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96A159" w14:textId="3E11BDDA" w:rsidR="007546BD" w:rsidRPr="007546BD" w:rsidRDefault="003171CA" w:rsidP="004E209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3171CA">
        <w:rPr>
          <w:rFonts w:ascii="Times New Roman" w:eastAsia="Times New Roman" w:hAnsi="Times New Roman" w:cs="Times New Roman" w:hint="eastAsia"/>
          <w:sz w:val="24"/>
          <w:szCs w:val="24"/>
        </w:rPr>
        <w:t>(T41)</w:t>
      </w:r>
      <w:r w:rsidRPr="003171CA">
        <w:rPr>
          <w:rFonts w:ascii="新細明體" w:eastAsia="新細明體" w:hAnsi="新細明體" w:cs="新細明體" w:hint="eastAsia"/>
          <w:sz w:val="24"/>
          <w:szCs w:val="24"/>
        </w:rPr>
        <w:t>討論效率，包括</w:t>
      </w:r>
      <w:proofErr w:type="spellStart"/>
      <w:r w:rsidRPr="003171CA">
        <w:rPr>
          <w:rFonts w:ascii="Times New Roman" w:eastAsia="Times New Roman" w:hAnsi="Times New Roman" w:cs="Times New Roman" w:hint="eastAsia"/>
          <w:sz w:val="24"/>
          <w:szCs w:val="24"/>
        </w:rPr>
        <w:t>QueryPlanCache</w:t>
      </w:r>
      <w:proofErr w:type="spellEnd"/>
      <w:r w:rsidRPr="003171CA">
        <w:rPr>
          <w:rFonts w:ascii="新細明體" w:eastAsia="新細明體" w:hAnsi="新細明體" w:cs="新細明體" w:hint="eastAsia"/>
          <w:sz w:val="24"/>
          <w:szCs w:val="24"/>
        </w:rPr>
        <w:t>和</w:t>
      </w:r>
      <w:proofErr w:type="spellStart"/>
      <w:r w:rsidRPr="003171CA">
        <w:rPr>
          <w:rFonts w:ascii="Times New Roman" w:eastAsia="Times New Roman" w:hAnsi="Times New Roman" w:cs="Times New Roman" w:hint="eastAsia"/>
          <w:sz w:val="24"/>
          <w:szCs w:val="24"/>
        </w:rPr>
        <w:t>SqlInjection</w:t>
      </w:r>
      <w:proofErr w:type="spellEnd"/>
      <w:r w:rsidRPr="003171CA">
        <w:rPr>
          <w:rFonts w:ascii="新細明體" w:eastAsia="新細明體" w:hAnsi="新細明體" w:cs="新細明體" w:hint="eastAsia"/>
          <w:sz w:val="24"/>
          <w:szCs w:val="24"/>
        </w:rPr>
        <w:t>。討論</w:t>
      </w:r>
      <w:proofErr w:type="spellStart"/>
      <w:r w:rsidRPr="003171CA">
        <w:rPr>
          <w:rFonts w:ascii="Times New Roman" w:eastAsia="Times New Roman" w:hAnsi="Times New Roman" w:cs="Times New Roman" w:hint="eastAsia"/>
          <w:sz w:val="24"/>
          <w:szCs w:val="24"/>
        </w:rPr>
        <w:t>CrossApply</w:t>
      </w:r>
      <w:proofErr w:type="spellEnd"/>
      <w:r w:rsidRPr="003171CA">
        <w:rPr>
          <w:rFonts w:ascii="新細明體" w:eastAsia="新細明體" w:hAnsi="新細明體" w:cs="新細明體" w:hint="eastAsia"/>
          <w:sz w:val="24"/>
          <w:szCs w:val="24"/>
        </w:rPr>
        <w:t>和</w:t>
      </w:r>
      <w:proofErr w:type="spellStart"/>
      <w:r w:rsidRPr="003171CA">
        <w:rPr>
          <w:rFonts w:ascii="Times New Roman" w:eastAsia="Times New Roman" w:hAnsi="Times New Roman" w:cs="Times New Roman" w:hint="eastAsia"/>
          <w:sz w:val="24"/>
          <w:szCs w:val="24"/>
        </w:rPr>
        <w:t>OuterApply</w:t>
      </w:r>
      <w:proofErr w:type="spellEnd"/>
      <w:r w:rsidRPr="003171CA">
        <w:rPr>
          <w:rFonts w:ascii="新細明體" w:eastAsia="新細明體" w:hAnsi="新細明體" w:cs="新細明體" w:hint="eastAsia"/>
          <w:sz w:val="24"/>
          <w:szCs w:val="24"/>
        </w:rPr>
        <w:t>。討論</w:t>
      </w:r>
      <w:r w:rsidRPr="003171CA">
        <w:rPr>
          <w:rFonts w:ascii="Times New Roman" w:eastAsia="Times New Roman" w:hAnsi="Times New Roman" w:cs="Times New Roman" w:hint="eastAsia"/>
          <w:sz w:val="24"/>
          <w:szCs w:val="24"/>
        </w:rPr>
        <w:t>Exec</w:t>
      </w:r>
      <w:r w:rsidRPr="003171CA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3171CA">
        <w:rPr>
          <w:rFonts w:ascii="Times New Roman" w:eastAsia="Times New Roman" w:hAnsi="Times New Roman" w:cs="Times New Roman" w:hint="eastAsia"/>
          <w:sz w:val="24"/>
          <w:szCs w:val="24"/>
        </w:rPr>
        <w:t>sp_Executesql</w:t>
      </w:r>
      <w:proofErr w:type="spellEnd"/>
      <w:r w:rsidR="00CC4DF0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CC4DF0" w:rsidRPr="002B2373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CC4DF0" w:rsidRPr="002B2373">
        <w:rPr>
          <w:rFonts w:ascii="Times New Roman" w:eastAsia="Times New Roman" w:hAnsi="Times New Roman" w:cs="Times New Roman"/>
          <w:sz w:val="24"/>
          <w:szCs w:val="24"/>
        </w:rPr>
        <w:t>: e48417fc-9db5-4e99-822c-706c5ccef6cc</w:t>
      </w:r>
      <w:r w:rsidR="00CC4DF0">
        <w:rPr>
          <w:rFonts w:ascii="Times New Roman" w:eastAsia="Times New Roman" w:hAnsi="Times New Roman" w:cs="Times New Roman"/>
          <w:sz w:val="24"/>
          <w:szCs w:val="24"/>
        </w:rPr>
        <w:br/>
      </w:r>
      <w:r w:rsidR="00CC4DF0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CC4DF0">
        <w:rPr>
          <w:rFonts w:ascii="Times New Roman" w:eastAsia="Times New Roman" w:hAnsi="Times New Roman" w:cs="Times New Roman"/>
          <w:sz w:val="24"/>
          <w:szCs w:val="24"/>
        </w:rPr>
        <w:br/>
      </w:r>
      <w:r w:rsidRPr="003171CA">
        <w:rPr>
          <w:rFonts w:ascii="Times New Roman" w:eastAsia="Times New Roman" w:hAnsi="Times New Roman" w:cs="Times New Roman" w:hint="eastAsia"/>
          <w:sz w:val="24"/>
          <w:szCs w:val="24"/>
        </w:rPr>
        <w:t>(T41)</w:t>
      </w:r>
      <w:r w:rsidRPr="003171CA">
        <w:rPr>
          <w:rFonts w:ascii="新細明體" w:eastAsia="新細明體" w:hAnsi="新細明體" w:cs="新細明體" w:hint="eastAsia"/>
          <w:sz w:val="24"/>
          <w:szCs w:val="24"/>
        </w:rPr>
        <w:t>討論效率，包括</w:t>
      </w:r>
      <w:proofErr w:type="spellStart"/>
      <w:r w:rsidRPr="003171CA">
        <w:rPr>
          <w:rFonts w:ascii="Times New Roman" w:eastAsia="Times New Roman" w:hAnsi="Times New Roman" w:cs="Times New Roman" w:hint="eastAsia"/>
          <w:sz w:val="24"/>
          <w:szCs w:val="24"/>
        </w:rPr>
        <w:t>QueryPlanCache</w:t>
      </w:r>
      <w:proofErr w:type="spellEnd"/>
      <w:r w:rsidRPr="003171CA">
        <w:rPr>
          <w:rFonts w:ascii="新細明體" w:eastAsia="新細明體" w:hAnsi="新細明體" w:cs="新細明體" w:hint="eastAsia"/>
          <w:sz w:val="24"/>
          <w:szCs w:val="24"/>
        </w:rPr>
        <w:t>和</w:t>
      </w:r>
      <w:proofErr w:type="spellStart"/>
      <w:r w:rsidRPr="003171CA">
        <w:rPr>
          <w:rFonts w:ascii="Times New Roman" w:eastAsia="Times New Roman" w:hAnsi="Times New Roman" w:cs="Times New Roman" w:hint="eastAsia"/>
          <w:sz w:val="24"/>
          <w:szCs w:val="24"/>
        </w:rPr>
        <w:t>SqlInjection</w:t>
      </w:r>
      <w:proofErr w:type="spellEnd"/>
      <w:r w:rsidRPr="003171CA">
        <w:rPr>
          <w:rFonts w:ascii="新細明體" w:eastAsia="新細明體" w:hAnsi="新細明體" w:cs="新細明體" w:hint="eastAsia"/>
          <w:sz w:val="24"/>
          <w:szCs w:val="24"/>
        </w:rPr>
        <w:t>。討論</w:t>
      </w:r>
      <w:proofErr w:type="spellStart"/>
      <w:r w:rsidRPr="003171CA">
        <w:rPr>
          <w:rFonts w:ascii="Times New Roman" w:eastAsia="Times New Roman" w:hAnsi="Times New Roman" w:cs="Times New Roman" w:hint="eastAsia"/>
          <w:sz w:val="24"/>
          <w:szCs w:val="24"/>
        </w:rPr>
        <w:t>CrossApply</w:t>
      </w:r>
      <w:proofErr w:type="spellEnd"/>
      <w:r w:rsidRPr="003171CA">
        <w:rPr>
          <w:rFonts w:ascii="新細明體" w:eastAsia="新細明體" w:hAnsi="新細明體" w:cs="新細明體" w:hint="eastAsia"/>
          <w:sz w:val="24"/>
          <w:szCs w:val="24"/>
        </w:rPr>
        <w:t>和</w:t>
      </w:r>
      <w:proofErr w:type="spellStart"/>
      <w:r w:rsidRPr="003171CA">
        <w:rPr>
          <w:rFonts w:ascii="Times New Roman" w:eastAsia="Times New Roman" w:hAnsi="Times New Roman" w:cs="Times New Roman" w:hint="eastAsia"/>
          <w:sz w:val="24"/>
          <w:szCs w:val="24"/>
        </w:rPr>
        <w:t>OuterApply</w:t>
      </w:r>
      <w:proofErr w:type="spellEnd"/>
      <w:r w:rsidRPr="003171CA">
        <w:rPr>
          <w:rFonts w:ascii="新細明體" w:eastAsia="新細明體" w:hAnsi="新細明體" w:cs="新細明體" w:hint="eastAsia"/>
          <w:sz w:val="24"/>
          <w:szCs w:val="24"/>
        </w:rPr>
        <w:t>。討論</w:t>
      </w:r>
      <w:r w:rsidRPr="003171CA">
        <w:rPr>
          <w:rFonts w:ascii="Times New Roman" w:eastAsia="Times New Roman" w:hAnsi="Times New Roman" w:cs="Times New Roman" w:hint="eastAsia"/>
          <w:sz w:val="24"/>
          <w:szCs w:val="24"/>
        </w:rPr>
        <w:t>Exec</w:t>
      </w:r>
      <w:r w:rsidRPr="003171CA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3171CA">
        <w:rPr>
          <w:rFonts w:ascii="Times New Roman" w:eastAsia="Times New Roman" w:hAnsi="Times New Roman" w:cs="Times New Roman" w:hint="eastAsia"/>
          <w:sz w:val="24"/>
          <w:szCs w:val="24"/>
        </w:rPr>
        <w:t>sp_Executesql</w:t>
      </w:r>
      <w:proofErr w:type="spellEnd"/>
      <w:r w:rsidR="007546BD">
        <w:rPr>
          <w:rFonts w:ascii="Times New Roman" w:eastAsia="Times New Roman" w:hAnsi="Times New Roman" w:cs="Times New Roman"/>
          <w:sz w:val="24"/>
          <w:szCs w:val="24"/>
        </w:rPr>
        <w:br/>
      </w:r>
      <w:r w:rsidR="00CC4DF0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7546BD">
        <w:rPr>
          <w:rFonts w:ascii="Times New Roman" w:eastAsia="Times New Roman" w:hAnsi="Times New Roman" w:cs="Times New Roman"/>
          <w:sz w:val="24"/>
          <w:szCs w:val="24"/>
        </w:rPr>
        <w:br/>
      </w:r>
      <w:r w:rsidR="007546BD" w:rsidRPr="007546BD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49B89EDC" w14:textId="77777777" w:rsidR="007546BD" w:rsidRPr="007546BD" w:rsidRDefault="007546BD" w:rsidP="004E209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46BD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4AB33B5B" w14:textId="77777777" w:rsidR="007546BD" w:rsidRPr="007546BD" w:rsidRDefault="007546BD" w:rsidP="004E209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46BD">
        <w:rPr>
          <w:rFonts w:ascii="Times New Roman" w:eastAsia="Times New Roman" w:hAnsi="Times New Roman" w:cs="Times New Roman"/>
          <w:sz w:val="24"/>
          <w:szCs w:val="24"/>
        </w:rPr>
        <w:t xml:space="preserve">1. </w:t>
      </w:r>
      <w:proofErr w:type="spellStart"/>
      <w:r w:rsidRPr="007546BD">
        <w:rPr>
          <w:rFonts w:ascii="Times New Roman" w:eastAsia="Times New Roman" w:hAnsi="Times New Roman" w:cs="Times New Roman"/>
          <w:sz w:val="24"/>
          <w:szCs w:val="24"/>
        </w:rPr>
        <w:t>CrossApply_OuterApply</w:t>
      </w:r>
      <w:proofErr w:type="spellEnd"/>
    </w:p>
    <w:p w14:paraId="58F8FF4E" w14:textId="77777777" w:rsidR="007546BD" w:rsidRPr="007546BD" w:rsidRDefault="007546BD" w:rsidP="004E209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46BD">
        <w:rPr>
          <w:rFonts w:ascii="Times New Roman" w:eastAsia="Times New Roman" w:hAnsi="Times New Roman" w:cs="Times New Roman"/>
          <w:sz w:val="24"/>
          <w:szCs w:val="24"/>
        </w:rPr>
        <w:t>1.1. Create Sample Data</w:t>
      </w:r>
    </w:p>
    <w:p w14:paraId="636726BB" w14:textId="77777777" w:rsidR="007546BD" w:rsidRPr="007546BD" w:rsidRDefault="007546BD" w:rsidP="004E209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46BD">
        <w:rPr>
          <w:rFonts w:ascii="Times New Roman" w:eastAsia="Times New Roman" w:hAnsi="Times New Roman" w:cs="Times New Roman"/>
          <w:sz w:val="24"/>
          <w:szCs w:val="24"/>
        </w:rPr>
        <w:t>1.2. Team INNER JOIN Gamer</w:t>
      </w:r>
    </w:p>
    <w:p w14:paraId="0745B425" w14:textId="77777777" w:rsidR="007546BD" w:rsidRPr="007546BD" w:rsidRDefault="007546BD" w:rsidP="004E209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46BD">
        <w:rPr>
          <w:rFonts w:ascii="Times New Roman" w:eastAsia="Times New Roman" w:hAnsi="Times New Roman" w:cs="Times New Roman"/>
          <w:sz w:val="24"/>
          <w:szCs w:val="24"/>
        </w:rPr>
        <w:t>1.3. Team LEFT JOIN Gamer</w:t>
      </w:r>
    </w:p>
    <w:p w14:paraId="181CAB9D" w14:textId="77777777" w:rsidR="007546BD" w:rsidRPr="007546BD" w:rsidRDefault="007546BD" w:rsidP="004E209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46BD">
        <w:rPr>
          <w:rFonts w:ascii="Times New Roman" w:eastAsia="Times New Roman" w:hAnsi="Times New Roman" w:cs="Times New Roman"/>
          <w:sz w:val="24"/>
          <w:szCs w:val="24"/>
        </w:rPr>
        <w:t xml:space="preserve">1.4. Create Table Value Function, </w:t>
      </w:r>
      <w:proofErr w:type="spellStart"/>
      <w:r w:rsidRPr="007546BD">
        <w:rPr>
          <w:rFonts w:ascii="Times New Roman" w:eastAsia="Times New Roman" w:hAnsi="Times New Roman" w:cs="Times New Roman"/>
          <w:sz w:val="24"/>
          <w:szCs w:val="24"/>
        </w:rPr>
        <w:t>fnGetGamerByTeamId</w:t>
      </w:r>
      <w:proofErr w:type="spellEnd"/>
    </w:p>
    <w:p w14:paraId="1EF0540B" w14:textId="77777777" w:rsidR="007546BD" w:rsidRPr="007546BD" w:rsidRDefault="007546BD" w:rsidP="004E209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46BD">
        <w:rPr>
          <w:rFonts w:ascii="Times New Roman" w:eastAsia="Times New Roman" w:hAnsi="Times New Roman" w:cs="Times New Roman"/>
          <w:sz w:val="24"/>
          <w:szCs w:val="24"/>
        </w:rPr>
        <w:t xml:space="preserve">1.5. Table Value Function </w:t>
      </w:r>
      <w:proofErr w:type="spellStart"/>
      <w:r w:rsidRPr="007546BD">
        <w:rPr>
          <w:rFonts w:ascii="Times New Roman" w:eastAsia="Times New Roman" w:hAnsi="Times New Roman" w:cs="Times New Roman"/>
          <w:sz w:val="24"/>
          <w:szCs w:val="24"/>
        </w:rPr>
        <w:t>can not</w:t>
      </w:r>
      <w:proofErr w:type="spellEnd"/>
      <w:r w:rsidRPr="007546BD">
        <w:rPr>
          <w:rFonts w:ascii="Times New Roman" w:eastAsia="Times New Roman" w:hAnsi="Times New Roman" w:cs="Times New Roman"/>
          <w:sz w:val="24"/>
          <w:szCs w:val="24"/>
        </w:rPr>
        <w:t xml:space="preserve"> use INNER JOIN</w:t>
      </w:r>
    </w:p>
    <w:p w14:paraId="04D4F1B5" w14:textId="77777777" w:rsidR="007546BD" w:rsidRPr="007546BD" w:rsidRDefault="007546BD" w:rsidP="004E209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46BD">
        <w:rPr>
          <w:rFonts w:ascii="Times New Roman" w:eastAsia="Times New Roman" w:hAnsi="Times New Roman" w:cs="Times New Roman"/>
          <w:sz w:val="24"/>
          <w:szCs w:val="24"/>
        </w:rPr>
        <w:t xml:space="preserve">1.6. Table Value Function </w:t>
      </w:r>
      <w:proofErr w:type="spellStart"/>
      <w:r w:rsidRPr="007546BD">
        <w:rPr>
          <w:rFonts w:ascii="Times New Roman" w:eastAsia="Times New Roman" w:hAnsi="Times New Roman" w:cs="Times New Roman"/>
          <w:sz w:val="24"/>
          <w:szCs w:val="24"/>
        </w:rPr>
        <w:t>can not</w:t>
      </w:r>
      <w:proofErr w:type="spellEnd"/>
      <w:r w:rsidRPr="007546BD">
        <w:rPr>
          <w:rFonts w:ascii="Times New Roman" w:eastAsia="Times New Roman" w:hAnsi="Times New Roman" w:cs="Times New Roman"/>
          <w:sz w:val="24"/>
          <w:szCs w:val="24"/>
        </w:rPr>
        <w:t xml:space="preserve"> use INNER JOIN</w:t>
      </w:r>
    </w:p>
    <w:p w14:paraId="784959B5" w14:textId="77777777" w:rsidR="007546BD" w:rsidRPr="007546BD" w:rsidRDefault="007546BD" w:rsidP="004E209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46BD">
        <w:rPr>
          <w:rFonts w:ascii="Times New Roman" w:eastAsia="Times New Roman" w:hAnsi="Times New Roman" w:cs="Times New Roman"/>
          <w:sz w:val="24"/>
          <w:szCs w:val="24"/>
        </w:rPr>
        <w:t xml:space="preserve">1.7. ERROR: </w:t>
      </w:r>
      <w:proofErr w:type="spellStart"/>
      <w:r w:rsidRPr="007546BD">
        <w:rPr>
          <w:rFonts w:ascii="Times New Roman" w:eastAsia="Times New Roman" w:hAnsi="Times New Roman" w:cs="Times New Roman"/>
          <w:sz w:val="24"/>
          <w:szCs w:val="24"/>
        </w:rPr>
        <w:t>fnGetGamerByTeamId</w:t>
      </w:r>
      <w:proofErr w:type="spellEnd"/>
      <w:r w:rsidRPr="007546BD">
        <w:rPr>
          <w:rFonts w:ascii="Times New Roman" w:eastAsia="Times New Roman" w:hAnsi="Times New Roman" w:cs="Times New Roman"/>
          <w:sz w:val="24"/>
          <w:szCs w:val="24"/>
        </w:rPr>
        <w:t xml:space="preserve"> must be the right hand side of CROSS APPLY</w:t>
      </w:r>
    </w:p>
    <w:p w14:paraId="3103745C" w14:textId="77777777" w:rsidR="007546BD" w:rsidRPr="007546BD" w:rsidRDefault="007546BD" w:rsidP="004E209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46BD">
        <w:rPr>
          <w:rFonts w:ascii="Times New Roman" w:eastAsia="Times New Roman" w:hAnsi="Times New Roman" w:cs="Times New Roman"/>
          <w:sz w:val="24"/>
          <w:szCs w:val="24"/>
        </w:rPr>
        <w:t>1.8. OUTER APPLY</w:t>
      </w:r>
    </w:p>
    <w:p w14:paraId="6C93ADC8" w14:textId="77777777" w:rsidR="007546BD" w:rsidRPr="007546BD" w:rsidRDefault="007546BD" w:rsidP="004E209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46BD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787ED2FB" w14:textId="77777777" w:rsidR="007546BD" w:rsidRPr="007546BD" w:rsidRDefault="007546BD" w:rsidP="004E209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46BD">
        <w:rPr>
          <w:rFonts w:ascii="Times New Roman" w:eastAsia="Times New Roman" w:hAnsi="Times New Roman" w:cs="Times New Roman"/>
          <w:sz w:val="24"/>
          <w:szCs w:val="24"/>
        </w:rPr>
        <w:t xml:space="preserve">2. </w:t>
      </w:r>
      <w:proofErr w:type="spellStart"/>
      <w:r w:rsidRPr="007546BD">
        <w:rPr>
          <w:rFonts w:ascii="Times New Roman" w:eastAsia="Times New Roman" w:hAnsi="Times New Roman" w:cs="Times New Roman"/>
          <w:sz w:val="24"/>
          <w:szCs w:val="24"/>
        </w:rPr>
        <w:t>QueryPlanCache</w:t>
      </w:r>
      <w:proofErr w:type="spellEnd"/>
    </w:p>
    <w:p w14:paraId="3470D4CE" w14:textId="77777777" w:rsidR="007546BD" w:rsidRPr="007546BD" w:rsidRDefault="007546BD" w:rsidP="004E209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46BD">
        <w:rPr>
          <w:rFonts w:ascii="Times New Roman" w:eastAsia="Times New Roman" w:hAnsi="Times New Roman" w:cs="Times New Roman"/>
          <w:sz w:val="24"/>
          <w:szCs w:val="24"/>
        </w:rPr>
        <w:t xml:space="preserve">2.1. </w:t>
      </w:r>
      <w:proofErr w:type="spellStart"/>
      <w:r w:rsidRPr="007546BD">
        <w:rPr>
          <w:rFonts w:ascii="Times New Roman" w:eastAsia="Times New Roman" w:hAnsi="Times New Roman" w:cs="Times New Roman"/>
          <w:sz w:val="24"/>
          <w:szCs w:val="24"/>
        </w:rPr>
        <w:t>sys.dm_exec_cached_plans</w:t>
      </w:r>
      <w:proofErr w:type="spellEnd"/>
    </w:p>
    <w:p w14:paraId="67A0B2C8" w14:textId="77777777" w:rsidR="007546BD" w:rsidRPr="007546BD" w:rsidRDefault="007546BD" w:rsidP="004E209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46BD">
        <w:rPr>
          <w:rFonts w:ascii="Times New Roman" w:eastAsia="Times New Roman" w:hAnsi="Times New Roman" w:cs="Times New Roman"/>
          <w:sz w:val="24"/>
          <w:szCs w:val="24"/>
        </w:rPr>
        <w:t xml:space="preserve">2.2. </w:t>
      </w:r>
      <w:proofErr w:type="spellStart"/>
      <w:r w:rsidRPr="007546BD">
        <w:rPr>
          <w:rFonts w:ascii="Times New Roman" w:eastAsia="Times New Roman" w:hAnsi="Times New Roman" w:cs="Times New Roman"/>
          <w:sz w:val="24"/>
          <w:szCs w:val="24"/>
        </w:rPr>
        <w:t>sys.dm_exec_cached_plans</w:t>
      </w:r>
      <w:proofErr w:type="spellEnd"/>
      <w:r w:rsidRPr="007546BD">
        <w:rPr>
          <w:rFonts w:ascii="Times New Roman" w:eastAsia="Times New Roman" w:hAnsi="Times New Roman" w:cs="Times New Roman"/>
          <w:sz w:val="24"/>
          <w:szCs w:val="24"/>
        </w:rPr>
        <w:t xml:space="preserve"> , </w:t>
      </w:r>
      <w:proofErr w:type="spellStart"/>
      <w:r w:rsidRPr="007546BD">
        <w:rPr>
          <w:rFonts w:ascii="Times New Roman" w:eastAsia="Times New Roman" w:hAnsi="Times New Roman" w:cs="Times New Roman"/>
          <w:sz w:val="24"/>
          <w:szCs w:val="24"/>
        </w:rPr>
        <w:t>sys.dm_exec_sql_text</w:t>
      </w:r>
      <w:proofErr w:type="spellEnd"/>
    </w:p>
    <w:p w14:paraId="1AF79B98" w14:textId="77777777" w:rsidR="007546BD" w:rsidRPr="007546BD" w:rsidRDefault="007546BD" w:rsidP="004E209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46BD">
        <w:rPr>
          <w:rFonts w:ascii="Times New Roman" w:eastAsia="Times New Roman" w:hAnsi="Times New Roman" w:cs="Times New Roman"/>
          <w:sz w:val="24"/>
          <w:szCs w:val="24"/>
        </w:rPr>
        <w:t xml:space="preserve">2.3. </w:t>
      </w:r>
      <w:proofErr w:type="spellStart"/>
      <w:r w:rsidRPr="007546BD">
        <w:rPr>
          <w:rFonts w:ascii="Times New Roman" w:eastAsia="Times New Roman" w:hAnsi="Times New Roman" w:cs="Times New Roman"/>
          <w:sz w:val="24"/>
          <w:szCs w:val="24"/>
        </w:rPr>
        <w:t>sys.dm_exec_cached_plans</w:t>
      </w:r>
      <w:proofErr w:type="spellEnd"/>
      <w:r w:rsidRPr="007546BD">
        <w:rPr>
          <w:rFonts w:ascii="Times New Roman" w:eastAsia="Times New Roman" w:hAnsi="Times New Roman" w:cs="Times New Roman"/>
          <w:sz w:val="24"/>
          <w:szCs w:val="24"/>
        </w:rPr>
        <w:t xml:space="preserve"> , </w:t>
      </w:r>
      <w:proofErr w:type="spellStart"/>
      <w:r w:rsidRPr="007546BD">
        <w:rPr>
          <w:rFonts w:ascii="Times New Roman" w:eastAsia="Times New Roman" w:hAnsi="Times New Roman" w:cs="Times New Roman"/>
          <w:sz w:val="24"/>
          <w:szCs w:val="24"/>
        </w:rPr>
        <w:t>sys.dm_exec_sql_text</w:t>
      </w:r>
      <w:proofErr w:type="spellEnd"/>
      <w:r w:rsidRPr="007546BD">
        <w:rPr>
          <w:rFonts w:ascii="Times New Roman" w:eastAsia="Times New Roman" w:hAnsi="Times New Roman" w:cs="Times New Roman"/>
          <w:sz w:val="24"/>
          <w:szCs w:val="24"/>
        </w:rPr>
        <w:t xml:space="preserve"> , </w:t>
      </w:r>
      <w:proofErr w:type="spellStart"/>
      <w:r w:rsidRPr="007546BD">
        <w:rPr>
          <w:rFonts w:ascii="Times New Roman" w:eastAsia="Times New Roman" w:hAnsi="Times New Roman" w:cs="Times New Roman"/>
          <w:sz w:val="24"/>
          <w:szCs w:val="24"/>
        </w:rPr>
        <w:t>sys.dm_exec_query_plan</w:t>
      </w:r>
      <w:proofErr w:type="spellEnd"/>
    </w:p>
    <w:p w14:paraId="2818D024" w14:textId="77777777" w:rsidR="007546BD" w:rsidRPr="007546BD" w:rsidRDefault="007546BD" w:rsidP="004E209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46BD">
        <w:rPr>
          <w:rFonts w:ascii="Times New Roman" w:eastAsia="Times New Roman" w:hAnsi="Times New Roman" w:cs="Times New Roman"/>
          <w:sz w:val="24"/>
          <w:szCs w:val="24"/>
        </w:rPr>
        <w:t>2.4. See the query plan in the query plan cache.</w:t>
      </w:r>
    </w:p>
    <w:p w14:paraId="5AF5B836" w14:textId="77777777" w:rsidR="007546BD" w:rsidRPr="007546BD" w:rsidRDefault="007546BD" w:rsidP="004E209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46BD">
        <w:rPr>
          <w:rFonts w:ascii="Times New Roman" w:eastAsia="Times New Roman" w:hAnsi="Times New Roman" w:cs="Times New Roman"/>
          <w:sz w:val="24"/>
          <w:szCs w:val="24"/>
        </w:rPr>
        <w:t xml:space="preserve">2.5. </w:t>
      </w:r>
      <w:proofErr w:type="spellStart"/>
      <w:r w:rsidRPr="007546BD">
        <w:rPr>
          <w:rFonts w:ascii="Times New Roman" w:eastAsia="Times New Roman" w:hAnsi="Times New Roman" w:cs="Times New Roman"/>
          <w:sz w:val="24"/>
          <w:szCs w:val="24"/>
        </w:rPr>
        <w:t>FreeProcCache</w:t>
      </w:r>
      <w:proofErr w:type="spellEnd"/>
      <w:r w:rsidRPr="007546BD">
        <w:rPr>
          <w:rFonts w:ascii="Times New Roman" w:eastAsia="Times New Roman" w:hAnsi="Times New Roman" w:cs="Times New Roman"/>
          <w:sz w:val="24"/>
          <w:szCs w:val="24"/>
        </w:rPr>
        <w:t xml:space="preserve"> clear the query plans in the query plan cache.</w:t>
      </w:r>
    </w:p>
    <w:p w14:paraId="1FA8E63B" w14:textId="77777777" w:rsidR="007546BD" w:rsidRPr="007546BD" w:rsidRDefault="007546BD" w:rsidP="004E209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46BD">
        <w:rPr>
          <w:rFonts w:ascii="Times New Roman" w:eastAsia="Times New Roman" w:hAnsi="Times New Roman" w:cs="Times New Roman"/>
          <w:sz w:val="24"/>
          <w:szCs w:val="24"/>
        </w:rPr>
        <w:t xml:space="preserve">2.6. check </w:t>
      </w:r>
      <w:proofErr w:type="spellStart"/>
      <w:r w:rsidRPr="007546BD">
        <w:rPr>
          <w:rFonts w:ascii="Times New Roman" w:eastAsia="Times New Roman" w:hAnsi="Times New Roman" w:cs="Times New Roman"/>
          <w:sz w:val="24"/>
          <w:szCs w:val="24"/>
        </w:rPr>
        <w:t>usecounts</w:t>
      </w:r>
      <w:proofErr w:type="spellEnd"/>
      <w:r w:rsidRPr="007546BD">
        <w:rPr>
          <w:rFonts w:ascii="Times New Roman" w:eastAsia="Times New Roman" w:hAnsi="Times New Roman" w:cs="Times New Roman"/>
          <w:sz w:val="24"/>
          <w:szCs w:val="24"/>
        </w:rPr>
        <w:t>, reuse query plans can increase the performance..</w:t>
      </w:r>
    </w:p>
    <w:p w14:paraId="2D952D84" w14:textId="77777777" w:rsidR="007546BD" w:rsidRPr="007546BD" w:rsidRDefault="007546BD" w:rsidP="004E209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46BD">
        <w:rPr>
          <w:rFonts w:ascii="Times New Roman" w:eastAsia="Times New Roman" w:hAnsi="Times New Roman" w:cs="Times New Roman"/>
          <w:sz w:val="24"/>
          <w:szCs w:val="24"/>
        </w:rPr>
        <w:t xml:space="preserve">2.7. check </w:t>
      </w:r>
      <w:proofErr w:type="spellStart"/>
      <w:r w:rsidRPr="007546BD">
        <w:rPr>
          <w:rFonts w:ascii="Times New Roman" w:eastAsia="Times New Roman" w:hAnsi="Times New Roman" w:cs="Times New Roman"/>
          <w:sz w:val="24"/>
          <w:szCs w:val="24"/>
        </w:rPr>
        <w:t>usecounts</w:t>
      </w:r>
      <w:proofErr w:type="spellEnd"/>
      <w:r w:rsidRPr="007546BD">
        <w:rPr>
          <w:rFonts w:ascii="Times New Roman" w:eastAsia="Times New Roman" w:hAnsi="Times New Roman" w:cs="Times New Roman"/>
          <w:sz w:val="24"/>
          <w:szCs w:val="24"/>
        </w:rPr>
        <w:t xml:space="preserve"> of automatically generated parameterised queries</w:t>
      </w:r>
    </w:p>
    <w:p w14:paraId="4EFFF0C0" w14:textId="77777777" w:rsidR="007546BD" w:rsidRPr="007546BD" w:rsidRDefault="007546BD" w:rsidP="004E209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46BD">
        <w:rPr>
          <w:rFonts w:ascii="Times New Roman" w:eastAsia="Times New Roman" w:hAnsi="Times New Roman" w:cs="Times New Roman"/>
          <w:sz w:val="24"/>
          <w:szCs w:val="24"/>
        </w:rPr>
        <w:t>2.8. Clean up</w:t>
      </w:r>
    </w:p>
    <w:p w14:paraId="4BC3E0BF" w14:textId="77777777" w:rsidR="007546BD" w:rsidRPr="007546BD" w:rsidRDefault="007546BD" w:rsidP="004E209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46BD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3491E7EA" w14:textId="77777777" w:rsidR="007546BD" w:rsidRPr="007546BD" w:rsidRDefault="007546BD" w:rsidP="004E209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46BD">
        <w:rPr>
          <w:rFonts w:ascii="Times New Roman" w:eastAsia="Times New Roman" w:hAnsi="Times New Roman" w:cs="Times New Roman"/>
          <w:sz w:val="24"/>
          <w:szCs w:val="24"/>
        </w:rPr>
        <w:t xml:space="preserve">3. Exec V.S. </w:t>
      </w:r>
      <w:proofErr w:type="spellStart"/>
      <w:r w:rsidRPr="007546BD">
        <w:rPr>
          <w:rFonts w:ascii="Times New Roman" w:eastAsia="Times New Roman" w:hAnsi="Times New Roman" w:cs="Times New Roman"/>
          <w:sz w:val="24"/>
          <w:szCs w:val="24"/>
        </w:rPr>
        <w:t>sp_Executesql</w:t>
      </w:r>
      <w:proofErr w:type="spellEnd"/>
    </w:p>
    <w:p w14:paraId="5C7ABE65" w14:textId="77777777" w:rsidR="007546BD" w:rsidRPr="007546BD" w:rsidRDefault="007546BD" w:rsidP="004E209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46BD">
        <w:rPr>
          <w:rFonts w:ascii="Times New Roman" w:eastAsia="Times New Roman" w:hAnsi="Times New Roman" w:cs="Times New Roman"/>
          <w:sz w:val="24"/>
          <w:szCs w:val="24"/>
        </w:rPr>
        <w:t>3.1. Create Sample Data</w:t>
      </w:r>
    </w:p>
    <w:p w14:paraId="6BE6FFFB" w14:textId="77777777" w:rsidR="007546BD" w:rsidRPr="007546BD" w:rsidRDefault="007546BD" w:rsidP="004E209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46BD">
        <w:rPr>
          <w:rFonts w:ascii="Times New Roman" w:eastAsia="Times New Roman" w:hAnsi="Times New Roman" w:cs="Times New Roman"/>
          <w:sz w:val="24"/>
          <w:szCs w:val="24"/>
        </w:rPr>
        <w:t>3.2. SQL Injection</w:t>
      </w:r>
    </w:p>
    <w:p w14:paraId="17F7317A" w14:textId="77777777" w:rsidR="007546BD" w:rsidRPr="007546BD" w:rsidRDefault="007546BD" w:rsidP="004E209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546BD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6DA0B4C9" w14:textId="5638803A" w:rsidR="00AE603A" w:rsidRDefault="007546BD" w:rsidP="004E2091">
      <w:pPr>
        <w:spacing w:after="0" w:line="240" w:lineRule="auto"/>
      </w:pPr>
      <w:r w:rsidRPr="007546BD">
        <w:rPr>
          <w:rFonts w:ascii="Times New Roman" w:eastAsia="Times New Roman" w:hAnsi="Times New Roman" w:cs="Times New Roman"/>
          <w:sz w:val="24"/>
          <w:szCs w:val="24"/>
        </w:rPr>
        <w:t>4. Clean up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="00CC4DF0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CC4DF0">
        <w:br/>
      </w:r>
      <w:r w:rsidR="00CC4DF0">
        <w:br/>
      </w:r>
    </w:p>
    <w:p w14:paraId="49446686" w14:textId="77777777" w:rsidR="00AE603A" w:rsidRDefault="00AE603A" w:rsidP="004E2091">
      <w:pPr>
        <w:spacing w:after="0"/>
      </w:pPr>
      <w:r>
        <w:rPr>
          <w:sz w:val="48"/>
          <w:szCs w:val="48"/>
        </w:rPr>
        <w:t>0. Summary</w:t>
      </w:r>
    </w:p>
    <w:p w14:paraId="601E04E9" w14:textId="77777777" w:rsidR="00AE603A" w:rsidRDefault="00AE603A" w:rsidP="004E2091">
      <w:pPr>
        <w:spacing w:after="0"/>
      </w:pPr>
    </w:p>
    <w:p w14:paraId="7AAF3D80" w14:textId="77777777" w:rsidR="00AE603A" w:rsidRDefault="00AE603A" w:rsidP="004E2091">
      <w:pPr>
        <w:spacing w:after="0"/>
      </w:pPr>
    </w:p>
    <w:p w14:paraId="2FD7560E" w14:textId="77777777" w:rsidR="00AE603A" w:rsidRDefault="00AE603A" w:rsidP="004E2091">
      <w:pPr>
        <w:spacing w:after="0"/>
      </w:pPr>
      <w:r>
        <w:rPr>
          <w:sz w:val="18"/>
          <w:szCs w:val="18"/>
        </w:rPr>
        <w:t>1.</w:t>
      </w:r>
    </w:p>
    <w:p w14:paraId="730D28FB" w14:textId="77777777" w:rsidR="00AE603A" w:rsidRDefault="00AE603A" w:rsidP="004E2091">
      <w:pPr>
        <w:spacing w:after="0"/>
      </w:pPr>
      <w:r>
        <w:rPr>
          <w:sz w:val="18"/>
          <w:szCs w:val="18"/>
        </w:rPr>
        <w:t>INNER JOIN   V.S.  CROSS APPLY</w:t>
      </w:r>
    </w:p>
    <w:p w14:paraId="5AEA137A" w14:textId="77777777" w:rsidR="00AE603A" w:rsidRDefault="00AE603A" w:rsidP="004E2091">
      <w:pPr>
        <w:spacing w:after="0"/>
      </w:pPr>
      <w:r>
        <w:rPr>
          <w:sz w:val="18"/>
          <w:szCs w:val="18"/>
        </w:rPr>
        <w:t>--SELECT  </w:t>
      </w:r>
      <w:proofErr w:type="spellStart"/>
      <w:r>
        <w:rPr>
          <w:sz w:val="18"/>
          <w:szCs w:val="18"/>
        </w:rPr>
        <w:t>t.TeamName</w:t>
      </w:r>
      <w:proofErr w:type="spellEnd"/>
      <w:r>
        <w:rPr>
          <w:sz w:val="18"/>
          <w:szCs w:val="18"/>
        </w:rPr>
        <w:t xml:space="preserve"> ,</w:t>
      </w:r>
    </w:p>
    <w:p w14:paraId="60FA178B" w14:textId="77777777" w:rsidR="00AE603A" w:rsidRDefault="00AE603A" w:rsidP="004E2091">
      <w:pPr>
        <w:spacing w:after="0"/>
      </w:pPr>
      <w:r>
        <w:rPr>
          <w:sz w:val="18"/>
          <w:szCs w:val="18"/>
        </w:rPr>
        <w:t>--        g.[Name] ,</w:t>
      </w:r>
    </w:p>
    <w:p w14:paraId="756622BC" w14:textId="77777777" w:rsidR="00AE603A" w:rsidRDefault="00AE603A" w:rsidP="004E2091">
      <w:pPr>
        <w:spacing w:after="0"/>
      </w:pPr>
      <w:r>
        <w:rPr>
          <w:sz w:val="18"/>
          <w:szCs w:val="18"/>
        </w:rPr>
        <w:t>--        </w:t>
      </w:r>
      <w:proofErr w:type="spellStart"/>
      <w:r>
        <w:rPr>
          <w:sz w:val="18"/>
          <w:szCs w:val="18"/>
        </w:rPr>
        <w:t>g.Gender</w:t>
      </w:r>
      <w:proofErr w:type="spellEnd"/>
      <w:r>
        <w:rPr>
          <w:sz w:val="18"/>
          <w:szCs w:val="18"/>
        </w:rPr>
        <w:t xml:space="preserve"> ,</w:t>
      </w:r>
    </w:p>
    <w:p w14:paraId="6A4F6E12" w14:textId="77777777" w:rsidR="00AE603A" w:rsidRDefault="00AE603A" w:rsidP="004E2091">
      <w:pPr>
        <w:spacing w:after="0"/>
      </w:pPr>
      <w:r>
        <w:rPr>
          <w:sz w:val="18"/>
          <w:szCs w:val="18"/>
        </w:rPr>
        <w:t>--        </w:t>
      </w:r>
      <w:proofErr w:type="spellStart"/>
      <w:r>
        <w:rPr>
          <w:sz w:val="18"/>
          <w:szCs w:val="18"/>
        </w:rPr>
        <w:t>g.GameScore</w:t>
      </w:r>
      <w:proofErr w:type="spellEnd"/>
    </w:p>
    <w:p w14:paraId="043E9869" w14:textId="77777777" w:rsidR="00AE603A" w:rsidRDefault="00AE603A" w:rsidP="004E2091">
      <w:pPr>
        <w:spacing w:after="0"/>
      </w:pPr>
      <w:r>
        <w:rPr>
          <w:sz w:val="18"/>
          <w:szCs w:val="18"/>
        </w:rPr>
        <w:t>--FROM    </w:t>
      </w:r>
      <w:proofErr w:type="spellStart"/>
      <w:r>
        <w:rPr>
          <w:sz w:val="18"/>
          <w:szCs w:val="18"/>
        </w:rPr>
        <w:t>dbo.Team</w:t>
      </w:r>
      <w:proofErr w:type="spellEnd"/>
      <w:r>
        <w:rPr>
          <w:sz w:val="18"/>
          <w:szCs w:val="18"/>
        </w:rPr>
        <w:t xml:space="preserve"> t</w:t>
      </w:r>
    </w:p>
    <w:p w14:paraId="7069AEE3" w14:textId="77777777" w:rsidR="00AE603A" w:rsidRDefault="00AE603A" w:rsidP="004E2091">
      <w:pPr>
        <w:spacing w:after="0"/>
      </w:pPr>
      <w:r>
        <w:rPr>
          <w:sz w:val="18"/>
          <w:szCs w:val="18"/>
        </w:rPr>
        <w:t xml:space="preserve">--        CROSS APPLY </w:t>
      </w:r>
      <w:proofErr w:type="spellStart"/>
      <w:r>
        <w:rPr>
          <w:sz w:val="18"/>
          <w:szCs w:val="18"/>
        </w:rPr>
        <w:t>fnGetGamerByTeamId</w:t>
      </w:r>
      <w:proofErr w:type="spellEnd"/>
      <w:r>
        <w:rPr>
          <w:sz w:val="18"/>
          <w:szCs w:val="18"/>
        </w:rPr>
        <w:t>(</w:t>
      </w:r>
      <w:proofErr w:type="spellStart"/>
      <w:r>
        <w:rPr>
          <w:sz w:val="18"/>
          <w:szCs w:val="18"/>
        </w:rPr>
        <w:t>t.Id</w:t>
      </w:r>
      <w:proofErr w:type="spellEnd"/>
      <w:r>
        <w:rPr>
          <w:sz w:val="18"/>
          <w:szCs w:val="18"/>
        </w:rPr>
        <w:t>) g</w:t>
      </w:r>
    </w:p>
    <w:p w14:paraId="216723E4" w14:textId="77777777" w:rsidR="00AE603A" w:rsidRDefault="00AE603A" w:rsidP="004E2091">
      <w:pPr>
        <w:spacing w:after="0"/>
      </w:pPr>
      <w:r>
        <w:rPr>
          <w:sz w:val="18"/>
          <w:szCs w:val="18"/>
        </w:rPr>
        <w:t xml:space="preserve">--ORDER BY </w:t>
      </w:r>
      <w:proofErr w:type="spellStart"/>
      <w:r>
        <w:rPr>
          <w:sz w:val="18"/>
          <w:szCs w:val="18"/>
        </w:rPr>
        <w:t>t.Id</w:t>
      </w:r>
      <w:proofErr w:type="spellEnd"/>
      <w:r>
        <w:rPr>
          <w:sz w:val="18"/>
          <w:szCs w:val="18"/>
        </w:rPr>
        <w:t>;</w:t>
      </w:r>
    </w:p>
    <w:p w14:paraId="0CD8AB30" w14:textId="77777777" w:rsidR="00AE603A" w:rsidRDefault="00AE603A" w:rsidP="004E2091">
      <w:pPr>
        <w:spacing w:after="0"/>
      </w:pPr>
      <w:r>
        <w:rPr>
          <w:sz w:val="18"/>
          <w:szCs w:val="18"/>
        </w:rPr>
        <w:t>1.1.</w:t>
      </w:r>
    </w:p>
    <w:p w14:paraId="6F2BFD3E" w14:textId="77777777" w:rsidR="00AE603A" w:rsidRDefault="00AE603A" w:rsidP="004E2091">
      <w:pPr>
        <w:spacing w:after="0"/>
      </w:pPr>
      <w:r>
        <w:rPr>
          <w:sz w:val="18"/>
          <w:szCs w:val="18"/>
        </w:rPr>
        <w:t>--FROM    </w:t>
      </w:r>
      <w:proofErr w:type="spellStart"/>
      <w:r>
        <w:rPr>
          <w:sz w:val="18"/>
          <w:szCs w:val="18"/>
        </w:rPr>
        <w:t>dbo.Team</w:t>
      </w:r>
      <w:proofErr w:type="spellEnd"/>
      <w:r>
        <w:rPr>
          <w:sz w:val="18"/>
          <w:szCs w:val="18"/>
        </w:rPr>
        <w:t xml:space="preserve"> t</w:t>
      </w:r>
    </w:p>
    <w:p w14:paraId="059F2532" w14:textId="77777777" w:rsidR="00AE603A" w:rsidRDefault="00AE603A" w:rsidP="004E2091">
      <w:pPr>
        <w:spacing w:after="0"/>
      </w:pPr>
      <w:r>
        <w:rPr>
          <w:sz w:val="18"/>
          <w:szCs w:val="18"/>
        </w:rPr>
        <w:t xml:space="preserve">--        CROSS APPLY </w:t>
      </w:r>
      <w:proofErr w:type="spellStart"/>
      <w:r>
        <w:rPr>
          <w:sz w:val="18"/>
          <w:szCs w:val="18"/>
        </w:rPr>
        <w:t>fnGetGamerByTeamId</w:t>
      </w:r>
      <w:proofErr w:type="spellEnd"/>
      <w:r>
        <w:rPr>
          <w:sz w:val="18"/>
          <w:szCs w:val="18"/>
        </w:rPr>
        <w:t>(</w:t>
      </w:r>
      <w:proofErr w:type="spellStart"/>
      <w:r>
        <w:rPr>
          <w:sz w:val="18"/>
          <w:szCs w:val="18"/>
        </w:rPr>
        <w:t>t.Id</w:t>
      </w:r>
      <w:proofErr w:type="spellEnd"/>
      <w:r>
        <w:rPr>
          <w:sz w:val="18"/>
          <w:szCs w:val="18"/>
        </w:rPr>
        <w:t>) g</w:t>
      </w:r>
    </w:p>
    <w:p w14:paraId="45629168" w14:textId="77777777" w:rsidR="00AE603A" w:rsidRDefault="00AE603A" w:rsidP="004E2091">
      <w:pPr>
        <w:spacing w:after="0"/>
      </w:pPr>
      <w:r>
        <w:rPr>
          <w:sz w:val="18"/>
          <w:szCs w:val="18"/>
        </w:rPr>
        <w:t xml:space="preserve">Pass each </w:t>
      </w:r>
      <w:proofErr w:type="spellStart"/>
      <w:r>
        <w:rPr>
          <w:sz w:val="18"/>
          <w:szCs w:val="18"/>
        </w:rPr>
        <w:t>TeamId</w:t>
      </w:r>
      <w:proofErr w:type="spellEnd"/>
      <w:r>
        <w:rPr>
          <w:sz w:val="18"/>
          <w:szCs w:val="18"/>
        </w:rPr>
        <w:t xml:space="preserve"> into </w:t>
      </w:r>
      <w:proofErr w:type="spellStart"/>
      <w:r>
        <w:rPr>
          <w:sz w:val="18"/>
          <w:szCs w:val="18"/>
        </w:rPr>
        <w:t>fnGetGamerByTeamId</w:t>
      </w:r>
      <w:proofErr w:type="spellEnd"/>
      <w:r>
        <w:rPr>
          <w:sz w:val="18"/>
          <w:szCs w:val="18"/>
        </w:rPr>
        <w:t>()</w:t>
      </w:r>
    </w:p>
    <w:p w14:paraId="71711CFE" w14:textId="77777777" w:rsidR="00AE603A" w:rsidRDefault="00AE603A" w:rsidP="004E2091">
      <w:pPr>
        <w:spacing w:after="0"/>
      </w:pPr>
      <w:r>
        <w:rPr>
          <w:sz w:val="18"/>
          <w:szCs w:val="18"/>
        </w:rPr>
        <w:t>This will return all the Gamers who has Team.</w:t>
      </w:r>
    </w:p>
    <w:p w14:paraId="1B7230CA" w14:textId="77777777" w:rsidR="00AE603A" w:rsidRDefault="00AE603A" w:rsidP="004E2091">
      <w:pPr>
        <w:spacing w:after="0"/>
      </w:pPr>
      <w:r>
        <w:rPr>
          <w:sz w:val="18"/>
          <w:szCs w:val="18"/>
        </w:rPr>
        <w:t xml:space="preserve">Thus, </w:t>
      </w:r>
      <w:proofErr w:type="spellStart"/>
      <w:r>
        <w:rPr>
          <w:sz w:val="18"/>
          <w:szCs w:val="18"/>
        </w:rPr>
        <w:t>fnGetGamerByTeamId</w:t>
      </w:r>
      <w:proofErr w:type="spellEnd"/>
      <w:r>
        <w:rPr>
          <w:sz w:val="18"/>
          <w:szCs w:val="18"/>
        </w:rPr>
        <w:t>() CROSS APPLY Team</w:t>
      </w:r>
    </w:p>
    <w:p w14:paraId="06C67A3F" w14:textId="77777777" w:rsidR="00AE603A" w:rsidRDefault="00AE603A" w:rsidP="004E2091">
      <w:pPr>
        <w:spacing w:after="0"/>
      </w:pPr>
      <w:r>
        <w:rPr>
          <w:sz w:val="18"/>
          <w:szCs w:val="18"/>
        </w:rPr>
        <w:t xml:space="preserve">will return all the Gamers with their </w:t>
      </w:r>
      <w:proofErr w:type="spellStart"/>
      <w:r>
        <w:rPr>
          <w:sz w:val="18"/>
          <w:szCs w:val="18"/>
        </w:rPr>
        <w:t>TeamName</w:t>
      </w:r>
      <w:proofErr w:type="spellEnd"/>
      <w:r>
        <w:rPr>
          <w:sz w:val="18"/>
          <w:szCs w:val="18"/>
        </w:rPr>
        <w:t>.</w:t>
      </w:r>
    </w:p>
    <w:p w14:paraId="074C7398" w14:textId="77777777" w:rsidR="00AE603A" w:rsidRDefault="00AE603A" w:rsidP="004E2091">
      <w:pPr>
        <w:spacing w:after="0"/>
      </w:pPr>
      <w:r>
        <w:rPr>
          <w:sz w:val="18"/>
          <w:szCs w:val="18"/>
        </w:rPr>
        <w:lastRenderedPageBreak/>
        <w:t>1.2.</w:t>
      </w:r>
    </w:p>
    <w:p w14:paraId="1AFB443F" w14:textId="77777777" w:rsidR="00AE603A" w:rsidRDefault="00AE603A" w:rsidP="004E2091">
      <w:pPr>
        <w:spacing w:after="0"/>
      </w:pPr>
      <w:r>
        <w:rPr>
          <w:sz w:val="18"/>
          <w:szCs w:val="18"/>
        </w:rPr>
        <w:t>--</w:t>
      </w:r>
      <w:proofErr w:type="spellStart"/>
      <w:r>
        <w:rPr>
          <w:sz w:val="18"/>
          <w:szCs w:val="18"/>
        </w:rPr>
        <w:t>TableA</w:t>
      </w:r>
      <w:proofErr w:type="spellEnd"/>
      <w:r>
        <w:rPr>
          <w:sz w:val="18"/>
          <w:szCs w:val="18"/>
        </w:rPr>
        <w:t xml:space="preserve"> INNER JOIN </w:t>
      </w:r>
      <w:proofErr w:type="spellStart"/>
      <w:r>
        <w:rPr>
          <w:sz w:val="18"/>
          <w:szCs w:val="18"/>
        </w:rPr>
        <w:t>TableB</w:t>
      </w:r>
      <w:proofErr w:type="spellEnd"/>
    </w:p>
    <w:p w14:paraId="3475D6F1" w14:textId="77777777" w:rsidR="00AE603A" w:rsidRDefault="00AE603A" w:rsidP="004E2091">
      <w:pPr>
        <w:spacing w:after="0"/>
      </w:pPr>
      <w:r>
        <w:rPr>
          <w:sz w:val="18"/>
          <w:szCs w:val="18"/>
        </w:rPr>
        <w:t xml:space="preserve">--ON </w:t>
      </w:r>
      <w:proofErr w:type="spellStart"/>
      <w:r>
        <w:rPr>
          <w:sz w:val="18"/>
          <w:szCs w:val="18"/>
        </w:rPr>
        <w:t>TableA.ColumnAB</w:t>
      </w:r>
      <w:proofErr w:type="spellEnd"/>
      <w:r>
        <w:rPr>
          <w:sz w:val="18"/>
          <w:szCs w:val="18"/>
        </w:rPr>
        <w:t xml:space="preserve"> = </w:t>
      </w:r>
      <w:proofErr w:type="spellStart"/>
      <w:r>
        <w:rPr>
          <w:sz w:val="18"/>
          <w:szCs w:val="18"/>
        </w:rPr>
        <w:t>TableB.ColumnAB</w:t>
      </w:r>
      <w:proofErr w:type="spellEnd"/>
    </w:p>
    <w:p w14:paraId="27C39BEA" w14:textId="77777777" w:rsidR="00AE603A" w:rsidRDefault="00AE603A" w:rsidP="004E2091">
      <w:pPr>
        <w:spacing w:after="0"/>
      </w:pPr>
      <w:r>
        <w:rPr>
          <w:sz w:val="18"/>
          <w:szCs w:val="18"/>
        </w:rPr>
        <w:t>INNER JOIN is for join 2 tables.</w:t>
      </w:r>
    </w:p>
    <w:p w14:paraId="16413AF9" w14:textId="77777777" w:rsidR="00AE603A" w:rsidRDefault="00AE603A" w:rsidP="004E2091">
      <w:pPr>
        <w:spacing w:after="0"/>
      </w:pPr>
      <w:r>
        <w:rPr>
          <w:sz w:val="18"/>
          <w:szCs w:val="18"/>
        </w:rPr>
        <w:t>1.3.</w:t>
      </w:r>
    </w:p>
    <w:p w14:paraId="5F802990" w14:textId="77777777" w:rsidR="00AE603A" w:rsidRDefault="00AE603A" w:rsidP="004E2091">
      <w:pPr>
        <w:spacing w:after="0"/>
      </w:pPr>
      <w:r>
        <w:rPr>
          <w:sz w:val="18"/>
          <w:szCs w:val="18"/>
        </w:rPr>
        <w:t>--</w:t>
      </w:r>
      <w:proofErr w:type="spellStart"/>
      <w:r>
        <w:rPr>
          <w:sz w:val="18"/>
          <w:szCs w:val="18"/>
        </w:rPr>
        <w:t>fnGetGamerByTeamId</w:t>
      </w:r>
      <w:proofErr w:type="spellEnd"/>
      <w:r>
        <w:rPr>
          <w:sz w:val="18"/>
          <w:szCs w:val="18"/>
        </w:rPr>
        <w:t xml:space="preserve"> CROSS APPLY </w:t>
      </w:r>
      <w:proofErr w:type="spellStart"/>
      <w:r>
        <w:rPr>
          <w:sz w:val="18"/>
          <w:szCs w:val="18"/>
        </w:rPr>
        <w:t>TableA</w:t>
      </w:r>
      <w:proofErr w:type="spellEnd"/>
    </w:p>
    <w:p w14:paraId="52C7619D" w14:textId="77777777" w:rsidR="00AE603A" w:rsidRDefault="00AE603A" w:rsidP="004E2091">
      <w:pPr>
        <w:spacing w:after="0"/>
      </w:pPr>
      <w:r>
        <w:rPr>
          <w:sz w:val="18"/>
          <w:szCs w:val="18"/>
        </w:rPr>
        <w:t>This will cause ERROR,</w:t>
      </w:r>
    </w:p>
    <w:p w14:paraId="45F897E1" w14:textId="77777777" w:rsidR="00AE603A" w:rsidRDefault="00AE603A" w:rsidP="004E2091">
      <w:pPr>
        <w:spacing w:after="0"/>
      </w:pPr>
      <w:proofErr w:type="spellStart"/>
      <w:r>
        <w:rPr>
          <w:sz w:val="18"/>
          <w:szCs w:val="18"/>
        </w:rPr>
        <w:t>fnGetGamerByTeamId</w:t>
      </w:r>
      <w:proofErr w:type="spellEnd"/>
      <w:r>
        <w:rPr>
          <w:sz w:val="18"/>
          <w:szCs w:val="18"/>
        </w:rPr>
        <w:t xml:space="preserve"> must be the right hand side of CROSS APPLY</w:t>
      </w:r>
    </w:p>
    <w:p w14:paraId="6CE77664" w14:textId="77777777" w:rsidR="00AE603A" w:rsidRDefault="00AE603A" w:rsidP="004E2091">
      <w:pPr>
        <w:spacing w:after="0"/>
      </w:pPr>
      <w:r>
        <w:rPr>
          <w:sz w:val="18"/>
          <w:szCs w:val="18"/>
        </w:rPr>
        <w:t>1.4.</w:t>
      </w:r>
    </w:p>
    <w:p w14:paraId="06B5CA80" w14:textId="77777777" w:rsidR="00AE603A" w:rsidRDefault="00AE603A" w:rsidP="004E2091">
      <w:pPr>
        <w:spacing w:after="0"/>
      </w:pPr>
      <w:r>
        <w:rPr>
          <w:sz w:val="18"/>
          <w:szCs w:val="18"/>
        </w:rPr>
        <w:t>--</w:t>
      </w:r>
      <w:proofErr w:type="spellStart"/>
      <w:r>
        <w:rPr>
          <w:sz w:val="18"/>
          <w:szCs w:val="18"/>
        </w:rPr>
        <w:t>TableA</w:t>
      </w:r>
      <w:proofErr w:type="spellEnd"/>
      <w:r>
        <w:rPr>
          <w:sz w:val="18"/>
          <w:szCs w:val="18"/>
        </w:rPr>
        <w:t xml:space="preserve"> CROSS APPLY </w:t>
      </w:r>
      <w:proofErr w:type="spellStart"/>
      <w:r>
        <w:rPr>
          <w:sz w:val="18"/>
          <w:szCs w:val="18"/>
        </w:rPr>
        <w:t>fnGetGamerByTeamId</w:t>
      </w:r>
      <w:proofErr w:type="spellEnd"/>
    </w:p>
    <w:p w14:paraId="072640D5" w14:textId="77777777" w:rsidR="00AE603A" w:rsidRDefault="00AE603A" w:rsidP="004E2091">
      <w:pPr>
        <w:spacing w:after="0"/>
      </w:pPr>
      <w:proofErr w:type="spellStart"/>
      <w:r>
        <w:rPr>
          <w:sz w:val="18"/>
          <w:szCs w:val="18"/>
        </w:rPr>
        <w:t>fnGetGamerByTeamId</w:t>
      </w:r>
      <w:proofErr w:type="spellEnd"/>
      <w:r>
        <w:rPr>
          <w:sz w:val="18"/>
          <w:szCs w:val="18"/>
        </w:rPr>
        <w:t xml:space="preserve"> must be the right hand side of CROSS APPLY</w:t>
      </w:r>
    </w:p>
    <w:p w14:paraId="6191E4EC" w14:textId="77777777" w:rsidR="00AE603A" w:rsidRDefault="00AE603A" w:rsidP="004E2091">
      <w:pPr>
        <w:spacing w:after="0"/>
      </w:pPr>
      <w:r>
        <w:rPr>
          <w:sz w:val="18"/>
          <w:szCs w:val="18"/>
        </w:rPr>
        <w:t>CROSS APPLY is similar to INNER JOIN</w:t>
      </w:r>
    </w:p>
    <w:p w14:paraId="35081EC2" w14:textId="77777777" w:rsidR="00AE603A" w:rsidRDefault="00AE603A" w:rsidP="004E2091">
      <w:pPr>
        <w:spacing w:after="0"/>
      </w:pPr>
      <w:r>
        <w:rPr>
          <w:sz w:val="18"/>
          <w:szCs w:val="18"/>
        </w:rPr>
        <w:t>which retrieves only the matching rows.</w:t>
      </w:r>
    </w:p>
    <w:p w14:paraId="1390B6F8" w14:textId="77777777" w:rsidR="00AE603A" w:rsidRDefault="00AE603A" w:rsidP="004E2091">
      <w:pPr>
        <w:spacing w:after="0"/>
      </w:pPr>
      <w:r>
        <w:rPr>
          <w:sz w:val="18"/>
          <w:szCs w:val="18"/>
        </w:rPr>
        <w:t>However,</w:t>
      </w:r>
    </w:p>
    <w:p w14:paraId="31C80E4E" w14:textId="77777777" w:rsidR="00AE603A" w:rsidRDefault="00AE603A" w:rsidP="004E2091">
      <w:pPr>
        <w:spacing w:after="0"/>
      </w:pPr>
      <w:r>
        <w:rPr>
          <w:sz w:val="18"/>
          <w:szCs w:val="18"/>
        </w:rPr>
        <w:t>INNER JOIN is for join 2 tables.</w:t>
      </w:r>
    </w:p>
    <w:p w14:paraId="62D98161" w14:textId="77777777" w:rsidR="00AE603A" w:rsidRDefault="00AE603A" w:rsidP="004E2091">
      <w:pPr>
        <w:spacing w:after="0"/>
      </w:pPr>
      <w:r>
        <w:rPr>
          <w:sz w:val="18"/>
          <w:szCs w:val="18"/>
        </w:rPr>
        <w:t>CROSS APPLY joins 1 table(Left Hand Side)</w:t>
      </w:r>
    </w:p>
    <w:p w14:paraId="4D45452C" w14:textId="77777777" w:rsidR="00AE603A" w:rsidRDefault="00AE603A" w:rsidP="004E2091">
      <w:pPr>
        <w:spacing w:after="0"/>
      </w:pPr>
      <w:r>
        <w:rPr>
          <w:sz w:val="18"/>
          <w:szCs w:val="18"/>
        </w:rPr>
        <w:t xml:space="preserve">and </w:t>
      </w:r>
      <w:proofErr w:type="spellStart"/>
      <w:r>
        <w:rPr>
          <w:sz w:val="18"/>
          <w:szCs w:val="18"/>
        </w:rPr>
        <w:t>fnGetGamerByTeamId</w:t>
      </w:r>
      <w:proofErr w:type="spellEnd"/>
      <w:r>
        <w:rPr>
          <w:sz w:val="18"/>
          <w:szCs w:val="18"/>
        </w:rPr>
        <w:t>(Right Hand Side).</w:t>
      </w:r>
    </w:p>
    <w:p w14:paraId="757B8824" w14:textId="77777777" w:rsidR="00AE603A" w:rsidRDefault="00AE603A" w:rsidP="004E2091">
      <w:pPr>
        <w:spacing w:after="0"/>
      </w:pPr>
      <w:r>
        <w:rPr>
          <w:sz w:val="18"/>
          <w:szCs w:val="18"/>
        </w:rPr>
        <w:t>-------------------------------</w:t>
      </w:r>
    </w:p>
    <w:p w14:paraId="1F22C125" w14:textId="77777777" w:rsidR="00AE603A" w:rsidRDefault="00AE603A" w:rsidP="004E2091">
      <w:pPr>
        <w:spacing w:after="0"/>
      </w:pPr>
      <w:r>
        <w:rPr>
          <w:sz w:val="18"/>
          <w:szCs w:val="18"/>
        </w:rPr>
        <w:t>2.</w:t>
      </w:r>
    </w:p>
    <w:p w14:paraId="135869DB" w14:textId="77777777" w:rsidR="00AE603A" w:rsidRDefault="00AE603A" w:rsidP="004E2091">
      <w:pPr>
        <w:spacing w:after="0"/>
      </w:pPr>
      <w:r>
        <w:rPr>
          <w:sz w:val="18"/>
          <w:szCs w:val="18"/>
        </w:rPr>
        <w:t>LEFT JOIN   V.S.  OUTER APPLY</w:t>
      </w:r>
    </w:p>
    <w:p w14:paraId="41E1BFFD" w14:textId="77777777" w:rsidR="00AE603A" w:rsidRDefault="00AE603A" w:rsidP="004E2091">
      <w:pPr>
        <w:spacing w:after="0"/>
      </w:pPr>
      <w:r>
        <w:rPr>
          <w:sz w:val="18"/>
          <w:szCs w:val="18"/>
        </w:rPr>
        <w:t>--SELECT  </w:t>
      </w:r>
      <w:proofErr w:type="spellStart"/>
      <w:r>
        <w:rPr>
          <w:sz w:val="18"/>
          <w:szCs w:val="18"/>
        </w:rPr>
        <w:t>t.TeamName</w:t>
      </w:r>
      <w:proofErr w:type="spellEnd"/>
      <w:r>
        <w:rPr>
          <w:sz w:val="18"/>
          <w:szCs w:val="18"/>
        </w:rPr>
        <w:t xml:space="preserve"> ,</w:t>
      </w:r>
    </w:p>
    <w:p w14:paraId="0C8F270D" w14:textId="77777777" w:rsidR="00AE603A" w:rsidRDefault="00AE603A" w:rsidP="004E2091">
      <w:pPr>
        <w:spacing w:after="0"/>
      </w:pPr>
      <w:r>
        <w:rPr>
          <w:sz w:val="18"/>
          <w:szCs w:val="18"/>
        </w:rPr>
        <w:t>--        g.[Name] ,</w:t>
      </w:r>
    </w:p>
    <w:p w14:paraId="6AD9E4E7" w14:textId="77777777" w:rsidR="00AE603A" w:rsidRDefault="00AE603A" w:rsidP="004E2091">
      <w:pPr>
        <w:spacing w:after="0"/>
      </w:pPr>
      <w:r>
        <w:rPr>
          <w:sz w:val="18"/>
          <w:szCs w:val="18"/>
        </w:rPr>
        <w:t>--        </w:t>
      </w:r>
      <w:proofErr w:type="spellStart"/>
      <w:r>
        <w:rPr>
          <w:sz w:val="18"/>
          <w:szCs w:val="18"/>
        </w:rPr>
        <w:t>g.Gender</w:t>
      </w:r>
      <w:proofErr w:type="spellEnd"/>
      <w:r>
        <w:rPr>
          <w:sz w:val="18"/>
          <w:szCs w:val="18"/>
        </w:rPr>
        <w:t xml:space="preserve"> ,</w:t>
      </w:r>
    </w:p>
    <w:p w14:paraId="442F6130" w14:textId="77777777" w:rsidR="00AE603A" w:rsidRDefault="00AE603A" w:rsidP="004E2091">
      <w:pPr>
        <w:spacing w:after="0"/>
      </w:pPr>
      <w:r>
        <w:rPr>
          <w:sz w:val="18"/>
          <w:szCs w:val="18"/>
        </w:rPr>
        <w:t>--        </w:t>
      </w:r>
      <w:proofErr w:type="spellStart"/>
      <w:r>
        <w:rPr>
          <w:sz w:val="18"/>
          <w:szCs w:val="18"/>
        </w:rPr>
        <w:t>g.GameScore</w:t>
      </w:r>
      <w:proofErr w:type="spellEnd"/>
    </w:p>
    <w:p w14:paraId="68B03E3C" w14:textId="77777777" w:rsidR="00AE603A" w:rsidRDefault="00AE603A" w:rsidP="004E2091">
      <w:pPr>
        <w:spacing w:after="0"/>
      </w:pPr>
      <w:r>
        <w:rPr>
          <w:sz w:val="18"/>
          <w:szCs w:val="18"/>
        </w:rPr>
        <w:t>--FROM    </w:t>
      </w:r>
      <w:proofErr w:type="spellStart"/>
      <w:r>
        <w:rPr>
          <w:sz w:val="18"/>
          <w:szCs w:val="18"/>
        </w:rPr>
        <w:t>dbo.Team</w:t>
      </w:r>
      <w:proofErr w:type="spellEnd"/>
      <w:r>
        <w:rPr>
          <w:sz w:val="18"/>
          <w:szCs w:val="18"/>
        </w:rPr>
        <w:t xml:space="preserve"> t</w:t>
      </w:r>
    </w:p>
    <w:p w14:paraId="4C506ECB" w14:textId="77777777" w:rsidR="00AE603A" w:rsidRDefault="00AE603A" w:rsidP="004E2091">
      <w:pPr>
        <w:spacing w:after="0"/>
      </w:pPr>
      <w:r>
        <w:rPr>
          <w:sz w:val="18"/>
          <w:szCs w:val="18"/>
        </w:rPr>
        <w:t xml:space="preserve">--        OUTER APPLY </w:t>
      </w:r>
      <w:proofErr w:type="spellStart"/>
      <w:r>
        <w:rPr>
          <w:sz w:val="18"/>
          <w:szCs w:val="18"/>
        </w:rPr>
        <w:t>fnGetGamerByTeamId</w:t>
      </w:r>
      <w:proofErr w:type="spellEnd"/>
      <w:r>
        <w:rPr>
          <w:sz w:val="18"/>
          <w:szCs w:val="18"/>
        </w:rPr>
        <w:t>(</w:t>
      </w:r>
      <w:proofErr w:type="spellStart"/>
      <w:r>
        <w:rPr>
          <w:sz w:val="18"/>
          <w:szCs w:val="18"/>
        </w:rPr>
        <w:t>t.Id</w:t>
      </w:r>
      <w:proofErr w:type="spellEnd"/>
      <w:r>
        <w:rPr>
          <w:sz w:val="18"/>
          <w:szCs w:val="18"/>
        </w:rPr>
        <w:t>) g</w:t>
      </w:r>
    </w:p>
    <w:p w14:paraId="44B74A45" w14:textId="77777777" w:rsidR="00AE603A" w:rsidRDefault="00AE603A" w:rsidP="004E2091">
      <w:pPr>
        <w:spacing w:after="0"/>
      </w:pPr>
      <w:r>
        <w:rPr>
          <w:sz w:val="18"/>
          <w:szCs w:val="18"/>
        </w:rPr>
        <w:t xml:space="preserve">--ORDER BY </w:t>
      </w:r>
      <w:proofErr w:type="spellStart"/>
      <w:r>
        <w:rPr>
          <w:sz w:val="18"/>
          <w:szCs w:val="18"/>
        </w:rPr>
        <w:t>t.Id</w:t>
      </w:r>
      <w:proofErr w:type="spellEnd"/>
      <w:r>
        <w:rPr>
          <w:sz w:val="18"/>
          <w:szCs w:val="18"/>
        </w:rPr>
        <w:t>;</w:t>
      </w:r>
    </w:p>
    <w:p w14:paraId="46A921D1" w14:textId="77777777" w:rsidR="00AE603A" w:rsidRDefault="00AE603A" w:rsidP="004E2091">
      <w:pPr>
        <w:spacing w:after="0"/>
      </w:pPr>
      <w:r>
        <w:rPr>
          <w:sz w:val="18"/>
          <w:szCs w:val="18"/>
        </w:rPr>
        <w:t>2.1.</w:t>
      </w:r>
    </w:p>
    <w:p w14:paraId="61832637" w14:textId="77777777" w:rsidR="00AE603A" w:rsidRDefault="00AE603A" w:rsidP="004E2091">
      <w:pPr>
        <w:spacing w:after="0"/>
      </w:pPr>
      <w:r>
        <w:rPr>
          <w:sz w:val="18"/>
          <w:szCs w:val="18"/>
        </w:rPr>
        <w:t>--FROM    </w:t>
      </w:r>
      <w:proofErr w:type="spellStart"/>
      <w:r>
        <w:rPr>
          <w:sz w:val="18"/>
          <w:szCs w:val="18"/>
        </w:rPr>
        <w:t>dbo.Team</w:t>
      </w:r>
      <w:proofErr w:type="spellEnd"/>
      <w:r>
        <w:rPr>
          <w:sz w:val="18"/>
          <w:szCs w:val="18"/>
        </w:rPr>
        <w:t xml:space="preserve"> t</w:t>
      </w:r>
    </w:p>
    <w:p w14:paraId="7F5DFD45" w14:textId="77777777" w:rsidR="00AE603A" w:rsidRDefault="00AE603A" w:rsidP="004E2091">
      <w:pPr>
        <w:spacing w:after="0"/>
      </w:pPr>
      <w:r>
        <w:rPr>
          <w:sz w:val="18"/>
          <w:szCs w:val="18"/>
        </w:rPr>
        <w:t xml:space="preserve">--        OUTER APPLY </w:t>
      </w:r>
      <w:proofErr w:type="spellStart"/>
      <w:r>
        <w:rPr>
          <w:sz w:val="18"/>
          <w:szCs w:val="18"/>
        </w:rPr>
        <w:t>fnGetGamerByTeamId</w:t>
      </w:r>
      <w:proofErr w:type="spellEnd"/>
      <w:r>
        <w:rPr>
          <w:sz w:val="18"/>
          <w:szCs w:val="18"/>
        </w:rPr>
        <w:t>(</w:t>
      </w:r>
      <w:proofErr w:type="spellStart"/>
      <w:r>
        <w:rPr>
          <w:sz w:val="18"/>
          <w:szCs w:val="18"/>
        </w:rPr>
        <w:t>t.Id</w:t>
      </w:r>
      <w:proofErr w:type="spellEnd"/>
      <w:r>
        <w:rPr>
          <w:sz w:val="18"/>
          <w:szCs w:val="18"/>
        </w:rPr>
        <w:t>) g</w:t>
      </w:r>
    </w:p>
    <w:p w14:paraId="53CA327B" w14:textId="77777777" w:rsidR="00AE603A" w:rsidRDefault="00AE603A" w:rsidP="004E2091">
      <w:pPr>
        <w:spacing w:after="0"/>
      </w:pPr>
      <w:r>
        <w:rPr>
          <w:sz w:val="18"/>
          <w:szCs w:val="18"/>
        </w:rPr>
        <w:t xml:space="preserve">Pass each </w:t>
      </w:r>
      <w:proofErr w:type="spellStart"/>
      <w:r>
        <w:rPr>
          <w:sz w:val="18"/>
          <w:szCs w:val="18"/>
        </w:rPr>
        <w:t>TeamId</w:t>
      </w:r>
      <w:proofErr w:type="spellEnd"/>
      <w:r>
        <w:rPr>
          <w:sz w:val="18"/>
          <w:szCs w:val="18"/>
        </w:rPr>
        <w:t xml:space="preserve"> into </w:t>
      </w:r>
      <w:proofErr w:type="spellStart"/>
      <w:r>
        <w:rPr>
          <w:sz w:val="18"/>
          <w:szCs w:val="18"/>
        </w:rPr>
        <w:t>fnGetGamerByTeamId</w:t>
      </w:r>
      <w:proofErr w:type="spellEnd"/>
      <w:r>
        <w:rPr>
          <w:sz w:val="18"/>
          <w:szCs w:val="18"/>
        </w:rPr>
        <w:t>()</w:t>
      </w:r>
    </w:p>
    <w:p w14:paraId="0EFF809D" w14:textId="77777777" w:rsidR="00AE603A" w:rsidRDefault="00AE603A" w:rsidP="004E2091">
      <w:pPr>
        <w:spacing w:after="0"/>
      </w:pPr>
      <w:r>
        <w:rPr>
          <w:sz w:val="18"/>
          <w:szCs w:val="18"/>
        </w:rPr>
        <w:t>This will return all the Gamers who has Team.</w:t>
      </w:r>
    </w:p>
    <w:p w14:paraId="7AF5B809" w14:textId="77777777" w:rsidR="00AE603A" w:rsidRDefault="00AE603A" w:rsidP="004E2091">
      <w:pPr>
        <w:spacing w:after="0"/>
      </w:pPr>
      <w:r>
        <w:rPr>
          <w:sz w:val="18"/>
          <w:szCs w:val="18"/>
        </w:rPr>
        <w:t>Team is in Left Hand Side of OUTER APPLY.</w:t>
      </w:r>
    </w:p>
    <w:p w14:paraId="3FA22988" w14:textId="77777777" w:rsidR="00AE603A" w:rsidRDefault="00AE603A" w:rsidP="004E2091">
      <w:pPr>
        <w:spacing w:after="0"/>
      </w:pPr>
      <w:r>
        <w:rPr>
          <w:sz w:val="18"/>
          <w:szCs w:val="18"/>
        </w:rPr>
        <w:t>Thus, the query will return</w:t>
      </w:r>
    </w:p>
    <w:p w14:paraId="4B200E69" w14:textId="77777777" w:rsidR="00AE603A" w:rsidRDefault="00AE603A" w:rsidP="004E2091">
      <w:pPr>
        <w:spacing w:after="0"/>
      </w:pPr>
      <w:r>
        <w:rPr>
          <w:sz w:val="18"/>
          <w:szCs w:val="18"/>
        </w:rPr>
        <w:t xml:space="preserve">all the Gamers with their </w:t>
      </w:r>
      <w:proofErr w:type="spellStart"/>
      <w:r>
        <w:rPr>
          <w:sz w:val="18"/>
          <w:szCs w:val="18"/>
        </w:rPr>
        <w:t>TeamName</w:t>
      </w:r>
      <w:proofErr w:type="spellEnd"/>
    </w:p>
    <w:p w14:paraId="27D5C157" w14:textId="77777777" w:rsidR="00AE603A" w:rsidRDefault="00AE603A" w:rsidP="004E2091">
      <w:pPr>
        <w:spacing w:after="0"/>
      </w:pPr>
      <w:r>
        <w:rPr>
          <w:sz w:val="18"/>
          <w:szCs w:val="18"/>
        </w:rPr>
        <w:t>plus all Team name which has no Gamers.</w:t>
      </w:r>
    </w:p>
    <w:p w14:paraId="4E66EF5C" w14:textId="77777777" w:rsidR="00AE603A" w:rsidRDefault="00AE603A" w:rsidP="004E2091">
      <w:pPr>
        <w:spacing w:after="0"/>
      </w:pPr>
      <w:r>
        <w:rPr>
          <w:sz w:val="18"/>
          <w:szCs w:val="18"/>
        </w:rPr>
        <w:t>2.2.</w:t>
      </w:r>
    </w:p>
    <w:p w14:paraId="5DF98492" w14:textId="77777777" w:rsidR="00AE603A" w:rsidRDefault="00AE603A" w:rsidP="004E2091">
      <w:pPr>
        <w:spacing w:after="0"/>
      </w:pPr>
      <w:r>
        <w:rPr>
          <w:sz w:val="18"/>
          <w:szCs w:val="18"/>
        </w:rPr>
        <w:t>--</w:t>
      </w:r>
      <w:proofErr w:type="spellStart"/>
      <w:r>
        <w:rPr>
          <w:sz w:val="18"/>
          <w:szCs w:val="18"/>
        </w:rPr>
        <w:t>TableA</w:t>
      </w:r>
      <w:proofErr w:type="spellEnd"/>
      <w:r>
        <w:rPr>
          <w:sz w:val="18"/>
          <w:szCs w:val="18"/>
        </w:rPr>
        <w:t xml:space="preserve"> LEFT JOIN </w:t>
      </w:r>
      <w:proofErr w:type="spellStart"/>
      <w:r>
        <w:rPr>
          <w:sz w:val="18"/>
          <w:szCs w:val="18"/>
        </w:rPr>
        <w:t>TableB</w:t>
      </w:r>
      <w:proofErr w:type="spellEnd"/>
    </w:p>
    <w:p w14:paraId="485FC14F" w14:textId="77777777" w:rsidR="00AE603A" w:rsidRDefault="00AE603A" w:rsidP="004E2091">
      <w:pPr>
        <w:spacing w:after="0"/>
      </w:pPr>
      <w:r>
        <w:rPr>
          <w:sz w:val="18"/>
          <w:szCs w:val="18"/>
        </w:rPr>
        <w:t xml:space="preserve">--ON </w:t>
      </w:r>
      <w:proofErr w:type="spellStart"/>
      <w:r>
        <w:rPr>
          <w:sz w:val="18"/>
          <w:szCs w:val="18"/>
        </w:rPr>
        <w:t>TableA.ColumnAB</w:t>
      </w:r>
      <w:proofErr w:type="spellEnd"/>
      <w:r>
        <w:rPr>
          <w:sz w:val="18"/>
          <w:szCs w:val="18"/>
        </w:rPr>
        <w:t xml:space="preserve"> = </w:t>
      </w:r>
      <w:proofErr w:type="spellStart"/>
      <w:r>
        <w:rPr>
          <w:sz w:val="18"/>
          <w:szCs w:val="18"/>
        </w:rPr>
        <w:t>TableB.ColumnAB</w:t>
      </w:r>
      <w:proofErr w:type="spellEnd"/>
    </w:p>
    <w:p w14:paraId="1C87DF99" w14:textId="77777777" w:rsidR="00AE603A" w:rsidRDefault="00AE603A" w:rsidP="004E2091">
      <w:pPr>
        <w:spacing w:after="0"/>
      </w:pPr>
      <w:r>
        <w:rPr>
          <w:sz w:val="18"/>
          <w:szCs w:val="18"/>
        </w:rPr>
        <w:t>LEFT JOIN is for join 2 tables.</w:t>
      </w:r>
    </w:p>
    <w:p w14:paraId="2399B9A4" w14:textId="77777777" w:rsidR="00AE603A" w:rsidRDefault="00AE603A" w:rsidP="004E2091">
      <w:pPr>
        <w:spacing w:after="0"/>
      </w:pPr>
      <w:r>
        <w:rPr>
          <w:sz w:val="18"/>
          <w:szCs w:val="18"/>
        </w:rPr>
        <w:t>2.3.</w:t>
      </w:r>
    </w:p>
    <w:p w14:paraId="5B737FE0" w14:textId="77777777" w:rsidR="00AE603A" w:rsidRDefault="00AE603A" w:rsidP="004E2091">
      <w:pPr>
        <w:spacing w:after="0"/>
      </w:pPr>
      <w:r>
        <w:rPr>
          <w:sz w:val="18"/>
          <w:szCs w:val="18"/>
        </w:rPr>
        <w:t>--</w:t>
      </w:r>
      <w:proofErr w:type="spellStart"/>
      <w:r>
        <w:rPr>
          <w:sz w:val="18"/>
          <w:szCs w:val="18"/>
        </w:rPr>
        <w:t>fnGetGamerByTeamId</w:t>
      </w:r>
      <w:proofErr w:type="spellEnd"/>
      <w:r>
        <w:rPr>
          <w:sz w:val="18"/>
          <w:szCs w:val="18"/>
        </w:rPr>
        <w:t xml:space="preserve"> OUTER APPLY </w:t>
      </w:r>
      <w:proofErr w:type="spellStart"/>
      <w:r>
        <w:rPr>
          <w:sz w:val="18"/>
          <w:szCs w:val="18"/>
        </w:rPr>
        <w:t>TableA</w:t>
      </w:r>
      <w:proofErr w:type="spellEnd"/>
    </w:p>
    <w:p w14:paraId="78FD9029" w14:textId="77777777" w:rsidR="00AE603A" w:rsidRDefault="00AE603A" w:rsidP="004E2091">
      <w:pPr>
        <w:spacing w:after="0"/>
      </w:pPr>
      <w:r>
        <w:rPr>
          <w:sz w:val="18"/>
          <w:szCs w:val="18"/>
        </w:rPr>
        <w:t>This will cause ERROR,</w:t>
      </w:r>
    </w:p>
    <w:p w14:paraId="3290624A" w14:textId="77777777" w:rsidR="00AE603A" w:rsidRDefault="00AE603A" w:rsidP="004E2091">
      <w:pPr>
        <w:spacing w:after="0"/>
      </w:pPr>
      <w:proofErr w:type="spellStart"/>
      <w:r>
        <w:rPr>
          <w:sz w:val="18"/>
          <w:szCs w:val="18"/>
        </w:rPr>
        <w:t>fnGetGamerByTeamId</w:t>
      </w:r>
      <w:proofErr w:type="spellEnd"/>
      <w:r>
        <w:rPr>
          <w:sz w:val="18"/>
          <w:szCs w:val="18"/>
        </w:rPr>
        <w:t xml:space="preserve"> must be the right hand side of OUTER APPLY</w:t>
      </w:r>
    </w:p>
    <w:p w14:paraId="68179236" w14:textId="77777777" w:rsidR="00AE603A" w:rsidRDefault="00AE603A" w:rsidP="004E2091">
      <w:pPr>
        <w:spacing w:after="0"/>
      </w:pPr>
      <w:r>
        <w:rPr>
          <w:sz w:val="18"/>
          <w:szCs w:val="18"/>
        </w:rPr>
        <w:t>2.4.</w:t>
      </w:r>
    </w:p>
    <w:p w14:paraId="6B511FF2" w14:textId="77777777" w:rsidR="00AE603A" w:rsidRDefault="00AE603A" w:rsidP="004E2091">
      <w:pPr>
        <w:spacing w:after="0"/>
      </w:pPr>
      <w:r>
        <w:rPr>
          <w:sz w:val="18"/>
          <w:szCs w:val="18"/>
        </w:rPr>
        <w:t>--</w:t>
      </w:r>
      <w:proofErr w:type="spellStart"/>
      <w:r>
        <w:rPr>
          <w:sz w:val="18"/>
          <w:szCs w:val="18"/>
        </w:rPr>
        <w:t>TableA</w:t>
      </w:r>
      <w:proofErr w:type="spellEnd"/>
      <w:r>
        <w:rPr>
          <w:sz w:val="18"/>
          <w:szCs w:val="18"/>
        </w:rPr>
        <w:t xml:space="preserve"> OUTER APPLY </w:t>
      </w:r>
      <w:proofErr w:type="spellStart"/>
      <w:r>
        <w:rPr>
          <w:sz w:val="18"/>
          <w:szCs w:val="18"/>
        </w:rPr>
        <w:t>fnGetGamerByTeamId</w:t>
      </w:r>
      <w:proofErr w:type="spellEnd"/>
    </w:p>
    <w:p w14:paraId="22436A32" w14:textId="77777777" w:rsidR="00AE603A" w:rsidRDefault="00AE603A" w:rsidP="004E2091">
      <w:pPr>
        <w:spacing w:after="0"/>
      </w:pPr>
      <w:proofErr w:type="spellStart"/>
      <w:r>
        <w:rPr>
          <w:sz w:val="18"/>
          <w:szCs w:val="18"/>
        </w:rPr>
        <w:t>fnGetGamerByTeamId</w:t>
      </w:r>
      <w:proofErr w:type="spellEnd"/>
      <w:r>
        <w:rPr>
          <w:sz w:val="18"/>
          <w:szCs w:val="18"/>
        </w:rPr>
        <w:t xml:space="preserve"> must be the right hand side of OUTER APPLY</w:t>
      </w:r>
    </w:p>
    <w:p w14:paraId="0F4DCD91" w14:textId="77777777" w:rsidR="00AE603A" w:rsidRDefault="00AE603A" w:rsidP="004E2091">
      <w:pPr>
        <w:spacing w:after="0"/>
      </w:pPr>
      <w:r>
        <w:rPr>
          <w:sz w:val="18"/>
          <w:szCs w:val="18"/>
        </w:rPr>
        <w:t>OUTER APPLY is similar to LEFT JOIN</w:t>
      </w:r>
    </w:p>
    <w:p w14:paraId="36D3FF81" w14:textId="77777777" w:rsidR="00AE603A" w:rsidRDefault="00AE603A" w:rsidP="004E2091">
      <w:pPr>
        <w:spacing w:after="0"/>
      </w:pPr>
      <w:r>
        <w:rPr>
          <w:sz w:val="18"/>
          <w:szCs w:val="18"/>
        </w:rPr>
        <w:t>which retrieves only the matching rows + Left Hand Side un-matching rows</w:t>
      </w:r>
    </w:p>
    <w:p w14:paraId="7DFDCACE" w14:textId="77777777" w:rsidR="00AE603A" w:rsidRDefault="00AE603A" w:rsidP="004E2091">
      <w:pPr>
        <w:spacing w:after="0"/>
      </w:pPr>
      <w:r>
        <w:rPr>
          <w:sz w:val="18"/>
          <w:szCs w:val="18"/>
        </w:rPr>
        <w:t>However,</w:t>
      </w:r>
    </w:p>
    <w:p w14:paraId="0C5A43F7" w14:textId="77777777" w:rsidR="00AE603A" w:rsidRDefault="00AE603A" w:rsidP="004E2091">
      <w:pPr>
        <w:spacing w:after="0"/>
      </w:pPr>
      <w:r>
        <w:rPr>
          <w:sz w:val="18"/>
          <w:szCs w:val="18"/>
        </w:rPr>
        <w:t>LEFT JOIN is for join 2 tables.</w:t>
      </w:r>
    </w:p>
    <w:p w14:paraId="7DEE0968" w14:textId="77777777" w:rsidR="00AE603A" w:rsidRDefault="00AE603A" w:rsidP="004E2091">
      <w:pPr>
        <w:spacing w:after="0"/>
      </w:pPr>
      <w:r>
        <w:rPr>
          <w:sz w:val="18"/>
          <w:szCs w:val="18"/>
        </w:rPr>
        <w:t>OUTER APPLY is join 1 table(Left Hand Side)</w:t>
      </w:r>
    </w:p>
    <w:p w14:paraId="2FEBE134" w14:textId="77777777" w:rsidR="00AE603A" w:rsidRDefault="00AE603A" w:rsidP="004E2091">
      <w:pPr>
        <w:spacing w:after="0"/>
      </w:pPr>
      <w:r>
        <w:rPr>
          <w:sz w:val="18"/>
          <w:szCs w:val="18"/>
        </w:rPr>
        <w:t xml:space="preserve">and </w:t>
      </w:r>
      <w:proofErr w:type="spellStart"/>
      <w:r>
        <w:rPr>
          <w:sz w:val="18"/>
          <w:szCs w:val="18"/>
        </w:rPr>
        <w:t>fnGetGamerByTeamId</w:t>
      </w:r>
      <w:proofErr w:type="spellEnd"/>
      <w:r>
        <w:rPr>
          <w:sz w:val="18"/>
          <w:szCs w:val="18"/>
        </w:rPr>
        <w:t>(Right Hand Side).</w:t>
      </w:r>
    </w:p>
    <w:p w14:paraId="072B5CA3" w14:textId="77777777" w:rsidR="00AE603A" w:rsidRDefault="00AE603A" w:rsidP="004E2091">
      <w:pPr>
        <w:spacing w:after="0"/>
      </w:pPr>
      <w:r>
        <w:rPr>
          <w:sz w:val="18"/>
          <w:szCs w:val="18"/>
        </w:rPr>
        <w:t>-------------------------------------------------------------------------------</w:t>
      </w:r>
    </w:p>
    <w:p w14:paraId="258D9D67" w14:textId="77777777" w:rsidR="00AE603A" w:rsidRDefault="00AE603A" w:rsidP="004E2091">
      <w:pPr>
        <w:spacing w:after="0"/>
      </w:pPr>
      <w:r>
        <w:rPr>
          <w:sz w:val="18"/>
          <w:szCs w:val="18"/>
        </w:rPr>
        <w:t>3.</w:t>
      </w:r>
    </w:p>
    <w:p w14:paraId="44DC3722" w14:textId="77777777" w:rsidR="00AE603A" w:rsidRDefault="00AE603A" w:rsidP="004E2091">
      <w:pPr>
        <w:spacing w:after="0"/>
      </w:pPr>
      <w:r>
        <w:rPr>
          <w:sz w:val="18"/>
          <w:szCs w:val="18"/>
        </w:rPr>
        <w:t>--SELECT  </w:t>
      </w:r>
      <w:proofErr w:type="spellStart"/>
      <w:r>
        <w:rPr>
          <w:sz w:val="18"/>
          <w:szCs w:val="18"/>
        </w:rPr>
        <w:t>cp.usecounts</w:t>
      </w:r>
      <w:proofErr w:type="spellEnd"/>
      <w:r>
        <w:rPr>
          <w:sz w:val="18"/>
          <w:szCs w:val="18"/>
        </w:rPr>
        <w:t xml:space="preserve"> ,</w:t>
      </w:r>
    </w:p>
    <w:p w14:paraId="4F3BEE77" w14:textId="77777777" w:rsidR="00AE603A" w:rsidRDefault="00AE603A" w:rsidP="004E2091">
      <w:pPr>
        <w:spacing w:after="0"/>
      </w:pPr>
      <w:r>
        <w:rPr>
          <w:sz w:val="18"/>
          <w:szCs w:val="18"/>
        </w:rPr>
        <w:t>--        </w:t>
      </w:r>
      <w:proofErr w:type="spellStart"/>
      <w:r>
        <w:rPr>
          <w:sz w:val="18"/>
          <w:szCs w:val="18"/>
        </w:rPr>
        <w:t>cp.cacheobjtype</w:t>
      </w:r>
      <w:proofErr w:type="spellEnd"/>
      <w:r>
        <w:rPr>
          <w:sz w:val="18"/>
          <w:szCs w:val="18"/>
        </w:rPr>
        <w:t xml:space="preserve"> ,</w:t>
      </w:r>
    </w:p>
    <w:p w14:paraId="49382046" w14:textId="77777777" w:rsidR="00AE603A" w:rsidRDefault="00AE603A" w:rsidP="004E2091">
      <w:pPr>
        <w:spacing w:after="0"/>
      </w:pPr>
      <w:r>
        <w:rPr>
          <w:sz w:val="18"/>
          <w:szCs w:val="18"/>
        </w:rPr>
        <w:lastRenderedPageBreak/>
        <w:t>--        </w:t>
      </w:r>
      <w:proofErr w:type="spellStart"/>
      <w:r>
        <w:rPr>
          <w:sz w:val="18"/>
          <w:szCs w:val="18"/>
        </w:rPr>
        <w:t>cp.objtype</w:t>
      </w:r>
      <w:proofErr w:type="spellEnd"/>
      <w:r>
        <w:rPr>
          <w:sz w:val="18"/>
          <w:szCs w:val="18"/>
        </w:rPr>
        <w:t xml:space="preserve"> ,</w:t>
      </w:r>
    </w:p>
    <w:p w14:paraId="093AFD7E" w14:textId="77777777" w:rsidR="00AE603A" w:rsidRDefault="00AE603A" w:rsidP="004E2091">
      <w:pPr>
        <w:spacing w:after="0"/>
      </w:pPr>
      <w:r>
        <w:rPr>
          <w:sz w:val="18"/>
          <w:szCs w:val="18"/>
        </w:rPr>
        <w:t>--        </w:t>
      </w:r>
      <w:proofErr w:type="spellStart"/>
      <w:r>
        <w:rPr>
          <w:sz w:val="18"/>
          <w:szCs w:val="18"/>
        </w:rPr>
        <w:t>st.text</w:t>
      </w:r>
      <w:proofErr w:type="spellEnd"/>
      <w:r>
        <w:rPr>
          <w:sz w:val="18"/>
          <w:szCs w:val="18"/>
        </w:rPr>
        <w:t xml:space="preserve"> ,</w:t>
      </w:r>
    </w:p>
    <w:p w14:paraId="371B7901" w14:textId="77777777" w:rsidR="00AE603A" w:rsidRDefault="00AE603A" w:rsidP="004E2091">
      <w:pPr>
        <w:spacing w:after="0"/>
      </w:pPr>
      <w:r>
        <w:rPr>
          <w:sz w:val="18"/>
          <w:szCs w:val="18"/>
        </w:rPr>
        <w:t>--        </w:t>
      </w:r>
      <w:proofErr w:type="spellStart"/>
      <w:r>
        <w:rPr>
          <w:sz w:val="18"/>
          <w:szCs w:val="18"/>
        </w:rPr>
        <w:t>qp.query_plan</w:t>
      </w:r>
      <w:proofErr w:type="spellEnd"/>
    </w:p>
    <w:p w14:paraId="33FDF7FA" w14:textId="77777777" w:rsidR="00AE603A" w:rsidRDefault="00AE603A" w:rsidP="004E2091">
      <w:pPr>
        <w:spacing w:after="0"/>
      </w:pPr>
      <w:r>
        <w:rPr>
          <w:sz w:val="18"/>
          <w:szCs w:val="18"/>
        </w:rPr>
        <w:t>--FROM    </w:t>
      </w:r>
      <w:proofErr w:type="spellStart"/>
      <w:r>
        <w:rPr>
          <w:sz w:val="18"/>
          <w:szCs w:val="18"/>
        </w:rPr>
        <w:t>sys.dm_exec_cached_plans</w:t>
      </w:r>
      <w:proofErr w:type="spellEnd"/>
      <w:r>
        <w:rPr>
          <w:sz w:val="18"/>
          <w:szCs w:val="18"/>
        </w:rPr>
        <w:t xml:space="preserve"> AS cp</w:t>
      </w:r>
    </w:p>
    <w:p w14:paraId="311EF8C7" w14:textId="77777777" w:rsidR="00AE603A" w:rsidRDefault="00AE603A" w:rsidP="004E2091">
      <w:pPr>
        <w:spacing w:after="0"/>
      </w:pPr>
      <w:r>
        <w:rPr>
          <w:sz w:val="18"/>
          <w:szCs w:val="18"/>
        </w:rPr>
        <w:t xml:space="preserve">--        CROSS APPLY </w:t>
      </w:r>
      <w:proofErr w:type="spellStart"/>
      <w:r>
        <w:rPr>
          <w:sz w:val="18"/>
          <w:szCs w:val="18"/>
        </w:rPr>
        <w:t>sys.dm_exec_sql_text</w:t>
      </w:r>
      <w:proofErr w:type="spellEnd"/>
      <w:r>
        <w:rPr>
          <w:sz w:val="18"/>
          <w:szCs w:val="18"/>
        </w:rPr>
        <w:t>(</w:t>
      </w:r>
      <w:proofErr w:type="spellStart"/>
      <w:r>
        <w:rPr>
          <w:sz w:val="18"/>
          <w:szCs w:val="18"/>
        </w:rPr>
        <w:t>plan_handle</w:t>
      </w:r>
      <w:proofErr w:type="spellEnd"/>
      <w:r>
        <w:rPr>
          <w:sz w:val="18"/>
          <w:szCs w:val="18"/>
        </w:rPr>
        <w:t xml:space="preserve">) AS </w:t>
      </w:r>
      <w:proofErr w:type="spellStart"/>
      <w:r>
        <w:rPr>
          <w:sz w:val="18"/>
          <w:szCs w:val="18"/>
        </w:rPr>
        <w:t>st</w:t>
      </w:r>
      <w:proofErr w:type="spellEnd"/>
    </w:p>
    <w:p w14:paraId="0C3AC4A9" w14:textId="77777777" w:rsidR="00AE603A" w:rsidRDefault="00AE603A" w:rsidP="004E2091">
      <w:pPr>
        <w:spacing w:after="0"/>
      </w:pPr>
      <w:r>
        <w:rPr>
          <w:sz w:val="18"/>
          <w:szCs w:val="18"/>
        </w:rPr>
        <w:t xml:space="preserve">--        CROSS APPLY </w:t>
      </w:r>
      <w:proofErr w:type="spellStart"/>
      <w:r>
        <w:rPr>
          <w:sz w:val="18"/>
          <w:szCs w:val="18"/>
        </w:rPr>
        <w:t>sys.dm_exec_query_plan</w:t>
      </w:r>
      <w:proofErr w:type="spellEnd"/>
      <w:r>
        <w:rPr>
          <w:sz w:val="18"/>
          <w:szCs w:val="18"/>
        </w:rPr>
        <w:t>(</w:t>
      </w:r>
      <w:proofErr w:type="spellStart"/>
      <w:r>
        <w:rPr>
          <w:sz w:val="18"/>
          <w:szCs w:val="18"/>
        </w:rPr>
        <w:t>plan_handle</w:t>
      </w:r>
      <w:proofErr w:type="spellEnd"/>
      <w:r>
        <w:rPr>
          <w:sz w:val="18"/>
          <w:szCs w:val="18"/>
        </w:rPr>
        <w:t xml:space="preserve">) AS </w:t>
      </w:r>
      <w:proofErr w:type="spellStart"/>
      <w:r>
        <w:rPr>
          <w:sz w:val="18"/>
          <w:szCs w:val="18"/>
        </w:rPr>
        <w:t>qp</w:t>
      </w:r>
      <w:proofErr w:type="spellEnd"/>
    </w:p>
    <w:p w14:paraId="45973D1E" w14:textId="77777777" w:rsidR="00AE603A" w:rsidRDefault="00AE603A" w:rsidP="004E2091">
      <w:pPr>
        <w:spacing w:after="0"/>
      </w:pPr>
      <w:r>
        <w:rPr>
          <w:sz w:val="18"/>
          <w:szCs w:val="18"/>
        </w:rPr>
        <w:t xml:space="preserve">--ORDER BY </w:t>
      </w:r>
      <w:proofErr w:type="spellStart"/>
      <w:r>
        <w:rPr>
          <w:sz w:val="18"/>
          <w:szCs w:val="18"/>
        </w:rPr>
        <w:t>cp.usecounts</w:t>
      </w:r>
      <w:proofErr w:type="spellEnd"/>
      <w:r>
        <w:rPr>
          <w:sz w:val="18"/>
          <w:szCs w:val="18"/>
        </w:rPr>
        <w:t xml:space="preserve"> DESC;</w:t>
      </w:r>
    </w:p>
    <w:p w14:paraId="56108ACE" w14:textId="77777777" w:rsidR="00AE603A" w:rsidRDefault="00AE603A" w:rsidP="004E2091">
      <w:pPr>
        <w:spacing w:after="0"/>
      </w:pPr>
      <w:r>
        <w:rPr>
          <w:sz w:val="18"/>
          <w:szCs w:val="18"/>
        </w:rPr>
        <w:t>3.1.</w:t>
      </w:r>
    </w:p>
    <w:p w14:paraId="53A9D1AF" w14:textId="77777777" w:rsidR="00AE603A" w:rsidRDefault="00AE603A" w:rsidP="004E2091">
      <w:pPr>
        <w:spacing w:after="0"/>
      </w:pPr>
      <w:r>
        <w:rPr>
          <w:sz w:val="18"/>
          <w:szCs w:val="18"/>
        </w:rPr>
        <w:lastRenderedPageBreak/>
        <w:t xml:space="preserve">When a </w:t>
      </w:r>
      <w:proofErr w:type="spellStart"/>
      <w:r>
        <w:rPr>
          <w:sz w:val="18"/>
          <w:szCs w:val="18"/>
        </w:rPr>
        <w:t>queryA</w:t>
      </w:r>
      <w:proofErr w:type="spellEnd"/>
      <w:r>
        <w:rPr>
          <w:sz w:val="18"/>
          <w:szCs w:val="18"/>
        </w:rPr>
        <w:t xml:space="preserve"> was run at the first time,</w:t>
      </w:r>
    </w:p>
    <w:p w14:paraId="34DE000A" w14:textId="77777777" w:rsidR="00AE603A" w:rsidRDefault="00AE603A" w:rsidP="004E2091">
      <w:pPr>
        <w:spacing w:after="0"/>
      </w:pPr>
      <w:r>
        <w:rPr>
          <w:sz w:val="18"/>
          <w:szCs w:val="18"/>
        </w:rPr>
        <w:t>SQL server will generate a query plan in query plan cache.</w:t>
      </w:r>
    </w:p>
    <w:p w14:paraId="43B454D4" w14:textId="77777777" w:rsidR="00AE603A" w:rsidRDefault="00AE603A" w:rsidP="004E2091">
      <w:pPr>
        <w:spacing w:after="0"/>
      </w:pPr>
      <w:r>
        <w:rPr>
          <w:sz w:val="18"/>
          <w:szCs w:val="18"/>
        </w:rPr>
        <w:t xml:space="preserve">When </w:t>
      </w:r>
      <w:proofErr w:type="spellStart"/>
      <w:r>
        <w:rPr>
          <w:sz w:val="18"/>
          <w:szCs w:val="18"/>
        </w:rPr>
        <w:t>queryA</w:t>
      </w:r>
      <w:proofErr w:type="spellEnd"/>
      <w:r>
        <w:rPr>
          <w:sz w:val="18"/>
          <w:szCs w:val="18"/>
        </w:rPr>
        <w:t xml:space="preserve"> was run again,</w:t>
      </w:r>
    </w:p>
    <w:p w14:paraId="782710A5" w14:textId="77777777" w:rsidR="00AE603A" w:rsidRDefault="00AE603A" w:rsidP="004E2091">
      <w:pPr>
        <w:spacing w:after="0"/>
      </w:pPr>
      <w:r>
        <w:rPr>
          <w:sz w:val="18"/>
          <w:szCs w:val="18"/>
        </w:rPr>
        <w:t>the same query plan will be re-used.</w:t>
      </w:r>
    </w:p>
    <w:p w14:paraId="0DB67CA9" w14:textId="77777777" w:rsidR="00AE603A" w:rsidRDefault="00AE603A" w:rsidP="004E2091">
      <w:pPr>
        <w:spacing w:after="0"/>
      </w:pPr>
      <w:r>
        <w:rPr>
          <w:sz w:val="18"/>
          <w:szCs w:val="18"/>
        </w:rPr>
        <w:t>Reusing a query plan can increase the performance.</w:t>
      </w:r>
    </w:p>
    <w:p w14:paraId="2CD91678" w14:textId="77777777" w:rsidR="00AE603A" w:rsidRDefault="00AE603A" w:rsidP="004E2091">
      <w:pPr>
        <w:spacing w:after="0"/>
      </w:pPr>
      <w:r>
        <w:rPr>
          <w:sz w:val="18"/>
          <w:szCs w:val="18"/>
        </w:rPr>
        <w:t>The more often the plan is reused the longer it stays in the plan cache.</w:t>
      </w:r>
    </w:p>
    <w:p w14:paraId="1F3FC07A" w14:textId="77777777" w:rsidR="00AE603A" w:rsidRDefault="00AE603A" w:rsidP="004E2091">
      <w:pPr>
        <w:spacing w:after="0"/>
      </w:pPr>
      <w:r>
        <w:rPr>
          <w:sz w:val="18"/>
          <w:szCs w:val="18"/>
        </w:rPr>
        <w:t>To check the query plan cache, we need</w:t>
      </w:r>
    </w:p>
    <w:p w14:paraId="6BC7DBB7" w14:textId="77777777" w:rsidR="00AE603A" w:rsidRDefault="00AE603A" w:rsidP="004E2091">
      <w:pPr>
        <w:spacing w:after="0"/>
      </w:pPr>
      <w:r>
        <w:rPr>
          <w:sz w:val="18"/>
          <w:szCs w:val="18"/>
        </w:rPr>
        <w:t>--</w:t>
      </w:r>
      <w:proofErr w:type="spellStart"/>
      <w:r>
        <w:rPr>
          <w:sz w:val="18"/>
          <w:szCs w:val="18"/>
        </w:rPr>
        <w:t>sys.dm_exec_cached_plans</w:t>
      </w:r>
      <w:proofErr w:type="spellEnd"/>
      <w:r>
        <w:rPr>
          <w:sz w:val="18"/>
          <w:szCs w:val="18"/>
        </w:rPr>
        <w:t xml:space="preserve"> , </w:t>
      </w:r>
      <w:proofErr w:type="spellStart"/>
      <w:r>
        <w:rPr>
          <w:sz w:val="18"/>
          <w:szCs w:val="18"/>
        </w:rPr>
        <w:t>sys.dm_exec_sql_text</w:t>
      </w:r>
      <w:proofErr w:type="spellEnd"/>
      <w:r>
        <w:rPr>
          <w:sz w:val="18"/>
          <w:szCs w:val="18"/>
        </w:rPr>
        <w:t xml:space="preserve"> , </w:t>
      </w:r>
      <w:proofErr w:type="spellStart"/>
      <w:r>
        <w:rPr>
          <w:sz w:val="18"/>
          <w:szCs w:val="18"/>
        </w:rPr>
        <w:t>sys.dm_exec_query_plan</w:t>
      </w:r>
      <w:proofErr w:type="spellEnd"/>
    </w:p>
    <w:p w14:paraId="6D44DBB0" w14:textId="77777777" w:rsidR="00AE603A" w:rsidRDefault="00AE603A" w:rsidP="004E2091">
      <w:pPr>
        <w:spacing w:after="0"/>
      </w:pPr>
      <w:r>
        <w:rPr>
          <w:sz w:val="18"/>
          <w:szCs w:val="18"/>
        </w:rPr>
        <w:t>-------------------------------------------------</w:t>
      </w:r>
    </w:p>
    <w:p w14:paraId="05ACD179" w14:textId="77777777" w:rsidR="00AE603A" w:rsidRDefault="00AE603A" w:rsidP="004E2091">
      <w:pPr>
        <w:spacing w:after="0"/>
      </w:pPr>
      <w:r>
        <w:rPr>
          <w:sz w:val="18"/>
          <w:szCs w:val="18"/>
        </w:rPr>
        <w:t>3.2.</w:t>
      </w:r>
    </w:p>
    <w:p w14:paraId="51ECBD0A" w14:textId="77777777" w:rsidR="00AE603A" w:rsidRDefault="00AE603A" w:rsidP="004E2091">
      <w:pPr>
        <w:spacing w:after="0"/>
      </w:pPr>
      <w:r>
        <w:rPr>
          <w:sz w:val="18"/>
          <w:szCs w:val="18"/>
        </w:rPr>
        <w:t>--FROM    </w:t>
      </w:r>
      <w:proofErr w:type="spellStart"/>
      <w:r>
        <w:rPr>
          <w:sz w:val="18"/>
          <w:szCs w:val="18"/>
        </w:rPr>
        <w:t>sys.dm_exec_cached_plans</w:t>
      </w:r>
      <w:proofErr w:type="spellEnd"/>
      <w:r>
        <w:rPr>
          <w:sz w:val="18"/>
          <w:szCs w:val="18"/>
        </w:rPr>
        <w:t xml:space="preserve"> AS cp</w:t>
      </w:r>
    </w:p>
    <w:p w14:paraId="021CF750" w14:textId="77777777" w:rsidR="00AE603A" w:rsidRDefault="00AE603A" w:rsidP="004E2091">
      <w:pPr>
        <w:spacing w:after="0"/>
      </w:pPr>
      <w:r>
        <w:rPr>
          <w:sz w:val="18"/>
          <w:szCs w:val="18"/>
        </w:rPr>
        <w:t xml:space="preserve">--        CROSS APPLY </w:t>
      </w:r>
      <w:proofErr w:type="spellStart"/>
      <w:r>
        <w:rPr>
          <w:sz w:val="18"/>
          <w:szCs w:val="18"/>
        </w:rPr>
        <w:t>sys.dm_exec_sql_text</w:t>
      </w:r>
      <w:proofErr w:type="spellEnd"/>
      <w:r>
        <w:rPr>
          <w:sz w:val="18"/>
          <w:szCs w:val="18"/>
        </w:rPr>
        <w:t>(</w:t>
      </w:r>
      <w:proofErr w:type="spellStart"/>
      <w:r>
        <w:rPr>
          <w:sz w:val="18"/>
          <w:szCs w:val="18"/>
        </w:rPr>
        <w:t>plan_handle</w:t>
      </w:r>
      <w:proofErr w:type="spellEnd"/>
      <w:r>
        <w:rPr>
          <w:sz w:val="18"/>
          <w:szCs w:val="18"/>
        </w:rPr>
        <w:t xml:space="preserve">) AS </w:t>
      </w:r>
      <w:proofErr w:type="spellStart"/>
      <w:r>
        <w:rPr>
          <w:sz w:val="18"/>
          <w:szCs w:val="18"/>
        </w:rPr>
        <w:t>st</w:t>
      </w:r>
      <w:proofErr w:type="spellEnd"/>
    </w:p>
    <w:p w14:paraId="2C4860E6" w14:textId="77777777" w:rsidR="00AE603A" w:rsidRDefault="00AE603A" w:rsidP="004E2091">
      <w:pPr>
        <w:spacing w:after="0"/>
      </w:pPr>
      <w:r>
        <w:rPr>
          <w:sz w:val="18"/>
          <w:szCs w:val="18"/>
        </w:rPr>
        <w:t xml:space="preserve">--        CROSS APPLY </w:t>
      </w:r>
      <w:proofErr w:type="spellStart"/>
      <w:r>
        <w:rPr>
          <w:sz w:val="18"/>
          <w:szCs w:val="18"/>
        </w:rPr>
        <w:t>sys.dm_exec_query_plan</w:t>
      </w:r>
      <w:proofErr w:type="spellEnd"/>
      <w:r>
        <w:rPr>
          <w:sz w:val="18"/>
          <w:szCs w:val="18"/>
        </w:rPr>
        <w:t>(</w:t>
      </w:r>
      <w:proofErr w:type="spellStart"/>
      <w:r>
        <w:rPr>
          <w:sz w:val="18"/>
          <w:szCs w:val="18"/>
        </w:rPr>
        <w:t>plan_handle</w:t>
      </w:r>
      <w:proofErr w:type="spellEnd"/>
      <w:r>
        <w:rPr>
          <w:sz w:val="18"/>
          <w:szCs w:val="18"/>
        </w:rPr>
        <w:t xml:space="preserve">) AS </w:t>
      </w:r>
      <w:proofErr w:type="spellStart"/>
      <w:r>
        <w:rPr>
          <w:sz w:val="18"/>
          <w:szCs w:val="18"/>
        </w:rPr>
        <w:t>qp</w:t>
      </w:r>
      <w:proofErr w:type="spellEnd"/>
    </w:p>
    <w:p w14:paraId="6FBA312B" w14:textId="77777777" w:rsidR="00AE603A" w:rsidRDefault="00AE603A" w:rsidP="004E2091">
      <w:pPr>
        <w:spacing w:after="0"/>
      </w:pPr>
      <w:r>
        <w:rPr>
          <w:sz w:val="18"/>
          <w:szCs w:val="18"/>
        </w:rPr>
        <w:t>Reference:</w:t>
      </w:r>
    </w:p>
    <w:p w14:paraId="54FD38C1" w14:textId="77777777" w:rsidR="00AE603A" w:rsidRDefault="00000000" w:rsidP="004E2091">
      <w:pPr>
        <w:spacing w:after="0"/>
      </w:pPr>
      <w:hyperlink r:id="rId7" w:history="1">
        <w:r w:rsidR="00AE603A">
          <w:rPr>
            <w:rStyle w:val="Hyperlink"/>
            <w:sz w:val="18"/>
            <w:szCs w:val="18"/>
          </w:rPr>
          <w:t>https://docs.microsoft.com/en-us/sql/relational-databases/system-dynamic-management-views/sys-dm-exec-cached-plans-transact-sql</w:t>
        </w:r>
      </w:hyperlink>
    </w:p>
    <w:p w14:paraId="117720F4" w14:textId="77777777" w:rsidR="00AE603A" w:rsidRDefault="00000000" w:rsidP="004E2091">
      <w:pPr>
        <w:spacing w:after="0"/>
      </w:pPr>
      <w:hyperlink r:id="rId8" w:history="1">
        <w:r w:rsidR="00AE603A">
          <w:rPr>
            <w:rStyle w:val="Hyperlink"/>
            <w:sz w:val="18"/>
            <w:szCs w:val="18"/>
          </w:rPr>
          <w:t>https://docs.microsoft.com/en-us/sql/relational-databases/system-dynamic-management-views/sys-dm-exec-sql-text-transact-sql</w:t>
        </w:r>
      </w:hyperlink>
    </w:p>
    <w:p w14:paraId="2237E624" w14:textId="77777777" w:rsidR="00AE603A" w:rsidRDefault="00000000" w:rsidP="004E2091">
      <w:pPr>
        <w:spacing w:after="0"/>
      </w:pPr>
      <w:hyperlink r:id="rId9" w:history="1">
        <w:r w:rsidR="00AE603A">
          <w:rPr>
            <w:rStyle w:val="Hyperlink"/>
            <w:sz w:val="18"/>
            <w:szCs w:val="18"/>
          </w:rPr>
          <w:t>https://docs.microsoft.com/en-us/sql/relational-databases/system-dynamic-management-views/sys-dm-exec-query-plan-transact-sql</w:t>
        </w:r>
      </w:hyperlink>
    </w:p>
    <w:p w14:paraId="5584C114" w14:textId="77777777" w:rsidR="00AE603A" w:rsidRDefault="00AE603A" w:rsidP="004E2091">
      <w:pPr>
        <w:spacing w:after="0"/>
      </w:pPr>
      <w:r>
        <w:rPr>
          <w:sz w:val="18"/>
          <w:szCs w:val="18"/>
        </w:rPr>
        <w:t>--</w:t>
      </w:r>
      <w:proofErr w:type="spellStart"/>
      <w:r>
        <w:rPr>
          <w:sz w:val="18"/>
          <w:szCs w:val="18"/>
        </w:rPr>
        <w:t>sys.dm_exec_cached_plans</w:t>
      </w:r>
      <w:proofErr w:type="spellEnd"/>
    </w:p>
    <w:p w14:paraId="60EFF97A" w14:textId="77777777" w:rsidR="00AE603A" w:rsidRDefault="00AE603A" w:rsidP="004E2091">
      <w:pPr>
        <w:spacing w:after="0"/>
      </w:pPr>
      <w:r>
        <w:rPr>
          <w:sz w:val="18"/>
          <w:szCs w:val="18"/>
        </w:rPr>
        <w:t>is a dynamic management view which returns query plans from cache.</w:t>
      </w:r>
    </w:p>
    <w:p w14:paraId="714295A8" w14:textId="77777777" w:rsidR="00AE603A" w:rsidRDefault="00AE603A" w:rsidP="004E2091">
      <w:pPr>
        <w:spacing w:after="0"/>
      </w:pPr>
      <w:r>
        <w:rPr>
          <w:sz w:val="18"/>
          <w:szCs w:val="18"/>
        </w:rPr>
        <w:t xml:space="preserve">CROSS APPLY will pass each </w:t>
      </w:r>
      <w:proofErr w:type="spellStart"/>
      <w:r>
        <w:rPr>
          <w:sz w:val="18"/>
          <w:szCs w:val="18"/>
        </w:rPr>
        <w:t>plan_handle</w:t>
      </w:r>
      <w:proofErr w:type="spellEnd"/>
      <w:r>
        <w:rPr>
          <w:sz w:val="18"/>
          <w:szCs w:val="18"/>
        </w:rPr>
        <w:t xml:space="preserve"> value into 2 table value function,</w:t>
      </w:r>
    </w:p>
    <w:p w14:paraId="22745428" w14:textId="77777777" w:rsidR="00AE603A" w:rsidRDefault="00AE603A" w:rsidP="004E2091">
      <w:pPr>
        <w:spacing w:after="0"/>
      </w:pPr>
      <w:proofErr w:type="spellStart"/>
      <w:r>
        <w:rPr>
          <w:sz w:val="18"/>
          <w:szCs w:val="18"/>
        </w:rPr>
        <w:t>sys.dm_exec_sql_text</w:t>
      </w:r>
      <w:proofErr w:type="spellEnd"/>
      <w:r>
        <w:rPr>
          <w:sz w:val="18"/>
          <w:szCs w:val="18"/>
        </w:rPr>
        <w:t>(</w:t>
      </w:r>
      <w:proofErr w:type="spellStart"/>
      <w:r>
        <w:rPr>
          <w:sz w:val="18"/>
          <w:szCs w:val="18"/>
        </w:rPr>
        <w:t>plan_handle</w:t>
      </w:r>
      <w:proofErr w:type="spellEnd"/>
      <w:r>
        <w:rPr>
          <w:sz w:val="18"/>
          <w:szCs w:val="18"/>
        </w:rPr>
        <w:t xml:space="preserve">) and </w:t>
      </w:r>
      <w:proofErr w:type="spellStart"/>
      <w:r>
        <w:rPr>
          <w:sz w:val="18"/>
          <w:szCs w:val="18"/>
        </w:rPr>
        <w:t>sys.dm_exec_query_plan</w:t>
      </w:r>
      <w:proofErr w:type="spellEnd"/>
      <w:r>
        <w:rPr>
          <w:sz w:val="18"/>
          <w:szCs w:val="18"/>
        </w:rPr>
        <w:t>(</w:t>
      </w:r>
      <w:proofErr w:type="spellStart"/>
      <w:r>
        <w:rPr>
          <w:sz w:val="18"/>
          <w:szCs w:val="18"/>
        </w:rPr>
        <w:t>plan_handle</w:t>
      </w:r>
      <w:proofErr w:type="spellEnd"/>
      <w:r>
        <w:rPr>
          <w:sz w:val="18"/>
          <w:szCs w:val="18"/>
        </w:rPr>
        <w:t>).</w:t>
      </w:r>
    </w:p>
    <w:p w14:paraId="63CD3B66" w14:textId="77777777" w:rsidR="00AE603A" w:rsidRDefault="00AE603A" w:rsidP="004E2091">
      <w:pPr>
        <w:spacing w:after="0"/>
      </w:pPr>
      <w:r>
        <w:rPr>
          <w:sz w:val="18"/>
          <w:szCs w:val="18"/>
        </w:rPr>
        <w:t>--</w:t>
      </w:r>
      <w:proofErr w:type="spellStart"/>
      <w:r>
        <w:rPr>
          <w:sz w:val="18"/>
          <w:szCs w:val="18"/>
        </w:rPr>
        <w:t>sys.dm_exec_sql_text</w:t>
      </w:r>
      <w:proofErr w:type="spellEnd"/>
      <w:r>
        <w:rPr>
          <w:sz w:val="18"/>
          <w:szCs w:val="18"/>
        </w:rPr>
        <w:t>(</w:t>
      </w:r>
      <w:proofErr w:type="spellStart"/>
      <w:r>
        <w:rPr>
          <w:sz w:val="18"/>
          <w:szCs w:val="18"/>
        </w:rPr>
        <w:t>plan_handle</w:t>
      </w:r>
      <w:proofErr w:type="spellEnd"/>
      <w:r>
        <w:rPr>
          <w:sz w:val="18"/>
          <w:szCs w:val="18"/>
        </w:rPr>
        <w:t>)</w:t>
      </w:r>
    </w:p>
    <w:p w14:paraId="536CB316" w14:textId="77777777" w:rsidR="00AE603A" w:rsidRDefault="00AE603A" w:rsidP="004E2091">
      <w:pPr>
        <w:spacing w:after="0"/>
      </w:pPr>
      <w:r>
        <w:rPr>
          <w:sz w:val="18"/>
          <w:szCs w:val="18"/>
        </w:rPr>
        <w:t>is a table value function</w:t>
      </w:r>
    </w:p>
    <w:p w14:paraId="0C1F3693" w14:textId="77777777" w:rsidR="00AE603A" w:rsidRDefault="00AE603A" w:rsidP="004E2091">
      <w:pPr>
        <w:spacing w:after="0"/>
      </w:pPr>
      <w:r>
        <w:rPr>
          <w:sz w:val="18"/>
          <w:szCs w:val="18"/>
        </w:rPr>
        <w:t xml:space="preserve">which returns the text of the SQL batch that is identified by the specified </w:t>
      </w:r>
      <w:proofErr w:type="spellStart"/>
      <w:r>
        <w:rPr>
          <w:sz w:val="18"/>
          <w:szCs w:val="18"/>
        </w:rPr>
        <w:t>sql_handle</w:t>
      </w:r>
      <w:proofErr w:type="spellEnd"/>
      <w:r>
        <w:rPr>
          <w:sz w:val="18"/>
          <w:szCs w:val="18"/>
        </w:rPr>
        <w:t>.</w:t>
      </w:r>
    </w:p>
    <w:p w14:paraId="247D683E" w14:textId="77777777" w:rsidR="00AE603A" w:rsidRDefault="00AE603A" w:rsidP="004E2091">
      <w:pPr>
        <w:spacing w:after="0"/>
      </w:pPr>
      <w:r>
        <w:rPr>
          <w:sz w:val="18"/>
          <w:szCs w:val="18"/>
        </w:rPr>
        <w:t>--</w:t>
      </w:r>
      <w:proofErr w:type="spellStart"/>
      <w:r>
        <w:rPr>
          <w:sz w:val="18"/>
          <w:szCs w:val="18"/>
        </w:rPr>
        <w:t>sys.dm_exec_query_plan</w:t>
      </w:r>
      <w:proofErr w:type="spellEnd"/>
      <w:r>
        <w:rPr>
          <w:sz w:val="18"/>
          <w:szCs w:val="18"/>
        </w:rPr>
        <w:t>(</w:t>
      </w:r>
      <w:proofErr w:type="spellStart"/>
      <w:r>
        <w:rPr>
          <w:sz w:val="18"/>
          <w:szCs w:val="18"/>
        </w:rPr>
        <w:t>plan_handle</w:t>
      </w:r>
      <w:proofErr w:type="spellEnd"/>
      <w:r>
        <w:rPr>
          <w:sz w:val="18"/>
          <w:szCs w:val="18"/>
        </w:rPr>
        <w:t>)</w:t>
      </w:r>
    </w:p>
    <w:p w14:paraId="7A14C6E5" w14:textId="77777777" w:rsidR="00AE603A" w:rsidRDefault="00AE603A" w:rsidP="004E2091">
      <w:pPr>
        <w:spacing w:after="0"/>
      </w:pPr>
      <w:r>
        <w:rPr>
          <w:sz w:val="18"/>
          <w:szCs w:val="18"/>
        </w:rPr>
        <w:lastRenderedPageBreak/>
        <w:t>is a table value function</w:t>
      </w:r>
    </w:p>
    <w:p w14:paraId="0A1F3E20" w14:textId="77777777" w:rsidR="00AE603A" w:rsidRDefault="00AE603A" w:rsidP="004E2091">
      <w:pPr>
        <w:spacing w:after="0"/>
      </w:pPr>
      <w:r>
        <w:rPr>
          <w:sz w:val="18"/>
          <w:szCs w:val="18"/>
        </w:rPr>
        <w:t xml:space="preserve">which returns the </w:t>
      </w:r>
      <w:proofErr w:type="spellStart"/>
      <w:r>
        <w:rPr>
          <w:sz w:val="18"/>
          <w:szCs w:val="18"/>
        </w:rPr>
        <w:t>Showplan</w:t>
      </w:r>
      <w:proofErr w:type="spellEnd"/>
      <w:r>
        <w:rPr>
          <w:sz w:val="18"/>
          <w:szCs w:val="18"/>
        </w:rPr>
        <w:t xml:space="preserve"> in XML format for the batch specified by the plan handle.</w:t>
      </w:r>
    </w:p>
    <w:p w14:paraId="6B9EF9B6" w14:textId="77777777" w:rsidR="00AE603A" w:rsidRDefault="00AE603A" w:rsidP="004E2091">
      <w:pPr>
        <w:spacing w:after="0"/>
      </w:pPr>
      <w:r>
        <w:rPr>
          <w:sz w:val="18"/>
          <w:szCs w:val="18"/>
        </w:rPr>
        <w:t>-------------------------------------------------</w:t>
      </w:r>
    </w:p>
    <w:p w14:paraId="4CDE9BC6" w14:textId="77777777" w:rsidR="00AE603A" w:rsidRDefault="00AE603A" w:rsidP="004E2091">
      <w:pPr>
        <w:spacing w:after="0"/>
      </w:pPr>
      <w:r>
        <w:rPr>
          <w:sz w:val="18"/>
          <w:szCs w:val="18"/>
        </w:rPr>
        <w:t>3.3.</w:t>
      </w:r>
    </w:p>
    <w:p w14:paraId="130AE10F" w14:textId="77777777" w:rsidR="00AE603A" w:rsidRDefault="00AE603A" w:rsidP="004E2091">
      <w:pPr>
        <w:spacing w:after="0"/>
      </w:pPr>
      <w:r>
        <w:rPr>
          <w:sz w:val="18"/>
          <w:szCs w:val="18"/>
        </w:rPr>
        <w:t>--</w:t>
      </w:r>
      <w:proofErr w:type="spellStart"/>
      <w:r>
        <w:rPr>
          <w:sz w:val="18"/>
          <w:szCs w:val="18"/>
        </w:rPr>
        <w:t>sys.dm_exec_cached_plans</w:t>
      </w:r>
      <w:proofErr w:type="spellEnd"/>
    </w:p>
    <w:p w14:paraId="2368C608" w14:textId="77777777" w:rsidR="00AE603A" w:rsidRDefault="00AE603A" w:rsidP="004E2091">
      <w:pPr>
        <w:spacing w:after="0"/>
      </w:pPr>
      <w:r>
        <w:rPr>
          <w:sz w:val="18"/>
          <w:szCs w:val="18"/>
        </w:rPr>
        <w:t>is a dynamic management view which returns query plans from cache.</w:t>
      </w:r>
    </w:p>
    <w:p w14:paraId="0581E29F" w14:textId="77777777" w:rsidR="00AE603A" w:rsidRDefault="00AE603A" w:rsidP="004E2091">
      <w:pPr>
        <w:spacing w:after="0"/>
      </w:pPr>
      <w:r>
        <w:rPr>
          <w:sz w:val="18"/>
          <w:szCs w:val="18"/>
        </w:rPr>
        <w:t>and it has the following columns we care.</w:t>
      </w:r>
    </w:p>
    <w:p w14:paraId="62DFACB3" w14:textId="77777777" w:rsidR="00AE603A" w:rsidRDefault="00AE603A" w:rsidP="004E2091">
      <w:pPr>
        <w:spacing w:after="0"/>
      </w:pPr>
      <w:r>
        <w:rPr>
          <w:sz w:val="18"/>
          <w:szCs w:val="18"/>
        </w:rPr>
        <w:t>------------------------------</w:t>
      </w:r>
    </w:p>
    <w:p w14:paraId="39F13F0C" w14:textId="77777777" w:rsidR="00AE603A" w:rsidRDefault="00AE603A" w:rsidP="004E2091">
      <w:pPr>
        <w:spacing w:after="0"/>
      </w:pPr>
      <w:r>
        <w:rPr>
          <w:sz w:val="18"/>
          <w:szCs w:val="18"/>
        </w:rPr>
        <w:t>3.3.1.</w:t>
      </w:r>
    </w:p>
    <w:p w14:paraId="770C7809" w14:textId="77777777" w:rsidR="00AE603A" w:rsidRDefault="00AE603A" w:rsidP="004E2091">
      <w:pPr>
        <w:spacing w:after="0"/>
      </w:pPr>
      <w:r>
        <w:rPr>
          <w:sz w:val="18"/>
          <w:szCs w:val="18"/>
        </w:rPr>
        <w:t>--</w:t>
      </w:r>
      <w:proofErr w:type="spellStart"/>
      <w:r>
        <w:rPr>
          <w:sz w:val="18"/>
          <w:szCs w:val="18"/>
        </w:rPr>
        <w:t>usecounts</w:t>
      </w:r>
      <w:proofErr w:type="spellEnd"/>
    </w:p>
    <w:p w14:paraId="3465F8D1" w14:textId="77777777" w:rsidR="00AE603A" w:rsidRDefault="00AE603A" w:rsidP="004E2091">
      <w:pPr>
        <w:spacing w:after="0"/>
      </w:pPr>
      <w:proofErr w:type="spellStart"/>
      <w:r>
        <w:rPr>
          <w:sz w:val="18"/>
          <w:szCs w:val="18"/>
        </w:rPr>
        <w:t>UseCounts</w:t>
      </w:r>
      <w:proofErr w:type="spellEnd"/>
      <w:r>
        <w:rPr>
          <w:sz w:val="18"/>
          <w:szCs w:val="18"/>
        </w:rPr>
        <w:t xml:space="preserve"> tell us how many times the query plan in the query plan cache is reused.</w:t>
      </w:r>
    </w:p>
    <w:p w14:paraId="47073408" w14:textId="77777777" w:rsidR="00AE603A" w:rsidRDefault="00AE603A" w:rsidP="004E2091">
      <w:pPr>
        <w:spacing w:after="0"/>
      </w:pPr>
      <w:r>
        <w:rPr>
          <w:sz w:val="18"/>
          <w:szCs w:val="18"/>
        </w:rPr>
        <w:t>3.3.2.</w:t>
      </w:r>
    </w:p>
    <w:p w14:paraId="7A63E308" w14:textId="77777777" w:rsidR="00AE603A" w:rsidRDefault="00AE603A" w:rsidP="004E2091">
      <w:pPr>
        <w:spacing w:after="0"/>
      </w:pPr>
      <w:r>
        <w:rPr>
          <w:sz w:val="18"/>
          <w:szCs w:val="18"/>
        </w:rPr>
        <w:t>--</w:t>
      </w:r>
      <w:proofErr w:type="spellStart"/>
      <w:r>
        <w:rPr>
          <w:sz w:val="18"/>
          <w:szCs w:val="18"/>
        </w:rPr>
        <w:t>CacheObjType</w:t>
      </w:r>
      <w:proofErr w:type="spellEnd"/>
    </w:p>
    <w:p w14:paraId="650998B9" w14:textId="77777777" w:rsidR="00AE603A" w:rsidRDefault="00AE603A" w:rsidP="004E2091">
      <w:pPr>
        <w:spacing w:after="0"/>
      </w:pPr>
      <w:r>
        <w:rPr>
          <w:sz w:val="18"/>
          <w:szCs w:val="18"/>
        </w:rPr>
        <w:t>"</w:t>
      </w:r>
      <w:proofErr w:type="spellStart"/>
      <w:r>
        <w:rPr>
          <w:sz w:val="18"/>
          <w:szCs w:val="18"/>
        </w:rPr>
        <w:t>CacheObjType</w:t>
      </w:r>
      <w:proofErr w:type="spellEnd"/>
      <w:r>
        <w:rPr>
          <w:sz w:val="18"/>
          <w:szCs w:val="18"/>
        </w:rPr>
        <w:t>" tell us the cached object type,</w:t>
      </w:r>
    </w:p>
    <w:p w14:paraId="3C34E3EC" w14:textId="77777777" w:rsidR="00AE603A" w:rsidRDefault="00AE603A" w:rsidP="004E2091">
      <w:pPr>
        <w:spacing w:after="0"/>
      </w:pPr>
      <w:r>
        <w:rPr>
          <w:sz w:val="18"/>
          <w:szCs w:val="18"/>
        </w:rPr>
        <w:t>in this case, "</w:t>
      </w:r>
      <w:proofErr w:type="spellStart"/>
      <w:r>
        <w:rPr>
          <w:sz w:val="18"/>
          <w:szCs w:val="18"/>
        </w:rPr>
        <w:t>CacheObjType</w:t>
      </w:r>
      <w:proofErr w:type="spellEnd"/>
      <w:r>
        <w:rPr>
          <w:sz w:val="18"/>
          <w:szCs w:val="18"/>
        </w:rPr>
        <w:t>" is a "complied plan"</w:t>
      </w:r>
    </w:p>
    <w:p w14:paraId="5418B218" w14:textId="77777777" w:rsidR="00AE603A" w:rsidRDefault="00AE603A" w:rsidP="004E2091">
      <w:pPr>
        <w:spacing w:after="0"/>
      </w:pPr>
      <w:r>
        <w:rPr>
          <w:sz w:val="18"/>
          <w:szCs w:val="18"/>
        </w:rPr>
        <w:t>which means the query plan in the query plan cache is a complied plan.</w:t>
      </w:r>
    </w:p>
    <w:p w14:paraId="527528FF" w14:textId="77777777" w:rsidR="00AE603A" w:rsidRDefault="00AE603A" w:rsidP="004E2091">
      <w:pPr>
        <w:spacing w:after="0"/>
      </w:pPr>
      <w:r>
        <w:rPr>
          <w:sz w:val="18"/>
          <w:szCs w:val="18"/>
        </w:rPr>
        <w:t>3.3.3.</w:t>
      </w:r>
    </w:p>
    <w:p w14:paraId="73B29626" w14:textId="77777777" w:rsidR="00AE603A" w:rsidRDefault="00AE603A" w:rsidP="004E2091">
      <w:pPr>
        <w:spacing w:after="0"/>
      </w:pPr>
      <w:r>
        <w:rPr>
          <w:sz w:val="18"/>
          <w:szCs w:val="18"/>
        </w:rPr>
        <w:t>--</w:t>
      </w:r>
      <w:proofErr w:type="spellStart"/>
      <w:r>
        <w:rPr>
          <w:sz w:val="18"/>
          <w:szCs w:val="18"/>
        </w:rPr>
        <w:t>objtype</w:t>
      </w:r>
      <w:proofErr w:type="spellEnd"/>
    </w:p>
    <w:p w14:paraId="25373601" w14:textId="77777777" w:rsidR="00AE603A" w:rsidRDefault="00AE603A" w:rsidP="004E2091">
      <w:pPr>
        <w:spacing w:after="0"/>
      </w:pPr>
      <w:r>
        <w:rPr>
          <w:sz w:val="18"/>
          <w:szCs w:val="18"/>
        </w:rPr>
        <w:t>3.3.3.1.</w:t>
      </w:r>
    </w:p>
    <w:p w14:paraId="521F8420" w14:textId="77777777" w:rsidR="00AE603A" w:rsidRDefault="00AE603A" w:rsidP="004E2091">
      <w:pPr>
        <w:spacing w:after="0"/>
      </w:pPr>
      <w:r>
        <w:rPr>
          <w:sz w:val="18"/>
          <w:szCs w:val="18"/>
        </w:rPr>
        <w:t>"</w:t>
      </w:r>
      <w:proofErr w:type="spellStart"/>
      <w:r>
        <w:rPr>
          <w:sz w:val="18"/>
          <w:szCs w:val="18"/>
        </w:rPr>
        <w:t>objtype</w:t>
      </w:r>
      <w:proofErr w:type="spellEnd"/>
      <w:r>
        <w:rPr>
          <w:sz w:val="18"/>
          <w:szCs w:val="18"/>
        </w:rPr>
        <w:t>" tell us the object type for this "complied plan"</w:t>
      </w:r>
    </w:p>
    <w:p w14:paraId="1E1CAF92" w14:textId="77777777" w:rsidR="00AE603A" w:rsidRDefault="00AE603A" w:rsidP="004E2091">
      <w:pPr>
        <w:spacing w:after="0"/>
      </w:pPr>
      <w:r>
        <w:rPr>
          <w:sz w:val="18"/>
          <w:szCs w:val="18"/>
        </w:rPr>
        <w:t>---------------</w:t>
      </w:r>
    </w:p>
    <w:p w14:paraId="4D8835C0" w14:textId="77777777" w:rsidR="00AE603A" w:rsidRDefault="00AE603A" w:rsidP="004E2091">
      <w:pPr>
        <w:spacing w:after="0"/>
      </w:pPr>
      <w:r>
        <w:rPr>
          <w:sz w:val="18"/>
          <w:szCs w:val="18"/>
        </w:rPr>
        <w:t>3.3.2.2.1.</w:t>
      </w:r>
    </w:p>
    <w:p w14:paraId="7D82EC0D" w14:textId="77777777" w:rsidR="00AE603A" w:rsidRDefault="00AE603A" w:rsidP="004E2091">
      <w:pPr>
        <w:spacing w:after="0"/>
      </w:pPr>
      <w:r>
        <w:rPr>
          <w:sz w:val="18"/>
          <w:szCs w:val="18"/>
        </w:rPr>
        <w:t>When "</w:t>
      </w:r>
      <w:proofErr w:type="spellStart"/>
      <w:r>
        <w:rPr>
          <w:sz w:val="18"/>
          <w:szCs w:val="18"/>
        </w:rPr>
        <w:t>objtype</w:t>
      </w:r>
      <w:proofErr w:type="spellEnd"/>
      <w:r>
        <w:rPr>
          <w:sz w:val="18"/>
          <w:szCs w:val="18"/>
        </w:rPr>
        <w:t>" is "</w:t>
      </w:r>
      <w:proofErr w:type="spellStart"/>
      <w:r>
        <w:rPr>
          <w:sz w:val="18"/>
          <w:szCs w:val="18"/>
        </w:rPr>
        <w:t>Adhoc</w:t>
      </w:r>
      <w:proofErr w:type="spellEnd"/>
      <w:r>
        <w:rPr>
          <w:sz w:val="18"/>
          <w:szCs w:val="18"/>
        </w:rPr>
        <w:t>" which means this is an ad hoc query</w:t>
      </w:r>
    </w:p>
    <w:p w14:paraId="22A69EBE" w14:textId="77777777" w:rsidR="00AE603A" w:rsidRDefault="00AE603A" w:rsidP="004E2091">
      <w:pPr>
        <w:spacing w:after="0"/>
      </w:pPr>
      <w:r>
        <w:rPr>
          <w:sz w:val="18"/>
          <w:szCs w:val="18"/>
        </w:rPr>
        <w:t>which is short lived and is created at runtime.</w:t>
      </w:r>
    </w:p>
    <w:p w14:paraId="6D24A7C7" w14:textId="77777777" w:rsidR="00AE603A" w:rsidRDefault="00AE603A" w:rsidP="004E2091">
      <w:pPr>
        <w:spacing w:after="0"/>
      </w:pPr>
      <w:r>
        <w:rPr>
          <w:sz w:val="18"/>
          <w:szCs w:val="18"/>
        </w:rPr>
        <w:t>Reference:</w:t>
      </w:r>
    </w:p>
    <w:p w14:paraId="32456572" w14:textId="77777777" w:rsidR="00AE603A" w:rsidRDefault="00000000" w:rsidP="004E2091">
      <w:pPr>
        <w:spacing w:after="0"/>
      </w:pPr>
      <w:hyperlink r:id="rId10" w:history="1">
        <w:r w:rsidR="00AE603A">
          <w:rPr>
            <w:rStyle w:val="Hyperlink"/>
            <w:sz w:val="18"/>
            <w:szCs w:val="18"/>
          </w:rPr>
          <w:t>https://www.techopedia.com/definition/30581/ad-hoc-query-sql-programming</w:t>
        </w:r>
      </w:hyperlink>
    </w:p>
    <w:p w14:paraId="2B518C79" w14:textId="77777777" w:rsidR="00AE603A" w:rsidRDefault="00AE603A" w:rsidP="004E2091">
      <w:pPr>
        <w:spacing w:after="0"/>
      </w:pPr>
      <w:r>
        <w:rPr>
          <w:sz w:val="18"/>
          <w:szCs w:val="18"/>
        </w:rPr>
        <w:t>ad hoc query is a loosely typed query which cannot be predetermined</w:t>
      </w:r>
    </w:p>
    <w:p w14:paraId="7286D16D" w14:textId="77777777" w:rsidR="00AE603A" w:rsidRDefault="00AE603A" w:rsidP="004E2091">
      <w:pPr>
        <w:spacing w:after="0"/>
      </w:pPr>
      <w:r>
        <w:rPr>
          <w:sz w:val="18"/>
          <w:szCs w:val="18"/>
        </w:rPr>
        <w:t>Each time the command is executed,</w:t>
      </w:r>
    </w:p>
    <w:p w14:paraId="391D29C6" w14:textId="77777777" w:rsidR="00AE603A" w:rsidRDefault="00AE603A" w:rsidP="004E2091">
      <w:pPr>
        <w:spacing w:after="0"/>
      </w:pPr>
      <w:r>
        <w:rPr>
          <w:sz w:val="18"/>
          <w:szCs w:val="18"/>
        </w:rPr>
        <w:t>the result is different.</w:t>
      </w:r>
    </w:p>
    <w:p w14:paraId="2ED86F6A" w14:textId="77777777" w:rsidR="00AE603A" w:rsidRDefault="00AE603A" w:rsidP="004E2091">
      <w:pPr>
        <w:spacing w:after="0"/>
      </w:pPr>
      <w:r>
        <w:rPr>
          <w:sz w:val="18"/>
          <w:szCs w:val="18"/>
        </w:rPr>
        <w:t>--&gt;</w:t>
      </w:r>
    </w:p>
    <w:p w14:paraId="40371138" w14:textId="77777777" w:rsidR="00AE603A" w:rsidRDefault="00AE603A" w:rsidP="004E2091">
      <w:pPr>
        <w:spacing w:after="0"/>
      </w:pPr>
      <w:r>
        <w:rPr>
          <w:sz w:val="18"/>
          <w:szCs w:val="18"/>
        </w:rPr>
        <w:t xml:space="preserve">When a </w:t>
      </w:r>
      <w:proofErr w:type="spellStart"/>
      <w:r>
        <w:rPr>
          <w:sz w:val="18"/>
          <w:szCs w:val="18"/>
        </w:rPr>
        <w:t>queryA</w:t>
      </w:r>
      <w:proofErr w:type="spellEnd"/>
      <w:r>
        <w:rPr>
          <w:sz w:val="18"/>
          <w:szCs w:val="18"/>
        </w:rPr>
        <w:t xml:space="preserve"> was run at the first time,</w:t>
      </w:r>
    </w:p>
    <w:p w14:paraId="1B9C77C6" w14:textId="77777777" w:rsidR="00AE603A" w:rsidRDefault="00AE603A" w:rsidP="004E2091">
      <w:pPr>
        <w:spacing w:after="0"/>
      </w:pPr>
      <w:r>
        <w:rPr>
          <w:sz w:val="18"/>
          <w:szCs w:val="18"/>
        </w:rPr>
        <w:t>SQL server will generate a query plan in query plan cache.</w:t>
      </w:r>
    </w:p>
    <w:p w14:paraId="5CABA605" w14:textId="77777777" w:rsidR="00AE603A" w:rsidRDefault="00AE603A" w:rsidP="004E2091">
      <w:pPr>
        <w:spacing w:after="0"/>
      </w:pPr>
      <w:r>
        <w:rPr>
          <w:sz w:val="18"/>
          <w:szCs w:val="18"/>
        </w:rPr>
        <w:t>This query plan is normally a "complied plan" as its "</w:t>
      </w:r>
      <w:proofErr w:type="spellStart"/>
      <w:r>
        <w:rPr>
          <w:sz w:val="18"/>
          <w:szCs w:val="18"/>
        </w:rPr>
        <w:t>CacheObjType</w:t>
      </w:r>
      <w:proofErr w:type="spellEnd"/>
      <w:r>
        <w:rPr>
          <w:sz w:val="18"/>
          <w:szCs w:val="18"/>
        </w:rPr>
        <w:t>",</w:t>
      </w:r>
    </w:p>
    <w:p w14:paraId="400CE568" w14:textId="77777777" w:rsidR="00AE603A" w:rsidRDefault="00AE603A" w:rsidP="004E2091">
      <w:pPr>
        <w:spacing w:after="0"/>
      </w:pPr>
      <w:r>
        <w:rPr>
          <w:sz w:val="18"/>
          <w:szCs w:val="18"/>
        </w:rPr>
        <w:t>and "</w:t>
      </w:r>
      <w:proofErr w:type="spellStart"/>
      <w:r>
        <w:rPr>
          <w:sz w:val="18"/>
          <w:szCs w:val="18"/>
        </w:rPr>
        <w:t>Adhoc</w:t>
      </w:r>
      <w:proofErr w:type="spellEnd"/>
      <w:r>
        <w:rPr>
          <w:sz w:val="18"/>
          <w:szCs w:val="18"/>
        </w:rPr>
        <w:t>" as its "</w:t>
      </w:r>
      <w:proofErr w:type="spellStart"/>
      <w:r>
        <w:rPr>
          <w:sz w:val="18"/>
          <w:szCs w:val="18"/>
        </w:rPr>
        <w:t>objtype</w:t>
      </w:r>
      <w:proofErr w:type="spellEnd"/>
      <w:r>
        <w:rPr>
          <w:sz w:val="18"/>
          <w:szCs w:val="18"/>
        </w:rPr>
        <w:t>".</w:t>
      </w:r>
    </w:p>
    <w:p w14:paraId="49C9AD95" w14:textId="77777777" w:rsidR="00AE603A" w:rsidRDefault="00AE603A" w:rsidP="004E2091">
      <w:pPr>
        <w:spacing w:after="0"/>
      </w:pPr>
      <w:r>
        <w:rPr>
          <w:sz w:val="18"/>
          <w:szCs w:val="18"/>
        </w:rPr>
        <w:t xml:space="preserve">When </w:t>
      </w:r>
      <w:proofErr w:type="spellStart"/>
      <w:r>
        <w:rPr>
          <w:sz w:val="18"/>
          <w:szCs w:val="18"/>
        </w:rPr>
        <w:t>queryA</w:t>
      </w:r>
      <w:proofErr w:type="spellEnd"/>
      <w:r>
        <w:rPr>
          <w:sz w:val="18"/>
          <w:szCs w:val="18"/>
        </w:rPr>
        <w:t xml:space="preserve"> was run again,</w:t>
      </w:r>
    </w:p>
    <w:p w14:paraId="59150F0F" w14:textId="77777777" w:rsidR="00AE603A" w:rsidRDefault="00AE603A" w:rsidP="004E2091">
      <w:pPr>
        <w:spacing w:after="0"/>
      </w:pPr>
      <w:r>
        <w:rPr>
          <w:sz w:val="18"/>
          <w:szCs w:val="18"/>
        </w:rPr>
        <w:lastRenderedPageBreak/>
        <w:t>the same query plan will be re-used.</w:t>
      </w:r>
    </w:p>
    <w:p w14:paraId="17EF9BCD" w14:textId="77777777" w:rsidR="00AE603A" w:rsidRDefault="00AE603A" w:rsidP="004E2091">
      <w:pPr>
        <w:spacing w:after="0"/>
      </w:pPr>
      <w:r>
        <w:rPr>
          <w:sz w:val="18"/>
          <w:szCs w:val="18"/>
        </w:rPr>
        <w:t xml:space="preserve">that </w:t>
      </w:r>
      <w:proofErr w:type="spellStart"/>
      <w:r>
        <w:rPr>
          <w:sz w:val="18"/>
          <w:szCs w:val="18"/>
        </w:rPr>
        <w:t>menas</w:t>
      </w:r>
      <w:proofErr w:type="spellEnd"/>
      <w:r>
        <w:rPr>
          <w:sz w:val="18"/>
          <w:szCs w:val="18"/>
        </w:rPr>
        <w:t xml:space="preserve"> "</w:t>
      </w:r>
      <w:proofErr w:type="spellStart"/>
      <w:r>
        <w:rPr>
          <w:sz w:val="18"/>
          <w:szCs w:val="18"/>
        </w:rPr>
        <w:t>usecounts</w:t>
      </w:r>
      <w:proofErr w:type="spellEnd"/>
      <w:r>
        <w:rPr>
          <w:sz w:val="18"/>
          <w:szCs w:val="18"/>
        </w:rPr>
        <w:t>" value will be increased by 1 each time when the query plan is re-used.</w:t>
      </w:r>
    </w:p>
    <w:p w14:paraId="5E38C9C8" w14:textId="77777777" w:rsidR="00AE603A" w:rsidRDefault="00AE603A" w:rsidP="004E2091">
      <w:pPr>
        <w:spacing w:after="0"/>
      </w:pPr>
      <w:r>
        <w:rPr>
          <w:sz w:val="18"/>
          <w:szCs w:val="18"/>
        </w:rPr>
        <w:t>Reusing a query plan can increase the performance.</w:t>
      </w:r>
    </w:p>
    <w:p w14:paraId="43A1F458" w14:textId="77777777" w:rsidR="00AE603A" w:rsidRDefault="00AE603A" w:rsidP="004E2091">
      <w:pPr>
        <w:spacing w:after="0"/>
      </w:pPr>
      <w:r>
        <w:rPr>
          <w:sz w:val="18"/>
          <w:szCs w:val="18"/>
        </w:rPr>
        <w:t>The more often the plan is reused the longer it stays in the plan cache.</w:t>
      </w:r>
    </w:p>
    <w:p w14:paraId="3727A305" w14:textId="77777777" w:rsidR="00AE603A" w:rsidRDefault="00AE603A" w:rsidP="004E2091">
      <w:pPr>
        <w:spacing w:after="0"/>
      </w:pPr>
      <w:r>
        <w:rPr>
          <w:sz w:val="18"/>
          <w:szCs w:val="18"/>
        </w:rPr>
        <w:t>---------------</w:t>
      </w:r>
    </w:p>
    <w:p w14:paraId="06A5C27F" w14:textId="77777777" w:rsidR="00AE603A" w:rsidRDefault="00AE603A" w:rsidP="004E2091">
      <w:pPr>
        <w:spacing w:after="0"/>
      </w:pPr>
      <w:r>
        <w:rPr>
          <w:sz w:val="18"/>
          <w:szCs w:val="18"/>
        </w:rPr>
        <w:t>3.3.2.2.2.</w:t>
      </w:r>
    </w:p>
    <w:p w14:paraId="20234726" w14:textId="77777777" w:rsidR="00AE603A" w:rsidRDefault="00AE603A" w:rsidP="004E2091">
      <w:pPr>
        <w:spacing w:after="0"/>
      </w:pPr>
      <w:r>
        <w:rPr>
          <w:sz w:val="18"/>
          <w:szCs w:val="18"/>
        </w:rPr>
        <w:t>When "</w:t>
      </w:r>
      <w:proofErr w:type="spellStart"/>
      <w:r>
        <w:rPr>
          <w:sz w:val="18"/>
          <w:szCs w:val="18"/>
        </w:rPr>
        <w:t>objtype</w:t>
      </w:r>
      <w:proofErr w:type="spellEnd"/>
      <w:r>
        <w:rPr>
          <w:sz w:val="18"/>
          <w:szCs w:val="18"/>
        </w:rPr>
        <w:t>" is "Prepared" which means</w:t>
      </w:r>
    </w:p>
    <w:p w14:paraId="046D3B73" w14:textId="77777777" w:rsidR="00AE603A" w:rsidRDefault="00AE603A" w:rsidP="004E2091">
      <w:pPr>
        <w:spacing w:after="0"/>
      </w:pPr>
      <w:r>
        <w:rPr>
          <w:sz w:val="18"/>
          <w:szCs w:val="18"/>
        </w:rPr>
        <w:t>this object is automatically created by SQL server in the background.</w:t>
      </w:r>
    </w:p>
    <w:p w14:paraId="6D8E588E" w14:textId="77777777" w:rsidR="00AE603A" w:rsidRDefault="00AE603A" w:rsidP="004E2091">
      <w:pPr>
        <w:spacing w:after="0"/>
      </w:pPr>
      <w:r>
        <w:rPr>
          <w:sz w:val="18"/>
          <w:szCs w:val="18"/>
        </w:rPr>
        <w:t>--&gt;</w:t>
      </w:r>
    </w:p>
    <w:p w14:paraId="08E83F1E" w14:textId="77777777" w:rsidR="00AE603A" w:rsidRDefault="00AE603A" w:rsidP="004E2091">
      <w:pPr>
        <w:spacing w:after="0"/>
      </w:pPr>
      <w:r>
        <w:rPr>
          <w:sz w:val="18"/>
          <w:szCs w:val="18"/>
        </w:rPr>
        <w:t>SQL Server can detect parameter values</w:t>
      </w:r>
    </w:p>
    <w:p w14:paraId="50CA1B5E" w14:textId="77777777" w:rsidR="00AE603A" w:rsidRDefault="00AE603A" w:rsidP="004E2091">
      <w:pPr>
        <w:spacing w:after="0"/>
      </w:pPr>
      <w:r>
        <w:rPr>
          <w:sz w:val="18"/>
          <w:szCs w:val="18"/>
        </w:rPr>
        <w:t>and automatically generate parameterised queries</w:t>
      </w:r>
    </w:p>
    <w:p w14:paraId="7488CB33" w14:textId="77777777" w:rsidR="00AE603A" w:rsidRDefault="00AE603A" w:rsidP="004E2091">
      <w:pPr>
        <w:spacing w:after="0"/>
      </w:pPr>
      <w:r>
        <w:rPr>
          <w:sz w:val="18"/>
          <w:szCs w:val="18"/>
        </w:rPr>
        <w:t>in order to reuse its query plan,</w:t>
      </w:r>
    </w:p>
    <w:p w14:paraId="3EE84C81" w14:textId="77777777" w:rsidR="00AE603A" w:rsidRDefault="00AE603A" w:rsidP="004E2091">
      <w:pPr>
        <w:spacing w:after="0"/>
      </w:pPr>
      <w:r>
        <w:rPr>
          <w:sz w:val="18"/>
          <w:szCs w:val="18"/>
        </w:rPr>
        <w:t>Even if you don't explicitly declare them.</w:t>
      </w:r>
    </w:p>
    <w:p w14:paraId="70CBB6C5" w14:textId="77777777" w:rsidR="00AE603A" w:rsidRDefault="00AE603A" w:rsidP="004E2091">
      <w:pPr>
        <w:spacing w:after="0"/>
      </w:pPr>
      <w:r>
        <w:rPr>
          <w:sz w:val="18"/>
          <w:szCs w:val="18"/>
        </w:rPr>
        <w:t>This kind of automatically generated parameterised queries</w:t>
      </w:r>
    </w:p>
    <w:p w14:paraId="522F8F76" w14:textId="77777777" w:rsidR="00AE603A" w:rsidRDefault="00AE603A" w:rsidP="004E2091">
      <w:pPr>
        <w:spacing w:after="0"/>
      </w:pPr>
      <w:r>
        <w:rPr>
          <w:sz w:val="18"/>
          <w:szCs w:val="18"/>
        </w:rPr>
        <w:t>are "Prepared" queries which are created by SQL server in the background.</w:t>
      </w:r>
    </w:p>
    <w:p w14:paraId="059F914A" w14:textId="77777777" w:rsidR="00AE603A" w:rsidRDefault="00AE603A" w:rsidP="004E2091">
      <w:pPr>
        <w:spacing w:after="0"/>
      </w:pPr>
      <w:r>
        <w:rPr>
          <w:sz w:val="18"/>
          <w:szCs w:val="18"/>
        </w:rPr>
        <w:t>---------------</w:t>
      </w:r>
    </w:p>
    <w:p w14:paraId="55957B2E" w14:textId="77777777" w:rsidR="00AE603A" w:rsidRDefault="00AE603A" w:rsidP="004E2091">
      <w:pPr>
        <w:spacing w:after="0"/>
      </w:pPr>
      <w:r>
        <w:rPr>
          <w:sz w:val="18"/>
          <w:szCs w:val="18"/>
        </w:rPr>
        <w:t>3.3.2.2.3.</w:t>
      </w:r>
    </w:p>
    <w:p w14:paraId="62A36F7F" w14:textId="77777777" w:rsidR="00AE603A" w:rsidRDefault="00AE603A" w:rsidP="004E2091">
      <w:pPr>
        <w:spacing w:after="0"/>
      </w:pPr>
      <w:r>
        <w:rPr>
          <w:sz w:val="18"/>
          <w:szCs w:val="18"/>
        </w:rPr>
        <w:t>When "</w:t>
      </w:r>
      <w:proofErr w:type="spellStart"/>
      <w:r>
        <w:rPr>
          <w:sz w:val="18"/>
          <w:szCs w:val="18"/>
        </w:rPr>
        <w:t>objtype</w:t>
      </w:r>
      <w:proofErr w:type="spellEnd"/>
      <w:r>
        <w:rPr>
          <w:sz w:val="18"/>
          <w:szCs w:val="18"/>
        </w:rPr>
        <w:t>" is "Prague" which means</w:t>
      </w:r>
    </w:p>
    <w:p w14:paraId="32F94888" w14:textId="77777777" w:rsidR="00AE603A" w:rsidRDefault="00AE603A" w:rsidP="004E2091">
      <w:pPr>
        <w:spacing w:after="0"/>
      </w:pPr>
      <w:r>
        <w:rPr>
          <w:sz w:val="18"/>
          <w:szCs w:val="18"/>
        </w:rPr>
        <w:t>this "complied plan" is a query plan for stored procedure.</w:t>
      </w:r>
    </w:p>
    <w:p w14:paraId="20606ABE" w14:textId="77777777" w:rsidR="00AE603A" w:rsidRDefault="00AE603A" w:rsidP="004E2091">
      <w:pPr>
        <w:spacing w:after="0"/>
      </w:pPr>
      <w:r>
        <w:rPr>
          <w:sz w:val="18"/>
          <w:szCs w:val="18"/>
        </w:rPr>
        <w:t>-------------------------------------------------</w:t>
      </w:r>
    </w:p>
    <w:p w14:paraId="2DEBACA1" w14:textId="77777777" w:rsidR="00AE603A" w:rsidRDefault="00AE603A" w:rsidP="004E2091">
      <w:pPr>
        <w:spacing w:after="0"/>
      </w:pPr>
      <w:r>
        <w:rPr>
          <w:sz w:val="18"/>
          <w:szCs w:val="18"/>
        </w:rPr>
        <w:t>3.4.</w:t>
      </w:r>
    </w:p>
    <w:p w14:paraId="454A5968" w14:textId="77777777" w:rsidR="00AE603A" w:rsidRDefault="00AE603A" w:rsidP="004E2091">
      <w:pPr>
        <w:spacing w:after="0"/>
      </w:pPr>
      <w:r>
        <w:rPr>
          <w:sz w:val="18"/>
          <w:szCs w:val="18"/>
        </w:rPr>
        <w:t xml:space="preserve">--CROSS APPLY </w:t>
      </w:r>
      <w:proofErr w:type="spellStart"/>
      <w:r>
        <w:rPr>
          <w:sz w:val="18"/>
          <w:szCs w:val="18"/>
        </w:rPr>
        <w:t>sys.dm_exec_sql_text</w:t>
      </w:r>
      <w:proofErr w:type="spellEnd"/>
      <w:r>
        <w:rPr>
          <w:sz w:val="18"/>
          <w:szCs w:val="18"/>
        </w:rPr>
        <w:t>(</w:t>
      </w:r>
      <w:proofErr w:type="spellStart"/>
      <w:r>
        <w:rPr>
          <w:sz w:val="18"/>
          <w:szCs w:val="18"/>
        </w:rPr>
        <w:t>plan_handle</w:t>
      </w:r>
      <w:proofErr w:type="spellEnd"/>
      <w:r>
        <w:rPr>
          <w:sz w:val="18"/>
          <w:szCs w:val="18"/>
        </w:rPr>
        <w:t xml:space="preserve">) AS </w:t>
      </w:r>
      <w:proofErr w:type="spellStart"/>
      <w:r>
        <w:rPr>
          <w:sz w:val="18"/>
          <w:szCs w:val="18"/>
        </w:rPr>
        <w:t>st</w:t>
      </w:r>
      <w:proofErr w:type="spellEnd"/>
    </w:p>
    <w:p w14:paraId="5054B81B" w14:textId="77777777" w:rsidR="00AE603A" w:rsidRDefault="00AE603A" w:rsidP="004E2091">
      <w:pPr>
        <w:spacing w:after="0"/>
      </w:pPr>
      <w:r>
        <w:rPr>
          <w:sz w:val="18"/>
          <w:szCs w:val="18"/>
        </w:rPr>
        <w:t>is a table value function</w:t>
      </w:r>
    </w:p>
    <w:p w14:paraId="5D27CF08" w14:textId="77777777" w:rsidR="00AE603A" w:rsidRDefault="00AE603A" w:rsidP="004E2091">
      <w:pPr>
        <w:spacing w:after="0"/>
      </w:pPr>
      <w:r>
        <w:rPr>
          <w:sz w:val="18"/>
          <w:szCs w:val="18"/>
        </w:rPr>
        <w:t xml:space="preserve">which returns the text of the SQL batch that is identified by the specified </w:t>
      </w:r>
      <w:proofErr w:type="spellStart"/>
      <w:r>
        <w:rPr>
          <w:sz w:val="18"/>
          <w:szCs w:val="18"/>
        </w:rPr>
        <w:t>sql_handle</w:t>
      </w:r>
      <w:proofErr w:type="spellEnd"/>
      <w:r>
        <w:rPr>
          <w:sz w:val="18"/>
          <w:szCs w:val="18"/>
        </w:rPr>
        <w:t>.</w:t>
      </w:r>
    </w:p>
    <w:p w14:paraId="5B3E3CF9" w14:textId="77777777" w:rsidR="00AE603A" w:rsidRDefault="00AE603A" w:rsidP="004E2091">
      <w:pPr>
        <w:spacing w:after="0"/>
      </w:pPr>
      <w:r>
        <w:rPr>
          <w:sz w:val="18"/>
          <w:szCs w:val="18"/>
        </w:rPr>
        <w:t>3.4.1.</w:t>
      </w:r>
    </w:p>
    <w:p w14:paraId="7DB5F8D7" w14:textId="77777777" w:rsidR="00AE603A" w:rsidRDefault="00AE603A" w:rsidP="004E2091">
      <w:pPr>
        <w:spacing w:after="0"/>
      </w:pPr>
      <w:r>
        <w:rPr>
          <w:sz w:val="18"/>
          <w:szCs w:val="18"/>
        </w:rPr>
        <w:t>--text</w:t>
      </w:r>
    </w:p>
    <w:p w14:paraId="49184EE2" w14:textId="77777777" w:rsidR="00AE603A" w:rsidRDefault="00AE603A" w:rsidP="004E2091">
      <w:pPr>
        <w:spacing w:after="0"/>
      </w:pPr>
      <w:r>
        <w:rPr>
          <w:sz w:val="18"/>
          <w:szCs w:val="18"/>
        </w:rPr>
        <w:t xml:space="preserve">text column of this table value function </w:t>
      </w:r>
      <w:proofErr w:type="spellStart"/>
      <w:r>
        <w:rPr>
          <w:sz w:val="18"/>
          <w:szCs w:val="18"/>
        </w:rPr>
        <w:t>sys.dm_exec_sql_text</w:t>
      </w:r>
      <w:proofErr w:type="spellEnd"/>
      <w:r>
        <w:rPr>
          <w:sz w:val="18"/>
          <w:szCs w:val="18"/>
        </w:rPr>
        <w:t>(</w:t>
      </w:r>
      <w:proofErr w:type="spellStart"/>
      <w:r>
        <w:rPr>
          <w:sz w:val="18"/>
          <w:szCs w:val="18"/>
        </w:rPr>
        <w:t>plan_handle</w:t>
      </w:r>
      <w:proofErr w:type="spellEnd"/>
      <w:r>
        <w:rPr>
          <w:sz w:val="18"/>
          <w:szCs w:val="18"/>
        </w:rPr>
        <w:t>)</w:t>
      </w:r>
    </w:p>
    <w:p w14:paraId="44971AD4" w14:textId="77777777" w:rsidR="00AE603A" w:rsidRDefault="00AE603A" w:rsidP="004E2091">
      <w:pPr>
        <w:spacing w:after="0"/>
      </w:pPr>
      <w:r>
        <w:rPr>
          <w:sz w:val="18"/>
          <w:szCs w:val="18"/>
        </w:rPr>
        <w:t>returns the text of the SQL batch.</w:t>
      </w:r>
    </w:p>
    <w:p w14:paraId="73ED11FA" w14:textId="77777777" w:rsidR="00AE603A" w:rsidRDefault="00AE603A" w:rsidP="004E2091">
      <w:pPr>
        <w:spacing w:after="0"/>
      </w:pPr>
      <w:r>
        <w:rPr>
          <w:sz w:val="18"/>
          <w:szCs w:val="18"/>
        </w:rPr>
        <w:t>-------------------------------------------------</w:t>
      </w:r>
    </w:p>
    <w:p w14:paraId="68D7914A" w14:textId="77777777" w:rsidR="00AE603A" w:rsidRDefault="00AE603A" w:rsidP="004E2091">
      <w:pPr>
        <w:spacing w:after="0"/>
      </w:pPr>
      <w:r>
        <w:rPr>
          <w:sz w:val="18"/>
          <w:szCs w:val="18"/>
        </w:rPr>
        <w:t>3.5.</w:t>
      </w:r>
    </w:p>
    <w:p w14:paraId="30EDAC42" w14:textId="77777777" w:rsidR="00AE603A" w:rsidRDefault="00AE603A" w:rsidP="004E2091">
      <w:pPr>
        <w:spacing w:after="0"/>
      </w:pPr>
      <w:r>
        <w:rPr>
          <w:sz w:val="18"/>
          <w:szCs w:val="18"/>
        </w:rPr>
        <w:t xml:space="preserve">--CROSS APPLY </w:t>
      </w:r>
      <w:proofErr w:type="spellStart"/>
      <w:r>
        <w:rPr>
          <w:sz w:val="18"/>
          <w:szCs w:val="18"/>
        </w:rPr>
        <w:t>sys.dm_exec_query_plan</w:t>
      </w:r>
      <w:proofErr w:type="spellEnd"/>
      <w:r>
        <w:rPr>
          <w:sz w:val="18"/>
          <w:szCs w:val="18"/>
        </w:rPr>
        <w:t>(</w:t>
      </w:r>
      <w:proofErr w:type="spellStart"/>
      <w:r>
        <w:rPr>
          <w:sz w:val="18"/>
          <w:szCs w:val="18"/>
        </w:rPr>
        <w:t>plan_handle</w:t>
      </w:r>
      <w:proofErr w:type="spellEnd"/>
      <w:r>
        <w:rPr>
          <w:sz w:val="18"/>
          <w:szCs w:val="18"/>
        </w:rPr>
        <w:t xml:space="preserve">) AS </w:t>
      </w:r>
      <w:proofErr w:type="spellStart"/>
      <w:r>
        <w:rPr>
          <w:sz w:val="18"/>
          <w:szCs w:val="18"/>
        </w:rPr>
        <w:t>qp</w:t>
      </w:r>
      <w:proofErr w:type="spellEnd"/>
    </w:p>
    <w:p w14:paraId="28F63ACB" w14:textId="77777777" w:rsidR="00AE603A" w:rsidRDefault="00AE603A" w:rsidP="004E2091">
      <w:pPr>
        <w:spacing w:after="0"/>
      </w:pPr>
      <w:r>
        <w:rPr>
          <w:sz w:val="18"/>
          <w:szCs w:val="18"/>
        </w:rPr>
        <w:t>is a table value function</w:t>
      </w:r>
    </w:p>
    <w:p w14:paraId="093A36EC" w14:textId="77777777" w:rsidR="00AE603A" w:rsidRDefault="00AE603A" w:rsidP="004E2091">
      <w:pPr>
        <w:spacing w:after="0"/>
      </w:pPr>
      <w:r>
        <w:rPr>
          <w:sz w:val="18"/>
          <w:szCs w:val="18"/>
        </w:rPr>
        <w:t xml:space="preserve">which returns the </w:t>
      </w:r>
      <w:proofErr w:type="spellStart"/>
      <w:r>
        <w:rPr>
          <w:sz w:val="18"/>
          <w:szCs w:val="18"/>
        </w:rPr>
        <w:t>Showplan</w:t>
      </w:r>
      <w:proofErr w:type="spellEnd"/>
      <w:r>
        <w:rPr>
          <w:sz w:val="18"/>
          <w:szCs w:val="18"/>
        </w:rPr>
        <w:t xml:space="preserve"> in XML format for the batch specified by the plan handle.</w:t>
      </w:r>
    </w:p>
    <w:p w14:paraId="19599F8E" w14:textId="77777777" w:rsidR="00AE603A" w:rsidRDefault="00AE603A" w:rsidP="004E2091">
      <w:pPr>
        <w:spacing w:after="0"/>
      </w:pPr>
      <w:r>
        <w:rPr>
          <w:sz w:val="18"/>
          <w:szCs w:val="18"/>
        </w:rPr>
        <w:t>3.5.1.</w:t>
      </w:r>
    </w:p>
    <w:p w14:paraId="1E4AB752" w14:textId="77777777" w:rsidR="00AE603A" w:rsidRDefault="00AE603A" w:rsidP="004E2091">
      <w:pPr>
        <w:spacing w:after="0"/>
      </w:pPr>
      <w:r>
        <w:rPr>
          <w:sz w:val="18"/>
          <w:szCs w:val="18"/>
        </w:rPr>
        <w:t>--</w:t>
      </w:r>
      <w:proofErr w:type="spellStart"/>
      <w:r>
        <w:rPr>
          <w:sz w:val="18"/>
          <w:szCs w:val="18"/>
        </w:rPr>
        <w:t>query_plan</w:t>
      </w:r>
      <w:proofErr w:type="spellEnd"/>
    </w:p>
    <w:p w14:paraId="33678920" w14:textId="77777777" w:rsidR="00AE603A" w:rsidRDefault="00AE603A" w:rsidP="004E2091">
      <w:pPr>
        <w:spacing w:after="0"/>
      </w:pPr>
      <w:proofErr w:type="spellStart"/>
      <w:r>
        <w:rPr>
          <w:sz w:val="18"/>
          <w:szCs w:val="18"/>
        </w:rPr>
        <w:lastRenderedPageBreak/>
        <w:t>query_plan</w:t>
      </w:r>
      <w:proofErr w:type="spellEnd"/>
      <w:r>
        <w:rPr>
          <w:sz w:val="18"/>
          <w:szCs w:val="18"/>
        </w:rPr>
        <w:t xml:space="preserve"> column of this table value function </w:t>
      </w:r>
      <w:proofErr w:type="spellStart"/>
      <w:r>
        <w:rPr>
          <w:sz w:val="18"/>
          <w:szCs w:val="18"/>
        </w:rPr>
        <w:t>sys.dm_exec_query_plan</w:t>
      </w:r>
      <w:proofErr w:type="spellEnd"/>
      <w:r>
        <w:rPr>
          <w:sz w:val="18"/>
          <w:szCs w:val="18"/>
        </w:rPr>
        <w:t>(</w:t>
      </w:r>
      <w:proofErr w:type="spellStart"/>
      <w:r>
        <w:rPr>
          <w:sz w:val="18"/>
          <w:szCs w:val="18"/>
        </w:rPr>
        <w:t>plan_handle</w:t>
      </w:r>
      <w:proofErr w:type="spellEnd"/>
      <w:r>
        <w:rPr>
          <w:sz w:val="18"/>
          <w:szCs w:val="18"/>
        </w:rPr>
        <w:t>)</w:t>
      </w:r>
    </w:p>
    <w:p w14:paraId="26045D47" w14:textId="77777777" w:rsidR="00AE603A" w:rsidRDefault="00AE603A" w:rsidP="004E2091">
      <w:pPr>
        <w:spacing w:after="0"/>
      </w:pPr>
      <w:r>
        <w:rPr>
          <w:sz w:val="18"/>
          <w:szCs w:val="18"/>
        </w:rPr>
        <w:t>returns the Query execution plan in XML format</w:t>
      </w:r>
    </w:p>
    <w:p w14:paraId="107B3FAB" w14:textId="77777777" w:rsidR="00AE603A" w:rsidRDefault="00AE603A" w:rsidP="004E2091">
      <w:pPr>
        <w:spacing w:after="0"/>
      </w:pPr>
      <w:r>
        <w:rPr>
          <w:sz w:val="18"/>
          <w:szCs w:val="18"/>
        </w:rPr>
        <w:t>When you click the Query Plan Xml</w:t>
      </w:r>
    </w:p>
    <w:p w14:paraId="6346328D" w14:textId="77777777" w:rsidR="00AE603A" w:rsidRDefault="00AE603A" w:rsidP="004E2091">
      <w:pPr>
        <w:spacing w:after="0"/>
      </w:pPr>
      <w:r>
        <w:rPr>
          <w:sz w:val="18"/>
          <w:szCs w:val="18"/>
        </w:rPr>
        <w:t>You will see the query plan in graphical format.</w:t>
      </w:r>
    </w:p>
    <w:p w14:paraId="170E243E" w14:textId="77777777" w:rsidR="00AE603A" w:rsidRDefault="00AE603A" w:rsidP="004E2091">
      <w:pPr>
        <w:spacing w:after="0"/>
      </w:pPr>
      <w:r>
        <w:rPr>
          <w:sz w:val="18"/>
          <w:szCs w:val="18"/>
        </w:rPr>
        <w:t>-------------------------------------------------------------------------------</w:t>
      </w:r>
    </w:p>
    <w:p w14:paraId="149109E9" w14:textId="77777777" w:rsidR="00AE603A" w:rsidRDefault="00AE603A" w:rsidP="004E2091">
      <w:pPr>
        <w:spacing w:after="0"/>
      </w:pPr>
      <w:r>
        <w:rPr>
          <w:sz w:val="18"/>
          <w:szCs w:val="18"/>
        </w:rPr>
        <w:t>4.</w:t>
      </w:r>
    </w:p>
    <w:p w14:paraId="1B35E9A4" w14:textId="77777777" w:rsidR="00AE603A" w:rsidRDefault="00AE603A" w:rsidP="004E2091">
      <w:pPr>
        <w:spacing w:after="0"/>
      </w:pPr>
      <w:r>
        <w:rPr>
          <w:sz w:val="18"/>
          <w:szCs w:val="18"/>
        </w:rPr>
        <w:t>--DBCC FREEPROCCACHE;</w:t>
      </w:r>
    </w:p>
    <w:p w14:paraId="7E5102AE" w14:textId="77777777" w:rsidR="00AE603A" w:rsidRDefault="00AE603A" w:rsidP="004E2091">
      <w:pPr>
        <w:spacing w:after="0"/>
      </w:pPr>
      <w:proofErr w:type="spellStart"/>
      <w:r>
        <w:rPr>
          <w:sz w:val="18"/>
          <w:szCs w:val="18"/>
        </w:rPr>
        <w:t>FreeProcCache</w:t>
      </w:r>
      <w:proofErr w:type="spellEnd"/>
      <w:r>
        <w:rPr>
          <w:sz w:val="18"/>
          <w:szCs w:val="18"/>
        </w:rPr>
        <w:t xml:space="preserve"> clear the query plans in the query plan cache.</w:t>
      </w:r>
    </w:p>
    <w:p w14:paraId="04E0BFB5" w14:textId="77777777" w:rsidR="00AE603A" w:rsidRDefault="00AE603A" w:rsidP="004E2091">
      <w:pPr>
        <w:spacing w:after="0"/>
      </w:pPr>
      <w:r>
        <w:rPr>
          <w:sz w:val="18"/>
          <w:szCs w:val="18"/>
        </w:rPr>
        <w:t>Output as following</w:t>
      </w:r>
    </w:p>
    <w:p w14:paraId="3D2724D9" w14:textId="77777777" w:rsidR="00AE603A" w:rsidRDefault="00AE603A" w:rsidP="004E2091">
      <w:pPr>
        <w:spacing w:after="0"/>
      </w:pPr>
      <w:r>
        <w:rPr>
          <w:sz w:val="18"/>
          <w:szCs w:val="18"/>
        </w:rPr>
        <w:t>--DBCC execution completed. If DBCC printed error messages, contact your system administrator.</w:t>
      </w:r>
    </w:p>
    <w:p w14:paraId="21BD651C" w14:textId="77777777" w:rsidR="00AE603A" w:rsidRDefault="00AE603A" w:rsidP="004E2091">
      <w:pPr>
        <w:spacing w:after="0"/>
      </w:pPr>
      <w:r>
        <w:rPr>
          <w:sz w:val="18"/>
          <w:szCs w:val="18"/>
        </w:rPr>
        <w:t>-------------------------------------------------------------------------------</w:t>
      </w:r>
    </w:p>
    <w:p w14:paraId="79DCB990" w14:textId="77777777" w:rsidR="00AE603A" w:rsidRDefault="00AE603A" w:rsidP="004E2091">
      <w:pPr>
        <w:spacing w:after="0"/>
      </w:pPr>
      <w:r>
        <w:rPr>
          <w:sz w:val="18"/>
          <w:szCs w:val="18"/>
        </w:rPr>
        <w:t>5.</w:t>
      </w:r>
    </w:p>
    <w:p w14:paraId="23C7B3B6" w14:textId="77777777" w:rsidR="00AE603A" w:rsidRDefault="00AE603A" w:rsidP="004E2091">
      <w:pPr>
        <w:spacing w:after="0"/>
      </w:pPr>
      <w:r>
        <w:rPr>
          <w:sz w:val="18"/>
          <w:szCs w:val="18"/>
        </w:rPr>
        <w:t xml:space="preserve">Exec V.S. </w:t>
      </w:r>
      <w:proofErr w:type="spellStart"/>
      <w:r>
        <w:rPr>
          <w:sz w:val="18"/>
          <w:szCs w:val="18"/>
        </w:rPr>
        <w:t>sp_Executesql</w:t>
      </w:r>
      <w:proofErr w:type="spellEnd"/>
    </w:p>
    <w:p w14:paraId="3F462442" w14:textId="77777777" w:rsidR="00AE603A" w:rsidRDefault="00AE603A" w:rsidP="004E2091">
      <w:pPr>
        <w:spacing w:after="0"/>
      </w:pPr>
      <w:r>
        <w:rPr>
          <w:sz w:val="18"/>
          <w:szCs w:val="18"/>
        </w:rPr>
        <w:t>5.1.</w:t>
      </w:r>
    </w:p>
    <w:p w14:paraId="00E9DB56" w14:textId="77777777" w:rsidR="00AE603A" w:rsidRDefault="00AE603A" w:rsidP="004E2091">
      <w:pPr>
        <w:spacing w:after="0"/>
      </w:pPr>
      <w:r>
        <w:rPr>
          <w:sz w:val="18"/>
          <w:szCs w:val="18"/>
        </w:rPr>
        <w:t xml:space="preserve">using Exec() with QUOTENAME() function can prevent </w:t>
      </w:r>
      <w:proofErr w:type="spellStart"/>
      <w:r>
        <w:rPr>
          <w:sz w:val="18"/>
          <w:szCs w:val="18"/>
        </w:rPr>
        <w:t>sql</w:t>
      </w:r>
      <w:proofErr w:type="spellEnd"/>
      <w:r>
        <w:rPr>
          <w:sz w:val="18"/>
          <w:szCs w:val="18"/>
        </w:rPr>
        <w:t xml:space="preserve"> injection,</w:t>
      </w:r>
    </w:p>
    <w:p w14:paraId="2690202D" w14:textId="77777777" w:rsidR="00AE603A" w:rsidRDefault="00AE603A" w:rsidP="004E2091">
      <w:pPr>
        <w:spacing w:after="0"/>
      </w:pPr>
      <w:r>
        <w:rPr>
          <w:sz w:val="18"/>
          <w:szCs w:val="18"/>
        </w:rPr>
        <w:t xml:space="preserve">but still NOT recommend to use Exec() to run dynamic </w:t>
      </w:r>
      <w:proofErr w:type="spellStart"/>
      <w:r>
        <w:rPr>
          <w:sz w:val="18"/>
          <w:szCs w:val="18"/>
        </w:rPr>
        <w:t>sql</w:t>
      </w:r>
      <w:proofErr w:type="spellEnd"/>
      <w:r>
        <w:rPr>
          <w:sz w:val="18"/>
          <w:szCs w:val="18"/>
        </w:rPr>
        <w:t xml:space="preserve"> query.</w:t>
      </w:r>
    </w:p>
    <w:p w14:paraId="022F1F17" w14:textId="77777777" w:rsidR="00AE603A" w:rsidRDefault="00AE603A" w:rsidP="004E2091">
      <w:pPr>
        <w:spacing w:after="0"/>
      </w:pPr>
      <w:r>
        <w:rPr>
          <w:sz w:val="18"/>
          <w:szCs w:val="18"/>
        </w:rPr>
        <w:t>5.2.</w:t>
      </w:r>
    </w:p>
    <w:p w14:paraId="64C871EF" w14:textId="77777777" w:rsidR="00AE603A" w:rsidRDefault="00AE603A" w:rsidP="004E2091">
      <w:pPr>
        <w:spacing w:after="0"/>
      </w:pPr>
      <w:r>
        <w:rPr>
          <w:sz w:val="18"/>
          <w:szCs w:val="18"/>
        </w:rPr>
        <w:t>in order to reuse its query plan,</w:t>
      </w:r>
    </w:p>
    <w:p w14:paraId="78C7C556" w14:textId="77777777" w:rsidR="00AE603A" w:rsidRDefault="00AE603A" w:rsidP="004E2091">
      <w:pPr>
        <w:spacing w:after="0"/>
      </w:pPr>
      <w:r>
        <w:rPr>
          <w:sz w:val="18"/>
          <w:szCs w:val="18"/>
        </w:rPr>
        <w:t>SQL Server can detect parameter values</w:t>
      </w:r>
    </w:p>
    <w:p w14:paraId="22EA75CC" w14:textId="77777777" w:rsidR="00AE603A" w:rsidRDefault="00AE603A" w:rsidP="004E2091">
      <w:pPr>
        <w:spacing w:after="0"/>
      </w:pPr>
      <w:r>
        <w:rPr>
          <w:sz w:val="18"/>
          <w:szCs w:val="18"/>
        </w:rPr>
        <w:t>and sometimes automatically generate parameterised queries,</w:t>
      </w:r>
    </w:p>
    <w:p w14:paraId="17B5C8D6" w14:textId="77777777" w:rsidR="00AE603A" w:rsidRDefault="00AE603A" w:rsidP="004E2091">
      <w:pPr>
        <w:spacing w:after="0"/>
      </w:pPr>
      <w:r>
        <w:rPr>
          <w:sz w:val="18"/>
          <w:szCs w:val="18"/>
        </w:rPr>
        <w:t>Even if you don't explicitly declare them.</w:t>
      </w:r>
    </w:p>
    <w:p w14:paraId="33E67649" w14:textId="77777777" w:rsidR="00AE603A" w:rsidRDefault="00AE603A" w:rsidP="004E2091">
      <w:pPr>
        <w:spacing w:after="0"/>
      </w:pPr>
      <w:r>
        <w:rPr>
          <w:sz w:val="18"/>
          <w:szCs w:val="18"/>
        </w:rPr>
        <w:t>This kind of automatically generated parameterised queries</w:t>
      </w:r>
    </w:p>
    <w:p w14:paraId="2B549F5E" w14:textId="77777777" w:rsidR="00AE603A" w:rsidRDefault="00AE603A" w:rsidP="004E2091">
      <w:pPr>
        <w:spacing w:after="0"/>
      </w:pPr>
      <w:r>
        <w:rPr>
          <w:sz w:val="18"/>
          <w:szCs w:val="18"/>
        </w:rPr>
        <w:t>are "Prepared" queries which are created by SQL server in the background.</w:t>
      </w:r>
    </w:p>
    <w:p w14:paraId="6872B29C" w14:textId="77777777" w:rsidR="00AE603A" w:rsidRDefault="00AE603A" w:rsidP="004E2091">
      <w:pPr>
        <w:spacing w:after="0"/>
      </w:pPr>
      <w:r>
        <w:rPr>
          <w:sz w:val="18"/>
          <w:szCs w:val="18"/>
        </w:rPr>
        <w:t>Thus, Cached query plan reusability is also not an issue while using Exec().</w:t>
      </w:r>
    </w:p>
    <w:p w14:paraId="133B063B" w14:textId="77777777" w:rsidR="00AE603A" w:rsidRDefault="00AE603A" w:rsidP="004E2091">
      <w:pPr>
        <w:spacing w:after="0"/>
      </w:pPr>
      <w:r>
        <w:rPr>
          <w:sz w:val="18"/>
          <w:szCs w:val="18"/>
        </w:rPr>
        <w:t xml:space="preserve">but still NOT recommend to use Exec() to run dynamic </w:t>
      </w:r>
      <w:proofErr w:type="spellStart"/>
      <w:r>
        <w:rPr>
          <w:sz w:val="18"/>
          <w:szCs w:val="18"/>
        </w:rPr>
        <w:t>sql</w:t>
      </w:r>
      <w:proofErr w:type="spellEnd"/>
      <w:r>
        <w:rPr>
          <w:sz w:val="18"/>
          <w:szCs w:val="18"/>
        </w:rPr>
        <w:t xml:space="preserve"> query.</w:t>
      </w:r>
    </w:p>
    <w:p w14:paraId="5A6ACD10" w14:textId="77777777" w:rsidR="00AE603A" w:rsidRDefault="00AE603A" w:rsidP="004E2091">
      <w:pPr>
        <w:spacing w:after="0"/>
      </w:pPr>
      <w:r>
        <w:rPr>
          <w:sz w:val="18"/>
          <w:szCs w:val="18"/>
        </w:rPr>
        <w:t>5.3.</w:t>
      </w:r>
    </w:p>
    <w:p w14:paraId="4E49D187" w14:textId="77777777" w:rsidR="00AE603A" w:rsidRDefault="00AE603A" w:rsidP="004E2091">
      <w:pPr>
        <w:spacing w:after="0"/>
      </w:pPr>
      <w:r>
        <w:rPr>
          <w:sz w:val="18"/>
          <w:szCs w:val="18"/>
        </w:rPr>
        <w:t xml:space="preserve">Using </w:t>
      </w:r>
      <w:proofErr w:type="spellStart"/>
      <w:r>
        <w:rPr>
          <w:sz w:val="18"/>
          <w:szCs w:val="18"/>
        </w:rPr>
        <w:t>sp_executesql</w:t>
      </w:r>
      <w:proofErr w:type="spellEnd"/>
      <w:r>
        <w:rPr>
          <w:sz w:val="18"/>
          <w:szCs w:val="18"/>
        </w:rPr>
        <w:t xml:space="preserve"> with parameters can always explicitly create parameterise queries.</w:t>
      </w:r>
    </w:p>
    <w:p w14:paraId="00F80568" w14:textId="77777777" w:rsidR="00AE603A" w:rsidRDefault="00AE603A" w:rsidP="004E2091">
      <w:pPr>
        <w:spacing w:after="0"/>
      </w:pPr>
      <w:r>
        <w:rPr>
          <w:sz w:val="18"/>
          <w:szCs w:val="18"/>
        </w:rPr>
        <w:t xml:space="preserve">We should NOT relying on </w:t>
      </w:r>
      <w:proofErr w:type="spellStart"/>
      <w:r>
        <w:rPr>
          <w:sz w:val="18"/>
          <w:szCs w:val="18"/>
        </w:rPr>
        <w:t>sql</w:t>
      </w:r>
      <w:proofErr w:type="spellEnd"/>
      <w:r>
        <w:rPr>
          <w:sz w:val="18"/>
          <w:szCs w:val="18"/>
        </w:rPr>
        <w:t xml:space="preserve"> server auto-parameterisation feature or</w:t>
      </w:r>
    </w:p>
    <w:p w14:paraId="45F426B2" w14:textId="77777777" w:rsidR="00AE603A" w:rsidRDefault="00AE603A" w:rsidP="004E2091">
      <w:pPr>
        <w:spacing w:after="0"/>
      </w:pPr>
      <w:r>
        <w:rPr>
          <w:sz w:val="18"/>
          <w:szCs w:val="18"/>
        </w:rPr>
        <w:t>QUOTENAME() function to prevent SQL injection and increase reusability.</w:t>
      </w:r>
    </w:p>
    <w:p w14:paraId="427D522F" w14:textId="77777777" w:rsidR="00AE603A" w:rsidRDefault="00AE603A" w:rsidP="004E2091">
      <w:pPr>
        <w:spacing w:after="0"/>
      </w:pPr>
    </w:p>
    <w:p w14:paraId="5CC69A02" w14:textId="77777777" w:rsidR="00AE603A" w:rsidRDefault="00AE603A" w:rsidP="004E2091">
      <w:pPr>
        <w:spacing w:after="0"/>
      </w:pPr>
      <w:r>
        <w:rPr>
          <w:sz w:val="18"/>
          <w:szCs w:val="18"/>
        </w:rPr>
        <w:t>===========================================================================</w:t>
      </w:r>
    </w:p>
    <w:p w14:paraId="4A0F1CC3" w14:textId="77777777" w:rsidR="00AE603A" w:rsidRDefault="00AE603A" w:rsidP="004E2091">
      <w:pPr>
        <w:spacing w:after="0"/>
      </w:pPr>
    </w:p>
    <w:p w14:paraId="40CF3D1B" w14:textId="77777777" w:rsidR="00AE603A" w:rsidRDefault="00AE603A" w:rsidP="004E2091">
      <w:pPr>
        <w:spacing w:after="0"/>
      </w:pPr>
      <w:r>
        <w:rPr>
          <w:sz w:val="48"/>
          <w:szCs w:val="48"/>
        </w:rPr>
        <w:t>1. </w:t>
      </w:r>
      <w:proofErr w:type="spellStart"/>
      <w:r>
        <w:rPr>
          <w:sz w:val="48"/>
          <w:szCs w:val="48"/>
        </w:rPr>
        <w:t>CrossApply_OuterApply</w:t>
      </w:r>
      <w:proofErr w:type="spellEnd"/>
    </w:p>
    <w:p w14:paraId="69680D99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=======================================================================================</w:t>
      </w:r>
    </w:p>
    <w:p w14:paraId="57DE89C9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1_01_CrossApply_OuterApply</w:t>
      </w:r>
    </w:p>
    <w:p w14:paraId="0F58D0BE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===</w:t>
      </w:r>
    </w:p>
    <w:p w14:paraId="5D4CD201" w14:textId="77777777" w:rsidR="00AE603A" w:rsidRDefault="00AE603A" w:rsidP="004E2091">
      <w:pPr>
        <w:spacing w:after="0"/>
      </w:pPr>
      <w:r>
        <w:rPr>
          <w:sz w:val="36"/>
          <w:szCs w:val="36"/>
        </w:rPr>
        <w:t>1.1. Create Sample Data</w:t>
      </w:r>
    </w:p>
    <w:p w14:paraId="6721470E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===</w:t>
      </w:r>
    </w:p>
    <w:p w14:paraId="02AFC400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1_01_01</w:t>
      </w:r>
    </w:p>
    <w:p w14:paraId="2BFED44C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Sample Data</w:t>
      </w:r>
    </w:p>
    <w:p w14:paraId="6A23261A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Table exists then DROP it</w:t>
      </w:r>
    </w:p>
    <w:p w14:paraId="617990A8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FAF5560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546AFD45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7831F27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6C4EE1E6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293D2061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90FEB67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2C690CD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6AE0620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D2DEAEC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359A056D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eam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0CEE815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CAA6464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3FDA266C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eam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F00CBC3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C95B91A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6EAFC4E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eam</w:t>
      </w:r>
    </w:p>
    <w:p w14:paraId="1FDDF85B" w14:textId="77777777" w:rsidR="00AE603A" w:rsidRDefault="00AE603A" w:rsidP="004E2091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218D817E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CAD8EB9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TeamName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94921C7" w14:textId="77777777" w:rsidR="00AE603A" w:rsidRDefault="00AE603A" w:rsidP="004E2091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45A1AF93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6D983E6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eam</w:t>
      </w:r>
    </w:p>
    <w:p w14:paraId="41A6052B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eam0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9210AB4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eam</w:t>
      </w:r>
    </w:p>
    <w:p w14:paraId="23A46B31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eam02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5B0FB6F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eam</w:t>
      </w:r>
    </w:p>
    <w:p w14:paraId="21AAB9DA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eam03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DA8A2A8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eam</w:t>
      </w:r>
    </w:p>
    <w:p w14:paraId="3974E54B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4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eam04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48D350D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Team</w:t>
      </w:r>
    </w:p>
    <w:p w14:paraId="48392683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5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eam05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38753EB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9AB4088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09D752F0" w14:textId="77777777" w:rsidR="00AE603A" w:rsidRDefault="00AE603A" w:rsidP="004E2091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24957723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5084B2A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 [Name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A384EBD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 Gen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D31A99C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GameScore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MON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544B6BD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IG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FERENCES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8234E2C" w14:textId="77777777" w:rsidR="00AE603A" w:rsidRDefault="00AE603A" w:rsidP="004E2091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0D7ABBD7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884D004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5A2D0A09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1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CE6DA48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0F50BBEC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75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7461651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46D2E323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65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3609B05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4C27D878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4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4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4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FA862A4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69DCE865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5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8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ACC5B15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CCF2026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11144BE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6E871F70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0CDF38A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0804C5AF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A20882A" w14:textId="77777777" w:rsidR="00AE603A" w:rsidRDefault="00AE603A" w:rsidP="004E2091">
      <w:pPr>
        <w:spacing w:after="0"/>
      </w:pPr>
    </w:p>
    <w:p w14:paraId="0D1498F0" w14:textId="69B17086" w:rsidR="00AE603A" w:rsidRDefault="00AE603A" w:rsidP="004E2091">
      <w:pPr>
        <w:spacing w:after="0"/>
      </w:pPr>
      <w:r>
        <w:rPr>
          <w:noProof/>
        </w:rPr>
        <w:drawing>
          <wp:inline distT="0" distB="0" distL="0" distR="0" wp14:anchorId="345EF999" wp14:editId="62E0EB58">
            <wp:extent cx="3368040" cy="1333500"/>
            <wp:effectExtent l="0" t="0" r="381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040" cy="1333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3BF551" w14:textId="77777777" w:rsidR="00AE603A" w:rsidRDefault="00AE603A" w:rsidP="004E2091">
      <w:pPr>
        <w:spacing w:after="0"/>
      </w:pPr>
      <w:r>
        <w:t>---------------------------------------------------------</w:t>
      </w:r>
    </w:p>
    <w:p w14:paraId="193F253B" w14:textId="77777777" w:rsidR="00AE603A" w:rsidRDefault="00AE603A" w:rsidP="004E2091">
      <w:pPr>
        <w:spacing w:after="0"/>
      </w:pPr>
    </w:p>
    <w:p w14:paraId="26840521" w14:textId="45FB0E40" w:rsidR="00AE603A" w:rsidRDefault="00AE603A" w:rsidP="004E2091">
      <w:pPr>
        <w:spacing w:after="0"/>
      </w:pPr>
      <w:r>
        <w:rPr>
          <w:noProof/>
        </w:rPr>
        <w:drawing>
          <wp:inline distT="0" distB="0" distL="0" distR="0" wp14:anchorId="3A9A3B86" wp14:editId="63AEDA56">
            <wp:extent cx="1417320" cy="1325880"/>
            <wp:effectExtent l="0" t="0" r="0" b="7620"/>
            <wp:docPr id="17" name="Picture 1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17320" cy="1325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C57B69" w14:textId="77777777" w:rsidR="00AE603A" w:rsidRDefault="00AE603A" w:rsidP="004E2091">
      <w:pPr>
        <w:spacing w:after="0"/>
      </w:pPr>
    </w:p>
    <w:p w14:paraId="001C3C5F" w14:textId="77777777" w:rsidR="00AE603A" w:rsidRDefault="00AE603A" w:rsidP="004E2091">
      <w:pPr>
        <w:spacing w:after="0"/>
      </w:pPr>
      <w:r>
        <w:rPr>
          <w:sz w:val="36"/>
          <w:szCs w:val="36"/>
        </w:rPr>
        <w:t>1.2. Team INNER JOIN Gamer</w:t>
      </w:r>
    </w:p>
    <w:p w14:paraId="5644B817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===</w:t>
      </w:r>
    </w:p>
    <w:p w14:paraId="2557314F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1_01_02</w:t>
      </w:r>
    </w:p>
    <w:p w14:paraId="1D0B7B98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eam INNER JOIN Gamer</w:t>
      </w:r>
    </w:p>
    <w:p w14:paraId="5C912C2A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t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8583F11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00FF"/>
          <w:sz w:val="18"/>
          <w:szCs w:val="18"/>
        </w:rPr>
        <w:t>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C785A05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ender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02272C5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Score</w:t>
      </w:r>
      <w:proofErr w:type="spellEnd"/>
    </w:p>
    <w:p w14:paraId="3499BA45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Team t</w:t>
      </w:r>
    </w:p>
    <w:p w14:paraId="088BC695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N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</w:t>
      </w:r>
      <w:proofErr w:type="spellEnd"/>
      <w:r>
        <w:rPr>
          <w:rFonts w:ascii="Consolas" w:hAnsi="Consolas"/>
          <w:sz w:val="18"/>
          <w:szCs w:val="18"/>
        </w:rPr>
        <w:t xml:space="preserve"> g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Id</w:t>
      </w:r>
      <w:proofErr w:type="spellEnd"/>
    </w:p>
    <w:p w14:paraId="754DE99D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Id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490821AC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800A437" w14:textId="77777777" w:rsidR="00AE603A" w:rsidRDefault="00AE603A" w:rsidP="004E2091">
      <w:pPr>
        <w:spacing w:after="0"/>
      </w:pPr>
    </w:p>
    <w:p w14:paraId="2BA8BEEE" w14:textId="7A723F68" w:rsidR="00AE603A" w:rsidRDefault="00AE603A" w:rsidP="004E2091">
      <w:pPr>
        <w:spacing w:after="0"/>
      </w:pPr>
      <w:r>
        <w:rPr>
          <w:noProof/>
        </w:rPr>
        <w:drawing>
          <wp:inline distT="0" distB="0" distL="0" distR="0" wp14:anchorId="49EA4E75" wp14:editId="7B11F1B2">
            <wp:extent cx="3230880" cy="1341120"/>
            <wp:effectExtent l="0" t="0" r="762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0880" cy="1341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B167FD" w14:textId="77777777" w:rsidR="00AE603A" w:rsidRDefault="00AE603A" w:rsidP="004E2091">
      <w:pPr>
        <w:spacing w:after="0"/>
      </w:pPr>
    </w:p>
    <w:p w14:paraId="47EEF8E0" w14:textId="77777777" w:rsidR="00AE603A" w:rsidRDefault="00AE603A" w:rsidP="004E2091">
      <w:pPr>
        <w:spacing w:after="0"/>
      </w:pPr>
      <w:r>
        <w:rPr>
          <w:sz w:val="36"/>
          <w:szCs w:val="36"/>
        </w:rPr>
        <w:t>1.3. Team LEFT JOIN Gamer</w:t>
      </w:r>
    </w:p>
    <w:p w14:paraId="35CE8A68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===</w:t>
      </w:r>
    </w:p>
    <w:p w14:paraId="4FA09A3D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1_01_03</w:t>
      </w:r>
    </w:p>
    <w:p w14:paraId="5F49E38F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eam LEFT JOIN Gamer</w:t>
      </w:r>
    </w:p>
    <w:p w14:paraId="30ABD724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t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B695306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00FF"/>
          <w:sz w:val="18"/>
          <w:szCs w:val="18"/>
        </w:rPr>
        <w:t>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2A2E9F1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ender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EF59771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Score</w:t>
      </w:r>
      <w:proofErr w:type="spellEnd"/>
    </w:p>
    <w:p w14:paraId="0EBFC28A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Team t</w:t>
      </w:r>
    </w:p>
    <w:p w14:paraId="6D96DE9A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EF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</w:t>
      </w:r>
      <w:proofErr w:type="spellEnd"/>
      <w:r>
        <w:rPr>
          <w:rFonts w:ascii="Consolas" w:hAnsi="Consolas"/>
          <w:sz w:val="18"/>
          <w:szCs w:val="18"/>
        </w:rPr>
        <w:t xml:space="preserve"> g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Id</w:t>
      </w:r>
      <w:proofErr w:type="spellEnd"/>
    </w:p>
    <w:p w14:paraId="4FE6BC2C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Id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61CDB222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B37AD80" w14:textId="77777777" w:rsidR="00AE603A" w:rsidRDefault="00AE603A" w:rsidP="004E2091">
      <w:pPr>
        <w:spacing w:after="0"/>
      </w:pPr>
    </w:p>
    <w:p w14:paraId="1207D79A" w14:textId="5D1B45A5" w:rsidR="00AE603A" w:rsidRDefault="00AE603A" w:rsidP="004E2091">
      <w:pPr>
        <w:spacing w:after="0"/>
      </w:pPr>
      <w:r>
        <w:rPr>
          <w:noProof/>
        </w:rPr>
        <w:drawing>
          <wp:inline distT="0" distB="0" distL="0" distR="0" wp14:anchorId="3CD0C2FC" wp14:editId="7C3D776B">
            <wp:extent cx="3261360" cy="17907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1360" cy="179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E6E917" w14:textId="77777777" w:rsidR="00AE603A" w:rsidRDefault="00AE603A" w:rsidP="004E2091">
      <w:pPr>
        <w:spacing w:after="0"/>
      </w:pPr>
    </w:p>
    <w:p w14:paraId="2288EF66" w14:textId="77777777" w:rsidR="00AE603A" w:rsidRDefault="00AE603A" w:rsidP="004E2091">
      <w:pPr>
        <w:spacing w:after="0"/>
      </w:pPr>
      <w:r>
        <w:rPr>
          <w:sz w:val="36"/>
          <w:szCs w:val="36"/>
        </w:rPr>
        <w:lastRenderedPageBreak/>
        <w:t xml:space="preserve">1.4. Create Table Value Function, </w:t>
      </w:r>
      <w:proofErr w:type="spellStart"/>
      <w:r>
        <w:rPr>
          <w:sz w:val="36"/>
          <w:szCs w:val="36"/>
        </w:rPr>
        <w:t>fnGetGamerByTeamId</w:t>
      </w:r>
      <w:proofErr w:type="spellEnd"/>
    </w:p>
    <w:p w14:paraId="7A54DFF0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===</w:t>
      </w:r>
    </w:p>
    <w:p w14:paraId="251FE9C2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1_01_04</w:t>
      </w:r>
    </w:p>
    <w:p w14:paraId="54577CC9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reate Table Value Function, </w:t>
      </w:r>
      <w:proofErr w:type="spellStart"/>
      <w:r>
        <w:rPr>
          <w:rFonts w:ascii="Consolas" w:hAnsi="Consolas"/>
          <w:color w:val="008000"/>
          <w:sz w:val="18"/>
          <w:szCs w:val="18"/>
        </w:rPr>
        <w:t>fnGetGamerByTeamId</w:t>
      </w:r>
      <w:proofErr w:type="spellEnd"/>
    </w:p>
    <w:p w14:paraId="3B5B0589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function exists then DROP it</w:t>
      </w:r>
    </w:p>
    <w:p w14:paraId="2DF01C6E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F7F829F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09C305BA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UNCTION'</w:t>
      </w:r>
    </w:p>
    <w:p w14:paraId="19BF5CB5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EFT(</w:t>
      </w:r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@@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D543EB4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nGetGamerByTeamId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3F66D04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FC0DBF7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fnGetGamerByTeamId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44C35E55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606C749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D17FE48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fnGetGamerByTeam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@Team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C82E3ED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RETURN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</w:p>
    <w:p w14:paraId="046ED7CA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AS</w:t>
      </w:r>
    </w:p>
    <w:p w14:paraId="2B5907F2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RETURN</w:t>
      </w:r>
    </w:p>
    <w:p w14:paraId="1192A529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1D6CBFE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             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Nam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85CAEA8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ender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6A545A3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Scor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D6D598D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     </w:t>
      </w:r>
      <w:proofErr w:type="spell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Id</w:t>
      </w:r>
      <w:proofErr w:type="spellEnd"/>
    </w:p>
    <w:p w14:paraId="7711602B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   </w:t>
      </w:r>
      <w:proofErr w:type="spell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</w:t>
      </w:r>
      <w:proofErr w:type="spellEnd"/>
      <w:r>
        <w:rPr>
          <w:rFonts w:ascii="Consolas" w:hAnsi="Consolas"/>
          <w:sz w:val="18"/>
          <w:szCs w:val="18"/>
        </w:rPr>
        <w:t xml:space="preserve"> g</w:t>
      </w:r>
    </w:p>
    <w:p w14:paraId="70A34BAD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 xml:space="preserve">    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@TeamId</w:t>
      </w:r>
    </w:p>
    <w:p w14:paraId="439B2801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25A8774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60B45DB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983BECD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fnGetGamerByTeamId</w:t>
      </w:r>
      <w:proofErr w:type="spellEnd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1E3B6297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7420375" w14:textId="77777777" w:rsidR="00AE603A" w:rsidRDefault="00AE603A" w:rsidP="004E2091">
      <w:pPr>
        <w:spacing w:after="0"/>
      </w:pPr>
    </w:p>
    <w:p w14:paraId="6A8BA014" w14:textId="6016AA13" w:rsidR="00AE603A" w:rsidRDefault="00AE603A" w:rsidP="004E2091">
      <w:pPr>
        <w:spacing w:after="0"/>
      </w:pPr>
      <w:r>
        <w:rPr>
          <w:noProof/>
        </w:rPr>
        <w:lastRenderedPageBreak/>
        <w:drawing>
          <wp:inline distT="0" distB="0" distL="0" distR="0" wp14:anchorId="2FD50747" wp14:editId="49DA8B16">
            <wp:extent cx="3352800" cy="678180"/>
            <wp:effectExtent l="0" t="0" r="0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678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8913C8" w14:textId="77777777" w:rsidR="00AE603A" w:rsidRDefault="00AE603A" w:rsidP="004E2091">
      <w:pPr>
        <w:spacing w:after="0"/>
      </w:pPr>
    </w:p>
    <w:p w14:paraId="6AC8A470" w14:textId="77777777" w:rsidR="00AE603A" w:rsidRDefault="00AE603A" w:rsidP="004E2091">
      <w:pPr>
        <w:spacing w:after="0"/>
      </w:pPr>
      <w:r>
        <w:rPr>
          <w:sz w:val="36"/>
          <w:szCs w:val="36"/>
        </w:rPr>
        <w:t xml:space="preserve">1.5. Table Value Function </w:t>
      </w:r>
      <w:proofErr w:type="spellStart"/>
      <w:r>
        <w:rPr>
          <w:sz w:val="36"/>
          <w:szCs w:val="36"/>
        </w:rPr>
        <w:t>can not</w:t>
      </w:r>
      <w:proofErr w:type="spellEnd"/>
      <w:r>
        <w:rPr>
          <w:sz w:val="36"/>
          <w:szCs w:val="36"/>
        </w:rPr>
        <w:t xml:space="preserve"> use INNER JOIN</w:t>
      </w:r>
    </w:p>
    <w:p w14:paraId="2E595327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===</w:t>
      </w:r>
    </w:p>
    <w:p w14:paraId="33D7B963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1_01_05</w:t>
      </w:r>
    </w:p>
    <w:p w14:paraId="75EFE9F9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Table Value Function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use INNER JOIN</w:t>
      </w:r>
    </w:p>
    <w:p w14:paraId="0FEFDB96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t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FC7D325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     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Nam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FFC217D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ender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69D7360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Score</w:t>
      </w:r>
      <w:proofErr w:type="spellEnd"/>
    </w:p>
    <w:p w14:paraId="11602835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Team t</w:t>
      </w:r>
    </w:p>
    <w:p w14:paraId="30F33652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N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JOIN</w:t>
      </w:r>
      <w:r>
        <w:t> </w:t>
      </w:r>
      <w:r>
        <w:rPr>
          <w:rFonts w:ascii="Consolas" w:hAnsi="Consolas"/>
          <w:sz w:val="18"/>
          <w:szCs w:val="18"/>
        </w:rPr>
        <w:t>fnGetGamerByTeamId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t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Id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sz w:val="18"/>
          <w:szCs w:val="18"/>
        </w:rPr>
        <w:t>g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ON</w:t>
      </w:r>
      <w:r>
        <w:t> </w:t>
      </w:r>
      <w:r>
        <w:rPr>
          <w:rFonts w:ascii="Consolas" w:hAnsi="Consolas"/>
          <w:sz w:val="18"/>
          <w:szCs w:val="18"/>
        </w:rPr>
        <w:t>t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I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I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D77C30C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682ACB3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E284D49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rror Message</w:t>
      </w:r>
    </w:p>
    <w:p w14:paraId="3B299F8B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Msg 4104, Level 16, State 1, Line 133</w:t>
      </w:r>
    </w:p>
    <w:p w14:paraId="46DA6FE9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he multi-part identifier "</w:t>
      </w:r>
      <w:proofErr w:type="spellStart"/>
      <w:r>
        <w:rPr>
          <w:rFonts w:ascii="Consolas" w:hAnsi="Consolas"/>
          <w:color w:val="008000"/>
          <w:sz w:val="18"/>
          <w:szCs w:val="18"/>
        </w:rPr>
        <w:t>d.Id</w:t>
      </w:r>
      <w:proofErr w:type="spellEnd"/>
      <w:r>
        <w:rPr>
          <w:rFonts w:ascii="Consolas" w:hAnsi="Consolas"/>
          <w:color w:val="008000"/>
          <w:sz w:val="18"/>
          <w:szCs w:val="18"/>
        </w:rPr>
        <w:t>" could not be bound.</w:t>
      </w:r>
    </w:p>
    <w:p w14:paraId="4504245F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able Value Function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use INNER JOIN</w:t>
      </w:r>
    </w:p>
    <w:p w14:paraId="4AF42B79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1434AE6E" w14:textId="77777777" w:rsidR="00AE603A" w:rsidRDefault="00AE603A" w:rsidP="004E2091">
      <w:pPr>
        <w:spacing w:after="0"/>
      </w:pPr>
    </w:p>
    <w:p w14:paraId="441473E6" w14:textId="77777777" w:rsidR="00AE603A" w:rsidRDefault="00AE603A" w:rsidP="004E2091">
      <w:pPr>
        <w:spacing w:after="0"/>
      </w:pPr>
      <w:r>
        <w:rPr>
          <w:sz w:val="36"/>
          <w:szCs w:val="36"/>
        </w:rPr>
        <w:t xml:space="preserve">1.6. Table Value Function </w:t>
      </w:r>
      <w:proofErr w:type="spellStart"/>
      <w:r>
        <w:rPr>
          <w:sz w:val="36"/>
          <w:szCs w:val="36"/>
        </w:rPr>
        <w:t>can not</w:t>
      </w:r>
      <w:proofErr w:type="spellEnd"/>
      <w:r>
        <w:rPr>
          <w:sz w:val="36"/>
          <w:szCs w:val="36"/>
        </w:rPr>
        <w:t xml:space="preserve"> use INNER JOIN</w:t>
      </w:r>
    </w:p>
    <w:p w14:paraId="5FAF1266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===</w:t>
      </w:r>
    </w:p>
    <w:p w14:paraId="5A61B6B5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1_01_06</w:t>
      </w:r>
    </w:p>
    <w:p w14:paraId="71AB2DEB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able Value Function must use CROSS APPLY</w:t>
      </w:r>
    </w:p>
    <w:p w14:paraId="4F0D8D5A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t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5F48EA2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     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Nam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210CDFF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ender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9BB6DC0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Score</w:t>
      </w:r>
      <w:proofErr w:type="spellEnd"/>
    </w:p>
    <w:p w14:paraId="266E4ED8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</w:t>
      </w:r>
      <w:proofErr w:type="spellEnd"/>
      <w:r>
        <w:rPr>
          <w:rFonts w:ascii="Consolas" w:hAnsi="Consolas"/>
          <w:sz w:val="18"/>
          <w:szCs w:val="18"/>
        </w:rPr>
        <w:t xml:space="preserve"> t</w:t>
      </w:r>
    </w:p>
    <w:p w14:paraId="70D3841D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CROS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PPLY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fnGetGamerByTeamId</w:t>
      </w:r>
      <w:proofErr w:type="spellEnd"/>
      <w:r>
        <w:rPr>
          <w:rFonts w:ascii="Consolas" w:hAnsi="Consolas"/>
          <w:color w:val="808080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t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Id</w:t>
      </w:r>
      <w:proofErr w:type="spellEnd"/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sz w:val="18"/>
          <w:szCs w:val="18"/>
        </w:rPr>
        <w:t>g</w:t>
      </w:r>
    </w:p>
    <w:p w14:paraId="7D804FF5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Id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3E885AEC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014DF63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BCA8FAA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74F63729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FROM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dbo.Team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</w:t>
      </w:r>
    </w:p>
    <w:p w14:paraId="24AF07E6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CROSS APPLY </w:t>
      </w:r>
      <w:proofErr w:type="spellStart"/>
      <w:r>
        <w:rPr>
          <w:rFonts w:ascii="Consolas" w:hAnsi="Consolas"/>
          <w:color w:val="008000"/>
          <w:sz w:val="18"/>
          <w:szCs w:val="18"/>
        </w:rPr>
        <w:t>fnGetGamerByTeamI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t.Id</w:t>
      </w:r>
      <w:proofErr w:type="spellEnd"/>
      <w:r>
        <w:rPr>
          <w:rFonts w:ascii="Consolas" w:hAnsi="Consolas"/>
          <w:color w:val="008000"/>
          <w:sz w:val="18"/>
          <w:szCs w:val="18"/>
        </w:rPr>
        <w:t>) g</w:t>
      </w:r>
    </w:p>
    <w:p w14:paraId="69CEBA86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Pass each </w:t>
      </w:r>
      <w:proofErr w:type="spellStart"/>
      <w:r>
        <w:rPr>
          <w:rFonts w:ascii="Consolas" w:hAnsi="Consolas"/>
          <w:color w:val="008000"/>
          <w:sz w:val="18"/>
          <w:szCs w:val="18"/>
        </w:rPr>
        <w:t>Team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to </w:t>
      </w:r>
      <w:proofErr w:type="spellStart"/>
      <w:r>
        <w:rPr>
          <w:rFonts w:ascii="Consolas" w:hAnsi="Consolas"/>
          <w:color w:val="008000"/>
          <w:sz w:val="18"/>
          <w:szCs w:val="18"/>
        </w:rPr>
        <w:t>fnGetGamerByTeamId</w:t>
      </w:r>
      <w:proofErr w:type="spellEnd"/>
      <w:r>
        <w:rPr>
          <w:rFonts w:ascii="Consolas" w:hAnsi="Consolas"/>
          <w:color w:val="008000"/>
          <w:sz w:val="18"/>
          <w:szCs w:val="18"/>
        </w:rPr>
        <w:t>()</w:t>
      </w:r>
    </w:p>
    <w:p w14:paraId="3AD69AD2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will return all the Gamers who has Team.</w:t>
      </w:r>
    </w:p>
    <w:p w14:paraId="55FE3298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us, </w:t>
      </w:r>
      <w:proofErr w:type="spellStart"/>
      <w:r>
        <w:rPr>
          <w:rFonts w:ascii="Consolas" w:hAnsi="Consolas"/>
          <w:color w:val="008000"/>
          <w:sz w:val="18"/>
          <w:szCs w:val="18"/>
        </w:rPr>
        <w:t>fnGetGamerByTeamId</w:t>
      </w:r>
      <w:proofErr w:type="spellEnd"/>
      <w:r>
        <w:rPr>
          <w:rFonts w:ascii="Consolas" w:hAnsi="Consolas"/>
          <w:color w:val="008000"/>
          <w:sz w:val="18"/>
          <w:szCs w:val="18"/>
        </w:rPr>
        <w:t>() CROSS APPLY Team</w:t>
      </w:r>
    </w:p>
    <w:p w14:paraId="13E7D5ED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ill return all the Gamers with their </w:t>
      </w:r>
      <w:proofErr w:type="spellStart"/>
      <w:r>
        <w:rPr>
          <w:rFonts w:ascii="Consolas" w:hAnsi="Consolas"/>
          <w:color w:val="008000"/>
          <w:sz w:val="18"/>
          <w:szCs w:val="18"/>
        </w:rPr>
        <w:t>TeamName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40069D5E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58D008CC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Table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NER JOIN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B</w:t>
      </w:r>
      <w:proofErr w:type="spellEnd"/>
    </w:p>
    <w:p w14:paraId="3FEE584B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ON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A.ColumnAB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B.ColumnAB</w:t>
      </w:r>
      <w:proofErr w:type="spellEnd"/>
    </w:p>
    <w:p w14:paraId="35BE1B73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NER JOIN is for join 2 tables.</w:t>
      </w:r>
    </w:p>
    <w:p w14:paraId="592FDB53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1BFDE31C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fnGetGamerByTeam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ROSS APPLY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A</w:t>
      </w:r>
      <w:proofErr w:type="spellEnd"/>
    </w:p>
    <w:p w14:paraId="75FE687C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will cause ERROR,</w:t>
      </w:r>
    </w:p>
    <w:p w14:paraId="3BFB498B" w14:textId="77777777" w:rsidR="00AE603A" w:rsidRDefault="00AE603A" w:rsidP="004E2091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fnGetGamerByTeam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ust be the right hand side of CROSS APPLY</w:t>
      </w:r>
    </w:p>
    <w:p w14:paraId="324133F0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0A723AE2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Table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ROSS APPLY </w:t>
      </w:r>
      <w:proofErr w:type="spellStart"/>
      <w:r>
        <w:rPr>
          <w:rFonts w:ascii="Consolas" w:hAnsi="Consolas"/>
          <w:color w:val="008000"/>
          <w:sz w:val="18"/>
          <w:szCs w:val="18"/>
        </w:rPr>
        <w:t>fnGetGamerByTeamId</w:t>
      </w:r>
      <w:proofErr w:type="spellEnd"/>
    </w:p>
    <w:p w14:paraId="5B49A885" w14:textId="77777777" w:rsidR="00AE603A" w:rsidRDefault="00AE603A" w:rsidP="004E2091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fnGetGamerByTeam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ust be the right hand side of CROSS APPLY</w:t>
      </w:r>
    </w:p>
    <w:p w14:paraId="33D2EDE7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ROSS APPLY is similar to INNER JOIN</w:t>
      </w:r>
    </w:p>
    <w:p w14:paraId="3DFD8CDC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ich retrieves only the matching rows.</w:t>
      </w:r>
    </w:p>
    <w:p w14:paraId="4311BAE0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owever,</w:t>
      </w:r>
    </w:p>
    <w:p w14:paraId="1A3AECE2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NER JOIN is for join 2 tables.</w:t>
      </w:r>
    </w:p>
    <w:p w14:paraId="619E54D8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ROSS APPLY joins 1 table(Left Hand Side)</w:t>
      </w:r>
    </w:p>
    <w:p w14:paraId="1229CBE5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nd </w:t>
      </w:r>
      <w:proofErr w:type="spellStart"/>
      <w:r>
        <w:rPr>
          <w:rFonts w:ascii="Consolas" w:hAnsi="Consolas"/>
          <w:color w:val="008000"/>
          <w:sz w:val="18"/>
          <w:szCs w:val="18"/>
        </w:rPr>
        <w:t>fnGetGamerByTeamId</w:t>
      </w:r>
      <w:proofErr w:type="spellEnd"/>
      <w:r>
        <w:rPr>
          <w:rFonts w:ascii="Consolas" w:hAnsi="Consolas"/>
          <w:color w:val="008000"/>
          <w:sz w:val="18"/>
          <w:szCs w:val="18"/>
        </w:rPr>
        <w:t>(Right Hand Side).</w:t>
      </w:r>
    </w:p>
    <w:p w14:paraId="687FD978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BC6C32A" w14:textId="77777777" w:rsidR="00AE603A" w:rsidRDefault="00AE603A" w:rsidP="004E2091">
      <w:pPr>
        <w:spacing w:after="0"/>
      </w:pPr>
    </w:p>
    <w:p w14:paraId="6339CB51" w14:textId="17F708E3" w:rsidR="00AE603A" w:rsidRDefault="00AE603A" w:rsidP="004E2091">
      <w:pPr>
        <w:spacing w:after="0"/>
      </w:pPr>
      <w:r>
        <w:rPr>
          <w:noProof/>
        </w:rPr>
        <w:lastRenderedPageBreak/>
        <w:drawing>
          <wp:inline distT="0" distB="0" distL="0" distR="0" wp14:anchorId="1A84FE72" wp14:editId="394144BE">
            <wp:extent cx="3284220" cy="1295400"/>
            <wp:effectExtent l="0" t="0" r="0" b="0"/>
            <wp:docPr id="13" name="Picture 1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4220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39D0F2" w14:textId="77777777" w:rsidR="00AE603A" w:rsidRDefault="00AE603A" w:rsidP="004E2091">
      <w:pPr>
        <w:spacing w:after="0"/>
      </w:pPr>
    </w:p>
    <w:p w14:paraId="3411AAAF" w14:textId="77777777" w:rsidR="00AE603A" w:rsidRDefault="00AE603A" w:rsidP="004E2091">
      <w:pPr>
        <w:spacing w:after="0"/>
      </w:pPr>
      <w:r>
        <w:rPr>
          <w:sz w:val="36"/>
          <w:szCs w:val="36"/>
        </w:rPr>
        <w:t xml:space="preserve">1.7. ERROR: </w:t>
      </w:r>
      <w:proofErr w:type="spellStart"/>
      <w:r>
        <w:rPr>
          <w:sz w:val="36"/>
          <w:szCs w:val="36"/>
        </w:rPr>
        <w:t>fnGetGamerByTeamId</w:t>
      </w:r>
      <w:proofErr w:type="spellEnd"/>
      <w:r>
        <w:rPr>
          <w:sz w:val="36"/>
          <w:szCs w:val="36"/>
        </w:rPr>
        <w:t xml:space="preserve"> must be the right hand side of CROSS APPLY</w:t>
      </w:r>
    </w:p>
    <w:p w14:paraId="24CDBC17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===</w:t>
      </w:r>
    </w:p>
    <w:p w14:paraId="03B580E5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1_01_07</w:t>
      </w:r>
    </w:p>
    <w:p w14:paraId="651E900E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ERROR: </w:t>
      </w:r>
      <w:proofErr w:type="spellStart"/>
      <w:r>
        <w:rPr>
          <w:rFonts w:ascii="Consolas" w:hAnsi="Consolas"/>
          <w:color w:val="008000"/>
          <w:sz w:val="18"/>
          <w:szCs w:val="18"/>
        </w:rPr>
        <w:t>fnGetGamerByTeam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ust be the right hand side of CROSS APPLY</w:t>
      </w:r>
    </w:p>
    <w:p w14:paraId="60895222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t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F20D585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     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Nam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9AC09C2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ender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7FF4B64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Score</w:t>
      </w:r>
      <w:proofErr w:type="spellEnd"/>
    </w:p>
    <w:p w14:paraId="77FC152A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fnGetGamerByTeamId</w:t>
      </w:r>
      <w:proofErr w:type="spellEnd"/>
      <w:r>
        <w:rPr>
          <w:rFonts w:ascii="Consolas" w:hAnsi="Consolas"/>
          <w:color w:val="808080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t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Id</w:t>
      </w:r>
      <w:proofErr w:type="spellEnd"/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sz w:val="18"/>
          <w:szCs w:val="18"/>
        </w:rPr>
        <w:t>g</w:t>
      </w:r>
    </w:p>
    <w:p w14:paraId="1CC4E44C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CROS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PPLY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</w:t>
      </w:r>
      <w:proofErr w:type="spellEnd"/>
      <w:r>
        <w:rPr>
          <w:rFonts w:ascii="Consolas" w:hAnsi="Consolas"/>
          <w:sz w:val="18"/>
          <w:szCs w:val="18"/>
        </w:rPr>
        <w:t xml:space="preserve"> t</w:t>
      </w:r>
    </w:p>
    <w:p w14:paraId="4876EAC9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Id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1519FD2F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112B796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619C237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053CB830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fnGetGamerByTeam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ROSS APPLY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A</w:t>
      </w:r>
      <w:proofErr w:type="spellEnd"/>
    </w:p>
    <w:p w14:paraId="0572B4C0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will cause ERROR,</w:t>
      </w:r>
    </w:p>
    <w:p w14:paraId="1C8CDCC7" w14:textId="77777777" w:rsidR="00AE603A" w:rsidRDefault="00AE603A" w:rsidP="004E2091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fnGetGamerByTeam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ust be the right hand side of CROSS APPLY</w:t>
      </w:r>
    </w:p>
    <w:p w14:paraId="62FE8C84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5A619611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</w:t>
      </w:r>
    </w:p>
    <w:p w14:paraId="6CC6FC84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Msg 4104, Level 16, State 1, Line 278</w:t>
      </w:r>
    </w:p>
    <w:p w14:paraId="28D234D6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he multi-part identifier "</w:t>
      </w:r>
      <w:proofErr w:type="spellStart"/>
      <w:r>
        <w:rPr>
          <w:rFonts w:ascii="Consolas" w:hAnsi="Consolas"/>
          <w:color w:val="008000"/>
          <w:sz w:val="18"/>
          <w:szCs w:val="18"/>
        </w:rPr>
        <w:t>t.Id</w:t>
      </w:r>
      <w:proofErr w:type="spellEnd"/>
      <w:r>
        <w:rPr>
          <w:rFonts w:ascii="Consolas" w:hAnsi="Consolas"/>
          <w:color w:val="008000"/>
          <w:sz w:val="18"/>
          <w:szCs w:val="18"/>
        </w:rPr>
        <w:t>" could not be bound.</w:t>
      </w:r>
    </w:p>
    <w:p w14:paraId="2341CA57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DFC21DB" w14:textId="77777777" w:rsidR="00AE603A" w:rsidRDefault="00AE603A" w:rsidP="004E2091">
      <w:pPr>
        <w:spacing w:after="0"/>
      </w:pPr>
    </w:p>
    <w:p w14:paraId="3CAB9584" w14:textId="77777777" w:rsidR="00AE603A" w:rsidRDefault="00AE603A" w:rsidP="004E2091">
      <w:pPr>
        <w:spacing w:after="0"/>
      </w:pPr>
      <w:r>
        <w:rPr>
          <w:sz w:val="36"/>
          <w:szCs w:val="36"/>
        </w:rPr>
        <w:t>1.8. OUTER APPLY</w:t>
      </w:r>
    </w:p>
    <w:p w14:paraId="1D93C352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=======================================================================================</w:t>
      </w:r>
    </w:p>
    <w:p w14:paraId="48B8D683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1_01_08</w:t>
      </w:r>
    </w:p>
    <w:p w14:paraId="760A427E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OUTER APPLY</w:t>
      </w:r>
    </w:p>
    <w:p w14:paraId="02A5D2FD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t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Nam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E9BE716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     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[Name]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DFD1328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ender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0D4C00B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r>
        <w:rPr>
          <w:rFonts w:ascii="Consolas" w:hAnsi="Consolas"/>
          <w:sz w:val="18"/>
          <w:szCs w:val="18"/>
        </w:rPr>
        <w:t>g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Score</w:t>
      </w:r>
      <w:proofErr w:type="spellEnd"/>
    </w:p>
    <w:p w14:paraId="5CD85005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</w:t>
      </w:r>
      <w:proofErr w:type="spellEnd"/>
      <w:r>
        <w:rPr>
          <w:rFonts w:ascii="Consolas" w:hAnsi="Consolas"/>
          <w:sz w:val="18"/>
          <w:szCs w:val="18"/>
        </w:rPr>
        <w:t xml:space="preserve"> t</w:t>
      </w:r>
    </w:p>
    <w:p w14:paraId="7182AA7A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OUTER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PPLY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fnGetGamerByTeamId</w:t>
      </w:r>
      <w:proofErr w:type="spellEnd"/>
      <w:r>
        <w:rPr>
          <w:rFonts w:ascii="Consolas" w:hAnsi="Consolas"/>
          <w:color w:val="808080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t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Id</w:t>
      </w:r>
      <w:proofErr w:type="spellEnd"/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sz w:val="18"/>
          <w:szCs w:val="18"/>
        </w:rPr>
        <w:t>g</w:t>
      </w:r>
    </w:p>
    <w:p w14:paraId="3CD30248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t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Id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060B56A8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C081DFB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E7313CD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7FCB95C8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FROM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dbo.Team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</w:t>
      </w:r>
    </w:p>
    <w:p w14:paraId="403E1297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OUTER APPLY </w:t>
      </w:r>
      <w:proofErr w:type="spellStart"/>
      <w:r>
        <w:rPr>
          <w:rFonts w:ascii="Consolas" w:hAnsi="Consolas"/>
          <w:color w:val="008000"/>
          <w:sz w:val="18"/>
          <w:szCs w:val="18"/>
        </w:rPr>
        <w:t>fnGetGamerByTeamId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t.Id</w:t>
      </w:r>
      <w:proofErr w:type="spellEnd"/>
      <w:r>
        <w:rPr>
          <w:rFonts w:ascii="Consolas" w:hAnsi="Consolas"/>
          <w:color w:val="008000"/>
          <w:sz w:val="18"/>
          <w:szCs w:val="18"/>
        </w:rPr>
        <w:t>) g</w:t>
      </w:r>
    </w:p>
    <w:p w14:paraId="285C0B4A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Pass each </w:t>
      </w:r>
      <w:proofErr w:type="spellStart"/>
      <w:r>
        <w:rPr>
          <w:rFonts w:ascii="Consolas" w:hAnsi="Consolas"/>
          <w:color w:val="008000"/>
          <w:sz w:val="18"/>
          <w:szCs w:val="18"/>
        </w:rPr>
        <w:t>Team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to </w:t>
      </w:r>
      <w:proofErr w:type="spellStart"/>
      <w:r>
        <w:rPr>
          <w:rFonts w:ascii="Consolas" w:hAnsi="Consolas"/>
          <w:color w:val="008000"/>
          <w:sz w:val="18"/>
          <w:szCs w:val="18"/>
        </w:rPr>
        <w:t>fnGetGamerByTeamId</w:t>
      </w:r>
      <w:proofErr w:type="spellEnd"/>
      <w:r>
        <w:rPr>
          <w:rFonts w:ascii="Consolas" w:hAnsi="Consolas"/>
          <w:color w:val="008000"/>
          <w:sz w:val="18"/>
          <w:szCs w:val="18"/>
        </w:rPr>
        <w:t>()</w:t>
      </w:r>
    </w:p>
    <w:p w14:paraId="6E29E6F4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will return all the Gamers who has Team.</w:t>
      </w:r>
    </w:p>
    <w:p w14:paraId="588E0D02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eam is in Left Hand Side of OUTER APPLY.</w:t>
      </w:r>
    </w:p>
    <w:p w14:paraId="5C95F4FE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us, the query will return</w:t>
      </w:r>
    </w:p>
    <w:p w14:paraId="7FE4AA5B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ll the Gamers with their </w:t>
      </w:r>
      <w:proofErr w:type="spellStart"/>
      <w:r>
        <w:rPr>
          <w:rFonts w:ascii="Consolas" w:hAnsi="Consolas"/>
          <w:color w:val="008000"/>
          <w:sz w:val="18"/>
          <w:szCs w:val="18"/>
        </w:rPr>
        <w:t>TeamName</w:t>
      </w:r>
      <w:proofErr w:type="spellEnd"/>
    </w:p>
    <w:p w14:paraId="02686F75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plus all Team name which has no Gamers.</w:t>
      </w:r>
    </w:p>
    <w:p w14:paraId="7B887B7F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3DF6A67C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Table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LEFT JOIN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B</w:t>
      </w:r>
      <w:proofErr w:type="spellEnd"/>
    </w:p>
    <w:p w14:paraId="3A5DAA74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ON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A.ColumnAB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=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B.ColumnAB</w:t>
      </w:r>
      <w:proofErr w:type="spellEnd"/>
    </w:p>
    <w:p w14:paraId="366101F4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LEFT JOIN is for join 2 tables.</w:t>
      </w:r>
    </w:p>
    <w:p w14:paraId="4294B100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5D573227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fnGetGamerByTeam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OUTER APPLY </w:t>
      </w:r>
      <w:proofErr w:type="spellStart"/>
      <w:r>
        <w:rPr>
          <w:rFonts w:ascii="Consolas" w:hAnsi="Consolas"/>
          <w:color w:val="008000"/>
          <w:sz w:val="18"/>
          <w:szCs w:val="18"/>
        </w:rPr>
        <w:t>TableA</w:t>
      </w:r>
      <w:proofErr w:type="spellEnd"/>
    </w:p>
    <w:p w14:paraId="752BE43F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will cause ERROR,</w:t>
      </w:r>
    </w:p>
    <w:p w14:paraId="2FE03C2D" w14:textId="77777777" w:rsidR="00AE603A" w:rsidRDefault="00AE603A" w:rsidP="004E2091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fnGetGamerByTeam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ust be the right hand side of OUTER APPLY</w:t>
      </w:r>
    </w:p>
    <w:p w14:paraId="4871446B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3C5A8DF2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Table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OUTER APPLY </w:t>
      </w:r>
      <w:proofErr w:type="spellStart"/>
      <w:r>
        <w:rPr>
          <w:rFonts w:ascii="Consolas" w:hAnsi="Consolas"/>
          <w:color w:val="008000"/>
          <w:sz w:val="18"/>
          <w:szCs w:val="18"/>
        </w:rPr>
        <w:t>fnGetGamerByTeamId</w:t>
      </w:r>
      <w:proofErr w:type="spellEnd"/>
    </w:p>
    <w:p w14:paraId="790444EB" w14:textId="77777777" w:rsidR="00AE603A" w:rsidRDefault="00AE603A" w:rsidP="004E2091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fnGetGamerByTeamId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must be the right hand side of OUTER APPLY</w:t>
      </w:r>
    </w:p>
    <w:p w14:paraId="33D4DA91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ER APPLY is similar to LEFT JOIN</w:t>
      </w:r>
    </w:p>
    <w:p w14:paraId="07D1B56F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ich retrieves only the matching rows + Left Hand Side un-matching rows</w:t>
      </w:r>
    </w:p>
    <w:p w14:paraId="132A251D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However,</w:t>
      </w:r>
    </w:p>
    <w:p w14:paraId="52DE8F71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LEFT JOIN is for join 2 tables.</w:t>
      </w:r>
    </w:p>
    <w:p w14:paraId="3F31CDF3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ER APPLY is join 1 table(Left Hand Side)</w:t>
      </w:r>
    </w:p>
    <w:p w14:paraId="74B6AC54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and </w:t>
      </w:r>
      <w:proofErr w:type="spellStart"/>
      <w:r>
        <w:rPr>
          <w:rFonts w:ascii="Consolas" w:hAnsi="Consolas"/>
          <w:color w:val="008000"/>
          <w:sz w:val="18"/>
          <w:szCs w:val="18"/>
        </w:rPr>
        <w:t>fnGetGamerByTeamId</w:t>
      </w:r>
      <w:proofErr w:type="spellEnd"/>
      <w:r>
        <w:rPr>
          <w:rFonts w:ascii="Consolas" w:hAnsi="Consolas"/>
          <w:color w:val="008000"/>
          <w:sz w:val="18"/>
          <w:szCs w:val="18"/>
        </w:rPr>
        <w:t>(Right Hand Side).</w:t>
      </w:r>
    </w:p>
    <w:p w14:paraId="1EFE168B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14B38813" w14:textId="77777777" w:rsidR="00AE603A" w:rsidRDefault="00AE603A" w:rsidP="004E2091">
      <w:pPr>
        <w:spacing w:after="0"/>
      </w:pPr>
    </w:p>
    <w:p w14:paraId="4677EF82" w14:textId="06C0F2BA" w:rsidR="00AE603A" w:rsidRDefault="00AE603A" w:rsidP="004E2091">
      <w:pPr>
        <w:spacing w:after="0"/>
      </w:pPr>
      <w:r>
        <w:rPr>
          <w:noProof/>
        </w:rPr>
        <w:drawing>
          <wp:inline distT="0" distB="0" distL="0" distR="0" wp14:anchorId="7B22121C" wp14:editId="05B83474">
            <wp:extent cx="3276600" cy="177546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1775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2C2752" w14:textId="77777777" w:rsidR="00AE603A" w:rsidRDefault="00AE603A" w:rsidP="004E2091">
      <w:pPr>
        <w:spacing w:after="0"/>
      </w:pPr>
    </w:p>
    <w:p w14:paraId="72ED2723" w14:textId="77777777" w:rsidR="00AE603A" w:rsidRDefault="00AE603A" w:rsidP="004E2091">
      <w:pPr>
        <w:spacing w:after="0"/>
      </w:pPr>
    </w:p>
    <w:p w14:paraId="0F036C52" w14:textId="77777777" w:rsidR="00AE603A" w:rsidRDefault="00AE603A" w:rsidP="004E2091">
      <w:pPr>
        <w:spacing w:after="0"/>
      </w:pPr>
    </w:p>
    <w:p w14:paraId="115F40E9" w14:textId="77777777" w:rsidR="00AE603A" w:rsidRDefault="00AE603A" w:rsidP="004E2091">
      <w:pPr>
        <w:spacing w:after="0"/>
      </w:pPr>
      <w:r>
        <w:rPr>
          <w:sz w:val="48"/>
          <w:szCs w:val="48"/>
        </w:rPr>
        <w:t>2. </w:t>
      </w:r>
      <w:proofErr w:type="spellStart"/>
      <w:r>
        <w:rPr>
          <w:sz w:val="48"/>
          <w:szCs w:val="48"/>
        </w:rPr>
        <w:t>QueryPlanCache</w:t>
      </w:r>
      <w:proofErr w:type="spellEnd"/>
    </w:p>
    <w:p w14:paraId="0E49EA30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===</w:t>
      </w:r>
    </w:p>
    <w:p w14:paraId="44A9E81D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1_02_QueryPlanCache</w:t>
      </w:r>
    </w:p>
    <w:p w14:paraId="453A6E9C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===</w:t>
      </w:r>
    </w:p>
    <w:p w14:paraId="6DB23AD9" w14:textId="77777777" w:rsidR="00AE603A" w:rsidRDefault="00AE603A" w:rsidP="004E2091">
      <w:pPr>
        <w:spacing w:after="0"/>
      </w:pPr>
      <w:r>
        <w:rPr>
          <w:sz w:val="36"/>
          <w:szCs w:val="36"/>
        </w:rPr>
        <w:t>2.1. </w:t>
      </w:r>
      <w:proofErr w:type="spellStart"/>
      <w:r>
        <w:rPr>
          <w:sz w:val="36"/>
          <w:szCs w:val="36"/>
        </w:rPr>
        <w:t>sys.dm_exec_cached_plans</w:t>
      </w:r>
      <w:proofErr w:type="spellEnd"/>
    </w:p>
    <w:p w14:paraId="6988916A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===</w:t>
      </w:r>
    </w:p>
    <w:p w14:paraId="373F6FA4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1_02_01</w:t>
      </w:r>
    </w:p>
    <w:p w14:paraId="17AAC225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sys.dm_exec_cached_plans</w:t>
      </w:r>
      <w:proofErr w:type="spellEnd"/>
    </w:p>
    <w:p w14:paraId="0CE6B792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A1D2360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spell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dm_exec_cached_plans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1AE2CA5B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979CC8B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20A8AEEA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024B0640" w14:textId="77777777" w:rsidR="00AE603A" w:rsidRDefault="00AE603A" w:rsidP="004E2091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lastRenderedPageBreak/>
        <w:t>sys.dm_exec_cached_plans</w:t>
      </w:r>
      <w:proofErr w:type="spellEnd"/>
    </w:p>
    <w:p w14:paraId="133B846B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6D53B511" w14:textId="77777777" w:rsidR="00AE603A" w:rsidRDefault="00000000" w:rsidP="004E2091">
      <w:pPr>
        <w:spacing w:after="0"/>
      </w:pPr>
      <w:hyperlink r:id="rId18" w:history="1">
        <w:r w:rsidR="00AE603A">
          <w:rPr>
            <w:rStyle w:val="Hyperlink"/>
            <w:rFonts w:ascii="Consolas" w:hAnsi="Consolas"/>
            <w:sz w:val="18"/>
            <w:szCs w:val="18"/>
          </w:rPr>
          <w:t>https://docs.microsoft.com/en-us/sql/relational-databases/system-dynamic-management-views/sys-dm-exec-cached-plans-transact-sql</w:t>
        </w:r>
      </w:hyperlink>
    </w:p>
    <w:p w14:paraId="3F5646DC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ynamic management view returns a row for each query plan that is cached by SQL Server for faster query execution.</w:t>
      </w:r>
    </w:p>
    <w:p w14:paraId="6BE93F29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6E28EE8B" w14:textId="77777777" w:rsidR="00AE603A" w:rsidRDefault="00AE603A" w:rsidP="004E2091">
      <w:pPr>
        <w:spacing w:after="0"/>
      </w:pPr>
    </w:p>
    <w:p w14:paraId="33544501" w14:textId="77777777" w:rsidR="00AE603A" w:rsidRDefault="00AE603A" w:rsidP="004E2091">
      <w:pPr>
        <w:spacing w:after="0"/>
      </w:pPr>
      <w:r>
        <w:rPr>
          <w:sz w:val="36"/>
          <w:szCs w:val="36"/>
        </w:rPr>
        <w:t>2.2. </w:t>
      </w:r>
      <w:proofErr w:type="spellStart"/>
      <w:r>
        <w:rPr>
          <w:sz w:val="36"/>
          <w:szCs w:val="36"/>
        </w:rPr>
        <w:t>sys.dm_exec_cached_plans</w:t>
      </w:r>
      <w:proofErr w:type="spellEnd"/>
      <w:r>
        <w:rPr>
          <w:sz w:val="36"/>
          <w:szCs w:val="36"/>
        </w:rPr>
        <w:t xml:space="preserve"> , </w:t>
      </w:r>
      <w:proofErr w:type="spellStart"/>
      <w:r>
        <w:rPr>
          <w:sz w:val="36"/>
          <w:szCs w:val="36"/>
        </w:rPr>
        <w:t>sys.dm_exec_sql_text</w:t>
      </w:r>
      <w:proofErr w:type="spellEnd"/>
    </w:p>
    <w:p w14:paraId="42E8109A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===</w:t>
      </w:r>
    </w:p>
    <w:p w14:paraId="5BD1CA98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1_02_02</w:t>
      </w:r>
    </w:p>
    <w:p w14:paraId="1A562394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sys.dm_exec_cached_plan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, </w:t>
      </w:r>
      <w:proofErr w:type="spellStart"/>
      <w:r>
        <w:rPr>
          <w:rFonts w:ascii="Consolas" w:hAnsi="Consolas"/>
          <w:color w:val="008000"/>
          <w:sz w:val="18"/>
          <w:szCs w:val="18"/>
        </w:rPr>
        <w:t>sys.dm_exec_sql_text</w:t>
      </w:r>
      <w:proofErr w:type="spellEnd"/>
    </w:p>
    <w:p w14:paraId="759FAFFE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A2F8B34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spell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dm_exec_cached_plans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cp</w:t>
      </w:r>
    </w:p>
    <w:p w14:paraId="5CFBFAF8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CROS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PPLY</w:t>
      </w:r>
      <w:r>
        <w:t> </w:t>
      </w:r>
      <w:proofErr w:type="spell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dm_exec_sql_text</w:t>
      </w:r>
      <w:proofErr w:type="spellEnd"/>
      <w:r>
        <w:rPr>
          <w:rFonts w:ascii="Consolas" w:hAnsi="Consolas"/>
          <w:color w:val="808080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plan_handle</w:t>
      </w:r>
      <w:proofErr w:type="spellEnd"/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t</w:t>
      </w:r>
      <w:proofErr w:type="spellEnd"/>
    </w:p>
    <w:p w14:paraId="49D7D4F5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cp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usecounts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DESC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811A52D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7FA97F2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43A40EA2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ROSS APPLY </w:t>
      </w:r>
      <w:proofErr w:type="spellStart"/>
      <w:r>
        <w:rPr>
          <w:rFonts w:ascii="Consolas" w:hAnsi="Consolas"/>
          <w:color w:val="008000"/>
          <w:sz w:val="18"/>
          <w:szCs w:val="18"/>
        </w:rPr>
        <w:t>sys.dm_exec_sql_text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plan_handl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) AS </w:t>
      </w:r>
      <w:proofErr w:type="spellStart"/>
      <w:r>
        <w:rPr>
          <w:rFonts w:ascii="Consolas" w:hAnsi="Consolas"/>
          <w:color w:val="008000"/>
          <w:sz w:val="18"/>
          <w:szCs w:val="18"/>
        </w:rPr>
        <w:t>st</w:t>
      </w:r>
      <w:proofErr w:type="spellEnd"/>
    </w:p>
    <w:p w14:paraId="07D23007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2589217C" w14:textId="77777777" w:rsidR="00AE603A" w:rsidRDefault="00000000" w:rsidP="004E2091">
      <w:pPr>
        <w:spacing w:after="0"/>
      </w:pPr>
      <w:hyperlink r:id="rId19" w:history="1">
        <w:r w:rsidR="00AE603A">
          <w:rPr>
            <w:rStyle w:val="Hyperlink"/>
            <w:rFonts w:ascii="Consolas" w:hAnsi="Consolas"/>
            <w:sz w:val="18"/>
            <w:szCs w:val="18"/>
          </w:rPr>
          <w:t>https://docs.microsoft.com/en-us/sql/relational-databases/system-dynamic-management-views/sys-dm-exec-sql-text-transact-sql</w:t>
        </w:r>
      </w:hyperlink>
    </w:p>
    <w:p w14:paraId="18D65A95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table value function returns the text of the SQL batch that is identified by the specified </w:t>
      </w:r>
      <w:proofErr w:type="spellStart"/>
      <w:r>
        <w:rPr>
          <w:rFonts w:ascii="Consolas" w:hAnsi="Consolas"/>
          <w:color w:val="008000"/>
          <w:sz w:val="18"/>
          <w:szCs w:val="18"/>
        </w:rPr>
        <w:t>sql_handle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725DB302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is table-valued function replaces the system function </w:t>
      </w:r>
      <w:proofErr w:type="spellStart"/>
      <w:r>
        <w:rPr>
          <w:rFonts w:ascii="Consolas" w:hAnsi="Consolas"/>
          <w:color w:val="008000"/>
          <w:sz w:val="18"/>
          <w:szCs w:val="18"/>
        </w:rPr>
        <w:t>fn_get_sql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0FA94C5D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6CE35058" w14:textId="77777777" w:rsidR="00AE603A" w:rsidRDefault="00AE603A" w:rsidP="004E2091">
      <w:pPr>
        <w:spacing w:after="0"/>
      </w:pPr>
    </w:p>
    <w:p w14:paraId="678E2186" w14:textId="77777777" w:rsidR="00AE603A" w:rsidRDefault="00AE603A" w:rsidP="004E2091">
      <w:pPr>
        <w:spacing w:after="0"/>
      </w:pPr>
      <w:r>
        <w:rPr>
          <w:sz w:val="36"/>
          <w:szCs w:val="36"/>
        </w:rPr>
        <w:t>2.3. </w:t>
      </w:r>
      <w:proofErr w:type="spellStart"/>
      <w:r>
        <w:rPr>
          <w:sz w:val="36"/>
          <w:szCs w:val="36"/>
        </w:rPr>
        <w:t>sys.dm_exec_cached_plans</w:t>
      </w:r>
      <w:proofErr w:type="spellEnd"/>
      <w:r>
        <w:rPr>
          <w:sz w:val="36"/>
          <w:szCs w:val="36"/>
        </w:rPr>
        <w:t xml:space="preserve"> , </w:t>
      </w:r>
      <w:proofErr w:type="spellStart"/>
      <w:r>
        <w:rPr>
          <w:sz w:val="36"/>
          <w:szCs w:val="36"/>
        </w:rPr>
        <w:t>sys.dm_exec_sql_text</w:t>
      </w:r>
      <w:proofErr w:type="spellEnd"/>
      <w:r>
        <w:rPr>
          <w:sz w:val="36"/>
          <w:szCs w:val="36"/>
        </w:rPr>
        <w:t xml:space="preserve"> , </w:t>
      </w:r>
      <w:proofErr w:type="spellStart"/>
      <w:r>
        <w:rPr>
          <w:sz w:val="36"/>
          <w:szCs w:val="36"/>
        </w:rPr>
        <w:t>sys.dm_exec_query_plan</w:t>
      </w:r>
      <w:proofErr w:type="spellEnd"/>
    </w:p>
    <w:p w14:paraId="52A8FEB3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===</w:t>
      </w:r>
    </w:p>
    <w:p w14:paraId="383FFDE2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1_02_03</w:t>
      </w:r>
    </w:p>
    <w:p w14:paraId="09FB8D50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sys.dm_exec_cached_plan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, </w:t>
      </w:r>
      <w:proofErr w:type="spellStart"/>
      <w:r>
        <w:rPr>
          <w:rFonts w:ascii="Consolas" w:hAnsi="Consolas"/>
          <w:color w:val="008000"/>
          <w:sz w:val="18"/>
          <w:szCs w:val="18"/>
        </w:rPr>
        <w:t>sys.dm_exec_sql_tex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, </w:t>
      </w:r>
      <w:proofErr w:type="spellStart"/>
      <w:r>
        <w:rPr>
          <w:rFonts w:ascii="Consolas" w:hAnsi="Consolas"/>
          <w:color w:val="008000"/>
          <w:sz w:val="18"/>
          <w:szCs w:val="18"/>
        </w:rPr>
        <w:t>sys.dm_exec_query_plan</w:t>
      </w:r>
      <w:proofErr w:type="spellEnd"/>
    </w:p>
    <w:p w14:paraId="1268F11C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EF677BE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spell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dm_exec_cached_plans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cp</w:t>
      </w:r>
    </w:p>
    <w:p w14:paraId="305C932F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CROS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PPLY</w:t>
      </w:r>
      <w:r>
        <w:t> </w:t>
      </w:r>
      <w:proofErr w:type="spell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dm_exec_sql_text</w:t>
      </w:r>
      <w:proofErr w:type="spellEnd"/>
      <w:r>
        <w:rPr>
          <w:rFonts w:ascii="Consolas" w:hAnsi="Consolas"/>
          <w:color w:val="808080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plan_handle</w:t>
      </w:r>
      <w:proofErr w:type="spellEnd"/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t</w:t>
      </w:r>
      <w:proofErr w:type="spellEnd"/>
    </w:p>
    <w:p w14:paraId="6A873FC6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CROS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PPLY</w:t>
      </w:r>
      <w:r>
        <w:t> </w:t>
      </w:r>
      <w:proofErr w:type="spell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dm_exec_query_plan</w:t>
      </w:r>
      <w:proofErr w:type="spellEnd"/>
      <w:r>
        <w:rPr>
          <w:rFonts w:ascii="Consolas" w:hAnsi="Consolas"/>
          <w:color w:val="808080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plan_handle</w:t>
      </w:r>
      <w:proofErr w:type="spellEnd"/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qp</w:t>
      </w:r>
      <w:proofErr w:type="spellEnd"/>
    </w:p>
    <w:p w14:paraId="61A676A1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cp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usecounts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DESC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A21E750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1B3C653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8CC24F6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ROSS APPLY </w:t>
      </w:r>
      <w:proofErr w:type="spellStart"/>
      <w:r>
        <w:rPr>
          <w:rFonts w:ascii="Consolas" w:hAnsi="Consolas"/>
          <w:color w:val="008000"/>
          <w:sz w:val="18"/>
          <w:szCs w:val="18"/>
        </w:rPr>
        <w:t>sys.dm_exec_query_plan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plan_handl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) AS </w:t>
      </w:r>
      <w:proofErr w:type="spellStart"/>
      <w:r>
        <w:rPr>
          <w:rFonts w:ascii="Consolas" w:hAnsi="Consolas"/>
          <w:color w:val="008000"/>
          <w:sz w:val="18"/>
          <w:szCs w:val="18"/>
        </w:rPr>
        <w:t>qp</w:t>
      </w:r>
      <w:proofErr w:type="spellEnd"/>
    </w:p>
    <w:p w14:paraId="0AB2BDCC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0627F914" w14:textId="77777777" w:rsidR="00AE603A" w:rsidRDefault="00000000" w:rsidP="004E2091">
      <w:pPr>
        <w:spacing w:after="0"/>
      </w:pPr>
      <w:hyperlink r:id="rId20" w:history="1">
        <w:r w:rsidR="00AE603A">
          <w:rPr>
            <w:rStyle w:val="Hyperlink"/>
            <w:rFonts w:ascii="Consolas" w:hAnsi="Consolas"/>
            <w:sz w:val="18"/>
            <w:szCs w:val="18"/>
          </w:rPr>
          <w:t>https://docs.microsoft.com/en-us/sql/relational-databases/system-dynamic-management-views/sys-dm-exec-query-plan-transact-sql</w:t>
        </w:r>
      </w:hyperlink>
    </w:p>
    <w:p w14:paraId="468B300F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e table value function returns the </w:t>
      </w:r>
      <w:proofErr w:type="spellStart"/>
      <w:r>
        <w:rPr>
          <w:rFonts w:ascii="Consolas" w:hAnsi="Consolas"/>
          <w:color w:val="008000"/>
          <w:sz w:val="18"/>
          <w:szCs w:val="18"/>
        </w:rPr>
        <w:t>Showpla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 XML format for the batch specified by the plan handle.</w:t>
      </w:r>
    </w:p>
    <w:p w14:paraId="64BF8757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plan specified by the plan handle can either be cached or currently executing.</w:t>
      </w:r>
    </w:p>
    <w:p w14:paraId="22B7F0EB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5A238D2" w14:textId="77777777" w:rsidR="00AE603A" w:rsidRDefault="00AE603A" w:rsidP="004E2091">
      <w:pPr>
        <w:spacing w:after="0"/>
      </w:pPr>
    </w:p>
    <w:p w14:paraId="3B6A94C6" w14:textId="77777777" w:rsidR="00AE603A" w:rsidRDefault="00AE603A" w:rsidP="004E2091">
      <w:pPr>
        <w:spacing w:after="0"/>
      </w:pPr>
      <w:r>
        <w:rPr>
          <w:sz w:val="36"/>
          <w:szCs w:val="36"/>
        </w:rPr>
        <w:t>2.4. See the query plan in the query plan cache.</w:t>
      </w:r>
    </w:p>
    <w:p w14:paraId="02DA4A86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===</w:t>
      </w:r>
    </w:p>
    <w:p w14:paraId="0B699AF3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1_02_04</w:t>
      </w:r>
    </w:p>
    <w:p w14:paraId="6D6A0C75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e the query plan in the query plan cache.</w:t>
      </w:r>
    </w:p>
    <w:p w14:paraId="186CCD79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sys.dm_exec_cached_plan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, </w:t>
      </w:r>
      <w:proofErr w:type="spellStart"/>
      <w:r>
        <w:rPr>
          <w:rFonts w:ascii="Consolas" w:hAnsi="Consolas"/>
          <w:color w:val="008000"/>
          <w:sz w:val="18"/>
          <w:szCs w:val="18"/>
        </w:rPr>
        <w:t>sys.dm_exec_sql_tex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, </w:t>
      </w:r>
      <w:proofErr w:type="spellStart"/>
      <w:r>
        <w:rPr>
          <w:rFonts w:ascii="Consolas" w:hAnsi="Consolas"/>
          <w:color w:val="008000"/>
          <w:sz w:val="18"/>
          <w:szCs w:val="18"/>
        </w:rPr>
        <w:t>sys.dm_exec_query_plan</w:t>
      </w:r>
      <w:proofErr w:type="spellEnd"/>
    </w:p>
    <w:p w14:paraId="21135195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cp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usecounts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D2D8490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r>
        <w:rPr>
          <w:rFonts w:ascii="Consolas" w:hAnsi="Consolas"/>
          <w:sz w:val="18"/>
          <w:szCs w:val="18"/>
        </w:rPr>
        <w:t>cp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cacheobjtyp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643746F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r>
        <w:rPr>
          <w:rFonts w:ascii="Consolas" w:hAnsi="Consolas"/>
          <w:sz w:val="18"/>
          <w:szCs w:val="18"/>
        </w:rPr>
        <w:t>cp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objtyp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4D6A45B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r>
        <w:rPr>
          <w:rFonts w:ascii="Consolas" w:hAnsi="Consolas"/>
          <w:sz w:val="18"/>
          <w:szCs w:val="18"/>
        </w:rPr>
        <w:t>st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00FF"/>
          <w:sz w:val="18"/>
          <w:szCs w:val="18"/>
        </w:rPr>
        <w:t>text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96C35AF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r>
        <w:rPr>
          <w:rFonts w:ascii="Consolas" w:hAnsi="Consolas"/>
          <w:sz w:val="18"/>
          <w:szCs w:val="18"/>
        </w:rPr>
        <w:t>qp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query_plan</w:t>
      </w:r>
      <w:proofErr w:type="spellEnd"/>
    </w:p>
    <w:p w14:paraId="775479E0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spell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dm_exec_cached_plans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cp</w:t>
      </w:r>
    </w:p>
    <w:p w14:paraId="7ED47783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CROS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PPLY</w:t>
      </w:r>
      <w:r>
        <w:t> </w:t>
      </w:r>
      <w:proofErr w:type="spell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dm_exec_sql_text</w:t>
      </w:r>
      <w:proofErr w:type="spellEnd"/>
      <w:r>
        <w:rPr>
          <w:rFonts w:ascii="Consolas" w:hAnsi="Consolas"/>
          <w:color w:val="808080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plan_handle</w:t>
      </w:r>
      <w:proofErr w:type="spellEnd"/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t</w:t>
      </w:r>
      <w:proofErr w:type="spellEnd"/>
    </w:p>
    <w:p w14:paraId="37F9E795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CROS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PPLY</w:t>
      </w:r>
      <w:r>
        <w:t> </w:t>
      </w:r>
      <w:proofErr w:type="spell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dm_exec_query_plan</w:t>
      </w:r>
      <w:proofErr w:type="spellEnd"/>
      <w:r>
        <w:rPr>
          <w:rFonts w:ascii="Consolas" w:hAnsi="Consolas"/>
          <w:color w:val="808080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plan_handle</w:t>
      </w:r>
      <w:proofErr w:type="spellEnd"/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qp</w:t>
      </w:r>
      <w:proofErr w:type="spellEnd"/>
    </w:p>
    <w:p w14:paraId="093616E0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cp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usecounts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DESC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B183762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B11AAA7" w14:textId="77631091" w:rsidR="00AE603A" w:rsidRDefault="00AE603A" w:rsidP="004E2091">
      <w:pPr>
        <w:spacing w:after="0"/>
      </w:pPr>
      <w:r>
        <w:rPr>
          <w:noProof/>
        </w:rPr>
        <w:drawing>
          <wp:inline distT="0" distB="0" distL="0" distR="0" wp14:anchorId="651DACF0" wp14:editId="4D70B1D5">
            <wp:extent cx="5274310" cy="504825"/>
            <wp:effectExtent l="0" t="0" r="254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0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CCB2D8" w14:textId="77777777" w:rsidR="00AE603A" w:rsidRDefault="00AE603A" w:rsidP="004E2091">
      <w:pPr>
        <w:spacing w:after="0"/>
      </w:pPr>
    </w:p>
    <w:p w14:paraId="0AF5CAC9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12712AFC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1A8AAE3C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SELECT  </w:t>
      </w:r>
      <w:proofErr w:type="spellStart"/>
      <w:r>
        <w:rPr>
          <w:rFonts w:ascii="Consolas" w:hAnsi="Consolas"/>
          <w:color w:val="008000"/>
          <w:sz w:val="18"/>
          <w:szCs w:val="18"/>
        </w:rPr>
        <w:t>cp.usecount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,</w:t>
      </w:r>
    </w:p>
    <w:p w14:paraId="554AFF79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cp.cacheobjtyp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,</w:t>
      </w:r>
    </w:p>
    <w:p w14:paraId="3937B054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cp.objtyp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,</w:t>
      </w:r>
    </w:p>
    <w:p w14:paraId="28746B85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st.tex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,</w:t>
      </w:r>
    </w:p>
    <w:p w14:paraId="154DA177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qp.query_plan</w:t>
      </w:r>
      <w:proofErr w:type="spellEnd"/>
    </w:p>
    <w:p w14:paraId="5E380508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FROM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sys.dm_exec_cached_plan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S cp</w:t>
      </w:r>
    </w:p>
    <w:p w14:paraId="2625E397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CROSS APPLY </w:t>
      </w:r>
      <w:proofErr w:type="spellStart"/>
      <w:r>
        <w:rPr>
          <w:rFonts w:ascii="Consolas" w:hAnsi="Consolas"/>
          <w:color w:val="008000"/>
          <w:sz w:val="18"/>
          <w:szCs w:val="18"/>
        </w:rPr>
        <w:t>sys.dm_exec_sql_text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plan_handl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) AS </w:t>
      </w:r>
      <w:proofErr w:type="spellStart"/>
      <w:r>
        <w:rPr>
          <w:rFonts w:ascii="Consolas" w:hAnsi="Consolas"/>
          <w:color w:val="008000"/>
          <w:sz w:val="18"/>
          <w:szCs w:val="18"/>
        </w:rPr>
        <w:t>st</w:t>
      </w:r>
      <w:proofErr w:type="spellEnd"/>
    </w:p>
    <w:p w14:paraId="1698EFF9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CROSS APPLY </w:t>
      </w:r>
      <w:proofErr w:type="spellStart"/>
      <w:r>
        <w:rPr>
          <w:rFonts w:ascii="Consolas" w:hAnsi="Consolas"/>
          <w:color w:val="008000"/>
          <w:sz w:val="18"/>
          <w:szCs w:val="18"/>
        </w:rPr>
        <w:t>sys.dm_exec_query_plan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plan_handl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) AS </w:t>
      </w:r>
      <w:proofErr w:type="spellStart"/>
      <w:r>
        <w:rPr>
          <w:rFonts w:ascii="Consolas" w:hAnsi="Consolas"/>
          <w:color w:val="008000"/>
          <w:sz w:val="18"/>
          <w:szCs w:val="18"/>
        </w:rPr>
        <w:t>qp</w:t>
      </w:r>
      <w:proofErr w:type="spellEnd"/>
    </w:p>
    <w:p w14:paraId="043AEE50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ORDER BY </w:t>
      </w:r>
      <w:proofErr w:type="spellStart"/>
      <w:r>
        <w:rPr>
          <w:rFonts w:ascii="Consolas" w:hAnsi="Consolas"/>
          <w:color w:val="008000"/>
          <w:sz w:val="18"/>
          <w:szCs w:val="18"/>
        </w:rPr>
        <w:t>cp.usecount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DESC;</w:t>
      </w:r>
    </w:p>
    <w:p w14:paraId="63D53825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</w:t>
      </w:r>
    </w:p>
    <w:p w14:paraId="05D7CF6B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1.</w:t>
      </w:r>
    </w:p>
    <w:p w14:paraId="433CE588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en a </w:t>
      </w:r>
      <w:proofErr w:type="spellStart"/>
      <w:r>
        <w:rPr>
          <w:rFonts w:ascii="Consolas" w:hAnsi="Consolas"/>
          <w:color w:val="008000"/>
          <w:sz w:val="18"/>
          <w:szCs w:val="18"/>
        </w:rPr>
        <w:t>query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as run at the first time,</w:t>
      </w:r>
    </w:p>
    <w:p w14:paraId="123E6BF3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QL server will generate a query plan in query plan cache.</w:t>
      </w:r>
    </w:p>
    <w:p w14:paraId="7FBFFF13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en </w:t>
      </w:r>
      <w:proofErr w:type="spellStart"/>
      <w:r>
        <w:rPr>
          <w:rFonts w:ascii="Consolas" w:hAnsi="Consolas"/>
          <w:color w:val="008000"/>
          <w:sz w:val="18"/>
          <w:szCs w:val="18"/>
        </w:rPr>
        <w:t>query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as run again,</w:t>
      </w:r>
    </w:p>
    <w:p w14:paraId="03A965C8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same query plan will be re-used.</w:t>
      </w:r>
    </w:p>
    <w:p w14:paraId="14B25019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using a query plan can increase the performance.</w:t>
      </w:r>
    </w:p>
    <w:p w14:paraId="17B78987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more often the plan is reused the longer it stays in the plan cache.</w:t>
      </w:r>
    </w:p>
    <w:p w14:paraId="7723CD97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o check the query plan cache, we need</w:t>
      </w:r>
    </w:p>
    <w:p w14:paraId="339319FC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sys.dm_exec_cached_plan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, </w:t>
      </w:r>
      <w:proofErr w:type="spellStart"/>
      <w:r>
        <w:rPr>
          <w:rFonts w:ascii="Consolas" w:hAnsi="Consolas"/>
          <w:color w:val="008000"/>
          <w:sz w:val="18"/>
          <w:szCs w:val="18"/>
        </w:rPr>
        <w:t>sys.dm_exec_sql_tex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, </w:t>
      </w:r>
      <w:proofErr w:type="spellStart"/>
      <w:r>
        <w:rPr>
          <w:rFonts w:ascii="Consolas" w:hAnsi="Consolas"/>
          <w:color w:val="008000"/>
          <w:sz w:val="18"/>
          <w:szCs w:val="18"/>
        </w:rPr>
        <w:t>sys.dm_exec_query_plan</w:t>
      </w:r>
      <w:proofErr w:type="spellEnd"/>
    </w:p>
    <w:p w14:paraId="2D58A367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</w:t>
      </w:r>
    </w:p>
    <w:p w14:paraId="3C816B81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2.</w:t>
      </w:r>
    </w:p>
    <w:p w14:paraId="4C05F979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FROM    </w:t>
      </w:r>
      <w:proofErr w:type="spellStart"/>
      <w:r>
        <w:rPr>
          <w:rFonts w:ascii="Consolas" w:hAnsi="Consolas"/>
          <w:color w:val="008000"/>
          <w:sz w:val="18"/>
          <w:szCs w:val="18"/>
        </w:rPr>
        <w:t>sys.dm_exec_cached_plan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S cp</w:t>
      </w:r>
    </w:p>
    <w:p w14:paraId="1C4066FC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CROSS APPLY </w:t>
      </w:r>
      <w:proofErr w:type="spellStart"/>
      <w:r>
        <w:rPr>
          <w:rFonts w:ascii="Consolas" w:hAnsi="Consolas"/>
          <w:color w:val="008000"/>
          <w:sz w:val="18"/>
          <w:szCs w:val="18"/>
        </w:rPr>
        <w:t>sys.dm_exec_sql_text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plan_handl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) AS </w:t>
      </w:r>
      <w:proofErr w:type="spellStart"/>
      <w:r>
        <w:rPr>
          <w:rFonts w:ascii="Consolas" w:hAnsi="Consolas"/>
          <w:color w:val="008000"/>
          <w:sz w:val="18"/>
          <w:szCs w:val="18"/>
        </w:rPr>
        <w:t>st</w:t>
      </w:r>
      <w:proofErr w:type="spellEnd"/>
    </w:p>
    <w:p w14:paraId="6DBB84B8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        CROSS APPLY </w:t>
      </w:r>
      <w:proofErr w:type="spellStart"/>
      <w:r>
        <w:rPr>
          <w:rFonts w:ascii="Consolas" w:hAnsi="Consolas"/>
          <w:color w:val="008000"/>
          <w:sz w:val="18"/>
          <w:szCs w:val="18"/>
        </w:rPr>
        <w:t>sys.dm_exec_query_plan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plan_handl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) AS </w:t>
      </w:r>
      <w:proofErr w:type="spellStart"/>
      <w:r>
        <w:rPr>
          <w:rFonts w:ascii="Consolas" w:hAnsi="Consolas"/>
          <w:color w:val="008000"/>
          <w:sz w:val="18"/>
          <w:szCs w:val="18"/>
        </w:rPr>
        <w:t>qp</w:t>
      </w:r>
      <w:proofErr w:type="spellEnd"/>
    </w:p>
    <w:p w14:paraId="4DDF895E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13A5C52D" w14:textId="77777777" w:rsidR="00AE603A" w:rsidRDefault="00000000" w:rsidP="004E2091">
      <w:pPr>
        <w:spacing w:after="0"/>
      </w:pPr>
      <w:hyperlink r:id="rId22" w:history="1">
        <w:r w:rsidR="00AE603A">
          <w:rPr>
            <w:rStyle w:val="Hyperlink"/>
            <w:rFonts w:ascii="Consolas" w:hAnsi="Consolas"/>
            <w:sz w:val="18"/>
            <w:szCs w:val="18"/>
          </w:rPr>
          <w:t>https://docs.microsoft.com/en-us/sql/relational-databases/system-dynamic-management-views/sys-dm-exec-cached-plans-transact-sql</w:t>
        </w:r>
      </w:hyperlink>
    </w:p>
    <w:p w14:paraId="598A03A5" w14:textId="77777777" w:rsidR="00AE603A" w:rsidRDefault="00000000" w:rsidP="004E2091">
      <w:pPr>
        <w:spacing w:after="0"/>
      </w:pPr>
      <w:hyperlink r:id="rId23" w:history="1">
        <w:r w:rsidR="00AE603A">
          <w:rPr>
            <w:rStyle w:val="Hyperlink"/>
            <w:rFonts w:ascii="Consolas" w:hAnsi="Consolas"/>
            <w:sz w:val="18"/>
            <w:szCs w:val="18"/>
          </w:rPr>
          <w:t>https://docs.microsoft.com/en-us/sql/relational-databases/system-dynamic-management-views/sys-dm-exec-sql-text-transact-sql</w:t>
        </w:r>
      </w:hyperlink>
    </w:p>
    <w:p w14:paraId="1EBAC8E7" w14:textId="77777777" w:rsidR="00AE603A" w:rsidRDefault="00000000" w:rsidP="004E2091">
      <w:pPr>
        <w:spacing w:after="0"/>
      </w:pPr>
      <w:hyperlink r:id="rId24" w:history="1">
        <w:r w:rsidR="00AE603A">
          <w:rPr>
            <w:rStyle w:val="Hyperlink"/>
            <w:rFonts w:ascii="Consolas" w:hAnsi="Consolas"/>
            <w:sz w:val="18"/>
            <w:szCs w:val="18"/>
          </w:rPr>
          <w:t>https://docs.microsoft.com/en-us/sql/relational-databases/system-dynamic-management-views/sys-dm-exec-query-plan-transact-sql</w:t>
        </w:r>
      </w:hyperlink>
    </w:p>
    <w:p w14:paraId="7EBA1856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sys.dm_exec_cached_plans</w:t>
      </w:r>
      <w:proofErr w:type="spellEnd"/>
    </w:p>
    <w:p w14:paraId="444493F4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s a dynamic management view which returns query plans from cache.</w:t>
      </w:r>
    </w:p>
    <w:p w14:paraId="15ECC319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CROSS APPLY will pass each </w:t>
      </w:r>
      <w:proofErr w:type="spellStart"/>
      <w:r>
        <w:rPr>
          <w:rFonts w:ascii="Consolas" w:hAnsi="Consolas"/>
          <w:color w:val="008000"/>
          <w:sz w:val="18"/>
          <w:szCs w:val="18"/>
        </w:rPr>
        <w:t>plan_handl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value into 2 table value function,</w:t>
      </w:r>
    </w:p>
    <w:p w14:paraId="37054630" w14:textId="77777777" w:rsidR="00AE603A" w:rsidRDefault="00AE603A" w:rsidP="004E2091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lastRenderedPageBreak/>
        <w:t>sys.dm_exec_sql_text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plan_handl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) and </w:t>
      </w:r>
      <w:proofErr w:type="spellStart"/>
      <w:r>
        <w:rPr>
          <w:rFonts w:ascii="Consolas" w:hAnsi="Consolas"/>
          <w:color w:val="008000"/>
          <w:sz w:val="18"/>
          <w:szCs w:val="18"/>
        </w:rPr>
        <w:t>sys.dm_exec_query_plan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plan_handle</w:t>
      </w:r>
      <w:proofErr w:type="spellEnd"/>
      <w:r>
        <w:rPr>
          <w:rFonts w:ascii="Consolas" w:hAnsi="Consolas"/>
          <w:color w:val="008000"/>
          <w:sz w:val="18"/>
          <w:szCs w:val="18"/>
        </w:rPr>
        <w:t>).</w:t>
      </w:r>
    </w:p>
    <w:p w14:paraId="60626A70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sys.dm_exec_sql_text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plan_handle</w:t>
      </w:r>
      <w:proofErr w:type="spellEnd"/>
      <w:r>
        <w:rPr>
          <w:rFonts w:ascii="Consolas" w:hAnsi="Consolas"/>
          <w:color w:val="008000"/>
          <w:sz w:val="18"/>
          <w:szCs w:val="18"/>
        </w:rPr>
        <w:t>)</w:t>
      </w:r>
    </w:p>
    <w:p w14:paraId="3A9A4412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s a table value function</w:t>
      </w:r>
    </w:p>
    <w:p w14:paraId="4B324A45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ich returns the text of the SQL batch that is identified by the specified </w:t>
      </w:r>
      <w:proofErr w:type="spellStart"/>
      <w:r>
        <w:rPr>
          <w:rFonts w:ascii="Consolas" w:hAnsi="Consolas"/>
          <w:color w:val="008000"/>
          <w:sz w:val="18"/>
          <w:szCs w:val="18"/>
        </w:rPr>
        <w:t>sql_handle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635809D6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sys.dm_exec_query_plan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plan_handle</w:t>
      </w:r>
      <w:proofErr w:type="spellEnd"/>
      <w:r>
        <w:rPr>
          <w:rFonts w:ascii="Consolas" w:hAnsi="Consolas"/>
          <w:color w:val="008000"/>
          <w:sz w:val="18"/>
          <w:szCs w:val="18"/>
        </w:rPr>
        <w:t>)</w:t>
      </w:r>
    </w:p>
    <w:p w14:paraId="437E4F9A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s a table value function</w:t>
      </w:r>
    </w:p>
    <w:p w14:paraId="5FC0A042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ich returns the </w:t>
      </w:r>
      <w:proofErr w:type="spellStart"/>
      <w:r>
        <w:rPr>
          <w:rFonts w:ascii="Consolas" w:hAnsi="Consolas"/>
          <w:color w:val="008000"/>
          <w:sz w:val="18"/>
          <w:szCs w:val="18"/>
        </w:rPr>
        <w:t>Showpla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 XML format for the batch specified by the plan handle.</w:t>
      </w:r>
    </w:p>
    <w:p w14:paraId="7BD0F198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</w:t>
      </w:r>
    </w:p>
    <w:p w14:paraId="19D14A75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</w:t>
      </w:r>
    </w:p>
    <w:p w14:paraId="0D223643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sys.dm_exec_cached_plans</w:t>
      </w:r>
      <w:proofErr w:type="spellEnd"/>
    </w:p>
    <w:p w14:paraId="74884DF3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s a dynamic management view which returns query plans from cache.</w:t>
      </w:r>
    </w:p>
    <w:p w14:paraId="2C236A86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it has the following columns we care.</w:t>
      </w:r>
    </w:p>
    <w:p w14:paraId="65BA6B46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</w:t>
      </w:r>
    </w:p>
    <w:p w14:paraId="3BB2390B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1.</w:t>
      </w:r>
    </w:p>
    <w:p w14:paraId="3F4321F4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usecounts</w:t>
      </w:r>
      <w:proofErr w:type="spellEnd"/>
    </w:p>
    <w:p w14:paraId="0D7A6802" w14:textId="77777777" w:rsidR="00AE603A" w:rsidRDefault="00AE603A" w:rsidP="004E2091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UseCount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tell us how many times the query plan in the query plan cache is reused.</w:t>
      </w:r>
    </w:p>
    <w:p w14:paraId="2BF4CA74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2.</w:t>
      </w:r>
    </w:p>
    <w:p w14:paraId="690780AE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CacheObjType</w:t>
      </w:r>
      <w:proofErr w:type="spellEnd"/>
    </w:p>
    <w:p w14:paraId="5FE08A6C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</w:t>
      </w:r>
      <w:proofErr w:type="spellStart"/>
      <w:r>
        <w:rPr>
          <w:rFonts w:ascii="Consolas" w:hAnsi="Consolas"/>
          <w:color w:val="008000"/>
          <w:sz w:val="18"/>
          <w:szCs w:val="18"/>
        </w:rPr>
        <w:t>CacheObjType</w:t>
      </w:r>
      <w:proofErr w:type="spellEnd"/>
      <w:r>
        <w:rPr>
          <w:rFonts w:ascii="Consolas" w:hAnsi="Consolas"/>
          <w:color w:val="008000"/>
          <w:sz w:val="18"/>
          <w:szCs w:val="18"/>
        </w:rPr>
        <w:t>" tell us the cached object type,</w:t>
      </w:r>
    </w:p>
    <w:p w14:paraId="442B2AB3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this case, "</w:t>
      </w:r>
      <w:proofErr w:type="spellStart"/>
      <w:r>
        <w:rPr>
          <w:rFonts w:ascii="Consolas" w:hAnsi="Consolas"/>
          <w:color w:val="008000"/>
          <w:sz w:val="18"/>
          <w:szCs w:val="18"/>
        </w:rPr>
        <w:t>CacheObjType</w:t>
      </w:r>
      <w:proofErr w:type="spellEnd"/>
      <w:r>
        <w:rPr>
          <w:rFonts w:ascii="Consolas" w:hAnsi="Consolas"/>
          <w:color w:val="008000"/>
          <w:sz w:val="18"/>
          <w:szCs w:val="18"/>
        </w:rPr>
        <w:t>" is a "complied plan"</w:t>
      </w:r>
    </w:p>
    <w:p w14:paraId="4711EA39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ich means the query plan in the query plan cache is a complied plan.</w:t>
      </w:r>
    </w:p>
    <w:p w14:paraId="15535457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3.</w:t>
      </w:r>
    </w:p>
    <w:p w14:paraId="38D759F5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objtype</w:t>
      </w:r>
      <w:proofErr w:type="spellEnd"/>
    </w:p>
    <w:p w14:paraId="38A2E95E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3.1.</w:t>
      </w:r>
    </w:p>
    <w:p w14:paraId="5CDF7B10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"</w:t>
      </w:r>
      <w:proofErr w:type="spellStart"/>
      <w:r>
        <w:rPr>
          <w:rFonts w:ascii="Consolas" w:hAnsi="Consolas"/>
          <w:color w:val="008000"/>
          <w:sz w:val="18"/>
          <w:szCs w:val="18"/>
        </w:rPr>
        <w:t>objtype</w:t>
      </w:r>
      <w:proofErr w:type="spellEnd"/>
      <w:r>
        <w:rPr>
          <w:rFonts w:ascii="Consolas" w:hAnsi="Consolas"/>
          <w:color w:val="008000"/>
          <w:sz w:val="18"/>
          <w:szCs w:val="18"/>
        </w:rPr>
        <w:t>" tell us the object type for this "complied plan"</w:t>
      </w:r>
    </w:p>
    <w:p w14:paraId="0480EC55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</w:t>
      </w:r>
    </w:p>
    <w:p w14:paraId="60F73259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2.2.1.</w:t>
      </w:r>
    </w:p>
    <w:p w14:paraId="06536663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"</w:t>
      </w:r>
      <w:proofErr w:type="spellStart"/>
      <w:r>
        <w:rPr>
          <w:rFonts w:ascii="Consolas" w:hAnsi="Consolas"/>
          <w:color w:val="008000"/>
          <w:sz w:val="18"/>
          <w:szCs w:val="18"/>
        </w:rPr>
        <w:t>objtype</w:t>
      </w:r>
      <w:proofErr w:type="spellEnd"/>
      <w:r>
        <w:rPr>
          <w:rFonts w:ascii="Consolas" w:hAnsi="Consolas"/>
          <w:color w:val="008000"/>
          <w:sz w:val="18"/>
          <w:szCs w:val="18"/>
        </w:rPr>
        <w:t>" is "</w:t>
      </w:r>
      <w:proofErr w:type="spellStart"/>
      <w:r>
        <w:rPr>
          <w:rFonts w:ascii="Consolas" w:hAnsi="Consolas"/>
          <w:color w:val="008000"/>
          <w:sz w:val="18"/>
          <w:szCs w:val="18"/>
        </w:rPr>
        <w:t>Adhoc</w:t>
      </w:r>
      <w:proofErr w:type="spellEnd"/>
      <w:r>
        <w:rPr>
          <w:rFonts w:ascii="Consolas" w:hAnsi="Consolas"/>
          <w:color w:val="008000"/>
          <w:sz w:val="18"/>
          <w:szCs w:val="18"/>
        </w:rPr>
        <w:t>" which means this is an ad hoc query</w:t>
      </w:r>
    </w:p>
    <w:p w14:paraId="488BA693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ich is short lived and is created at runtime.</w:t>
      </w:r>
    </w:p>
    <w:p w14:paraId="3082419A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ference:</w:t>
      </w:r>
    </w:p>
    <w:p w14:paraId="101B6F84" w14:textId="77777777" w:rsidR="00AE603A" w:rsidRDefault="00000000" w:rsidP="004E2091">
      <w:pPr>
        <w:spacing w:after="0"/>
      </w:pPr>
      <w:hyperlink r:id="rId25" w:history="1">
        <w:r w:rsidR="00AE603A">
          <w:rPr>
            <w:rStyle w:val="Hyperlink"/>
            <w:rFonts w:ascii="Consolas" w:hAnsi="Consolas"/>
            <w:sz w:val="18"/>
            <w:szCs w:val="18"/>
          </w:rPr>
          <w:t>https://www.techopedia.com/definition/30581/ad-hoc-query-sql-programming</w:t>
        </w:r>
      </w:hyperlink>
    </w:p>
    <w:p w14:paraId="0791C1C5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d hoc query is a loosely typed query which cannot be predetermined</w:t>
      </w:r>
    </w:p>
    <w:p w14:paraId="7DC3597C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ach time the command is executed,</w:t>
      </w:r>
    </w:p>
    <w:p w14:paraId="4A4CEFB8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result is different.</w:t>
      </w:r>
    </w:p>
    <w:p w14:paraId="0495417C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&gt;</w:t>
      </w:r>
    </w:p>
    <w:p w14:paraId="6CFDEB24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 xml:space="preserve">When a </w:t>
      </w:r>
      <w:proofErr w:type="spellStart"/>
      <w:r>
        <w:rPr>
          <w:rFonts w:ascii="Consolas" w:hAnsi="Consolas"/>
          <w:color w:val="008000"/>
          <w:sz w:val="18"/>
          <w:szCs w:val="18"/>
        </w:rPr>
        <w:t>query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as run at the first time,</w:t>
      </w:r>
    </w:p>
    <w:p w14:paraId="6432ADA6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QL server will generate a query plan in query plan cache.</w:t>
      </w:r>
    </w:p>
    <w:p w14:paraId="073CB6F7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query plan is normally a "complied plan" as its "</w:t>
      </w:r>
      <w:proofErr w:type="spellStart"/>
      <w:r>
        <w:rPr>
          <w:rFonts w:ascii="Consolas" w:hAnsi="Consolas"/>
          <w:color w:val="008000"/>
          <w:sz w:val="18"/>
          <w:szCs w:val="18"/>
        </w:rPr>
        <w:t>CacheObjType</w:t>
      </w:r>
      <w:proofErr w:type="spellEnd"/>
      <w:r>
        <w:rPr>
          <w:rFonts w:ascii="Consolas" w:hAnsi="Consolas"/>
          <w:color w:val="008000"/>
          <w:sz w:val="18"/>
          <w:szCs w:val="18"/>
        </w:rPr>
        <w:t>",</w:t>
      </w:r>
    </w:p>
    <w:p w14:paraId="3F43C64C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"</w:t>
      </w:r>
      <w:proofErr w:type="spellStart"/>
      <w:r>
        <w:rPr>
          <w:rFonts w:ascii="Consolas" w:hAnsi="Consolas"/>
          <w:color w:val="008000"/>
          <w:sz w:val="18"/>
          <w:szCs w:val="18"/>
        </w:rPr>
        <w:t>Adhoc</w:t>
      </w:r>
      <w:proofErr w:type="spellEnd"/>
      <w:r>
        <w:rPr>
          <w:rFonts w:ascii="Consolas" w:hAnsi="Consolas"/>
          <w:color w:val="008000"/>
          <w:sz w:val="18"/>
          <w:szCs w:val="18"/>
        </w:rPr>
        <w:t>" as its "</w:t>
      </w:r>
      <w:proofErr w:type="spellStart"/>
      <w:r>
        <w:rPr>
          <w:rFonts w:ascii="Consolas" w:hAnsi="Consolas"/>
          <w:color w:val="008000"/>
          <w:sz w:val="18"/>
          <w:szCs w:val="18"/>
        </w:rPr>
        <w:t>objtype</w:t>
      </w:r>
      <w:proofErr w:type="spellEnd"/>
      <w:r>
        <w:rPr>
          <w:rFonts w:ascii="Consolas" w:hAnsi="Consolas"/>
          <w:color w:val="008000"/>
          <w:sz w:val="18"/>
          <w:szCs w:val="18"/>
        </w:rPr>
        <w:t>".</w:t>
      </w:r>
    </w:p>
    <w:p w14:paraId="261B1DAA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en </w:t>
      </w:r>
      <w:proofErr w:type="spellStart"/>
      <w:r>
        <w:rPr>
          <w:rFonts w:ascii="Consolas" w:hAnsi="Consolas"/>
          <w:color w:val="008000"/>
          <w:sz w:val="18"/>
          <w:szCs w:val="18"/>
        </w:rPr>
        <w:t>query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as run again,</w:t>
      </w:r>
    </w:p>
    <w:p w14:paraId="794DC43E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same query plan will be re-used.</w:t>
      </w:r>
    </w:p>
    <w:p w14:paraId="376E7549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at </w:t>
      </w:r>
      <w:proofErr w:type="spellStart"/>
      <w:r>
        <w:rPr>
          <w:rFonts w:ascii="Consolas" w:hAnsi="Consolas"/>
          <w:color w:val="008000"/>
          <w:sz w:val="18"/>
          <w:szCs w:val="18"/>
        </w:rPr>
        <w:t>mena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"</w:t>
      </w:r>
      <w:proofErr w:type="spellStart"/>
      <w:r>
        <w:rPr>
          <w:rFonts w:ascii="Consolas" w:hAnsi="Consolas"/>
          <w:color w:val="008000"/>
          <w:sz w:val="18"/>
          <w:szCs w:val="18"/>
        </w:rPr>
        <w:t>usecounts</w:t>
      </w:r>
      <w:proofErr w:type="spellEnd"/>
      <w:r>
        <w:rPr>
          <w:rFonts w:ascii="Consolas" w:hAnsi="Consolas"/>
          <w:color w:val="008000"/>
          <w:sz w:val="18"/>
          <w:szCs w:val="18"/>
        </w:rPr>
        <w:t>" value will be increased by 1 each time when the query plan is re-used.</w:t>
      </w:r>
    </w:p>
    <w:p w14:paraId="2396479D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using a query plan can increase the performance.</w:t>
      </w:r>
    </w:p>
    <w:p w14:paraId="5746208F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more often the plan is reused the longer it stays in the plan cache.</w:t>
      </w:r>
    </w:p>
    <w:p w14:paraId="385BF593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</w:t>
      </w:r>
    </w:p>
    <w:p w14:paraId="3AE8EA42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2.2.2.</w:t>
      </w:r>
    </w:p>
    <w:p w14:paraId="146FC85C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"</w:t>
      </w:r>
      <w:proofErr w:type="spellStart"/>
      <w:r>
        <w:rPr>
          <w:rFonts w:ascii="Consolas" w:hAnsi="Consolas"/>
          <w:color w:val="008000"/>
          <w:sz w:val="18"/>
          <w:szCs w:val="18"/>
        </w:rPr>
        <w:t>objtype</w:t>
      </w:r>
      <w:proofErr w:type="spellEnd"/>
      <w:r>
        <w:rPr>
          <w:rFonts w:ascii="Consolas" w:hAnsi="Consolas"/>
          <w:color w:val="008000"/>
          <w:sz w:val="18"/>
          <w:szCs w:val="18"/>
        </w:rPr>
        <w:t>" is "Prepared" which means</w:t>
      </w:r>
    </w:p>
    <w:p w14:paraId="1F6637DB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object is automatically created by SQL server in the background.</w:t>
      </w:r>
    </w:p>
    <w:p w14:paraId="2F799C82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&gt;</w:t>
      </w:r>
    </w:p>
    <w:p w14:paraId="6775F9CC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QL Server can detect parameter values</w:t>
      </w:r>
    </w:p>
    <w:p w14:paraId="33FCE765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automatically generate parameterised queries</w:t>
      </w:r>
    </w:p>
    <w:p w14:paraId="0845D0D5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order to reuse its query plan,</w:t>
      </w:r>
    </w:p>
    <w:p w14:paraId="79692543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ven if you don't explicitly declare them.</w:t>
      </w:r>
    </w:p>
    <w:p w14:paraId="51C769C9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kind of automatically generated parameterised queries</w:t>
      </w:r>
    </w:p>
    <w:p w14:paraId="6A3213F7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re "Prepared" queries which are created by SQL server in the background.</w:t>
      </w:r>
    </w:p>
    <w:p w14:paraId="1E34E3AB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</w:t>
      </w:r>
    </w:p>
    <w:p w14:paraId="6E0ED10A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3.2.2.3.</w:t>
      </w:r>
    </w:p>
    <w:p w14:paraId="49765622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"</w:t>
      </w:r>
      <w:proofErr w:type="spellStart"/>
      <w:r>
        <w:rPr>
          <w:rFonts w:ascii="Consolas" w:hAnsi="Consolas"/>
          <w:color w:val="008000"/>
          <w:sz w:val="18"/>
          <w:szCs w:val="18"/>
        </w:rPr>
        <w:t>objtype</w:t>
      </w:r>
      <w:proofErr w:type="spellEnd"/>
      <w:r>
        <w:rPr>
          <w:rFonts w:ascii="Consolas" w:hAnsi="Consolas"/>
          <w:color w:val="008000"/>
          <w:sz w:val="18"/>
          <w:szCs w:val="18"/>
        </w:rPr>
        <w:t>" is "Prague" which means</w:t>
      </w:r>
    </w:p>
    <w:p w14:paraId="5BD32699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"complied plan" is a query plan for stored procedure.</w:t>
      </w:r>
    </w:p>
    <w:p w14:paraId="4E7CAA07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</w:t>
      </w:r>
    </w:p>
    <w:p w14:paraId="1F939E58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4.</w:t>
      </w:r>
    </w:p>
    <w:p w14:paraId="7D2E5A9A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ROSS APPLY </w:t>
      </w:r>
      <w:proofErr w:type="spellStart"/>
      <w:r>
        <w:rPr>
          <w:rFonts w:ascii="Consolas" w:hAnsi="Consolas"/>
          <w:color w:val="008000"/>
          <w:sz w:val="18"/>
          <w:szCs w:val="18"/>
        </w:rPr>
        <w:t>sys.dm_exec_sql_text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plan_handl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) AS </w:t>
      </w:r>
      <w:proofErr w:type="spellStart"/>
      <w:r>
        <w:rPr>
          <w:rFonts w:ascii="Consolas" w:hAnsi="Consolas"/>
          <w:color w:val="008000"/>
          <w:sz w:val="18"/>
          <w:szCs w:val="18"/>
        </w:rPr>
        <w:t>st</w:t>
      </w:r>
      <w:proofErr w:type="spellEnd"/>
    </w:p>
    <w:p w14:paraId="7656AE78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s a table value function</w:t>
      </w:r>
    </w:p>
    <w:p w14:paraId="76701A6A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ich returns the text of the SQL batch that is identified by the specified </w:t>
      </w:r>
      <w:proofErr w:type="spellStart"/>
      <w:r>
        <w:rPr>
          <w:rFonts w:ascii="Consolas" w:hAnsi="Consolas"/>
          <w:color w:val="008000"/>
          <w:sz w:val="18"/>
          <w:szCs w:val="18"/>
        </w:rPr>
        <w:t>sql_handle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45B25935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4.1.</w:t>
      </w:r>
    </w:p>
    <w:p w14:paraId="6615141A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ext</w:t>
      </w:r>
    </w:p>
    <w:p w14:paraId="51B11F15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ext column of this table value function </w:t>
      </w:r>
      <w:proofErr w:type="spellStart"/>
      <w:r>
        <w:rPr>
          <w:rFonts w:ascii="Consolas" w:hAnsi="Consolas"/>
          <w:color w:val="008000"/>
          <w:sz w:val="18"/>
          <w:szCs w:val="18"/>
        </w:rPr>
        <w:t>sys.dm_exec_sql_text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plan_handle</w:t>
      </w:r>
      <w:proofErr w:type="spellEnd"/>
      <w:r>
        <w:rPr>
          <w:rFonts w:ascii="Consolas" w:hAnsi="Consolas"/>
          <w:color w:val="008000"/>
          <w:sz w:val="18"/>
          <w:szCs w:val="18"/>
        </w:rPr>
        <w:t>)</w:t>
      </w:r>
    </w:p>
    <w:p w14:paraId="13024937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the text of the SQL batch.</w:t>
      </w:r>
    </w:p>
    <w:p w14:paraId="59BF7BA0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</w:t>
      </w:r>
    </w:p>
    <w:p w14:paraId="21F68F41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5.</w:t>
      </w:r>
    </w:p>
    <w:p w14:paraId="0AE27A32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 xml:space="preserve">--CROSS APPLY </w:t>
      </w:r>
      <w:proofErr w:type="spellStart"/>
      <w:r>
        <w:rPr>
          <w:rFonts w:ascii="Consolas" w:hAnsi="Consolas"/>
          <w:color w:val="008000"/>
          <w:sz w:val="18"/>
          <w:szCs w:val="18"/>
        </w:rPr>
        <w:t>sys.dm_exec_query_plan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plan_handl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) AS </w:t>
      </w:r>
      <w:proofErr w:type="spellStart"/>
      <w:r>
        <w:rPr>
          <w:rFonts w:ascii="Consolas" w:hAnsi="Consolas"/>
          <w:color w:val="008000"/>
          <w:sz w:val="18"/>
          <w:szCs w:val="18"/>
        </w:rPr>
        <w:t>qp</w:t>
      </w:r>
      <w:proofErr w:type="spellEnd"/>
    </w:p>
    <w:p w14:paraId="2D7691E1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s a table value function</w:t>
      </w:r>
    </w:p>
    <w:p w14:paraId="38C723AE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ich returns the </w:t>
      </w:r>
      <w:proofErr w:type="spellStart"/>
      <w:r>
        <w:rPr>
          <w:rFonts w:ascii="Consolas" w:hAnsi="Consolas"/>
          <w:color w:val="008000"/>
          <w:sz w:val="18"/>
          <w:szCs w:val="18"/>
        </w:rPr>
        <w:t>Showpla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 XML format for the batch specified by the plan handle.</w:t>
      </w:r>
    </w:p>
    <w:p w14:paraId="4AB093DD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5.1.</w:t>
      </w:r>
    </w:p>
    <w:p w14:paraId="73257453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query_plan</w:t>
      </w:r>
      <w:proofErr w:type="spellEnd"/>
    </w:p>
    <w:p w14:paraId="7EEC9BB2" w14:textId="77777777" w:rsidR="00AE603A" w:rsidRDefault="00AE603A" w:rsidP="004E2091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query_plan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olumn of this table value function </w:t>
      </w:r>
      <w:proofErr w:type="spellStart"/>
      <w:r>
        <w:rPr>
          <w:rFonts w:ascii="Consolas" w:hAnsi="Consolas"/>
          <w:color w:val="008000"/>
          <w:sz w:val="18"/>
          <w:szCs w:val="18"/>
        </w:rPr>
        <w:t>sys.dm_exec_query_plan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spellStart"/>
      <w:r>
        <w:rPr>
          <w:rFonts w:ascii="Consolas" w:hAnsi="Consolas"/>
          <w:color w:val="008000"/>
          <w:sz w:val="18"/>
          <w:szCs w:val="18"/>
        </w:rPr>
        <w:t>plan_handle</w:t>
      </w:r>
      <w:proofErr w:type="spellEnd"/>
      <w:r>
        <w:rPr>
          <w:rFonts w:ascii="Consolas" w:hAnsi="Consolas"/>
          <w:color w:val="008000"/>
          <w:sz w:val="18"/>
          <w:szCs w:val="18"/>
        </w:rPr>
        <w:t>)</w:t>
      </w:r>
    </w:p>
    <w:p w14:paraId="561DEC21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returns the Query execution plan in XML format</w:t>
      </w:r>
    </w:p>
    <w:p w14:paraId="54F8A08D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you click the Query Plan Xml</w:t>
      </w:r>
    </w:p>
    <w:p w14:paraId="61343702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You will see the query plan in graphical format.</w:t>
      </w:r>
    </w:p>
    <w:p w14:paraId="2B2F363F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D40E5A7" w14:textId="77777777" w:rsidR="00AE603A" w:rsidRDefault="00AE603A" w:rsidP="004E2091">
      <w:pPr>
        <w:spacing w:after="0"/>
      </w:pPr>
    </w:p>
    <w:p w14:paraId="4DB71E8B" w14:textId="77777777" w:rsidR="00AE603A" w:rsidRDefault="00AE603A" w:rsidP="004E2091">
      <w:pPr>
        <w:spacing w:after="0"/>
      </w:pPr>
      <w:r>
        <w:rPr>
          <w:sz w:val="36"/>
          <w:szCs w:val="36"/>
        </w:rPr>
        <w:t>2.5. </w:t>
      </w:r>
      <w:proofErr w:type="spellStart"/>
      <w:r>
        <w:rPr>
          <w:sz w:val="36"/>
          <w:szCs w:val="36"/>
        </w:rPr>
        <w:t>FreeProcCache</w:t>
      </w:r>
      <w:proofErr w:type="spellEnd"/>
      <w:r>
        <w:rPr>
          <w:sz w:val="36"/>
          <w:szCs w:val="36"/>
        </w:rPr>
        <w:t xml:space="preserve"> clear the query plans in the query plan cache.</w:t>
      </w:r>
    </w:p>
    <w:p w14:paraId="051BA366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===</w:t>
      </w:r>
    </w:p>
    <w:p w14:paraId="10583EEC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1_02_05</w:t>
      </w:r>
    </w:p>
    <w:p w14:paraId="2472A66C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>FreeProcCache</w:t>
      </w:r>
      <w:proofErr w:type="spellEnd"/>
      <w:r>
        <w:rPr>
          <w:rFonts w:ascii="Consolas" w:hAnsi="Consolas"/>
          <w:color w:val="008000"/>
          <w:sz w:val="18"/>
          <w:szCs w:val="18"/>
          <w:shd w:val="clear" w:color="auto" w:fill="FFFAA5"/>
        </w:rPr>
        <w:t xml:space="preserve"> clear the query plans in the query plan cache.</w:t>
      </w:r>
    </w:p>
    <w:p w14:paraId="5D674A09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28"/>
          <w:szCs w:val="28"/>
          <w:shd w:val="clear" w:color="auto" w:fill="FFFAA5"/>
        </w:rPr>
        <w:t>DBCC</w:t>
      </w:r>
      <w:r>
        <w:t> </w:t>
      </w:r>
      <w:r>
        <w:rPr>
          <w:rFonts w:ascii="Consolas" w:hAnsi="Consolas"/>
          <w:sz w:val="28"/>
          <w:szCs w:val="28"/>
          <w:shd w:val="clear" w:color="auto" w:fill="FFFAA5"/>
        </w:rPr>
        <w:t>FREEPROCCACHE</w:t>
      </w:r>
      <w:r>
        <w:rPr>
          <w:rFonts w:ascii="Consolas" w:hAnsi="Consolas"/>
          <w:color w:val="808080"/>
          <w:sz w:val="28"/>
          <w:szCs w:val="28"/>
          <w:shd w:val="clear" w:color="auto" w:fill="FFFAA5"/>
        </w:rPr>
        <w:t>;</w:t>
      </w:r>
    </w:p>
    <w:p w14:paraId="5E901C13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991F8D1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00343B0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utput as following</w:t>
      </w:r>
    </w:p>
    <w:p w14:paraId="2848A802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BCC execution completed. If DBCC printed error messages, contact your system administrator.</w:t>
      </w:r>
    </w:p>
    <w:p w14:paraId="06620BE1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7A6E5E39" w14:textId="77777777" w:rsidR="00AE603A" w:rsidRDefault="00AE603A" w:rsidP="004E2091">
      <w:pPr>
        <w:spacing w:after="0"/>
      </w:pPr>
    </w:p>
    <w:p w14:paraId="7721A657" w14:textId="6F5AD743" w:rsidR="00AE603A" w:rsidRDefault="00AE603A" w:rsidP="004E2091">
      <w:pPr>
        <w:spacing w:after="0"/>
      </w:pPr>
      <w:r>
        <w:rPr>
          <w:noProof/>
        </w:rPr>
        <w:drawing>
          <wp:inline distT="0" distB="0" distL="0" distR="0" wp14:anchorId="3E805B43" wp14:editId="3567EF79">
            <wp:extent cx="5274310" cy="338455"/>
            <wp:effectExtent l="0" t="0" r="2540" b="44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8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F75EB3" w14:textId="77777777" w:rsidR="00AE603A" w:rsidRDefault="00AE603A" w:rsidP="004E2091">
      <w:pPr>
        <w:spacing w:after="0"/>
      </w:pPr>
    </w:p>
    <w:p w14:paraId="0CF8E60D" w14:textId="77777777" w:rsidR="00AE603A" w:rsidRDefault="00AE603A" w:rsidP="004E2091">
      <w:pPr>
        <w:spacing w:after="0"/>
      </w:pPr>
      <w:r>
        <w:rPr>
          <w:sz w:val="36"/>
          <w:szCs w:val="36"/>
        </w:rPr>
        <w:t xml:space="preserve">2.6. check </w:t>
      </w:r>
      <w:proofErr w:type="spellStart"/>
      <w:r>
        <w:rPr>
          <w:sz w:val="36"/>
          <w:szCs w:val="36"/>
        </w:rPr>
        <w:t>usecounts</w:t>
      </w:r>
      <w:proofErr w:type="spellEnd"/>
      <w:r>
        <w:rPr>
          <w:sz w:val="36"/>
          <w:szCs w:val="36"/>
        </w:rPr>
        <w:t>, reuse query plans can increase the performance..</w:t>
      </w:r>
    </w:p>
    <w:p w14:paraId="439E3F37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===</w:t>
      </w:r>
    </w:p>
    <w:p w14:paraId="28EBE731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1_02_06</w:t>
      </w:r>
    </w:p>
    <w:p w14:paraId="7D10FDD7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 xml:space="preserve">--check </w:t>
      </w:r>
      <w:proofErr w:type="spellStart"/>
      <w:r>
        <w:rPr>
          <w:rFonts w:ascii="Consolas" w:hAnsi="Consolas"/>
          <w:color w:val="008000"/>
          <w:sz w:val="18"/>
          <w:szCs w:val="18"/>
        </w:rPr>
        <w:t>usecounts</w:t>
      </w:r>
      <w:proofErr w:type="spellEnd"/>
      <w:r>
        <w:rPr>
          <w:rFonts w:ascii="Consolas" w:hAnsi="Consolas"/>
          <w:color w:val="008000"/>
          <w:sz w:val="18"/>
          <w:szCs w:val="18"/>
        </w:rPr>
        <w:t>, reuse query plans can increase the performance.</w:t>
      </w:r>
    </w:p>
    <w:p w14:paraId="0FE72668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1_02_06_01</w:t>
      </w:r>
    </w:p>
    <w:p w14:paraId="31B91CA7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FreeProcCach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lear the query plans in the query plan cache.</w:t>
      </w:r>
    </w:p>
    <w:p w14:paraId="258D0757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BCC</w:t>
      </w:r>
      <w:r>
        <w:t> </w:t>
      </w:r>
      <w:r>
        <w:rPr>
          <w:rFonts w:ascii="Consolas" w:hAnsi="Consolas"/>
          <w:sz w:val="18"/>
          <w:szCs w:val="18"/>
        </w:rPr>
        <w:t>FREEPROCCACH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E5F51D3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9D2CE7E" w14:textId="34895A28" w:rsidR="00AE603A" w:rsidRDefault="00AE603A" w:rsidP="004E2091">
      <w:pPr>
        <w:spacing w:after="0"/>
      </w:pPr>
      <w:r>
        <w:rPr>
          <w:noProof/>
        </w:rPr>
        <w:drawing>
          <wp:inline distT="0" distB="0" distL="0" distR="0" wp14:anchorId="5D39FEA4" wp14:editId="1ED034E1">
            <wp:extent cx="5274310" cy="338455"/>
            <wp:effectExtent l="0" t="0" r="2540" b="44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8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486C26" w14:textId="77777777" w:rsidR="00AE603A" w:rsidRDefault="00AE603A" w:rsidP="004E2091">
      <w:pPr>
        <w:spacing w:after="0"/>
      </w:pPr>
    </w:p>
    <w:p w14:paraId="4069C65F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1_02_06_02</w:t>
      </w:r>
    </w:p>
    <w:p w14:paraId="34EBF8D0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QueryA</w:t>
      </w:r>
      <w:proofErr w:type="spellEnd"/>
    </w:p>
    <w:p w14:paraId="5BB51648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D24B660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 xml:space="preserve">    </w:t>
      </w:r>
      <w:proofErr w:type="spell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</w:t>
      </w:r>
      <w:proofErr w:type="spellEnd"/>
    </w:p>
    <w:p w14:paraId="14756223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3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6428359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WHERE   Name = 'Name04';</w:t>
      </w:r>
    </w:p>
    <w:p w14:paraId="70B5D4BB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AAEFD40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1_02_06_03</w:t>
      </w:r>
    </w:p>
    <w:p w14:paraId="763648B4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QueryB</w:t>
      </w:r>
      <w:proofErr w:type="spellEnd"/>
    </w:p>
    <w:p w14:paraId="1B901409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e the query plan in the query plan cache.</w:t>
      </w:r>
    </w:p>
    <w:p w14:paraId="015D4D74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cp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usecounts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37106BF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r>
        <w:rPr>
          <w:rFonts w:ascii="Consolas" w:hAnsi="Consolas"/>
          <w:sz w:val="18"/>
          <w:szCs w:val="18"/>
        </w:rPr>
        <w:t>cp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cacheobjtyp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21CC2A6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r>
        <w:rPr>
          <w:rFonts w:ascii="Consolas" w:hAnsi="Consolas"/>
          <w:sz w:val="18"/>
          <w:szCs w:val="18"/>
        </w:rPr>
        <w:t>cp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objtyp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4644A06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r>
        <w:rPr>
          <w:rFonts w:ascii="Consolas" w:hAnsi="Consolas"/>
          <w:sz w:val="18"/>
          <w:szCs w:val="18"/>
        </w:rPr>
        <w:t>st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00FF"/>
          <w:sz w:val="18"/>
          <w:szCs w:val="18"/>
        </w:rPr>
        <w:t>text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6789B5B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r>
        <w:rPr>
          <w:rFonts w:ascii="Consolas" w:hAnsi="Consolas"/>
          <w:sz w:val="18"/>
          <w:szCs w:val="18"/>
        </w:rPr>
        <w:t>qp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query_plan</w:t>
      </w:r>
      <w:proofErr w:type="spellEnd"/>
    </w:p>
    <w:p w14:paraId="5BEC96FF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spell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dm_exec_cached_plans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cp</w:t>
      </w:r>
    </w:p>
    <w:p w14:paraId="1E69A388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CROS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PPLY</w:t>
      </w:r>
      <w:r>
        <w:t> </w:t>
      </w:r>
      <w:proofErr w:type="spell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dm_exec_sql_text</w:t>
      </w:r>
      <w:proofErr w:type="spellEnd"/>
      <w:r>
        <w:rPr>
          <w:rFonts w:ascii="Consolas" w:hAnsi="Consolas"/>
          <w:color w:val="808080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plan_handle</w:t>
      </w:r>
      <w:proofErr w:type="spellEnd"/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t</w:t>
      </w:r>
      <w:proofErr w:type="spellEnd"/>
    </w:p>
    <w:p w14:paraId="55B36BA7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CROS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PPLY</w:t>
      </w:r>
      <w:r>
        <w:t> </w:t>
      </w:r>
      <w:proofErr w:type="spell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dm_exec_query_plan</w:t>
      </w:r>
      <w:proofErr w:type="spellEnd"/>
      <w:r>
        <w:rPr>
          <w:rFonts w:ascii="Consolas" w:hAnsi="Consolas"/>
          <w:color w:val="808080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plan_handle</w:t>
      </w:r>
      <w:proofErr w:type="spellEnd"/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qp</w:t>
      </w:r>
      <w:proofErr w:type="spellEnd"/>
    </w:p>
    <w:p w14:paraId="5F35B7F0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cp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usecounts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DESC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ADE5CF6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FA11CFD" w14:textId="77777777" w:rsidR="00AE603A" w:rsidRDefault="00AE603A" w:rsidP="004E2091">
      <w:pPr>
        <w:spacing w:after="0"/>
      </w:pPr>
    </w:p>
    <w:p w14:paraId="52E1E4A9" w14:textId="1339F09B" w:rsidR="00AE603A" w:rsidRDefault="00AE603A" w:rsidP="004E2091">
      <w:pPr>
        <w:spacing w:after="0"/>
      </w:pPr>
      <w:r>
        <w:rPr>
          <w:noProof/>
        </w:rPr>
        <w:drawing>
          <wp:inline distT="0" distB="0" distL="0" distR="0" wp14:anchorId="14EAC999" wp14:editId="2A18C492">
            <wp:extent cx="5274310" cy="82232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822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0DFD90" w14:textId="77777777" w:rsidR="00AE603A" w:rsidRDefault="00AE603A" w:rsidP="004E2091">
      <w:pPr>
        <w:spacing w:after="0"/>
      </w:pPr>
    </w:p>
    <w:p w14:paraId="16C552CF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/*</w:t>
      </w:r>
    </w:p>
    <w:p w14:paraId="2B068C58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3542C7D6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Highlight </w:t>
      </w:r>
      <w:proofErr w:type="spellStart"/>
      <w:r>
        <w:rPr>
          <w:rFonts w:ascii="Consolas" w:hAnsi="Consolas"/>
          <w:color w:val="008000"/>
          <w:sz w:val="18"/>
          <w:szCs w:val="18"/>
        </w:rPr>
        <w:t>Query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nd </w:t>
      </w:r>
      <w:proofErr w:type="spellStart"/>
      <w:r>
        <w:rPr>
          <w:rFonts w:ascii="Consolas" w:hAnsi="Consolas"/>
          <w:color w:val="008000"/>
          <w:sz w:val="18"/>
          <w:szCs w:val="18"/>
        </w:rPr>
        <w:t>QueryB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5DF93B9A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execute both queries at first time.</w:t>
      </w:r>
    </w:p>
    <w:p w14:paraId="3D705B23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e can see the </w:t>
      </w:r>
      <w:proofErr w:type="spellStart"/>
      <w:r>
        <w:rPr>
          <w:rFonts w:ascii="Consolas" w:hAnsi="Consolas"/>
          <w:color w:val="008000"/>
          <w:sz w:val="18"/>
          <w:szCs w:val="18"/>
        </w:rPr>
        <w:t>usecount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of query plan of </w:t>
      </w:r>
      <w:proofErr w:type="spellStart"/>
      <w:r>
        <w:rPr>
          <w:rFonts w:ascii="Consolas" w:hAnsi="Consolas"/>
          <w:color w:val="008000"/>
          <w:sz w:val="18"/>
          <w:szCs w:val="18"/>
        </w:rPr>
        <w:t>Query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1.</w:t>
      </w:r>
    </w:p>
    <w:p w14:paraId="1A651F8A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at means the query plan of </w:t>
      </w:r>
      <w:proofErr w:type="spellStart"/>
      <w:r>
        <w:rPr>
          <w:rFonts w:ascii="Consolas" w:hAnsi="Consolas"/>
          <w:color w:val="008000"/>
          <w:sz w:val="18"/>
          <w:szCs w:val="18"/>
        </w:rPr>
        <w:t>Query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generated</w:t>
      </w:r>
    </w:p>
    <w:p w14:paraId="3477B219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en </w:t>
      </w:r>
      <w:proofErr w:type="spellStart"/>
      <w:r>
        <w:rPr>
          <w:rFonts w:ascii="Consolas" w:hAnsi="Consolas"/>
          <w:color w:val="008000"/>
          <w:sz w:val="18"/>
          <w:szCs w:val="18"/>
        </w:rPr>
        <w:t>Query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as run at first time.</w:t>
      </w:r>
    </w:p>
    <w:p w14:paraId="6EF82F10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42326BAE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Highlight </w:t>
      </w:r>
      <w:proofErr w:type="spellStart"/>
      <w:r>
        <w:rPr>
          <w:rFonts w:ascii="Consolas" w:hAnsi="Consolas"/>
          <w:color w:val="008000"/>
          <w:sz w:val="18"/>
          <w:szCs w:val="18"/>
        </w:rPr>
        <w:t>Query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nd </w:t>
      </w:r>
      <w:proofErr w:type="spellStart"/>
      <w:r>
        <w:rPr>
          <w:rFonts w:ascii="Consolas" w:hAnsi="Consolas"/>
          <w:color w:val="008000"/>
          <w:sz w:val="18"/>
          <w:szCs w:val="18"/>
        </w:rPr>
        <w:t>QueryB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2359B739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execute both queries at second time.</w:t>
      </w:r>
    </w:p>
    <w:p w14:paraId="43D6C459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e can see the </w:t>
      </w:r>
      <w:proofErr w:type="spellStart"/>
      <w:r>
        <w:rPr>
          <w:rFonts w:ascii="Consolas" w:hAnsi="Consolas"/>
          <w:color w:val="008000"/>
          <w:sz w:val="18"/>
          <w:szCs w:val="18"/>
        </w:rPr>
        <w:t>usecount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of query plan of </w:t>
      </w:r>
      <w:proofErr w:type="spellStart"/>
      <w:r>
        <w:rPr>
          <w:rFonts w:ascii="Consolas" w:hAnsi="Consolas"/>
          <w:color w:val="008000"/>
          <w:sz w:val="18"/>
          <w:szCs w:val="18"/>
        </w:rPr>
        <w:t>Query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2.</w:t>
      </w:r>
    </w:p>
    <w:p w14:paraId="21375E7B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at means the query plan of </w:t>
      </w:r>
      <w:proofErr w:type="spellStart"/>
      <w:r>
        <w:rPr>
          <w:rFonts w:ascii="Consolas" w:hAnsi="Consolas"/>
          <w:color w:val="008000"/>
          <w:sz w:val="18"/>
          <w:szCs w:val="18"/>
        </w:rPr>
        <w:t>Query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re-used.</w:t>
      </w:r>
    </w:p>
    <w:p w14:paraId="6430477C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en </w:t>
      </w:r>
      <w:proofErr w:type="spellStart"/>
      <w:r>
        <w:rPr>
          <w:rFonts w:ascii="Consolas" w:hAnsi="Consolas"/>
          <w:color w:val="008000"/>
          <w:sz w:val="18"/>
          <w:szCs w:val="18"/>
        </w:rPr>
        <w:t>Query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as run at first time.</w:t>
      </w:r>
    </w:p>
    <w:p w14:paraId="2B333FBB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6820C10C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hange</w:t>
      </w:r>
    </w:p>
    <w:p w14:paraId="4B9ADA93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WHERE   Name = 'Name03';</w:t>
      </w:r>
    </w:p>
    <w:p w14:paraId="0EC024DA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o</w:t>
      </w:r>
    </w:p>
    <w:p w14:paraId="7C5284CD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WHERE   Name = 'Name04';</w:t>
      </w:r>
    </w:p>
    <w:p w14:paraId="04BDA2DD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Highlight </w:t>
      </w:r>
      <w:proofErr w:type="spellStart"/>
      <w:r>
        <w:rPr>
          <w:rFonts w:ascii="Consolas" w:hAnsi="Consolas"/>
          <w:color w:val="008000"/>
          <w:sz w:val="18"/>
          <w:szCs w:val="18"/>
        </w:rPr>
        <w:t>Query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nd </w:t>
      </w:r>
      <w:proofErr w:type="spellStart"/>
      <w:r>
        <w:rPr>
          <w:rFonts w:ascii="Consolas" w:hAnsi="Consolas"/>
          <w:color w:val="008000"/>
          <w:sz w:val="18"/>
          <w:szCs w:val="18"/>
        </w:rPr>
        <w:t>QueryB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7A1DAB75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execute both queries at first time.</w:t>
      </w:r>
    </w:p>
    <w:p w14:paraId="5F47AA07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e can see the </w:t>
      </w:r>
      <w:proofErr w:type="spellStart"/>
      <w:r>
        <w:rPr>
          <w:rFonts w:ascii="Consolas" w:hAnsi="Consolas"/>
          <w:color w:val="008000"/>
          <w:sz w:val="18"/>
          <w:szCs w:val="18"/>
        </w:rPr>
        <w:t>usecount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of query plan of </w:t>
      </w:r>
      <w:proofErr w:type="spellStart"/>
      <w:r>
        <w:rPr>
          <w:rFonts w:ascii="Consolas" w:hAnsi="Consolas"/>
          <w:color w:val="008000"/>
          <w:sz w:val="18"/>
          <w:szCs w:val="18"/>
        </w:rPr>
        <w:t>Query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1.</w:t>
      </w:r>
    </w:p>
    <w:p w14:paraId="5B52B891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e only changed the parameter value in where clause.</w:t>
      </w:r>
    </w:p>
    <w:p w14:paraId="0F7F6D58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t actually creates another query plan.</w:t>
      </w:r>
    </w:p>
    <w:p w14:paraId="26927434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ven if we add extra space, it will create another query plan.</w:t>
      </w:r>
    </w:p>
    <w:p w14:paraId="5B80C14F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is bad for performance.</w:t>
      </w:r>
    </w:p>
    <w:p w14:paraId="7584EC68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e need to find a way to reuse the query plan in order to increase the performance.</w:t>
      </w:r>
    </w:p>
    <w:p w14:paraId="076E4387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C213B54" w14:textId="77777777" w:rsidR="00AE603A" w:rsidRDefault="00AE603A" w:rsidP="004E2091">
      <w:pPr>
        <w:spacing w:after="0"/>
      </w:pPr>
    </w:p>
    <w:p w14:paraId="11EDE294" w14:textId="77777777" w:rsidR="00AE603A" w:rsidRDefault="00AE603A" w:rsidP="004E2091">
      <w:pPr>
        <w:spacing w:after="0"/>
      </w:pPr>
      <w:r>
        <w:rPr>
          <w:sz w:val="36"/>
          <w:szCs w:val="36"/>
        </w:rPr>
        <w:t xml:space="preserve">2.7. check </w:t>
      </w:r>
      <w:proofErr w:type="spellStart"/>
      <w:r>
        <w:rPr>
          <w:sz w:val="36"/>
          <w:szCs w:val="36"/>
        </w:rPr>
        <w:t>usecounts</w:t>
      </w:r>
      <w:proofErr w:type="spellEnd"/>
      <w:r>
        <w:rPr>
          <w:sz w:val="36"/>
          <w:szCs w:val="36"/>
        </w:rPr>
        <w:t xml:space="preserve"> of automatically generated parameterised queries</w:t>
      </w:r>
    </w:p>
    <w:p w14:paraId="6E1A122B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===</w:t>
      </w:r>
    </w:p>
    <w:p w14:paraId="7937E39E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1_02_07</w:t>
      </w:r>
    </w:p>
    <w:p w14:paraId="70242918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check </w:t>
      </w:r>
      <w:proofErr w:type="spellStart"/>
      <w:r>
        <w:rPr>
          <w:rFonts w:ascii="Consolas" w:hAnsi="Consolas"/>
          <w:color w:val="008000"/>
          <w:sz w:val="18"/>
          <w:szCs w:val="18"/>
        </w:rPr>
        <w:t>usecount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of automatically generated parameterised queries,</w:t>
      </w:r>
    </w:p>
    <w:p w14:paraId="364971EF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reuse query plans can increase the performance.</w:t>
      </w:r>
    </w:p>
    <w:p w14:paraId="3AA4AD2D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T041_02_07_01</w:t>
      </w:r>
    </w:p>
    <w:p w14:paraId="5A945889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FreeProcCach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lear the query plans in the query plan cache.</w:t>
      </w:r>
    </w:p>
    <w:p w14:paraId="08155AA9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BCC</w:t>
      </w:r>
      <w:r>
        <w:t> </w:t>
      </w:r>
      <w:r>
        <w:rPr>
          <w:rFonts w:ascii="Consolas" w:hAnsi="Consolas"/>
          <w:sz w:val="18"/>
          <w:szCs w:val="18"/>
        </w:rPr>
        <w:t>FREEPROCCACH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643C589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0FDDED3" w14:textId="751035E5" w:rsidR="00AE603A" w:rsidRDefault="00AE603A" w:rsidP="004E2091">
      <w:pPr>
        <w:spacing w:after="0"/>
      </w:pPr>
      <w:r>
        <w:rPr>
          <w:noProof/>
        </w:rPr>
        <w:drawing>
          <wp:inline distT="0" distB="0" distL="0" distR="0" wp14:anchorId="0E44BB44" wp14:editId="3CB7DFC4">
            <wp:extent cx="5274310" cy="338455"/>
            <wp:effectExtent l="0" t="0" r="2540" b="444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8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5A3E7D" w14:textId="77777777" w:rsidR="00AE603A" w:rsidRDefault="00AE603A" w:rsidP="004E2091">
      <w:pPr>
        <w:spacing w:after="0"/>
      </w:pPr>
    </w:p>
    <w:p w14:paraId="4F1C0239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1_02_07_02</w:t>
      </w:r>
    </w:p>
    <w:p w14:paraId="008E231F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QueryA</w:t>
      </w:r>
      <w:proofErr w:type="spellEnd"/>
    </w:p>
    <w:p w14:paraId="67E60AA4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F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F332020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FN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Name03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7645C2A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T @FN= 'Name04';</w:t>
      </w:r>
    </w:p>
    <w:p w14:paraId="1030B0DF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T @FN= 'Name05';</w:t>
      </w:r>
    </w:p>
    <w:p w14:paraId="36FE06EC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sql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MAX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A5C5025" w14:textId="77777777" w:rsidR="00AE603A" w:rsidRDefault="00AE603A" w:rsidP="004E2091">
      <w:pPr>
        <w:spacing w:after="0"/>
      </w:pP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ELECT * FROM Gamer WHERE Name = ''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sz w:val="18"/>
          <w:szCs w:val="18"/>
        </w:rPr>
        <w:t>@F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''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27B6F10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@sql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460878F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63D757A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QL Server can detect parameter values</w:t>
      </w:r>
    </w:p>
    <w:p w14:paraId="5ED0C52D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automatically generate parameterised queries</w:t>
      </w:r>
    </w:p>
    <w:p w14:paraId="0A2932DB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order to reuse its query plan,</w:t>
      </w:r>
    </w:p>
    <w:p w14:paraId="6990B76D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ven if you don't explicitly declare them.</w:t>
      </w:r>
    </w:p>
    <w:p w14:paraId="6FD9AF74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kind of automatically generated parameterised queries</w:t>
      </w:r>
    </w:p>
    <w:p w14:paraId="0D2CF3B3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re "Prepared" queries which are created by SQL server in the background.</w:t>
      </w:r>
    </w:p>
    <w:p w14:paraId="108DC590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9E0ED3F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1_02_07_03</w:t>
      </w:r>
    </w:p>
    <w:p w14:paraId="34FA4BC0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e the query plan in the query plan cache.</w:t>
      </w:r>
    </w:p>
    <w:p w14:paraId="0138D1A1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cp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usecounts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BCECEE6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r>
        <w:rPr>
          <w:rFonts w:ascii="Consolas" w:hAnsi="Consolas"/>
          <w:sz w:val="18"/>
          <w:szCs w:val="18"/>
        </w:rPr>
        <w:t>cp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cacheobjtyp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7E43D59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r>
        <w:rPr>
          <w:rFonts w:ascii="Consolas" w:hAnsi="Consolas"/>
          <w:sz w:val="18"/>
          <w:szCs w:val="18"/>
        </w:rPr>
        <w:t>cp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objtyp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A126503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r>
        <w:rPr>
          <w:rFonts w:ascii="Consolas" w:hAnsi="Consolas"/>
          <w:sz w:val="18"/>
          <w:szCs w:val="18"/>
        </w:rPr>
        <w:t>st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00FF"/>
          <w:sz w:val="18"/>
          <w:szCs w:val="18"/>
        </w:rPr>
        <w:t>text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EB9EA39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r>
        <w:rPr>
          <w:rFonts w:ascii="Consolas" w:hAnsi="Consolas"/>
          <w:sz w:val="18"/>
          <w:szCs w:val="18"/>
        </w:rPr>
        <w:t>qp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query_plan</w:t>
      </w:r>
      <w:proofErr w:type="spellEnd"/>
    </w:p>
    <w:p w14:paraId="4D5B6725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spell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dm_exec_cached_plans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cp</w:t>
      </w:r>
    </w:p>
    <w:p w14:paraId="4690D97F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CROS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PPLY</w:t>
      </w:r>
      <w:r>
        <w:t> </w:t>
      </w:r>
      <w:proofErr w:type="spell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dm_exec_sql_text</w:t>
      </w:r>
      <w:proofErr w:type="spellEnd"/>
      <w:r>
        <w:rPr>
          <w:rFonts w:ascii="Consolas" w:hAnsi="Consolas"/>
          <w:color w:val="808080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plan_handle</w:t>
      </w:r>
      <w:proofErr w:type="spellEnd"/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t</w:t>
      </w:r>
      <w:proofErr w:type="spellEnd"/>
    </w:p>
    <w:p w14:paraId="3DF4BBEC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CROS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PPLY</w:t>
      </w:r>
      <w:r>
        <w:t> </w:t>
      </w:r>
      <w:proofErr w:type="spell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dm_exec_query_plan</w:t>
      </w:r>
      <w:proofErr w:type="spellEnd"/>
      <w:r>
        <w:rPr>
          <w:rFonts w:ascii="Consolas" w:hAnsi="Consolas"/>
          <w:color w:val="808080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plan_handle</w:t>
      </w:r>
      <w:proofErr w:type="spellEnd"/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qp</w:t>
      </w:r>
      <w:proofErr w:type="spellEnd"/>
    </w:p>
    <w:p w14:paraId="70DA1DF4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cp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usecounts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DESC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ABC15F2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CA2CBF1" w14:textId="77777777" w:rsidR="00AE603A" w:rsidRDefault="00AE603A" w:rsidP="004E2091">
      <w:pPr>
        <w:spacing w:after="0"/>
      </w:pPr>
    </w:p>
    <w:p w14:paraId="2C76AD1A" w14:textId="5BDC5016" w:rsidR="00AE603A" w:rsidRDefault="00AE603A" w:rsidP="004E2091">
      <w:pPr>
        <w:spacing w:after="0"/>
      </w:pPr>
      <w:r>
        <w:rPr>
          <w:noProof/>
        </w:rPr>
        <w:drawing>
          <wp:inline distT="0" distB="0" distL="0" distR="0" wp14:anchorId="7DD0DA85" wp14:editId="1CFAC821">
            <wp:extent cx="5274310" cy="840740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840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DB7C09" w14:textId="77777777" w:rsidR="00AE603A" w:rsidRDefault="00AE603A" w:rsidP="004E2091">
      <w:pPr>
        <w:spacing w:after="0"/>
      </w:pPr>
    </w:p>
    <w:p w14:paraId="02324AF4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</w:t>
      </w:r>
    </w:p>
    <w:p w14:paraId="5E721269" w14:textId="77777777" w:rsidR="00AE603A" w:rsidRDefault="00AE603A" w:rsidP="004E2091">
      <w:pPr>
        <w:spacing w:after="0"/>
      </w:pPr>
    </w:p>
    <w:p w14:paraId="59392096" w14:textId="1FFF27C0" w:rsidR="00AE603A" w:rsidRDefault="00AE603A" w:rsidP="004E2091">
      <w:pPr>
        <w:spacing w:after="0"/>
      </w:pPr>
      <w:r>
        <w:rPr>
          <w:noProof/>
        </w:rPr>
        <w:drawing>
          <wp:inline distT="0" distB="0" distL="0" distR="0" wp14:anchorId="505C10B5" wp14:editId="46860F20">
            <wp:extent cx="5274310" cy="1423035"/>
            <wp:effectExtent l="0" t="0" r="254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4230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A3EE2F" w14:textId="77777777" w:rsidR="00AE603A" w:rsidRDefault="00AE603A" w:rsidP="004E2091">
      <w:pPr>
        <w:spacing w:after="0"/>
      </w:pPr>
    </w:p>
    <w:p w14:paraId="4EF57D28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3ACF3994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3AE0B8A2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Highlight </w:t>
      </w:r>
      <w:proofErr w:type="spellStart"/>
      <w:r>
        <w:rPr>
          <w:rFonts w:ascii="Consolas" w:hAnsi="Consolas"/>
          <w:color w:val="008000"/>
          <w:sz w:val="18"/>
          <w:szCs w:val="18"/>
        </w:rPr>
        <w:t>Query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nd </w:t>
      </w:r>
      <w:proofErr w:type="spellStart"/>
      <w:r>
        <w:rPr>
          <w:rFonts w:ascii="Consolas" w:hAnsi="Consolas"/>
          <w:color w:val="008000"/>
          <w:sz w:val="18"/>
          <w:szCs w:val="18"/>
        </w:rPr>
        <w:t>QueryB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5A17FED5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execute both queries at first time.</w:t>
      </w:r>
    </w:p>
    <w:p w14:paraId="6598255E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e can see the </w:t>
      </w:r>
      <w:proofErr w:type="spellStart"/>
      <w:r>
        <w:rPr>
          <w:rFonts w:ascii="Consolas" w:hAnsi="Consolas"/>
          <w:color w:val="008000"/>
          <w:sz w:val="18"/>
          <w:szCs w:val="18"/>
        </w:rPr>
        <w:t>usecount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of query plan of </w:t>
      </w:r>
      <w:proofErr w:type="spellStart"/>
      <w:r>
        <w:rPr>
          <w:rFonts w:ascii="Consolas" w:hAnsi="Consolas"/>
          <w:color w:val="008000"/>
          <w:sz w:val="18"/>
          <w:szCs w:val="18"/>
        </w:rPr>
        <w:t>Query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1.</w:t>
      </w:r>
    </w:p>
    <w:p w14:paraId="18DE67E2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at means the query plan of </w:t>
      </w:r>
      <w:proofErr w:type="spellStart"/>
      <w:r>
        <w:rPr>
          <w:rFonts w:ascii="Consolas" w:hAnsi="Consolas"/>
          <w:color w:val="008000"/>
          <w:sz w:val="18"/>
          <w:szCs w:val="18"/>
        </w:rPr>
        <w:t>Query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generated</w:t>
      </w:r>
    </w:p>
    <w:p w14:paraId="27440FB0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en </w:t>
      </w:r>
      <w:proofErr w:type="spellStart"/>
      <w:r>
        <w:rPr>
          <w:rFonts w:ascii="Consolas" w:hAnsi="Consolas"/>
          <w:color w:val="008000"/>
          <w:sz w:val="18"/>
          <w:szCs w:val="18"/>
        </w:rPr>
        <w:t>Query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as run at first time.</w:t>
      </w:r>
    </w:p>
    <w:p w14:paraId="791A8A75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0A3E9B33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Highlight </w:t>
      </w:r>
      <w:proofErr w:type="spellStart"/>
      <w:r>
        <w:rPr>
          <w:rFonts w:ascii="Consolas" w:hAnsi="Consolas"/>
          <w:color w:val="008000"/>
          <w:sz w:val="18"/>
          <w:szCs w:val="18"/>
        </w:rPr>
        <w:t>Query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nd </w:t>
      </w:r>
      <w:proofErr w:type="spellStart"/>
      <w:r>
        <w:rPr>
          <w:rFonts w:ascii="Consolas" w:hAnsi="Consolas"/>
          <w:color w:val="008000"/>
          <w:sz w:val="18"/>
          <w:szCs w:val="18"/>
        </w:rPr>
        <w:t>QueryB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1ED4AE33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execute both queries at second time.</w:t>
      </w:r>
    </w:p>
    <w:p w14:paraId="602B969E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e can see the </w:t>
      </w:r>
      <w:proofErr w:type="spellStart"/>
      <w:r>
        <w:rPr>
          <w:rFonts w:ascii="Consolas" w:hAnsi="Consolas"/>
          <w:color w:val="008000"/>
          <w:sz w:val="18"/>
          <w:szCs w:val="18"/>
        </w:rPr>
        <w:t>usecount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of query plan of </w:t>
      </w:r>
      <w:proofErr w:type="spellStart"/>
      <w:r>
        <w:rPr>
          <w:rFonts w:ascii="Consolas" w:hAnsi="Consolas"/>
          <w:color w:val="008000"/>
          <w:sz w:val="18"/>
          <w:szCs w:val="18"/>
        </w:rPr>
        <w:t>Query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2.</w:t>
      </w:r>
    </w:p>
    <w:p w14:paraId="033E1F2B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at means the query plan of </w:t>
      </w:r>
      <w:proofErr w:type="spellStart"/>
      <w:r>
        <w:rPr>
          <w:rFonts w:ascii="Consolas" w:hAnsi="Consolas"/>
          <w:color w:val="008000"/>
          <w:sz w:val="18"/>
          <w:szCs w:val="18"/>
        </w:rPr>
        <w:t>Query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re-used.</w:t>
      </w:r>
    </w:p>
    <w:p w14:paraId="013E5A17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en </w:t>
      </w:r>
      <w:proofErr w:type="spellStart"/>
      <w:r>
        <w:rPr>
          <w:rFonts w:ascii="Consolas" w:hAnsi="Consolas"/>
          <w:color w:val="008000"/>
          <w:sz w:val="18"/>
          <w:szCs w:val="18"/>
        </w:rPr>
        <w:t>Query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as run at first time.</w:t>
      </w:r>
    </w:p>
    <w:p w14:paraId="5012D0F1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7CE67AF1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hange</w:t>
      </w:r>
    </w:p>
    <w:p w14:paraId="31077500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ET @FN= 'Name03';</w:t>
      </w:r>
    </w:p>
    <w:p w14:paraId="062047D0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o</w:t>
      </w:r>
    </w:p>
    <w:p w14:paraId="1F6F9CA1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ET @FN= 'Name04';</w:t>
      </w:r>
    </w:p>
    <w:p w14:paraId="17D88A75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 xml:space="preserve">Highlight </w:t>
      </w:r>
      <w:proofErr w:type="spellStart"/>
      <w:r>
        <w:rPr>
          <w:rFonts w:ascii="Consolas" w:hAnsi="Consolas"/>
          <w:color w:val="008000"/>
          <w:sz w:val="18"/>
          <w:szCs w:val="18"/>
        </w:rPr>
        <w:t>Query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nd </w:t>
      </w:r>
      <w:proofErr w:type="spellStart"/>
      <w:r>
        <w:rPr>
          <w:rFonts w:ascii="Consolas" w:hAnsi="Consolas"/>
          <w:color w:val="008000"/>
          <w:sz w:val="18"/>
          <w:szCs w:val="18"/>
        </w:rPr>
        <w:t>QueryB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6944664B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execute both queries at first time.</w:t>
      </w:r>
    </w:p>
    <w:p w14:paraId="00154981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e can see the </w:t>
      </w:r>
      <w:proofErr w:type="spellStart"/>
      <w:r>
        <w:rPr>
          <w:rFonts w:ascii="Consolas" w:hAnsi="Consolas"/>
          <w:color w:val="008000"/>
          <w:sz w:val="18"/>
          <w:szCs w:val="18"/>
        </w:rPr>
        <w:t>usecount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of query plan of </w:t>
      </w:r>
      <w:proofErr w:type="spellStart"/>
      <w:r>
        <w:rPr>
          <w:rFonts w:ascii="Consolas" w:hAnsi="Consolas"/>
          <w:color w:val="008000"/>
          <w:sz w:val="18"/>
          <w:szCs w:val="18"/>
        </w:rPr>
        <w:t>Query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2.</w:t>
      </w:r>
    </w:p>
    <w:p w14:paraId="4BB18FD0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ecause the SQL server automatically generate parameterised queries in the background.</w:t>
      </w:r>
    </w:p>
    <w:p w14:paraId="75E6F002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owever, SQL server is not always</w:t>
      </w:r>
    </w:p>
    <w:p w14:paraId="37927536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utomatically generating parameterised queries.</w:t>
      </w:r>
    </w:p>
    <w:p w14:paraId="08A77575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order to always create parameterised queries,</w:t>
      </w:r>
    </w:p>
    <w:p w14:paraId="1B51BF01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e need to use </w:t>
      </w:r>
      <w:proofErr w:type="spellStart"/>
      <w:r>
        <w:rPr>
          <w:rFonts w:ascii="Consolas" w:hAnsi="Consolas"/>
          <w:color w:val="008000"/>
          <w:sz w:val="18"/>
          <w:szCs w:val="18"/>
        </w:rPr>
        <w:t>sp_executesql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2A19575E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93967FF" w14:textId="77777777" w:rsidR="00AE603A" w:rsidRDefault="00AE603A" w:rsidP="004E2091">
      <w:pPr>
        <w:spacing w:after="0"/>
      </w:pPr>
    </w:p>
    <w:p w14:paraId="1A5779FB" w14:textId="77777777" w:rsidR="00AE603A" w:rsidRDefault="00AE603A" w:rsidP="004E2091">
      <w:pPr>
        <w:spacing w:after="0"/>
      </w:pPr>
      <w:r>
        <w:rPr>
          <w:sz w:val="36"/>
          <w:szCs w:val="36"/>
        </w:rPr>
        <w:t>2.8. Clean up</w:t>
      </w:r>
    </w:p>
    <w:p w14:paraId="28EF4B95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===</w:t>
      </w:r>
    </w:p>
    <w:p w14:paraId="7F334BD9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1_02_08</w:t>
      </w:r>
    </w:p>
    <w:p w14:paraId="6DF1B0ED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lean up</w:t>
      </w:r>
    </w:p>
    <w:p w14:paraId="6C1D5FEB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DF5A2E6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13771405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A47BBB6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0CF9224B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4CA53D4F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A2DE406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D91C2B3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BE72511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D85E76D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350C09F4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eam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9E6A8D0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0E6FEDE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eam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08CC532F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eam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19FDEF5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D392F47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5D77B33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function exists then DROP it</w:t>
      </w:r>
    </w:p>
    <w:p w14:paraId="169E4D83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2106957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ROUTINES</w:t>
      </w:r>
    </w:p>
    <w:p w14:paraId="5AA604C6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ROUTINE_TYP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UNCTION'</w:t>
      </w:r>
    </w:p>
    <w:p w14:paraId="2E11F56D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LEFT(</w:t>
      </w:r>
      <w:r>
        <w:rPr>
          <w:rFonts w:ascii="Consolas" w:hAnsi="Consolas"/>
          <w:sz w:val="18"/>
          <w:szCs w:val="18"/>
        </w:rPr>
        <w:t>ROUTINE_NAME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O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I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@@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20113BE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             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ND</w:t>
      </w:r>
      <w:r>
        <w:t> </w:t>
      </w:r>
      <w:r>
        <w:rPr>
          <w:rFonts w:ascii="Consolas" w:hAnsi="Consolas"/>
          <w:sz w:val="18"/>
          <w:szCs w:val="18"/>
        </w:rPr>
        <w:t>SPECIFIC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nGetGamerAByTeamId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E5F1BE3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1BDD8B1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UNCTION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fnGetGamerAByTeamId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0B2EC736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C9D0BFB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4FE159D9" w14:textId="77777777" w:rsidR="00AE603A" w:rsidRDefault="00AE603A" w:rsidP="004E2091">
      <w:pPr>
        <w:spacing w:after="0"/>
      </w:pPr>
    </w:p>
    <w:p w14:paraId="1340C67B" w14:textId="77777777" w:rsidR="00AE603A" w:rsidRDefault="00AE603A" w:rsidP="004E2091">
      <w:pPr>
        <w:spacing w:after="0"/>
      </w:pPr>
    </w:p>
    <w:p w14:paraId="370B1EB2" w14:textId="77777777" w:rsidR="00AE603A" w:rsidRDefault="00AE603A" w:rsidP="004E2091">
      <w:pPr>
        <w:spacing w:after="0"/>
      </w:pPr>
    </w:p>
    <w:p w14:paraId="40A56D7A" w14:textId="77777777" w:rsidR="00AE603A" w:rsidRDefault="00AE603A" w:rsidP="004E2091">
      <w:pPr>
        <w:spacing w:after="0"/>
      </w:pPr>
    </w:p>
    <w:p w14:paraId="2565C0DB" w14:textId="77777777" w:rsidR="00AE603A" w:rsidRDefault="00AE603A" w:rsidP="004E2091">
      <w:pPr>
        <w:spacing w:after="0"/>
      </w:pPr>
      <w:r>
        <w:rPr>
          <w:sz w:val="48"/>
          <w:szCs w:val="48"/>
        </w:rPr>
        <w:t xml:space="preserve">3. Exec V.S. </w:t>
      </w:r>
      <w:proofErr w:type="spellStart"/>
      <w:r>
        <w:rPr>
          <w:sz w:val="48"/>
          <w:szCs w:val="48"/>
        </w:rPr>
        <w:t>sp_Executesql</w:t>
      </w:r>
      <w:proofErr w:type="spellEnd"/>
    </w:p>
    <w:p w14:paraId="4BA45BBD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===</w:t>
      </w:r>
    </w:p>
    <w:p w14:paraId="7B6034C1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T041_03_Exec V.S. </w:t>
      </w:r>
      <w:proofErr w:type="spellStart"/>
      <w:r>
        <w:rPr>
          <w:rFonts w:ascii="Consolas" w:hAnsi="Consolas"/>
          <w:color w:val="008000"/>
          <w:sz w:val="18"/>
          <w:szCs w:val="18"/>
        </w:rPr>
        <w:t>sp_Executesql</w:t>
      </w:r>
      <w:proofErr w:type="spellEnd"/>
    </w:p>
    <w:p w14:paraId="34D4BAD0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Revise </w:t>
      </w:r>
      <w:proofErr w:type="spellStart"/>
      <w:r>
        <w:rPr>
          <w:rFonts w:ascii="Consolas" w:hAnsi="Consolas"/>
          <w:color w:val="008000"/>
          <w:sz w:val="18"/>
          <w:szCs w:val="18"/>
        </w:rPr>
        <w:t>DynamicSQL_SearchWebPage</w:t>
      </w:r>
      <w:proofErr w:type="spellEnd"/>
    </w:p>
    <w:p w14:paraId="600F8A36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===</w:t>
      </w:r>
    </w:p>
    <w:p w14:paraId="4F3632DA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D49AAFC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Exec V.S. </w:t>
      </w:r>
      <w:proofErr w:type="spellStart"/>
      <w:r>
        <w:rPr>
          <w:rFonts w:ascii="Consolas" w:hAnsi="Consolas"/>
          <w:color w:val="008000"/>
          <w:sz w:val="18"/>
          <w:szCs w:val="18"/>
        </w:rPr>
        <w:t>sp_Executesql</w:t>
      </w:r>
      <w:proofErr w:type="spellEnd"/>
    </w:p>
    <w:p w14:paraId="3E3184ED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0CC549D9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using Exec() with QUOTENAME() function can prevent </w:t>
      </w:r>
      <w:proofErr w:type="spellStart"/>
      <w:r>
        <w:rPr>
          <w:rFonts w:ascii="Consolas" w:hAnsi="Consolas"/>
          <w:color w:val="008000"/>
          <w:sz w:val="18"/>
          <w:szCs w:val="18"/>
        </w:rPr>
        <w:t>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jection,</w:t>
      </w:r>
    </w:p>
    <w:p w14:paraId="07AEC3D5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ut still NOT recommend to use Exec() to run dynamic </w:t>
      </w:r>
      <w:proofErr w:type="spellStart"/>
      <w:r>
        <w:rPr>
          <w:rFonts w:ascii="Consolas" w:hAnsi="Consolas"/>
          <w:color w:val="008000"/>
          <w:sz w:val="18"/>
          <w:szCs w:val="18"/>
        </w:rPr>
        <w:t>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query.</w:t>
      </w:r>
    </w:p>
    <w:p w14:paraId="569B661E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22A97F64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order to reuse its query plan,</w:t>
      </w:r>
    </w:p>
    <w:p w14:paraId="5B88E7C8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QL Server can detect parameter values</w:t>
      </w:r>
    </w:p>
    <w:p w14:paraId="2E30D64C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nd sometimes automatically generate parameterised queries,</w:t>
      </w:r>
    </w:p>
    <w:p w14:paraId="2299F801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Even if you don't explicitly declare them.</w:t>
      </w:r>
    </w:p>
    <w:p w14:paraId="07CC0267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is kind of automatically generated parameterised queries</w:t>
      </w:r>
    </w:p>
    <w:p w14:paraId="3884DA32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re "Prepared" queries which are created by SQL server in the background.</w:t>
      </w:r>
    </w:p>
    <w:p w14:paraId="5BB39385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Thus, Cached query plan reusability is also not an issue while using Exec().</w:t>
      </w:r>
    </w:p>
    <w:p w14:paraId="132F299D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but still NOT recommend to use Exec() to run dynamic </w:t>
      </w:r>
      <w:proofErr w:type="spellStart"/>
      <w:r>
        <w:rPr>
          <w:rFonts w:ascii="Consolas" w:hAnsi="Consolas"/>
          <w:color w:val="008000"/>
          <w:sz w:val="18"/>
          <w:szCs w:val="18"/>
        </w:rPr>
        <w:t>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query.</w:t>
      </w:r>
    </w:p>
    <w:p w14:paraId="135C2CC7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522E7F5F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Using </w:t>
      </w:r>
      <w:proofErr w:type="spellStart"/>
      <w:r>
        <w:rPr>
          <w:rFonts w:ascii="Consolas" w:hAnsi="Consolas"/>
          <w:color w:val="008000"/>
          <w:sz w:val="18"/>
          <w:szCs w:val="18"/>
        </w:rPr>
        <w:t>sp_execute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ith parameters can always explicitly create parameterise queries.</w:t>
      </w:r>
    </w:p>
    <w:p w14:paraId="5CD93860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e should NOT relying on </w:t>
      </w:r>
      <w:proofErr w:type="spellStart"/>
      <w:r>
        <w:rPr>
          <w:rFonts w:ascii="Consolas" w:hAnsi="Consolas"/>
          <w:color w:val="008000"/>
          <w:sz w:val="18"/>
          <w:szCs w:val="18"/>
        </w:rPr>
        <w:t>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server auto-parameterisation feature or</w:t>
      </w:r>
    </w:p>
    <w:p w14:paraId="1454A50D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QUOTENAME() function to prevent SQL injection and increase reusability.</w:t>
      </w:r>
    </w:p>
    <w:p w14:paraId="0E4CA5F6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2D8797B9" w14:textId="77777777" w:rsidR="00AE603A" w:rsidRDefault="00AE603A" w:rsidP="004E2091">
      <w:pPr>
        <w:spacing w:after="0"/>
      </w:pPr>
    </w:p>
    <w:p w14:paraId="45D46761" w14:textId="77777777" w:rsidR="00AE603A" w:rsidRDefault="00AE603A" w:rsidP="004E2091">
      <w:pPr>
        <w:spacing w:after="0"/>
      </w:pPr>
      <w:r>
        <w:rPr>
          <w:sz w:val="36"/>
          <w:szCs w:val="36"/>
        </w:rPr>
        <w:t>3.1. Create Sample Data</w:t>
      </w:r>
    </w:p>
    <w:p w14:paraId="008EBF8C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===</w:t>
      </w:r>
    </w:p>
    <w:p w14:paraId="7F570006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1_03_01</w:t>
      </w:r>
    </w:p>
    <w:p w14:paraId="47A8DFCA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Sample Data</w:t>
      </w:r>
    </w:p>
    <w:p w14:paraId="349E2645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22EEF65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4DA2D6B9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B1459A9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6C09C28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36339CCC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5131805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88D76D1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6142BA1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2EDABB7F" w14:textId="77777777" w:rsidR="00AE603A" w:rsidRDefault="00AE603A" w:rsidP="004E2091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1857C238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9C291F7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866B6B4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 FirstNam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77BE889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LastName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4794C51B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 Gen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315A87E2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GameScore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</w:p>
    <w:p w14:paraId="791BB23A" w14:textId="77777777" w:rsidR="00AE603A" w:rsidRDefault="00AE603A" w:rsidP="004E2091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36916610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3054B8F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7D3054F5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AFirst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XLast01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5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2383B0F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023E8931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AFirst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YLast02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421CF01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100F27AB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BFirst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YLast03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6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0718E7C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0F73E9D7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BFirst04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YLast04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54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6CDE98D2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3299A793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BFirst0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ZLast05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0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BBE92D6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6913ECD0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CFirst06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YLast06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32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C70D5EF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4FCBFAA7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CFirst07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YLast07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400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F5BC7C9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F0C522B" w14:textId="77777777" w:rsidR="00AE603A" w:rsidRDefault="00AE603A" w:rsidP="004E2091">
      <w:pPr>
        <w:spacing w:after="0"/>
      </w:pPr>
    </w:p>
    <w:p w14:paraId="76B927E4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83C41BA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AB2459F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425E8CA" w14:textId="77777777" w:rsidR="00AE603A" w:rsidRDefault="00AE603A" w:rsidP="004E2091">
      <w:pPr>
        <w:spacing w:after="0"/>
      </w:pPr>
    </w:p>
    <w:p w14:paraId="5D6042F4" w14:textId="1AF4570D" w:rsidR="00AE603A" w:rsidRDefault="00AE603A" w:rsidP="004E2091">
      <w:pPr>
        <w:spacing w:after="0"/>
      </w:pPr>
      <w:r>
        <w:rPr>
          <w:noProof/>
        </w:rPr>
        <w:drawing>
          <wp:inline distT="0" distB="0" distL="0" distR="0" wp14:anchorId="76F9DB46" wp14:editId="3652A0EC">
            <wp:extent cx="4312920" cy="21031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2103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F585F9" w14:textId="77777777" w:rsidR="00AE603A" w:rsidRDefault="00AE603A" w:rsidP="004E2091">
      <w:pPr>
        <w:spacing w:after="0"/>
      </w:pPr>
    </w:p>
    <w:p w14:paraId="76217A8B" w14:textId="77777777" w:rsidR="00AE603A" w:rsidRDefault="00AE603A" w:rsidP="004E2091">
      <w:pPr>
        <w:spacing w:after="0"/>
      </w:pPr>
      <w:r>
        <w:rPr>
          <w:sz w:val="36"/>
          <w:szCs w:val="36"/>
        </w:rPr>
        <w:t>3.2. SQL Injection</w:t>
      </w:r>
    </w:p>
    <w:p w14:paraId="7D672592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</w:t>
      </w:r>
    </w:p>
    <w:p w14:paraId="791954A3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1_03_02</w:t>
      </w:r>
    </w:p>
    <w:p w14:paraId="5BD0E221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--SQL Injection</w:t>
      </w:r>
    </w:p>
    <w:p w14:paraId="778001FF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</w:t>
      </w:r>
    </w:p>
    <w:p w14:paraId="04D99711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1_03_02_01</w:t>
      </w:r>
    </w:p>
    <w:p w14:paraId="2A850B5E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Sample data</w:t>
      </w:r>
    </w:p>
    <w:p w14:paraId="4D11E4B9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280634D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526E4F7F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CECA2C3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4D2CF4B2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able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0B43332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able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C1CD989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9D22479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DCE2FA4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able1</w:t>
      </w:r>
    </w:p>
    <w:p w14:paraId="2A067FD2" w14:textId="77777777" w:rsidR="00AE603A" w:rsidRDefault="00AE603A" w:rsidP="004E2091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56625B94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66010C3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E6FD410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 [Name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327781A" w14:textId="77777777" w:rsidR="00AE603A" w:rsidRDefault="00AE603A" w:rsidP="004E2091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3C3754E3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1C06155" w14:textId="77777777" w:rsidR="00AE603A" w:rsidRDefault="00AE603A" w:rsidP="004E2091">
      <w:pPr>
        <w:spacing w:after="0"/>
      </w:pPr>
    </w:p>
    <w:p w14:paraId="3C62BDB1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</w:t>
      </w:r>
    </w:p>
    <w:p w14:paraId="3313F18A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1_03_02_02</w:t>
      </w:r>
    </w:p>
    <w:p w14:paraId="1F26047D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FreeProcCach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clear the query plans in the query plan cache.</w:t>
      </w:r>
    </w:p>
    <w:p w14:paraId="10870295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BCC</w:t>
      </w:r>
      <w:r>
        <w:t> </w:t>
      </w:r>
      <w:r>
        <w:rPr>
          <w:rFonts w:ascii="Consolas" w:hAnsi="Consolas"/>
          <w:sz w:val="18"/>
          <w:szCs w:val="18"/>
        </w:rPr>
        <w:t>FREEPROCCACHE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67AD96F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1F43FDB" w14:textId="4C375CBF" w:rsidR="00AE603A" w:rsidRDefault="00AE603A" w:rsidP="004E2091">
      <w:pPr>
        <w:spacing w:after="0"/>
        <w:jc w:val="right"/>
      </w:pPr>
      <w:r>
        <w:rPr>
          <w:noProof/>
        </w:rPr>
        <w:drawing>
          <wp:inline distT="0" distB="0" distL="0" distR="0" wp14:anchorId="6A5DFF5E" wp14:editId="2144171C">
            <wp:extent cx="5274310" cy="353695"/>
            <wp:effectExtent l="0" t="0" r="2540" b="825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36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4287CE" w14:textId="77777777" w:rsidR="00AE603A" w:rsidRDefault="00AE603A" w:rsidP="004E2091">
      <w:pPr>
        <w:spacing w:after="0"/>
      </w:pPr>
    </w:p>
    <w:p w14:paraId="6D60BC1B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QueryA</w:t>
      </w:r>
      <w:proofErr w:type="spellEnd"/>
    </w:p>
    <w:p w14:paraId="331D4295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F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49021D4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F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AFirst02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86E715F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T @FN = 'AFirst01';</w:t>
      </w:r>
    </w:p>
    <w:p w14:paraId="30001B8F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sql</w:t>
      </w:r>
      <w:r>
        <w:t> </w:t>
      </w:r>
      <w:proofErr w:type="spellStart"/>
      <w:r>
        <w:rPr>
          <w:rFonts w:ascii="Consolas" w:hAnsi="Consolas"/>
          <w:color w:val="0000FF"/>
          <w:sz w:val="18"/>
          <w:szCs w:val="18"/>
        </w:rPr>
        <w:t>nvarchar</w:t>
      </w:r>
      <w:proofErr w:type="spellEnd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max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</w:p>
    <w:p w14:paraId="0F2E12D2" w14:textId="77777777" w:rsidR="00AE603A" w:rsidRDefault="00AE603A" w:rsidP="004E2091">
      <w:pPr>
        <w:spacing w:after="0"/>
      </w:pPr>
      <w:r>
        <w:rPr>
          <w:rFonts w:ascii="Consolas" w:hAnsi="Consolas"/>
          <w:color w:val="FF0000"/>
          <w:sz w:val="18"/>
          <w:szCs w:val="18"/>
        </w:rPr>
        <w:lastRenderedPageBreak/>
        <w:t>'SELECT * FROM Gamer where FirstName = ''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rPr>
          <w:rFonts w:ascii="Consolas" w:hAnsi="Consolas"/>
          <w:sz w:val="18"/>
          <w:szCs w:val="18"/>
        </w:rPr>
        <w:t>  @F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'''</w:t>
      </w:r>
    </w:p>
    <w:p w14:paraId="7594BBE8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@sql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5F9A745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3592E2CD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Table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F13990E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DE38BF9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D7D99C9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Display the FirstName=N'AFirst02'</w:t>
      </w:r>
    </w:p>
    <w:p w14:paraId="0681950E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43FF641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</w:t>
      </w:r>
      <w:proofErr w:type="spellStart"/>
      <w:r>
        <w:rPr>
          <w:rFonts w:ascii="Consolas" w:hAnsi="Consolas"/>
          <w:color w:val="008000"/>
          <w:sz w:val="18"/>
          <w:szCs w:val="18"/>
        </w:rPr>
        <w:t>QueryB</w:t>
      </w:r>
      <w:proofErr w:type="spellEnd"/>
    </w:p>
    <w:p w14:paraId="14D6EFFC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 xml:space="preserve">  </w:t>
      </w:r>
      <w:proofErr w:type="spellStart"/>
      <w:r>
        <w:rPr>
          <w:rFonts w:ascii="Consolas" w:hAnsi="Consolas"/>
          <w:sz w:val="18"/>
          <w:szCs w:val="18"/>
        </w:rPr>
        <w:t>cp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usecounts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4C15E42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r>
        <w:rPr>
          <w:rFonts w:ascii="Consolas" w:hAnsi="Consolas"/>
          <w:sz w:val="18"/>
          <w:szCs w:val="18"/>
        </w:rPr>
        <w:t>cp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cacheobjtyp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949B6EF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r>
        <w:rPr>
          <w:rFonts w:ascii="Consolas" w:hAnsi="Consolas"/>
          <w:sz w:val="18"/>
          <w:szCs w:val="18"/>
        </w:rPr>
        <w:t>cp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objtype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BFBC80F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r>
        <w:rPr>
          <w:rFonts w:ascii="Consolas" w:hAnsi="Consolas"/>
          <w:sz w:val="18"/>
          <w:szCs w:val="18"/>
        </w:rPr>
        <w:t>st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00FF"/>
          <w:sz w:val="18"/>
          <w:szCs w:val="18"/>
        </w:rPr>
        <w:t>text</w:t>
      </w:r>
      <w:proofErr w:type="spellEnd"/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536F478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 xml:space="preserve">        </w:t>
      </w:r>
      <w:proofErr w:type="spellStart"/>
      <w:r>
        <w:rPr>
          <w:rFonts w:ascii="Consolas" w:hAnsi="Consolas"/>
          <w:sz w:val="18"/>
          <w:szCs w:val="18"/>
        </w:rPr>
        <w:t>qp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query_plan</w:t>
      </w:r>
      <w:proofErr w:type="spellEnd"/>
    </w:p>
    <w:p w14:paraId="284D4D60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spell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dm_exec_cached_plans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r>
        <w:rPr>
          <w:rFonts w:ascii="Consolas" w:hAnsi="Consolas"/>
          <w:sz w:val="18"/>
          <w:szCs w:val="18"/>
        </w:rPr>
        <w:t>cp</w:t>
      </w:r>
    </w:p>
    <w:p w14:paraId="389E350A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CROS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PPLY</w:t>
      </w:r>
      <w:r>
        <w:t> </w:t>
      </w:r>
      <w:proofErr w:type="spell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dm_exec_sql_text</w:t>
      </w:r>
      <w:proofErr w:type="spellEnd"/>
      <w:r>
        <w:rPr>
          <w:rFonts w:ascii="Consolas" w:hAnsi="Consolas"/>
          <w:color w:val="808080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plan_handle</w:t>
      </w:r>
      <w:proofErr w:type="spellEnd"/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st</w:t>
      </w:r>
      <w:proofErr w:type="spellEnd"/>
    </w:p>
    <w:p w14:paraId="2865A051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CROS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APPLY</w:t>
      </w:r>
      <w:r>
        <w:t> </w:t>
      </w:r>
      <w:proofErr w:type="spellStart"/>
      <w:r>
        <w:rPr>
          <w:rFonts w:ascii="Consolas" w:hAnsi="Consolas"/>
          <w:color w:val="00FF00"/>
          <w:sz w:val="18"/>
          <w:szCs w:val="18"/>
        </w:rPr>
        <w:t>sys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dm_exec_query_plan</w:t>
      </w:r>
      <w:proofErr w:type="spellEnd"/>
      <w:r>
        <w:rPr>
          <w:rFonts w:ascii="Consolas" w:hAnsi="Consolas"/>
          <w:color w:val="808080"/>
          <w:sz w:val="18"/>
          <w:szCs w:val="18"/>
        </w:rPr>
        <w:t>(</w:t>
      </w:r>
      <w:proofErr w:type="spellStart"/>
      <w:r>
        <w:rPr>
          <w:rFonts w:ascii="Consolas" w:hAnsi="Consolas"/>
          <w:sz w:val="18"/>
          <w:szCs w:val="18"/>
        </w:rPr>
        <w:t>plan_handle</w:t>
      </w:r>
      <w:proofErr w:type="spellEnd"/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AS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qp</w:t>
      </w:r>
      <w:proofErr w:type="spellEnd"/>
    </w:p>
    <w:p w14:paraId="5DC41B8A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ORDER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Y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cp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usecounts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DESC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7616E59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FD337C7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50FB943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274335CE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Highlight </w:t>
      </w:r>
      <w:proofErr w:type="spellStart"/>
      <w:r>
        <w:rPr>
          <w:rFonts w:ascii="Consolas" w:hAnsi="Consolas"/>
          <w:color w:val="008000"/>
          <w:sz w:val="18"/>
          <w:szCs w:val="18"/>
        </w:rPr>
        <w:t>Query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nd </w:t>
      </w:r>
      <w:proofErr w:type="spellStart"/>
      <w:r>
        <w:rPr>
          <w:rFonts w:ascii="Consolas" w:hAnsi="Consolas"/>
          <w:color w:val="008000"/>
          <w:sz w:val="18"/>
          <w:szCs w:val="18"/>
        </w:rPr>
        <w:t>QueryB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5873D9FB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execute both queries at first time.</w:t>
      </w:r>
    </w:p>
    <w:p w14:paraId="6F7E4A39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e can see the </w:t>
      </w:r>
      <w:proofErr w:type="spellStart"/>
      <w:r>
        <w:rPr>
          <w:rFonts w:ascii="Consolas" w:hAnsi="Consolas"/>
          <w:color w:val="008000"/>
          <w:sz w:val="18"/>
          <w:szCs w:val="18"/>
        </w:rPr>
        <w:t>usecount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of query plan of </w:t>
      </w:r>
      <w:proofErr w:type="spellStart"/>
      <w:r>
        <w:rPr>
          <w:rFonts w:ascii="Consolas" w:hAnsi="Consolas"/>
          <w:color w:val="008000"/>
          <w:sz w:val="18"/>
          <w:szCs w:val="18"/>
        </w:rPr>
        <w:t>Query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1.</w:t>
      </w:r>
    </w:p>
    <w:p w14:paraId="5AF256F4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at means the query plan of </w:t>
      </w:r>
      <w:proofErr w:type="spellStart"/>
      <w:r>
        <w:rPr>
          <w:rFonts w:ascii="Consolas" w:hAnsi="Consolas"/>
          <w:color w:val="008000"/>
          <w:sz w:val="18"/>
          <w:szCs w:val="18"/>
        </w:rPr>
        <w:t>Query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generated</w:t>
      </w:r>
    </w:p>
    <w:p w14:paraId="1DFEBE5C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en </w:t>
      </w:r>
      <w:proofErr w:type="spellStart"/>
      <w:r>
        <w:rPr>
          <w:rFonts w:ascii="Consolas" w:hAnsi="Consolas"/>
          <w:color w:val="008000"/>
          <w:sz w:val="18"/>
          <w:szCs w:val="18"/>
        </w:rPr>
        <w:t>Query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as run at first time.</w:t>
      </w:r>
    </w:p>
    <w:p w14:paraId="50D9A297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483F6C86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Highlight </w:t>
      </w:r>
      <w:proofErr w:type="spellStart"/>
      <w:r>
        <w:rPr>
          <w:rFonts w:ascii="Consolas" w:hAnsi="Consolas"/>
          <w:color w:val="008000"/>
          <w:sz w:val="18"/>
          <w:szCs w:val="18"/>
        </w:rPr>
        <w:t>Query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nd </w:t>
      </w:r>
      <w:proofErr w:type="spellStart"/>
      <w:r>
        <w:rPr>
          <w:rFonts w:ascii="Consolas" w:hAnsi="Consolas"/>
          <w:color w:val="008000"/>
          <w:sz w:val="18"/>
          <w:szCs w:val="18"/>
        </w:rPr>
        <w:t>QueryB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44331936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execute both queries at second time.</w:t>
      </w:r>
    </w:p>
    <w:p w14:paraId="775AFFDC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e can see the </w:t>
      </w:r>
      <w:proofErr w:type="spellStart"/>
      <w:r>
        <w:rPr>
          <w:rFonts w:ascii="Consolas" w:hAnsi="Consolas"/>
          <w:color w:val="008000"/>
          <w:sz w:val="18"/>
          <w:szCs w:val="18"/>
        </w:rPr>
        <w:t>usecount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of query plan of </w:t>
      </w:r>
      <w:proofErr w:type="spellStart"/>
      <w:r>
        <w:rPr>
          <w:rFonts w:ascii="Consolas" w:hAnsi="Consolas"/>
          <w:color w:val="008000"/>
          <w:sz w:val="18"/>
          <w:szCs w:val="18"/>
        </w:rPr>
        <w:t>Query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2.</w:t>
      </w:r>
    </w:p>
    <w:p w14:paraId="7916938E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at means the query plan of </w:t>
      </w:r>
      <w:proofErr w:type="spellStart"/>
      <w:r>
        <w:rPr>
          <w:rFonts w:ascii="Consolas" w:hAnsi="Consolas"/>
          <w:color w:val="008000"/>
          <w:sz w:val="18"/>
          <w:szCs w:val="18"/>
        </w:rPr>
        <w:t>Query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re-used.</w:t>
      </w:r>
    </w:p>
    <w:p w14:paraId="72279982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hen </w:t>
      </w:r>
      <w:proofErr w:type="spellStart"/>
      <w:r>
        <w:rPr>
          <w:rFonts w:ascii="Consolas" w:hAnsi="Consolas"/>
          <w:color w:val="008000"/>
          <w:sz w:val="18"/>
          <w:szCs w:val="18"/>
        </w:rPr>
        <w:t>Query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was run at first time.</w:t>
      </w:r>
    </w:p>
    <w:p w14:paraId="7438F1DB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3.</w:t>
      </w:r>
    </w:p>
    <w:p w14:paraId="47A35279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Change</w:t>
      </w:r>
    </w:p>
    <w:p w14:paraId="5F9FC5CB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SET @FN = 'AFirst02';</w:t>
      </w:r>
    </w:p>
    <w:p w14:paraId="0F73F4C9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o</w:t>
      </w:r>
    </w:p>
    <w:p w14:paraId="6E82760B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SET @FN = 'AFirst01';</w:t>
      </w:r>
    </w:p>
    <w:p w14:paraId="1DF77896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Highlight </w:t>
      </w:r>
      <w:proofErr w:type="spellStart"/>
      <w:r>
        <w:rPr>
          <w:rFonts w:ascii="Consolas" w:hAnsi="Consolas"/>
          <w:color w:val="008000"/>
          <w:sz w:val="18"/>
          <w:szCs w:val="18"/>
        </w:rPr>
        <w:t>Query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and </w:t>
      </w:r>
      <w:proofErr w:type="spellStart"/>
      <w:r>
        <w:rPr>
          <w:rFonts w:ascii="Consolas" w:hAnsi="Consolas"/>
          <w:color w:val="008000"/>
          <w:sz w:val="18"/>
          <w:szCs w:val="18"/>
        </w:rPr>
        <w:t>QueryB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39D9DE3F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When execute both queries at first time.</w:t>
      </w:r>
    </w:p>
    <w:p w14:paraId="762FE2DC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e can see the </w:t>
      </w:r>
      <w:proofErr w:type="spellStart"/>
      <w:r>
        <w:rPr>
          <w:rFonts w:ascii="Consolas" w:hAnsi="Consolas"/>
          <w:color w:val="008000"/>
          <w:sz w:val="18"/>
          <w:szCs w:val="18"/>
        </w:rPr>
        <w:t>usecounts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of query plan of </w:t>
      </w:r>
      <w:proofErr w:type="spellStart"/>
      <w:r>
        <w:rPr>
          <w:rFonts w:ascii="Consolas" w:hAnsi="Consolas"/>
          <w:color w:val="008000"/>
          <w:sz w:val="18"/>
          <w:szCs w:val="18"/>
        </w:rPr>
        <w:t>Query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s 2.</w:t>
      </w:r>
    </w:p>
    <w:p w14:paraId="261F192B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Because the SQL server automatically generate parameterised queries in the background.</w:t>
      </w:r>
    </w:p>
    <w:p w14:paraId="12155B38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However, SQL server is not always</w:t>
      </w:r>
    </w:p>
    <w:p w14:paraId="58592997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automatically generating parameterised queries.</w:t>
      </w:r>
    </w:p>
    <w:p w14:paraId="6F9D732C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order to always create parameterised queries,</w:t>
      </w:r>
    </w:p>
    <w:p w14:paraId="06585FB7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e need to use </w:t>
      </w:r>
      <w:proofErr w:type="spellStart"/>
      <w:r>
        <w:rPr>
          <w:rFonts w:ascii="Consolas" w:hAnsi="Consolas"/>
          <w:color w:val="008000"/>
          <w:sz w:val="18"/>
          <w:szCs w:val="18"/>
        </w:rPr>
        <w:t>sp_executesql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075CA55C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8405E8B" w14:textId="77777777" w:rsidR="00AE603A" w:rsidRDefault="00AE603A" w:rsidP="004E2091">
      <w:pPr>
        <w:spacing w:after="0"/>
      </w:pPr>
    </w:p>
    <w:p w14:paraId="28779CBD" w14:textId="26A1E4B6" w:rsidR="00AE603A" w:rsidRDefault="00AE603A" w:rsidP="004E2091">
      <w:pPr>
        <w:spacing w:after="0"/>
      </w:pPr>
      <w:r>
        <w:rPr>
          <w:noProof/>
        </w:rPr>
        <w:drawing>
          <wp:inline distT="0" distB="0" distL="0" distR="0" wp14:anchorId="331AAB91" wp14:editId="08F12840">
            <wp:extent cx="5274310" cy="120396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203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C4D8E1" w14:textId="77777777" w:rsidR="00AE603A" w:rsidRDefault="00AE603A" w:rsidP="004E2091">
      <w:pPr>
        <w:spacing w:after="0"/>
      </w:pPr>
    </w:p>
    <w:p w14:paraId="0DC0D787" w14:textId="77777777" w:rsidR="00AE603A" w:rsidRDefault="00AE603A" w:rsidP="004E2091">
      <w:pPr>
        <w:spacing w:after="0"/>
      </w:pPr>
      <w:r>
        <w:t>---------------------------------------------------------------------</w:t>
      </w:r>
    </w:p>
    <w:p w14:paraId="3A191AD4" w14:textId="77777777" w:rsidR="00AE603A" w:rsidRDefault="00AE603A" w:rsidP="004E2091">
      <w:pPr>
        <w:spacing w:after="0"/>
      </w:pPr>
    </w:p>
    <w:p w14:paraId="7027071D" w14:textId="60D630B1" w:rsidR="00AE603A" w:rsidRDefault="00AE603A" w:rsidP="004E2091">
      <w:pPr>
        <w:spacing w:after="0"/>
      </w:pPr>
      <w:r>
        <w:rPr>
          <w:noProof/>
        </w:rPr>
        <w:drawing>
          <wp:inline distT="0" distB="0" distL="0" distR="0" wp14:anchorId="21349B2A" wp14:editId="56D913B7">
            <wp:extent cx="5274310" cy="208280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08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48C40B" w14:textId="77777777" w:rsidR="00AE603A" w:rsidRDefault="00AE603A" w:rsidP="004E2091">
      <w:pPr>
        <w:spacing w:after="0"/>
      </w:pPr>
    </w:p>
    <w:p w14:paraId="1695B20A" w14:textId="77777777" w:rsidR="00AE603A" w:rsidRDefault="00AE603A" w:rsidP="004E2091">
      <w:pPr>
        <w:spacing w:after="0"/>
      </w:pPr>
    </w:p>
    <w:p w14:paraId="07DBED86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</w:t>
      </w:r>
    </w:p>
    <w:p w14:paraId="1B33D086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1_03_02_03</w:t>
      </w:r>
    </w:p>
    <w:p w14:paraId="2DD369EA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Declare</w:t>
      </w:r>
      <w:r>
        <w:t> </w:t>
      </w:r>
      <w:r>
        <w:rPr>
          <w:rFonts w:ascii="Consolas" w:hAnsi="Consolas"/>
          <w:sz w:val="18"/>
          <w:szCs w:val="18"/>
        </w:rPr>
        <w:t>@F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''; DROP TABLE dbo.Table1; --''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293098E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sql</w:t>
      </w:r>
      <w:r>
        <w:t> </w:t>
      </w:r>
      <w:proofErr w:type="spellStart"/>
      <w:r>
        <w:rPr>
          <w:rFonts w:ascii="Consolas" w:hAnsi="Consolas"/>
          <w:color w:val="0000FF"/>
          <w:sz w:val="18"/>
          <w:szCs w:val="18"/>
        </w:rPr>
        <w:t>nvarchar</w:t>
      </w:r>
      <w:proofErr w:type="spellEnd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max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</w:p>
    <w:p w14:paraId="7DE2545D" w14:textId="77777777" w:rsidR="00AE603A" w:rsidRDefault="00AE603A" w:rsidP="004E2091">
      <w:pPr>
        <w:spacing w:after="0"/>
      </w:pPr>
      <w:r>
        <w:rPr>
          <w:rFonts w:ascii="Consolas" w:hAnsi="Consolas"/>
          <w:color w:val="FF0000"/>
          <w:sz w:val="18"/>
          <w:szCs w:val="18"/>
        </w:rPr>
        <w:t>'SELECT * FROM Gamer where FirstName = ''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rPr>
          <w:rFonts w:ascii="Consolas" w:hAnsi="Consolas"/>
          <w:sz w:val="18"/>
          <w:szCs w:val="18"/>
        </w:rPr>
        <w:t>  @F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'''</w:t>
      </w:r>
    </w:p>
    <w:p w14:paraId="6ECB746F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@sql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E3EC1E2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8A0C2D0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Table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A5E5284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F90918E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282CDB3D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5BE38727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*SQL Injection</w:t>
      </w:r>
    </w:p>
    <w:p w14:paraId="42C4D4C2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Table1 will be dropped.</w:t>
      </w:r>
    </w:p>
    <w:p w14:paraId="1422FE68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1D868CC9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In summary,</w:t>
      </w:r>
    </w:p>
    <w:p w14:paraId="4DD3CCEA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Never use Exec/Execute to run dynamic </w:t>
      </w:r>
      <w:proofErr w:type="spellStart"/>
      <w:r>
        <w:rPr>
          <w:rFonts w:ascii="Consolas" w:hAnsi="Consolas"/>
          <w:color w:val="008000"/>
          <w:sz w:val="18"/>
          <w:szCs w:val="18"/>
        </w:rPr>
        <w:t>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query,</w:t>
      </w:r>
    </w:p>
    <w:p w14:paraId="51691B4D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t can cause </w:t>
      </w:r>
      <w:proofErr w:type="spellStart"/>
      <w:r>
        <w:rPr>
          <w:rFonts w:ascii="Consolas" w:hAnsi="Consolas"/>
          <w:color w:val="008000"/>
          <w:sz w:val="18"/>
          <w:szCs w:val="18"/>
        </w:rPr>
        <w:t>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jection.</w:t>
      </w:r>
    </w:p>
    <w:p w14:paraId="48494133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n order to always create parameterised queries to avoid </w:t>
      </w:r>
      <w:proofErr w:type="spellStart"/>
      <w:r>
        <w:rPr>
          <w:rFonts w:ascii="Consolas" w:hAnsi="Consolas"/>
          <w:color w:val="008000"/>
          <w:sz w:val="18"/>
          <w:szCs w:val="18"/>
        </w:rPr>
        <w:t>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jection.</w:t>
      </w:r>
    </w:p>
    <w:p w14:paraId="3D570E67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e need to use </w:t>
      </w:r>
      <w:proofErr w:type="spellStart"/>
      <w:r>
        <w:rPr>
          <w:rFonts w:ascii="Consolas" w:hAnsi="Consolas"/>
          <w:color w:val="008000"/>
          <w:sz w:val="18"/>
          <w:szCs w:val="18"/>
        </w:rPr>
        <w:t>sp_executesql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4FD06D31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09F9E099" w14:textId="77777777" w:rsidR="00AE603A" w:rsidRDefault="00AE603A" w:rsidP="004E2091">
      <w:pPr>
        <w:spacing w:after="0"/>
      </w:pPr>
    </w:p>
    <w:p w14:paraId="522A015B" w14:textId="77777777" w:rsidR="00AE603A" w:rsidRDefault="00AE603A" w:rsidP="004E2091">
      <w:pPr>
        <w:spacing w:after="0"/>
      </w:pPr>
    </w:p>
    <w:p w14:paraId="3082ED9B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</w:t>
      </w:r>
    </w:p>
    <w:p w14:paraId="29E21C37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1_03_02_04</w:t>
      </w:r>
    </w:p>
    <w:p w14:paraId="626139B4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Sample data</w:t>
      </w:r>
    </w:p>
    <w:p w14:paraId="46EF926B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FD0FF84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3FE75354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8749868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1C078DEC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able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8DC5CCA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able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8E0AB37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E154429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0E490F0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able1</w:t>
      </w:r>
    </w:p>
    <w:p w14:paraId="3B99424C" w14:textId="77777777" w:rsidR="00AE603A" w:rsidRDefault="00AE603A" w:rsidP="004E2091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019121CC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7CA4DD3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671872C4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 [Name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FF7A9B6" w14:textId="77777777" w:rsidR="00AE603A" w:rsidRDefault="00AE603A" w:rsidP="004E2091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4B368328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5527FC9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</w:t>
      </w:r>
    </w:p>
    <w:p w14:paraId="48FCE4DC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1_03_02_05</w:t>
      </w:r>
    </w:p>
    <w:p w14:paraId="28E4B785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F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9613CDC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F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AFirst02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268B211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T @FN = 'AFirst02';</w:t>
      </w:r>
    </w:p>
    <w:p w14:paraId="15841078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sql</w:t>
      </w:r>
      <w:r>
        <w:t> </w:t>
      </w:r>
      <w:proofErr w:type="spellStart"/>
      <w:r>
        <w:rPr>
          <w:rFonts w:ascii="Consolas" w:hAnsi="Consolas"/>
          <w:color w:val="0000FF"/>
          <w:sz w:val="18"/>
          <w:szCs w:val="18"/>
        </w:rPr>
        <w:t>nvarchar</w:t>
      </w:r>
      <w:proofErr w:type="spellEnd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max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</w:p>
    <w:p w14:paraId="06787A5A" w14:textId="77777777" w:rsidR="00AE603A" w:rsidRDefault="00AE603A" w:rsidP="004E2091">
      <w:pPr>
        <w:spacing w:after="0"/>
      </w:pPr>
      <w:r>
        <w:rPr>
          <w:rFonts w:ascii="Consolas" w:hAnsi="Consolas"/>
          <w:color w:val="FF0000"/>
          <w:sz w:val="18"/>
          <w:szCs w:val="18"/>
        </w:rPr>
        <w:t>'SELECT * FROM Gamer where FirstName = '</w:t>
      </w:r>
      <w:r>
        <w:rPr>
          <w:rFonts w:ascii="Consolas" w:hAnsi="Consolas"/>
          <w:color w:val="808080"/>
          <w:sz w:val="18"/>
          <w:szCs w:val="18"/>
        </w:rPr>
        <w:t>+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QUOTENAM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@FN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Consolas" w:hAnsi="Consolas"/>
          <w:color w:val="FF0000"/>
          <w:sz w:val="18"/>
          <w:szCs w:val="18"/>
        </w:rPr>
        <w:t>''''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6FA8F5B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@sql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55A8CE5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DDC0A2D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Table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D7F4A25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774C598F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</w:t>
      </w:r>
    </w:p>
    <w:p w14:paraId="4714C746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1_03_02_06</w:t>
      </w:r>
    </w:p>
    <w:p w14:paraId="032D99E1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F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775113A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r>
        <w:rPr>
          <w:rFonts w:ascii="Consolas" w:hAnsi="Consolas"/>
          <w:sz w:val="18"/>
          <w:szCs w:val="18"/>
        </w:rPr>
        <w:t>@FN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''; DROP TABLE dbo.Table1; --''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122924D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SET @FN = 'AFirst02';</w:t>
      </w:r>
    </w:p>
    <w:p w14:paraId="16534F3C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sql</w:t>
      </w:r>
      <w:r>
        <w:t> </w:t>
      </w:r>
      <w:proofErr w:type="spellStart"/>
      <w:r>
        <w:rPr>
          <w:rFonts w:ascii="Consolas" w:hAnsi="Consolas"/>
          <w:color w:val="0000FF"/>
          <w:sz w:val="18"/>
          <w:szCs w:val="18"/>
        </w:rPr>
        <w:t>nvarchar</w:t>
      </w:r>
      <w:proofErr w:type="spellEnd"/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color w:val="FF00FF"/>
          <w:sz w:val="18"/>
          <w:szCs w:val="18"/>
        </w:rPr>
        <w:t>max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</w:p>
    <w:p w14:paraId="15136F07" w14:textId="77777777" w:rsidR="00AE603A" w:rsidRDefault="00AE603A" w:rsidP="004E2091">
      <w:pPr>
        <w:spacing w:after="0"/>
      </w:pPr>
      <w:r>
        <w:rPr>
          <w:rFonts w:ascii="Consolas" w:hAnsi="Consolas"/>
          <w:color w:val="FF0000"/>
          <w:sz w:val="18"/>
          <w:szCs w:val="18"/>
        </w:rPr>
        <w:t>'SELECT * FROM Gamer where FirstName = '</w:t>
      </w:r>
      <w:r>
        <w:rPr>
          <w:rFonts w:ascii="Consolas" w:hAnsi="Consolas"/>
          <w:color w:val="808080"/>
          <w:sz w:val="18"/>
          <w:szCs w:val="18"/>
        </w:rPr>
        <w:t>+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FF"/>
          <w:sz w:val="18"/>
          <w:szCs w:val="18"/>
        </w:rPr>
        <w:t>QUOTENAME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@FN</w:t>
      </w:r>
      <w:r>
        <w:rPr>
          <w:rFonts w:ascii="Consolas" w:hAnsi="Consolas"/>
          <w:color w:val="808080"/>
          <w:sz w:val="18"/>
          <w:szCs w:val="18"/>
        </w:rPr>
        <w:t>,</w:t>
      </w:r>
      <w:r>
        <w:rPr>
          <w:rFonts w:ascii="Consolas" w:hAnsi="Consolas"/>
          <w:color w:val="FF0000"/>
          <w:sz w:val="18"/>
          <w:szCs w:val="18"/>
        </w:rPr>
        <w:t>''''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597208C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@sql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1C85125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6CDDD610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Table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56A0F4D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0D9B300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AB4B90D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622C0E73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Table1 will NOT be dropped, because of QUOTENAME(@FN,'''').</w:t>
      </w:r>
    </w:p>
    <w:p w14:paraId="4F332CBD" w14:textId="77777777" w:rsidR="00AE603A" w:rsidRDefault="00AE603A" w:rsidP="004E2091">
      <w:pPr>
        <w:spacing w:after="0"/>
      </w:pPr>
      <w:proofErr w:type="spellStart"/>
      <w:r>
        <w:rPr>
          <w:rFonts w:ascii="Consolas" w:hAnsi="Consolas"/>
          <w:color w:val="008000"/>
          <w:sz w:val="18"/>
          <w:szCs w:val="18"/>
        </w:rPr>
        <w:t>QuoteName</w:t>
      </w:r>
      <w:proofErr w:type="spellEnd"/>
      <w:r>
        <w:rPr>
          <w:rFonts w:ascii="Consolas" w:hAnsi="Consolas"/>
          <w:color w:val="008000"/>
          <w:sz w:val="18"/>
          <w:szCs w:val="18"/>
        </w:rPr>
        <w:t>(str1, str2) will use str2 to wrap str1.</w:t>
      </w:r>
    </w:p>
    <w:p w14:paraId="79483C21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QUOTENAME('AA','''') will return 'AA'.</w:t>
      </w:r>
    </w:p>
    <w:p w14:paraId="6337A649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68F338BA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lastRenderedPageBreak/>
        <w:t>In summary,</w:t>
      </w:r>
    </w:p>
    <w:p w14:paraId="55D41B39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Even the QUOTENAME() function can prevent </w:t>
      </w:r>
      <w:proofErr w:type="spellStart"/>
      <w:r>
        <w:rPr>
          <w:rFonts w:ascii="Consolas" w:hAnsi="Consolas"/>
          <w:color w:val="008000"/>
          <w:sz w:val="18"/>
          <w:szCs w:val="18"/>
        </w:rPr>
        <w:t>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jection.</w:t>
      </w:r>
    </w:p>
    <w:p w14:paraId="452549E0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Still never use Exec/Execute to run dynamic </w:t>
      </w:r>
      <w:proofErr w:type="spellStart"/>
      <w:r>
        <w:rPr>
          <w:rFonts w:ascii="Consolas" w:hAnsi="Consolas"/>
          <w:color w:val="008000"/>
          <w:sz w:val="18"/>
          <w:szCs w:val="18"/>
        </w:rPr>
        <w:t>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query</w:t>
      </w:r>
    </w:p>
    <w:p w14:paraId="428FECFE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In order to always create parameterised queries to avoid </w:t>
      </w:r>
      <w:proofErr w:type="spellStart"/>
      <w:r>
        <w:rPr>
          <w:rFonts w:ascii="Consolas" w:hAnsi="Consolas"/>
          <w:color w:val="008000"/>
          <w:sz w:val="18"/>
          <w:szCs w:val="18"/>
        </w:rPr>
        <w:t>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injection.</w:t>
      </w:r>
    </w:p>
    <w:p w14:paraId="2683A537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we better to use </w:t>
      </w:r>
      <w:proofErr w:type="spellStart"/>
      <w:r>
        <w:rPr>
          <w:rFonts w:ascii="Consolas" w:hAnsi="Consolas"/>
          <w:color w:val="008000"/>
          <w:sz w:val="18"/>
          <w:szCs w:val="18"/>
        </w:rPr>
        <w:t>sp_executesql</w:t>
      </w:r>
      <w:proofErr w:type="spellEnd"/>
      <w:r>
        <w:rPr>
          <w:rFonts w:ascii="Consolas" w:hAnsi="Consolas"/>
          <w:color w:val="008000"/>
          <w:sz w:val="18"/>
          <w:szCs w:val="18"/>
        </w:rPr>
        <w:t>.</w:t>
      </w:r>
    </w:p>
    <w:p w14:paraId="2365F9C3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1A2B6BF5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</w:t>
      </w:r>
    </w:p>
    <w:p w14:paraId="0ED95FBD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1_03_02_07</w:t>
      </w:r>
    </w:p>
    <w:p w14:paraId="443A7EF2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Sample data</w:t>
      </w:r>
    </w:p>
    <w:p w14:paraId="1324E6FA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9BDCF3A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51C3A5B5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9B8EF16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26B91322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able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51FC7A9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able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4F3B5CBC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36176EF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D1C721C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able1</w:t>
      </w:r>
    </w:p>
    <w:p w14:paraId="07527A5C" w14:textId="77777777" w:rsidR="00AE603A" w:rsidRDefault="00AE603A" w:rsidP="004E2091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022CDB44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DE469E4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0EBF0D6D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 [Name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272BE8D" w14:textId="77777777" w:rsidR="00AE603A" w:rsidRDefault="00AE603A" w:rsidP="004E2091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17050AA8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77683EE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</w:t>
      </w:r>
    </w:p>
    <w:p w14:paraId="58B02471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1_03_02_08</w:t>
      </w:r>
    </w:p>
    <w:p w14:paraId="7872DADD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Bad dynamic </w:t>
      </w:r>
      <w:proofErr w:type="spellStart"/>
      <w:r>
        <w:rPr>
          <w:rFonts w:ascii="Consolas" w:hAnsi="Consolas"/>
          <w:color w:val="008000"/>
          <w:sz w:val="18"/>
          <w:szCs w:val="18"/>
        </w:rPr>
        <w:t>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queries.</w:t>
      </w:r>
    </w:p>
    <w:p w14:paraId="69434BFD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Building a dynamic </w:t>
      </w:r>
      <w:proofErr w:type="spellStart"/>
      <w:r>
        <w:rPr>
          <w:rFonts w:ascii="Consolas" w:hAnsi="Consolas"/>
          <w:color w:val="008000"/>
          <w:sz w:val="18"/>
          <w:szCs w:val="18"/>
        </w:rPr>
        <w:t>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queries by concatenating strings cause the vulnerability of SQL injection.</w:t>
      </w:r>
    </w:p>
    <w:p w14:paraId="55C724EA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sql1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3E01673" w14:textId="77777777" w:rsidR="00AE603A" w:rsidRDefault="00AE603A" w:rsidP="004E2091">
      <w:pPr>
        <w:spacing w:after="0"/>
      </w:pP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ELECT *</w:t>
      </w:r>
    </w:p>
    <w:p w14:paraId="56CA13C4" w14:textId="77777777" w:rsidR="00AE603A" w:rsidRDefault="00AE603A" w:rsidP="004E2091">
      <w:pPr>
        <w:spacing w:after="0"/>
      </w:pPr>
      <w:r>
        <w:rPr>
          <w:rFonts w:ascii="Consolas" w:hAnsi="Consolas"/>
          <w:color w:val="FF0000"/>
          <w:sz w:val="18"/>
          <w:szCs w:val="18"/>
        </w:rPr>
        <w:t>FROM Gamer</w:t>
      </w:r>
    </w:p>
    <w:p w14:paraId="216525D0" w14:textId="77777777" w:rsidR="00AE603A" w:rsidRDefault="00AE603A" w:rsidP="004E2091">
      <w:pPr>
        <w:spacing w:after="0"/>
      </w:pPr>
      <w:r>
        <w:rPr>
          <w:rFonts w:ascii="Consolas" w:hAnsi="Consolas"/>
          <w:color w:val="FF0000"/>
          <w:sz w:val="18"/>
          <w:szCs w:val="18"/>
        </w:rPr>
        <w:t>WHERE FirstName LIKE ''%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B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%'' AND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LastName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LIKE ''%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Y'</w:t>
      </w:r>
    </w:p>
    <w:p w14:paraId="40686DB6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%''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145AE19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EXECUTE</w:t>
      </w:r>
      <w:r>
        <w:t> </w:t>
      </w:r>
      <w:proofErr w:type="spellStart"/>
      <w:r>
        <w:rPr>
          <w:rFonts w:ascii="Consolas" w:hAnsi="Consolas"/>
          <w:color w:val="800000"/>
          <w:sz w:val="18"/>
          <w:szCs w:val="18"/>
        </w:rPr>
        <w:t>sp_executesql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@sql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934936D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2108AC18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4BEDE72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Display the FirstName LIKE '%B%' AND </w:t>
      </w:r>
      <w:proofErr w:type="spellStart"/>
      <w:r>
        <w:rPr>
          <w:rFonts w:ascii="Consolas" w:hAnsi="Consolas"/>
          <w:color w:val="008000"/>
          <w:sz w:val="18"/>
          <w:szCs w:val="18"/>
        </w:rPr>
        <w:t>Last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LIKE '%Y%'</w:t>
      </w:r>
    </w:p>
    <w:p w14:paraId="0968B16E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106B7FA9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</w:t>
      </w:r>
    </w:p>
    <w:p w14:paraId="070D40CD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1_03_02_09</w:t>
      </w:r>
    </w:p>
    <w:p w14:paraId="227BBA1D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Bad dynamic </w:t>
      </w:r>
      <w:proofErr w:type="spellStart"/>
      <w:r>
        <w:rPr>
          <w:rFonts w:ascii="Consolas" w:hAnsi="Consolas"/>
          <w:color w:val="008000"/>
          <w:sz w:val="18"/>
          <w:szCs w:val="18"/>
        </w:rPr>
        <w:t>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queries.</w:t>
      </w:r>
    </w:p>
    <w:p w14:paraId="7F9FA281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Building a dynamic </w:t>
      </w:r>
      <w:proofErr w:type="spellStart"/>
      <w:r>
        <w:rPr>
          <w:rFonts w:ascii="Consolas" w:hAnsi="Consolas"/>
          <w:color w:val="008000"/>
          <w:sz w:val="18"/>
          <w:szCs w:val="18"/>
        </w:rPr>
        <w:t>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queries by concatenating strings cause the vulnerability of SQL injection.</w:t>
      </w:r>
    </w:p>
    <w:p w14:paraId="2A2A2301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sql1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D8DA5D2" w14:textId="77777777" w:rsidR="00AE603A" w:rsidRDefault="00AE603A" w:rsidP="004E2091">
      <w:pPr>
        <w:spacing w:after="0"/>
      </w:pP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ELECT *</w:t>
      </w:r>
    </w:p>
    <w:p w14:paraId="2E1F3591" w14:textId="77777777" w:rsidR="00AE603A" w:rsidRDefault="00AE603A" w:rsidP="004E2091">
      <w:pPr>
        <w:spacing w:after="0"/>
      </w:pPr>
      <w:r>
        <w:rPr>
          <w:rFonts w:ascii="Consolas" w:hAnsi="Consolas"/>
          <w:color w:val="FF0000"/>
          <w:sz w:val="18"/>
          <w:szCs w:val="18"/>
        </w:rPr>
        <w:t>FROM Gamer</w:t>
      </w:r>
    </w:p>
    <w:p w14:paraId="7E56D211" w14:textId="77777777" w:rsidR="00AE603A" w:rsidRDefault="00AE603A" w:rsidP="004E2091">
      <w:pPr>
        <w:spacing w:after="0"/>
      </w:pPr>
      <w:r>
        <w:rPr>
          <w:rFonts w:ascii="Consolas" w:hAnsi="Consolas"/>
          <w:color w:val="FF0000"/>
          <w:sz w:val="18"/>
          <w:szCs w:val="18"/>
        </w:rPr>
        <w:t>WHERE FirstName LIKE ''%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''; DROP TABLE dbo.Table1; --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%'' AND 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</w:t>
      </w:r>
      <w:proofErr w:type="spellStart"/>
      <w:r>
        <w:rPr>
          <w:rFonts w:ascii="Consolas" w:hAnsi="Consolas"/>
          <w:color w:val="FF0000"/>
          <w:sz w:val="18"/>
          <w:szCs w:val="18"/>
        </w:rPr>
        <w:t>LastName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LIKE ''%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Y'</w:t>
      </w:r>
    </w:p>
    <w:p w14:paraId="63C5C092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+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%''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4799E8C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proofErr w:type="spellStart"/>
      <w:r>
        <w:rPr>
          <w:rFonts w:ascii="Consolas" w:hAnsi="Consolas"/>
          <w:color w:val="800000"/>
          <w:sz w:val="18"/>
          <w:szCs w:val="18"/>
        </w:rPr>
        <w:t>sp_executesql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@sql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8C41DDA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56BA087D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Table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9E48A83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FA29B09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6C225AC5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*SQL Injection</w:t>
      </w:r>
    </w:p>
    <w:p w14:paraId="7D0121BD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Table1 will be dropped.</w:t>
      </w:r>
    </w:p>
    <w:p w14:paraId="2F783856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32160BA4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</w:t>
      </w:r>
    </w:p>
    <w:p w14:paraId="12C96899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1_03_02_10</w:t>
      </w:r>
    </w:p>
    <w:p w14:paraId="53BE7D23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Sample data</w:t>
      </w:r>
    </w:p>
    <w:p w14:paraId="4DD39376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8CCF759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7A39F73B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1CCE93D6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C0A46E5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able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14E83F9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able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C29DDEB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1D3360F5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71B4FB9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able1</w:t>
      </w:r>
    </w:p>
    <w:p w14:paraId="4DCE594D" w14:textId="77777777" w:rsidR="00AE603A" w:rsidRDefault="00AE603A" w:rsidP="004E2091">
      <w:pPr>
        <w:spacing w:after="0"/>
      </w:pPr>
      <w:r>
        <w:rPr>
          <w:rFonts w:ascii="Consolas" w:hAnsi="Consolas"/>
          <w:color w:val="808080"/>
          <w:sz w:val="18"/>
          <w:szCs w:val="18"/>
        </w:rPr>
        <w:t>(</w:t>
      </w:r>
    </w:p>
    <w:p w14:paraId="0044CACC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DENTITY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6A24B632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D6E7DF3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 [Name]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2E296B7" w14:textId="77777777" w:rsidR="00AE603A" w:rsidRDefault="00AE603A" w:rsidP="004E2091">
      <w:pPr>
        <w:spacing w:after="0"/>
      </w:pPr>
      <w:r>
        <w:rPr>
          <w:rFonts w:ascii="Consolas" w:hAnsi="Consolas"/>
          <w:color w:val="808080"/>
          <w:sz w:val="18"/>
          <w:szCs w:val="18"/>
        </w:rPr>
        <w:t>);</w:t>
      </w:r>
    </w:p>
    <w:p w14:paraId="39BCB03D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6C1F220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</w:t>
      </w:r>
    </w:p>
    <w:p w14:paraId="29726090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1_03_02_11</w:t>
      </w:r>
    </w:p>
    <w:p w14:paraId="23EF2ADD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Good dynamic </w:t>
      </w:r>
      <w:proofErr w:type="spellStart"/>
      <w:r>
        <w:rPr>
          <w:rFonts w:ascii="Consolas" w:hAnsi="Consolas"/>
          <w:color w:val="008000"/>
          <w:sz w:val="18"/>
          <w:szCs w:val="18"/>
        </w:rPr>
        <w:t>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queries.</w:t>
      </w:r>
    </w:p>
    <w:p w14:paraId="294C1CC1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Using </w:t>
      </w:r>
      <w:proofErr w:type="spellStart"/>
      <w:r>
        <w:rPr>
          <w:rFonts w:ascii="Consolas" w:hAnsi="Consolas"/>
          <w:color w:val="008000"/>
          <w:sz w:val="18"/>
          <w:szCs w:val="18"/>
        </w:rPr>
        <w:t>sp_execute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parameters is always the best for dynamic </w:t>
      </w:r>
      <w:proofErr w:type="spellStart"/>
      <w:r>
        <w:rPr>
          <w:rFonts w:ascii="Consolas" w:hAnsi="Consolas"/>
          <w:color w:val="008000"/>
          <w:sz w:val="18"/>
          <w:szCs w:val="18"/>
        </w:rPr>
        <w:t>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queries.</w:t>
      </w:r>
    </w:p>
    <w:p w14:paraId="67F7E1FE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sq2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2BA5AADC" w14:textId="77777777" w:rsidR="00AE603A" w:rsidRDefault="00AE603A" w:rsidP="004E2091">
      <w:pPr>
        <w:spacing w:after="0"/>
      </w:pP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ELECT *</w:t>
      </w:r>
    </w:p>
    <w:p w14:paraId="0D988EBE" w14:textId="77777777" w:rsidR="00AE603A" w:rsidRDefault="00AE603A" w:rsidP="004E2091">
      <w:pPr>
        <w:spacing w:after="0"/>
      </w:pPr>
      <w:r>
        <w:rPr>
          <w:rFonts w:ascii="Consolas" w:hAnsi="Consolas"/>
          <w:color w:val="FF0000"/>
          <w:sz w:val="18"/>
          <w:szCs w:val="18"/>
        </w:rPr>
        <w:t>FROM Gamer</w:t>
      </w:r>
    </w:p>
    <w:p w14:paraId="30A8DA2E" w14:textId="77777777" w:rsidR="00AE603A" w:rsidRDefault="00AE603A" w:rsidP="004E2091">
      <w:pPr>
        <w:spacing w:after="0"/>
      </w:pPr>
      <w:r>
        <w:rPr>
          <w:rFonts w:ascii="Consolas" w:hAnsi="Consolas"/>
          <w:color w:val="FF0000"/>
          <w:sz w:val="18"/>
          <w:szCs w:val="18"/>
        </w:rPr>
        <w:t>WHERE FirstName LIKE ''%''+@FirstName+''%''</w:t>
      </w:r>
    </w:p>
    <w:p w14:paraId="58C6D14E" w14:textId="77777777" w:rsidR="00AE603A" w:rsidRDefault="00AE603A" w:rsidP="004E2091">
      <w:pPr>
        <w:spacing w:after="0"/>
      </w:pPr>
      <w:r>
        <w:rPr>
          <w:rFonts w:ascii="Consolas" w:hAnsi="Consolas"/>
          <w:color w:val="FF0000"/>
          <w:sz w:val="18"/>
          <w:szCs w:val="18"/>
        </w:rPr>
        <w:t xml:space="preserve">AND </w:t>
      </w:r>
      <w:proofErr w:type="spellStart"/>
      <w:r>
        <w:rPr>
          <w:rFonts w:ascii="Consolas" w:hAnsi="Consolas"/>
          <w:color w:val="FF0000"/>
          <w:sz w:val="18"/>
          <w:szCs w:val="18"/>
        </w:rPr>
        <w:t>LastName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LIKE ''%''+@LastName+''%''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E5878D2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param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@FirstName NVARCHAR(100), @LastName NVARCHAR(100)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320082E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EXECUTE</w:t>
      </w:r>
      <w:r>
        <w:t> </w:t>
      </w:r>
      <w:r>
        <w:rPr>
          <w:rFonts w:ascii="Consolas" w:hAnsi="Consolas"/>
          <w:color w:val="800000"/>
          <w:sz w:val="18"/>
          <w:szCs w:val="18"/>
        </w:rPr>
        <w:t>sp_executesql</w:t>
      </w:r>
      <w:r>
        <w:t> </w:t>
      </w:r>
      <w:r>
        <w:rPr>
          <w:rFonts w:ascii="Consolas" w:hAnsi="Consolas"/>
          <w:sz w:val="18"/>
          <w:szCs w:val="18"/>
        </w:rPr>
        <w:t>@sq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params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Fir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B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La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Y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EE671CC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69A89BF1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04734EA3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Display the FirstName LIKE '%B%' AND </w:t>
      </w:r>
      <w:proofErr w:type="spellStart"/>
      <w:r>
        <w:rPr>
          <w:rFonts w:ascii="Consolas" w:hAnsi="Consolas"/>
          <w:color w:val="008000"/>
          <w:sz w:val="18"/>
          <w:szCs w:val="18"/>
        </w:rPr>
        <w:t>LastName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LIKE '%Y%'</w:t>
      </w:r>
    </w:p>
    <w:p w14:paraId="569C6DC6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A2C255D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------------------------------------------------------</w:t>
      </w:r>
    </w:p>
    <w:p w14:paraId="1AA231DC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1_03_02_12</w:t>
      </w:r>
    </w:p>
    <w:p w14:paraId="5B5F8CED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Good dynamic </w:t>
      </w:r>
      <w:proofErr w:type="spellStart"/>
      <w:r>
        <w:rPr>
          <w:rFonts w:ascii="Consolas" w:hAnsi="Consolas"/>
          <w:color w:val="008000"/>
          <w:sz w:val="18"/>
          <w:szCs w:val="18"/>
        </w:rPr>
        <w:t>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queries.</w:t>
      </w:r>
    </w:p>
    <w:p w14:paraId="7BAE4F4A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--Using </w:t>
      </w:r>
      <w:proofErr w:type="spellStart"/>
      <w:r>
        <w:rPr>
          <w:rFonts w:ascii="Consolas" w:hAnsi="Consolas"/>
          <w:color w:val="008000"/>
          <w:sz w:val="18"/>
          <w:szCs w:val="18"/>
        </w:rPr>
        <w:t>sp_execute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parameters is always the best for dynamic </w:t>
      </w:r>
      <w:proofErr w:type="spellStart"/>
      <w:r>
        <w:rPr>
          <w:rFonts w:ascii="Consolas" w:hAnsi="Consolas"/>
          <w:color w:val="008000"/>
          <w:sz w:val="18"/>
          <w:szCs w:val="18"/>
        </w:rPr>
        <w:t>sql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queries.</w:t>
      </w:r>
    </w:p>
    <w:p w14:paraId="6924B900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sq2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40DA1D3A" w14:textId="77777777" w:rsidR="00AE603A" w:rsidRDefault="00AE603A" w:rsidP="004E2091">
      <w:pPr>
        <w:spacing w:after="0"/>
      </w:pP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ELECT *</w:t>
      </w:r>
    </w:p>
    <w:p w14:paraId="0AA006F3" w14:textId="77777777" w:rsidR="00AE603A" w:rsidRDefault="00AE603A" w:rsidP="004E2091">
      <w:pPr>
        <w:spacing w:after="0"/>
      </w:pPr>
      <w:r>
        <w:rPr>
          <w:rFonts w:ascii="Consolas" w:hAnsi="Consolas"/>
          <w:color w:val="FF0000"/>
          <w:sz w:val="18"/>
          <w:szCs w:val="18"/>
        </w:rPr>
        <w:t>FROM Gamer</w:t>
      </w:r>
    </w:p>
    <w:p w14:paraId="383759B1" w14:textId="77777777" w:rsidR="00AE603A" w:rsidRDefault="00AE603A" w:rsidP="004E2091">
      <w:pPr>
        <w:spacing w:after="0"/>
      </w:pPr>
      <w:r>
        <w:rPr>
          <w:rFonts w:ascii="Consolas" w:hAnsi="Consolas"/>
          <w:color w:val="FF0000"/>
          <w:sz w:val="18"/>
          <w:szCs w:val="18"/>
        </w:rPr>
        <w:t>WHERE FirstName LIKE ''%''+@FirstName+''%''</w:t>
      </w:r>
    </w:p>
    <w:p w14:paraId="3E78A4BB" w14:textId="77777777" w:rsidR="00AE603A" w:rsidRDefault="00AE603A" w:rsidP="004E2091">
      <w:pPr>
        <w:spacing w:after="0"/>
      </w:pPr>
      <w:r>
        <w:rPr>
          <w:rFonts w:ascii="Consolas" w:hAnsi="Consolas"/>
          <w:color w:val="FF0000"/>
          <w:sz w:val="18"/>
          <w:szCs w:val="18"/>
        </w:rPr>
        <w:t xml:space="preserve">AND </w:t>
      </w:r>
      <w:proofErr w:type="spellStart"/>
      <w:r>
        <w:rPr>
          <w:rFonts w:ascii="Consolas" w:hAnsi="Consolas"/>
          <w:color w:val="FF0000"/>
          <w:sz w:val="18"/>
          <w:szCs w:val="18"/>
        </w:rPr>
        <w:t>LastName</w:t>
      </w:r>
      <w:proofErr w:type="spellEnd"/>
      <w:r>
        <w:rPr>
          <w:rFonts w:ascii="Consolas" w:hAnsi="Consolas"/>
          <w:color w:val="FF0000"/>
          <w:sz w:val="18"/>
          <w:szCs w:val="18"/>
        </w:rPr>
        <w:t xml:space="preserve"> LIKE ''%''+@LastName+''%''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35547413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DECLARE</w:t>
      </w:r>
      <w:r>
        <w:t> </w:t>
      </w:r>
      <w:r>
        <w:rPr>
          <w:rFonts w:ascii="Consolas" w:hAnsi="Consolas"/>
          <w:sz w:val="18"/>
          <w:szCs w:val="18"/>
        </w:rPr>
        <w:t>@params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r>
        <w:rPr>
          <w:rFonts w:ascii="Consolas" w:hAnsi="Consolas"/>
          <w:sz w:val="18"/>
          <w:szCs w:val="18"/>
        </w:rPr>
        <w:t>10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@FirstName NVARCHAR(100), @LastName NVARCHAR(100)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3F5C417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lastRenderedPageBreak/>
        <w:t>EXECUTE</w:t>
      </w:r>
      <w:r>
        <w:t> </w:t>
      </w:r>
      <w:proofErr w:type="spellStart"/>
      <w:r>
        <w:rPr>
          <w:rFonts w:ascii="Consolas" w:hAnsi="Consolas"/>
          <w:color w:val="800000"/>
          <w:sz w:val="18"/>
          <w:szCs w:val="18"/>
        </w:rPr>
        <w:t>sp_executesql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@sq2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params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Fir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N'''; DROP TABLE dbo.Table1; --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@Last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Y'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67048E7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1CA96F48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 Table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2B1EDAD3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9BD96EF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59543733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*Prevent SQL Injection</w:t>
      </w:r>
    </w:p>
    <w:p w14:paraId="0ED67A58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he Table1 will NOT be dropped.</w:t>
      </w:r>
    </w:p>
    <w:p w14:paraId="55203B23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50899E42" w14:textId="77777777" w:rsidR="00AE603A" w:rsidRDefault="00AE603A" w:rsidP="004E2091">
      <w:pPr>
        <w:spacing w:after="0"/>
      </w:pPr>
    </w:p>
    <w:p w14:paraId="4A891D12" w14:textId="77777777" w:rsidR="00AE603A" w:rsidRDefault="00AE603A" w:rsidP="004E2091">
      <w:pPr>
        <w:spacing w:after="0"/>
      </w:pPr>
      <w:r>
        <w:rPr>
          <w:sz w:val="18"/>
          <w:szCs w:val="18"/>
        </w:rPr>
        <w:t>===========================================================================</w:t>
      </w:r>
    </w:p>
    <w:p w14:paraId="092D263E" w14:textId="77777777" w:rsidR="00AE603A" w:rsidRDefault="00AE603A" w:rsidP="004E2091">
      <w:pPr>
        <w:spacing w:after="0"/>
      </w:pPr>
      <w:r>
        <w:rPr>
          <w:sz w:val="48"/>
          <w:szCs w:val="48"/>
        </w:rPr>
        <w:t>4. Clean up</w:t>
      </w:r>
    </w:p>
    <w:p w14:paraId="2420BED0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=======================================================================================</w:t>
      </w:r>
    </w:p>
    <w:p w14:paraId="17450470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T041_03_03</w:t>
      </w:r>
    </w:p>
    <w:p w14:paraId="4DC7EC1E" w14:textId="77777777" w:rsidR="00AE603A" w:rsidRDefault="00AE603A" w:rsidP="004E2091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lean up</w:t>
      </w:r>
    </w:p>
    <w:p w14:paraId="09BA13EB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29AC9C1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473AD179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682D910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4CE06F0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spellStart"/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Gamer</w:t>
      </w:r>
      <w:proofErr w:type="spellEnd"/>
      <w:r>
        <w:rPr>
          <w:rFonts w:ascii="Consolas" w:hAnsi="Consolas"/>
          <w:color w:val="808080"/>
          <w:sz w:val="18"/>
          <w:szCs w:val="18"/>
        </w:rPr>
        <w:t>;</w:t>
      </w:r>
    </w:p>
    <w:p w14:paraId="7EED1401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8255D00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7C6DC5E7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A4E2741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4344B7AA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3E46C070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able1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3B514DB2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391E8AAB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dbo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sz w:val="18"/>
          <w:szCs w:val="18"/>
        </w:rPr>
        <w:t>Table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63BA9644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able1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082387DF" w14:textId="77777777" w:rsidR="00AE603A" w:rsidRDefault="00AE603A" w:rsidP="004E2091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</w:p>
    <w:p w14:paraId="56202F55" w14:textId="77777777" w:rsidR="00AE603A" w:rsidRDefault="00AE603A" w:rsidP="004E2091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sectPr w:rsidR="00AE603A" w:rsidSect="002562AA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BB4A8F" w14:textId="77777777" w:rsidR="00242AC7" w:rsidRDefault="00242AC7" w:rsidP="002F7523">
      <w:pPr>
        <w:spacing w:after="0" w:line="240" w:lineRule="auto"/>
      </w:pPr>
      <w:r>
        <w:separator/>
      </w:r>
    </w:p>
  </w:endnote>
  <w:endnote w:type="continuationSeparator" w:id="0">
    <w:p w14:paraId="10C48B01" w14:textId="77777777" w:rsidR="00242AC7" w:rsidRDefault="00242AC7" w:rsidP="002F7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A0A9E2" w14:textId="77777777" w:rsidR="00242AC7" w:rsidRDefault="00242AC7" w:rsidP="002F7523">
      <w:pPr>
        <w:spacing w:after="0" w:line="240" w:lineRule="auto"/>
      </w:pPr>
      <w:r>
        <w:separator/>
      </w:r>
    </w:p>
  </w:footnote>
  <w:footnote w:type="continuationSeparator" w:id="0">
    <w:p w14:paraId="22D00BA6" w14:textId="77777777" w:rsidR="00242AC7" w:rsidRDefault="00242AC7" w:rsidP="002F75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0856F6"/>
    <w:multiLevelType w:val="multilevel"/>
    <w:tmpl w:val="DFDA6B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A78732E"/>
    <w:multiLevelType w:val="multilevel"/>
    <w:tmpl w:val="1DAE0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C700618"/>
    <w:multiLevelType w:val="multilevel"/>
    <w:tmpl w:val="CF7EC7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3838818">
    <w:abstractNumId w:val="1"/>
  </w:num>
  <w:num w:numId="2" w16cid:durableId="237326970">
    <w:abstractNumId w:val="2"/>
  </w:num>
  <w:num w:numId="3" w16cid:durableId="17772167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wMTI3MDAyNzIzNTVS0lEKTi0uzszPAykwrAUA/GOLBywAAAA="/>
  </w:docVars>
  <w:rsids>
    <w:rsidRoot w:val="00934FCE"/>
    <w:rsid w:val="00072656"/>
    <w:rsid w:val="00075F7C"/>
    <w:rsid w:val="00084122"/>
    <w:rsid w:val="000B32CE"/>
    <w:rsid w:val="000E265D"/>
    <w:rsid w:val="000E4120"/>
    <w:rsid w:val="000F4208"/>
    <w:rsid w:val="000F5E7C"/>
    <w:rsid w:val="000F7C4F"/>
    <w:rsid w:val="00103458"/>
    <w:rsid w:val="00113642"/>
    <w:rsid w:val="00115BC1"/>
    <w:rsid w:val="00122EE3"/>
    <w:rsid w:val="0012372C"/>
    <w:rsid w:val="00126681"/>
    <w:rsid w:val="00131174"/>
    <w:rsid w:val="001741C9"/>
    <w:rsid w:val="001913AE"/>
    <w:rsid w:val="001B7BB4"/>
    <w:rsid w:val="001C2FA5"/>
    <w:rsid w:val="001D466A"/>
    <w:rsid w:val="001E39BD"/>
    <w:rsid w:val="001F0969"/>
    <w:rsid w:val="001F16E1"/>
    <w:rsid w:val="001F386F"/>
    <w:rsid w:val="00204320"/>
    <w:rsid w:val="00221E25"/>
    <w:rsid w:val="00231969"/>
    <w:rsid w:val="00242AC7"/>
    <w:rsid w:val="002562AA"/>
    <w:rsid w:val="00277C83"/>
    <w:rsid w:val="002A347C"/>
    <w:rsid w:val="002A5301"/>
    <w:rsid w:val="002B2373"/>
    <w:rsid w:val="002B246C"/>
    <w:rsid w:val="002C0B29"/>
    <w:rsid w:val="002E0540"/>
    <w:rsid w:val="002F7523"/>
    <w:rsid w:val="0031284D"/>
    <w:rsid w:val="003171CA"/>
    <w:rsid w:val="00341DC1"/>
    <w:rsid w:val="0036215A"/>
    <w:rsid w:val="003A7B31"/>
    <w:rsid w:val="003B0AD4"/>
    <w:rsid w:val="003F3047"/>
    <w:rsid w:val="00410620"/>
    <w:rsid w:val="0042054F"/>
    <w:rsid w:val="004218BF"/>
    <w:rsid w:val="004807ED"/>
    <w:rsid w:val="004B4F4E"/>
    <w:rsid w:val="004C6BB8"/>
    <w:rsid w:val="004E2091"/>
    <w:rsid w:val="004F1F69"/>
    <w:rsid w:val="005019F7"/>
    <w:rsid w:val="0055205F"/>
    <w:rsid w:val="00566061"/>
    <w:rsid w:val="00571192"/>
    <w:rsid w:val="00576388"/>
    <w:rsid w:val="00585000"/>
    <w:rsid w:val="0058501A"/>
    <w:rsid w:val="00592A79"/>
    <w:rsid w:val="005B376B"/>
    <w:rsid w:val="00605371"/>
    <w:rsid w:val="0061393B"/>
    <w:rsid w:val="00626DE8"/>
    <w:rsid w:val="00637FDB"/>
    <w:rsid w:val="006635ED"/>
    <w:rsid w:val="006669B6"/>
    <w:rsid w:val="006852E2"/>
    <w:rsid w:val="006A04BD"/>
    <w:rsid w:val="006A39E1"/>
    <w:rsid w:val="006C21D0"/>
    <w:rsid w:val="006D53DC"/>
    <w:rsid w:val="007366A6"/>
    <w:rsid w:val="0075239B"/>
    <w:rsid w:val="007546BD"/>
    <w:rsid w:val="007616BA"/>
    <w:rsid w:val="00766C33"/>
    <w:rsid w:val="00780FC3"/>
    <w:rsid w:val="007B06CB"/>
    <w:rsid w:val="007B2A7B"/>
    <w:rsid w:val="007C212C"/>
    <w:rsid w:val="007C5955"/>
    <w:rsid w:val="007D3FBE"/>
    <w:rsid w:val="007E39EB"/>
    <w:rsid w:val="008A1B25"/>
    <w:rsid w:val="008A38E7"/>
    <w:rsid w:val="008B4E12"/>
    <w:rsid w:val="008E65B7"/>
    <w:rsid w:val="00923A7C"/>
    <w:rsid w:val="00934FCE"/>
    <w:rsid w:val="00952A13"/>
    <w:rsid w:val="00952CDE"/>
    <w:rsid w:val="009B3D53"/>
    <w:rsid w:val="009E1A4D"/>
    <w:rsid w:val="00A3177B"/>
    <w:rsid w:val="00A46804"/>
    <w:rsid w:val="00A53656"/>
    <w:rsid w:val="00A54F0C"/>
    <w:rsid w:val="00AA5FF3"/>
    <w:rsid w:val="00AC094F"/>
    <w:rsid w:val="00AE13A0"/>
    <w:rsid w:val="00AE1DF1"/>
    <w:rsid w:val="00AE603A"/>
    <w:rsid w:val="00AF3B11"/>
    <w:rsid w:val="00B07764"/>
    <w:rsid w:val="00B17D11"/>
    <w:rsid w:val="00B2283E"/>
    <w:rsid w:val="00B47ECF"/>
    <w:rsid w:val="00B52E83"/>
    <w:rsid w:val="00B8432D"/>
    <w:rsid w:val="00B87DE7"/>
    <w:rsid w:val="00BA161E"/>
    <w:rsid w:val="00BE39F3"/>
    <w:rsid w:val="00C239E4"/>
    <w:rsid w:val="00C67808"/>
    <w:rsid w:val="00C80380"/>
    <w:rsid w:val="00CA3444"/>
    <w:rsid w:val="00CA780A"/>
    <w:rsid w:val="00CB624D"/>
    <w:rsid w:val="00CC02F3"/>
    <w:rsid w:val="00CC4DF0"/>
    <w:rsid w:val="00CE1EF3"/>
    <w:rsid w:val="00D21573"/>
    <w:rsid w:val="00D80C71"/>
    <w:rsid w:val="00D843E1"/>
    <w:rsid w:val="00D862EF"/>
    <w:rsid w:val="00DB5480"/>
    <w:rsid w:val="00DD085C"/>
    <w:rsid w:val="00DD26E9"/>
    <w:rsid w:val="00DF33AF"/>
    <w:rsid w:val="00E137B9"/>
    <w:rsid w:val="00E33B7E"/>
    <w:rsid w:val="00E63AC8"/>
    <w:rsid w:val="00EB08F5"/>
    <w:rsid w:val="00F22DCC"/>
    <w:rsid w:val="00F32736"/>
    <w:rsid w:val="00F60962"/>
    <w:rsid w:val="00F66430"/>
    <w:rsid w:val="00F93144"/>
    <w:rsid w:val="00FA5F92"/>
    <w:rsid w:val="00FE2318"/>
    <w:rsid w:val="00FE2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C5E0FF"/>
  <w15:chartTrackingRefBased/>
  <w15:docId w15:val="{2512FD06-678B-4531-934F-DE175440D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34FCE"/>
    <w:rPr>
      <w:color w:val="0000FF"/>
      <w:u w:val="single"/>
    </w:rPr>
  </w:style>
  <w:style w:type="paragraph" w:customStyle="1" w:styleId="msonormal0">
    <w:name w:val="msonormal"/>
    <w:basedOn w:val="Normal"/>
    <w:rsid w:val="00576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6388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523"/>
  </w:style>
  <w:style w:type="paragraph" w:styleId="Footer">
    <w:name w:val="footer"/>
    <w:basedOn w:val="Normal"/>
    <w:link w:val="Foot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488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01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8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1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1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2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4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76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3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34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09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2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08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83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0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7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85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3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6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32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2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1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1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1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86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35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3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58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1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04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92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9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7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0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82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33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1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5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23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5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04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31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48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67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09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8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49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4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6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0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5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5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75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5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7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46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41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6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16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23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2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0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2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3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26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95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0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6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04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7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2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5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0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3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35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07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4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2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9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5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69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1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2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9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26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9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2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1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1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32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1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8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7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0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0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7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34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2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23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56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91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9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26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3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38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36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67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17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4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08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66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2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0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73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46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8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84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77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20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6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86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3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7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7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4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97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98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28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39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4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3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40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59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6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94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15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40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96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63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88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06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3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0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94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7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8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1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46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50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33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38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8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0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2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49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17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54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4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555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26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2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92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79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47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702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10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7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24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5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90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31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5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65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85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56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73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24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8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43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93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9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69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9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4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77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8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52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9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03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7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23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4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0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77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92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46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2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5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4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0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73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92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0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22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5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287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5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10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0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2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58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26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06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8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4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40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47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5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2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9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1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1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7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15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0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0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87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4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77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63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7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44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7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2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7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34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39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12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2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0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91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53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6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3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71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2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85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90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30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0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70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46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45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54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96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33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4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363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17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215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0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8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85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1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73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7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44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74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80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0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1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0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3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56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00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56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35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6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06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47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4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95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7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9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5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74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78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2489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1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43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77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79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64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47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7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70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50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8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60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5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23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4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25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2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78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76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1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38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56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5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03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6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843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44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80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0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1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8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2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4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59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8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0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34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6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46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84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7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9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2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1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617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5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61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0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7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89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9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396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20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5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3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1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94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47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47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7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5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2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1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14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02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3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92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67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15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01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83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7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6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86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9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7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9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0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3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7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39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34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17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63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10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04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06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78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5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9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88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937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1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16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4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22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90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5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0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68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4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7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17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35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84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0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03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12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24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2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587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41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43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8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8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84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2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4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57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35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7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0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02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66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7244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4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6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27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54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14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7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1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0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49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9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90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4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17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9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09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4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68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9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2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0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26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40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5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2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60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00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52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30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13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9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7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08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0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257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5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9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2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5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35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0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60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38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53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4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03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9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85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2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7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6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0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0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69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1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96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30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7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23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1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5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72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0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64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770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671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03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45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2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33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8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2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72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93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9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12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75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9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29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3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56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1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91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96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78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77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3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14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9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7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3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72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28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0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2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63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2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38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70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88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36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07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291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8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07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4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66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4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5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5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15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57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18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2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93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3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00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9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059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7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05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59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59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93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1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58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9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8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06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7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7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58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77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7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2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0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4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16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3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1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78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6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64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78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4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61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89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3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98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371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91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14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7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6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3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80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6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978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818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20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6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69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96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675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598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03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33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7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2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46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0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17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68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85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7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3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7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0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5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69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0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83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6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24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8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8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1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7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14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0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7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8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3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46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4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07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1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56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092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833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57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797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94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074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9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63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3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9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3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99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7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81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1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48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5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7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1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08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29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9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85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4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76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6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8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1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9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05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35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187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59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1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75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267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9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29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21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12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73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94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523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13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4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01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2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47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8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18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2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6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120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70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02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1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83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36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287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99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83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9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8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2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26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71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32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4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66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174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29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946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04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9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2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74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74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63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766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02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21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60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0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4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63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89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4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85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8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46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3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9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14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7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33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92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17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8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9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2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81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5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93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87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42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178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631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65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46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128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23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2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1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73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2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7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0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0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9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70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053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9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9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6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1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7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9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2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17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454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5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16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0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2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47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48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049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609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59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34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57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0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64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0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34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9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0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4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8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9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84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15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99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02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09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8423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16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3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74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3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96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8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67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03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77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2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5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99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8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4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5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46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0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24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86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01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24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9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96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65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5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81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0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7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33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7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6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1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3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2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54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1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586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216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3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81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346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9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3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79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2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0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1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93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3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9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2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04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9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2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12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3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55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212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9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13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74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8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23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63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47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14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69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4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1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47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9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7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8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4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86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72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48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35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8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6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25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1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1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46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63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7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06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0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34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10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5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9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1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4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9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986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03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35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06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92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50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7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55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1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00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71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59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797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6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44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56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05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3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27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9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93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143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389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3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1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0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3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7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73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2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45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34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2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41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547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519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7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2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2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3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99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1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055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899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99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86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0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7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80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7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5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38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10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4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73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95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13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84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464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0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7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8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97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89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98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18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695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49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2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9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06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8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8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17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5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06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5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9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1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54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5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44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72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897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51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900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7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4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49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583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33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9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9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67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2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2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8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9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74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41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321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8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0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00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7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48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3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49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84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19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9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0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74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481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4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07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7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9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4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9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6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2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18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8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18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277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845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4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57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4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9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8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4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11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3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1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36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67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8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80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582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5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3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1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17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1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2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131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0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4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441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32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1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5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1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43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8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9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46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0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4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2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1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06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91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49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04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620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4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75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5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9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20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66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3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1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5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95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74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48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9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1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88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4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3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56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1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86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8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82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6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52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4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3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4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19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5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3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872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17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9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1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9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40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9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6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5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2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3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5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7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6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2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7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0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3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68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0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1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9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0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2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4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2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9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1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3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66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4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3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6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32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2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4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4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74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1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9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8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34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4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7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4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92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8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1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80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70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1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2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7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06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5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0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9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4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4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0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6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2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1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3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5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1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2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3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43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2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5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6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17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34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1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0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1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4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5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2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5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88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8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44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27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6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98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93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82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7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7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2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28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7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1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62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47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1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77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2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1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2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8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7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98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0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7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96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1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3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93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4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0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66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2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0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00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52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6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9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0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2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26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4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82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0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6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24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73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2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8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56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2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7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89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2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2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0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6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1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9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32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87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2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0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2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2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4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10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207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43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73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64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6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7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05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2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40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76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40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2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3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1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14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751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220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7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27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43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58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639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5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60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77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0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5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8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82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1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3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1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5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22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9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56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36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33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1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5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98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4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3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0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1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5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20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4203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0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34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3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0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43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95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756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34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6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50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1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98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8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12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17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0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3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5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174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4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15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0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6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44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1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77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455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4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76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53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39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64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8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1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24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57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425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7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01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6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2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2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5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1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8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7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77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1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2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6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6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1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5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65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46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3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3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03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8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7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6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9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0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8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3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3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5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4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1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9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48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4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0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42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9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3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72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5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6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1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2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6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6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9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7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6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4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0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1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18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1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27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03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50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00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127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04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8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7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7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48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1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7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1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2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44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8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2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7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8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6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1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9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1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3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06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94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8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1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4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2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1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7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8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2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8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1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2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9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07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1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5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44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5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89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259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5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12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76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72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2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84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54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23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2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5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17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75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972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5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0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5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1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86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6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2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1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8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47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57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440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7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4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7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64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53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5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10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9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24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11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73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8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587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32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3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0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75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20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1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3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1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9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81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9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95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2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0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9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2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06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04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67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82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95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5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5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6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7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11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53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5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7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2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3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79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48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57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8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6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1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0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3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74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8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1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1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84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3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35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86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70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0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66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03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55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416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12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8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9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3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8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3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8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63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39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4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040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2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29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2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44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1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5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8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93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740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79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4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14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78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5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9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63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0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2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70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12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5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5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6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95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75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3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8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8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7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1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72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20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700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9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8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4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3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4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1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20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7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1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6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9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39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3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03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1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6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95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2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13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9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5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75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2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35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6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1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8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0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7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4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8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04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1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1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0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2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5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4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902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61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10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8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2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9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6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28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88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1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0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27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9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3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5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19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6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8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8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3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17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52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11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1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6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0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0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1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4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01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7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3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4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81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62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80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5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9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8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3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2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0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7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0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0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10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53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0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7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54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8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4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9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1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8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5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3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53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3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5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53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4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86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4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5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77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15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13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88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0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98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1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8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3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5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2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8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0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2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0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13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56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81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5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53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1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0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0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7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31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84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0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8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88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9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9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7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8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0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95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8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4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9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2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6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6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2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049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93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85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5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5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5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2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62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9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38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5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0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0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2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9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96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46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6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10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93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2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6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56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2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0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95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20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9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36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4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0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4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53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96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76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1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6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6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8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64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9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1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44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72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37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3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4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63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7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76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52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99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1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45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99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8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7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7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25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9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7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07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2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8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84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4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34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2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1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90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66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17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27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3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8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8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8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5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5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8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6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9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7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63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1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8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89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83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3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3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2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3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93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9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67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49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6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20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5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9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68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23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6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15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55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2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8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6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4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4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47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13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0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0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6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0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1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3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48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1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2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6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09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7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84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41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9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0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2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4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44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41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7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7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34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9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6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0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11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9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6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8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53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5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7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1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9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13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3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3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4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6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9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9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8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3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04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2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5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3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00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5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4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2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8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6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8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52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37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60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9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6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73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91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7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9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7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5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3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7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5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8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89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30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4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3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9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49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2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6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7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98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84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1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6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7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1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8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7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81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2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6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33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26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7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8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1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2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5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8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78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01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3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2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3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2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77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53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0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8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5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8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0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3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63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1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2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27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8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43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1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8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50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03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1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0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25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86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8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48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4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4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5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8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75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9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0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0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0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06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7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7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5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4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64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69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5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7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8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7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72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73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30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6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9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6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2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9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6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8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31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3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23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3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5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1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52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05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76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2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8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9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39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4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64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24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2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3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58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1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58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5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0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9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1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6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1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1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6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5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0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8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01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8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19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90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81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6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58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1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8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9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5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74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8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6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8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7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8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55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1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74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74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9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2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5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8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37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76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0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6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14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1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25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1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1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9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0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73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4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5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8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36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6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8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83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54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7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9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3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795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6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27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43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92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9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7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73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816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5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5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9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4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1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4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2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5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80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0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13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3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9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6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5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6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52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9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7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03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02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3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68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96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24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01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4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1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8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2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0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8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3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9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543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276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8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7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1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63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7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0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9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97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45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69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17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1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5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3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1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8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1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7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8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2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1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93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3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60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8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3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6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8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2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5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5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63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37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556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9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98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7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3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5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8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6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3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84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1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9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0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7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9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6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0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2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73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4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4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766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36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24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1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08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33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0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1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8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4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3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2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4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1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6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2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4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8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99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4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8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0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0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3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20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6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0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8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3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55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19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05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9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71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98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7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4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8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93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86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2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7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02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6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8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4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2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57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83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8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1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98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7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7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22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06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1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940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9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9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6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8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3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52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9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4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1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14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2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86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57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84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3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5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4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2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52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0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2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32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400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6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9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04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99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08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8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2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1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6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6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0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0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3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9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6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4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9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2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2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5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0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5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1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6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0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6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4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3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3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4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0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2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8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4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1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8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8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55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9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9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4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0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7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7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3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7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5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5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8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3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67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5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9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9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8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4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3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4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0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6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3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9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1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7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3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2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0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8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3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0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7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7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9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1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0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6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7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6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6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4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7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7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8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3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7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2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3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3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6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6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0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8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7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7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2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0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4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7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3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3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7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2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0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2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8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1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6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2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6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0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9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5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6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2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5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6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4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2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9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4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8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5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6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2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4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2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2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5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7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4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6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2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2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2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36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9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3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1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4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2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46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5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1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5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0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0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7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8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1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8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1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444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7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5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7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0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01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2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1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5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49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2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48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31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2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6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7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11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7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2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9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6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5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1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1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2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1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2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3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3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7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35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0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14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6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17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78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60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3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2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5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1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9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85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5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803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56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1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06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5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3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1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5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7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41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41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06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8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42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0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0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4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9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7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2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1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39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1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45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80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4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1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9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2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03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6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7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8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4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4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6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09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6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7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84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08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4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4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6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9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5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6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3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4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9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46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29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8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4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62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097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06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8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24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457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9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6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00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602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880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1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60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45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54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7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5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59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86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2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73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9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0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86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3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22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82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67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0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5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8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32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53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14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8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0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7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3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4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0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74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20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0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4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2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9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4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6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5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96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2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5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4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2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6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6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2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0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9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06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1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15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5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8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2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8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86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9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6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3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86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9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5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0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5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84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7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0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60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5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78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04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8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8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0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4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0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0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56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45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65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97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0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54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26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13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62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7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93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2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34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63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8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1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8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8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9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6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4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5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1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4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1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1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76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1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1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74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8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40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2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0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66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1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38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97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5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1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59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2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4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6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0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44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7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2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6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4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76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6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45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18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6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2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67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8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667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41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838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5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41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771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45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025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2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4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153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26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764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3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12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43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53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526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0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14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696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105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690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36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667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74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82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9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64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04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41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36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501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2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66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04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65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699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3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0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94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2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6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32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1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0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1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876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42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9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1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3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1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6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04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3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01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54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6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011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1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6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46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1694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8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2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132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34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30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983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8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2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2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8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9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5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09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2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5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6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7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4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87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35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16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2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3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25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53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573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92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094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43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24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379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9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8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72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90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85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5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7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1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3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31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91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1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0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1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12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2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5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1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9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4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19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26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4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7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13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41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1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409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227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1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92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0488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97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6498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72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45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67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0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35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735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7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3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5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8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2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4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4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79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4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01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6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61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8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5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5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01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0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07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2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39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07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8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54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11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6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95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173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43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9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9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1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7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8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2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4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9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67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2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56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10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5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50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9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2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38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1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04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3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9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22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29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0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01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2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5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615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705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7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1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5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4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01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30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5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7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26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7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91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8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3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7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9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824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2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77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1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64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8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72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00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300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09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80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32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46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535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55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169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3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6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60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60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0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3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2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28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6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9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09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1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6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7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6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4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6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83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4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7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9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9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2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9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31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62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9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0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2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47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1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5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9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1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1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0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5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9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1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04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0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48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1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8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43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452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8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43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437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24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773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79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3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2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8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03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8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7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9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12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1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9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4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52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3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99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5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8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77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1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05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45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02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2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2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6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99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6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28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2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3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4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0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29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5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092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8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19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6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0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7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911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6668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905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77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049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62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25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5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02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7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3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67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64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4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9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6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03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19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5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8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0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3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499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676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388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96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42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9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8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9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1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66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56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4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47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1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24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6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6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27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1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3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43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4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0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1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1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1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80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04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5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1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8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1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1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8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30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1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52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0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1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3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8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5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78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8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61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807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1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138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47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90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1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8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63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79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7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8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6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4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8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9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63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46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6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9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68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95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0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1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93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0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0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3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2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84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85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2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373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0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8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9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95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6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24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8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9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1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45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8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4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7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9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0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3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55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1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5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0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8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63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90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46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4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5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6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61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00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4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71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12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92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0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63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1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436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68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13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43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7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506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3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4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45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59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1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9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9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1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1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2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0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16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74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6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27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4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78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0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65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37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5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1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5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83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39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62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4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7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2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3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1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0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66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0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9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18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36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200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21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8332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35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053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5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36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6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62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9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54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25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3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6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78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3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9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5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51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1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5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9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2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78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7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3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80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99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2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75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2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0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45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2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49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6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7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46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2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1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8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1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5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8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49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76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86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7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80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2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7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6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51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55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77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23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0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49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5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9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20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8960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25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8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7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101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74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30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52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6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7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1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3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0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12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60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93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4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6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7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31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96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12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67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1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5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04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6154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7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2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14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50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7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9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2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8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4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5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83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6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40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1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36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9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5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4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47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3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28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8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1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94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75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409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2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4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77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1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61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34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33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02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0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20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22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303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51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0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8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2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2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7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5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8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99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1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9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1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0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7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39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17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05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5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076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38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9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60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00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73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2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84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9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1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0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0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70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44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144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5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69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60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3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8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48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46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40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76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43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4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1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54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56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49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0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162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1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8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58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2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91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1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144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1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2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1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54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65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3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33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98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0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4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1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41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4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71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9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6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1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5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5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0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78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11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2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1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4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2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0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6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5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52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91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0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0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60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5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9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2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2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0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1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2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18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2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5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9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2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4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9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6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79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68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7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44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26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5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0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3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92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74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0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8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4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87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70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3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1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8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2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73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8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42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22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3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5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3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17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8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98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0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7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6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8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1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49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3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31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93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32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77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7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93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88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6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1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5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8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83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3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08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8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08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7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44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7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4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4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96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1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3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8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0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39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6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8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7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6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86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28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0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8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0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64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25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1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8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8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84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9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72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734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8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39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9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45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50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1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1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65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9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96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33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64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15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2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7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1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6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6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2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35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045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6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20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9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4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5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1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52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3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13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64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07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9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94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8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9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9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9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8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5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96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2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4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3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0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99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3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7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0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9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04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15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597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4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90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69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66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9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4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14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3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59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2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5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54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0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0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6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4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81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9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02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7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7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7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45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0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39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5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2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84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46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92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6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1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9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5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58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4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2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5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62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5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5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84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23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6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7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66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1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6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6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1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91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4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3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6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70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7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74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9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193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72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1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8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23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9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57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1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9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6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9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46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51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8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5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5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6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84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04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41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8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10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7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6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25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2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2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4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08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29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7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38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29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38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2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179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56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1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29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0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9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82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5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9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2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9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2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54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5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4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82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33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3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42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2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86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2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2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02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1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0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0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3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9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89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4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0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7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36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4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61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37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1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1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7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9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0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6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21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2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2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80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4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0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2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1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56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64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34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5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33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7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5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5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5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79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8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1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7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2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2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92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9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7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9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5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67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2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69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0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7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1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9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8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16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1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2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5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84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8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1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27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5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9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6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22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2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22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7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9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12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55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02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8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17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7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9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8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2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53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4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33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1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2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2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63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0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3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5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14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7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1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12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4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4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7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8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36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1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7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02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83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2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7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71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6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3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78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7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0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3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3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67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356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3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1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3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52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0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9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40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94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3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82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05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13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9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9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62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79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63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4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2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61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8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1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8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5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2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3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2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0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7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6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4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34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2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3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4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5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0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8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1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5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3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2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5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1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33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40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7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3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17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0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6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17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7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0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6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8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3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35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71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1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54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7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4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09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52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7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559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5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82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9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53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7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408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6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52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7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5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44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00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1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8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4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76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13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4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1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35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57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1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1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34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4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96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9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2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8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0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53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092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12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618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87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54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45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5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2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19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4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54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3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7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93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65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8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37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32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4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74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2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36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315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9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40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4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4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56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9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0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56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7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8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7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6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48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2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2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57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70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76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48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1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5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16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28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21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60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0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0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53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96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6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579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72368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5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0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6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3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2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5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1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8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0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1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5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3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9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7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9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8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2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8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20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26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2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65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01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30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0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0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0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7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9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41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331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5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7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8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2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8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86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5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3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58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1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0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9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9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5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6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3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59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6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8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15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32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86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52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9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4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2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5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05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8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7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7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94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06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7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60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9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85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45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26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46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6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3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2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3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53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96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67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0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7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74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0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0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6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86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9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6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0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47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1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96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8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20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5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75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43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7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82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6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44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1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8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9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7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7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0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4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85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6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6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1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2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6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5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04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8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1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3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4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1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116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4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54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0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0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00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7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52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8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9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2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45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7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640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2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9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03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9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2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1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0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8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2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6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4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0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21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9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60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23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074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34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1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7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64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8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1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5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3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7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3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01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71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0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57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5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1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8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13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85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34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0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0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42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47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24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21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98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89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0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4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9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1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6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23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41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74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2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51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7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9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7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5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5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91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4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6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5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13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4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8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2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8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1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29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4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369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525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7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27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7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6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8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3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9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10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1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6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03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3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9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55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32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2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1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32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5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16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5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85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70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84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62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582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8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02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3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8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2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2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8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73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8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80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24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4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2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26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35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16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5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6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0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55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50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54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86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9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2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6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1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1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27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67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0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75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2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2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4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4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68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7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23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67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57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9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2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12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5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9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0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2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8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8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8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2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8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1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0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9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9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57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4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9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15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3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1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7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7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3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8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01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5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96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8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34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0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41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3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46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9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1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9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0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34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8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1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8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8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6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03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2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3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5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2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5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03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1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1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0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17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2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6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23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5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34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16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48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7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2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0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1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42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17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6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70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52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3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9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4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08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4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0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3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07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9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88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8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87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7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77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0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2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2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9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8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4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0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6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4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45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3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1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8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44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54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40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42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3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16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3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01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948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31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6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5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18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39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9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31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1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8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59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6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1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0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2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73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5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17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1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00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4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97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50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78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6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9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06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9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32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8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68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04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3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8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13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5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2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9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6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76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7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97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702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2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77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53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29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5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7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59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1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77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9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0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5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1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86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7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06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19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44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36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4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9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1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0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32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6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6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9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9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4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58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9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80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1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69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7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9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11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4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2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58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6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8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30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0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5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10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16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7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1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9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40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9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6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3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93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27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86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77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5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17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5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9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7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0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6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1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92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331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5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86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0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44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8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91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3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83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30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8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6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52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57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19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7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4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1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8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12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83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9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7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9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8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2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70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7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43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9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7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8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45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1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7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5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6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5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66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315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6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2882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14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5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2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67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6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1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16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17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17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91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8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44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72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46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9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6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03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2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3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99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8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5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7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9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8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9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9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2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8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2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1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58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1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90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55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9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2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17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7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6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9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0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0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8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96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2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0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4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22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0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44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93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5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0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9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40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48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38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34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1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16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5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66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47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8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4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4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9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46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29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4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4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24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3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4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1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80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95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68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19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2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45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8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8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55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4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0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66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49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1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727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38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7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4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08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2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8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38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26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7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2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47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1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8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99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1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20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1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88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7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35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65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9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1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74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0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33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5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4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80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2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98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64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25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734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40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9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6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16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98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94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42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79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1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4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1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1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6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1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19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1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27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08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52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7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4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11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6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83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0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9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4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3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05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66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2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7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16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2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7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7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7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00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4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6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0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87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35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5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72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9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5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2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2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55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72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603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5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2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9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6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7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9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64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2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4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1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0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43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7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57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1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5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8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6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37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1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9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89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96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898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5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8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72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3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5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3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1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8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2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00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8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70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3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8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5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7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7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5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7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6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7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24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0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6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04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2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6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46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61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56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23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1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1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1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22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8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24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6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51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3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58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4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4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4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8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6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6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7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8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82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4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1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6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8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7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5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7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87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7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3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6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9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5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7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08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9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8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9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34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54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1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0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52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42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5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1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13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31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16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0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23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0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9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1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6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96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374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2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3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9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8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9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0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64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9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0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8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5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1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43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7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2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8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5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3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39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8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9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75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0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8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28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36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23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5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1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1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0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5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40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16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53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1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2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97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8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4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01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46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60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3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8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02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6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0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44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53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54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1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23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07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77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06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2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0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6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3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37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6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383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6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2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96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7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6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3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1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1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12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06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1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30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5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7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5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74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7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8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1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15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71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1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41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8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98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9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29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5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36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9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88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2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0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2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60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2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26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2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1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9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9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4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7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9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7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2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71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3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1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3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4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4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01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81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9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56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1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39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7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1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7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33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3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97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1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5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46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41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57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912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63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6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1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14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2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9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7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4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03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0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53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39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83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1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70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6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95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87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3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6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9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8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61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98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3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13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2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09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26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7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18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08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73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76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87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12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62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47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9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6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2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8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2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7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8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3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8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3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2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03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4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9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41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52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1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6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2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5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1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8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5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3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8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7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5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2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25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80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5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4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3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0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73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67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2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52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5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1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1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48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42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8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12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2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7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8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8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1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4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6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50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974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8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2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34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91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365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1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6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0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5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5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05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6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0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9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14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8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2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86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3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8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3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5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0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3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8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0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9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9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9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3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1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9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04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9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64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1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1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86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02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4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97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61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15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0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74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46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35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5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48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8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4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8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4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52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7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85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46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57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5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0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2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33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2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8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1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7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1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15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82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30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04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0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9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47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4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5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30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72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8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8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3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7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7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1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9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5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8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3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74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5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8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32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3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8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43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370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8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9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2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02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45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0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5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13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3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47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86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8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5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3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0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8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33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4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9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1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36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6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9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53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9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23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46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3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8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08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83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6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8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3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0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76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1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57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8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8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0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03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9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42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6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37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1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2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85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9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91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3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48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9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3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6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3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6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9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6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32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0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0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9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4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0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3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4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79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2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5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635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9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7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1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94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34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0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88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3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4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46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89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8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9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551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5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3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3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45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38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0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35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0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1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5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54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7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9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84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93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15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7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2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4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73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03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89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28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13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5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31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6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4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27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57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35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9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2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0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95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3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0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1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4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6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6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7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2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1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3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3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2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9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2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9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33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1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0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5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42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3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85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0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19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7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56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9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8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9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34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7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56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1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5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0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93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86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2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06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40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88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06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5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9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4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5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2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9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8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6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2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3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5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792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6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1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2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2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1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1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29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8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2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7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811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52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3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3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89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9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55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5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92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0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3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9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1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84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81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5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2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28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8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839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763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74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6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6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9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4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16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46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861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8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8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16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0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28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00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12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27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72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4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2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4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2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5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1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23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4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3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1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0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80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25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6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1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2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183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7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06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8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80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9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5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13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15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2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16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11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0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8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4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49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56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7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01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4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8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3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76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0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33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2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9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83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95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0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5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8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4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8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0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2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4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54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5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4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54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9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0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59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5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3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75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25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0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9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23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57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20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7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6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05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232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20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26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0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34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7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837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7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12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22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4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52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5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0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8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8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3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8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9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05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5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0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3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8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0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96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724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52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8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07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797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3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83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08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7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6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1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92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0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14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7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9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43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1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51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8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92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303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7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2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5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5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2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07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1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9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8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9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2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4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9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30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2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0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78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931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2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5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16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2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2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62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4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6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1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8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4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64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23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2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9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5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7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9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75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51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55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7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28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32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9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6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6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52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95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4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05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05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4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0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5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03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50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1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7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35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78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4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49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5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22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3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4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7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0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70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1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4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74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8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3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0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82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1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5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8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16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6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8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9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6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59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9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3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23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3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23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2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5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8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165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9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11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16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67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9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5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6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3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0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04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1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2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4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2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6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9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87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3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1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69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85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2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4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0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9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26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9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13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99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41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8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55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2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9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0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7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9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8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2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8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90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8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09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3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0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46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46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8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60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7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5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8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69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8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27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8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9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8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37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850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49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73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9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6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1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23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0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02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0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9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89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8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8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04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06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5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7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0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42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92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87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53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86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0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13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771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05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0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45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3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6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92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4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58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4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3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27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301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27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64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5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6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0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53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8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39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16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51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0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74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2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06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07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7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6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50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9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38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8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2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91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80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21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9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61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3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9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0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9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0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7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6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09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9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80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32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73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7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26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52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44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26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9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9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6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25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85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40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4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65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2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5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45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86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0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3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30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18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48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13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63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667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3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46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8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62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9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92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8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44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15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06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17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00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20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15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43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7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3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0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5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9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69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6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2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4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8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1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8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92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72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8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02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33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80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7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97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6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3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64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19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4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62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128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9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53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31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269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45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73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2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39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83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55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32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0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0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7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7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17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34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0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7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8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82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2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3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9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9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8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13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45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7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88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95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64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3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6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7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50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4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6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9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7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11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2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7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26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577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20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34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3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6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82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45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4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8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06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02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55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1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9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9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2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51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2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14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4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1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3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3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45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63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5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21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2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16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11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8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33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8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8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5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8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7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5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33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3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76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9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6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46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2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20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0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06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9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3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882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4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8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7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1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3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44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90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8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02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57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93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5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8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9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3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2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6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25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24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0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07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14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7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22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14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09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83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33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97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12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1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6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7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4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96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1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74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8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9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4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05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1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71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6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10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32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9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7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6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3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0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26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7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41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06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62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5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13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0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1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0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8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54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07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0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55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2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558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45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9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4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0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7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96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4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73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33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6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429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2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9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43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1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0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07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2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5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7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9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1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5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4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1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5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3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79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42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6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72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0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5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52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1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9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7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8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9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8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8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7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5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26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9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8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1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8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0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4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4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80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81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1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1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663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9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29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4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6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21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50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83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2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7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83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2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8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5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886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96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1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1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0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73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7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1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62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2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75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65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88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32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3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1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9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5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15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6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57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7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7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7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34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73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2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64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0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8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6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0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4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36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5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2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0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93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3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03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2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45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4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7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6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203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4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50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0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93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0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8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90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7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06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7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9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37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175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8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5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2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8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32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4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4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765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0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24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0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42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0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5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89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9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59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8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5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0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3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85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0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80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47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3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2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0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8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2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2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2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6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1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2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44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1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4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58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01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50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0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094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97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3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65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0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38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1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69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74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5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9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03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97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89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223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7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6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4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12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5113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05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77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81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00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75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5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1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5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83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7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5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62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16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8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5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63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1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65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2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0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26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5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4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69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04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41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9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6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5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8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8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01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0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39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04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05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3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37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3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9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9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4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93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2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9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2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8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13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60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96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72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503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1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86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6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77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90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81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14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40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551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83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75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8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00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8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30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0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4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0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01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47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42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60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42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84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90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6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97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4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6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5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1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9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9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7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3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70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0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53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0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9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4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2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3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4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15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6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8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1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2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6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7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78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2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7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27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6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30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0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9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34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6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6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7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46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2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66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18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65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909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3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7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74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1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74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53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03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99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9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5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64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2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8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4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2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8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8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4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5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0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96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56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8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9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9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1001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94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19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3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683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7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582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16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384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222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0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0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74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7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0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6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1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9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86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2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01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9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17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0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85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0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8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0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70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94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56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60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96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08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34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725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8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84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1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54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72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4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38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8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36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05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500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22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3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3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57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87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5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9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68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46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3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8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0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40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3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2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43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83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3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38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609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6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9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18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85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48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8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554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8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7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05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10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8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38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652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63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13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95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8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3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1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68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7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2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38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1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39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7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212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4528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39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67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26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853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416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08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14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221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01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81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6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26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79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740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23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786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03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209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144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8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5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2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5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92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6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7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4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7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498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1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8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48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2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51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5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075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64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33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919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80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8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0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07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5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43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37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39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6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0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5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54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6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12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79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709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009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06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405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16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7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9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2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7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13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1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1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5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00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6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002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1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16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8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19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7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5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03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5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636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47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07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8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16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368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1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045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50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349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16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318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90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9973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7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4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51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1673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7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6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6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6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51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9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91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930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88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787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43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769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4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86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14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0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1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29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76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78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6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92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0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2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67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1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52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8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7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2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03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7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75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1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26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6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0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28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13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9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42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232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8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40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36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6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3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2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3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66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9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00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29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82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03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3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92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6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87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95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87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1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6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66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36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859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7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9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13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9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0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6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516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363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2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8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55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7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377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635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44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957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81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976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392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94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98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2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59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9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5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02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92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62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7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470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598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5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24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7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02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8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55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821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01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202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71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585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8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19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3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6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146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8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8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1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57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802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1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1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17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36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59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952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91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4468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03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9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7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636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2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4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15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3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8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03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00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212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03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2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86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5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31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25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4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6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35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30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20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35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4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5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95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44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1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64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5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16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51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8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2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2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98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3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3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4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4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4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3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5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5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0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3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1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6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7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3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4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7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0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4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8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8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0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9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9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8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1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0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9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6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9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5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9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5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7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2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8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9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3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7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8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0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9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0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6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5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6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9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2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23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2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1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2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4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7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3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3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0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4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9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1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9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9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2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1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5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6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6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9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0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5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1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7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6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9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5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8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0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6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7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2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5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1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7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4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1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4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3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2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0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9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13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2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7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3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0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3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1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4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2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2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2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5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3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7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8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6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9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2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7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5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3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6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1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4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6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9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9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1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3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8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5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4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7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0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4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5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0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3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8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8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3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05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8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0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6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8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2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6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3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8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7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7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1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2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4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0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6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0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9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8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2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3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4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5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4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8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8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5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4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2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9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3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8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5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5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2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6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8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6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8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8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9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2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5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3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9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2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4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8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5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7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5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3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8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2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9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1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9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3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0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4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1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7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8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8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4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9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0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1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1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5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0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1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8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4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5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7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9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2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0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9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2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2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3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4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8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1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4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7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6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6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5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2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2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5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5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4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6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0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3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0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4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6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7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1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8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7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4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1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1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6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8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0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1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0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7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65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3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2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2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0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7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9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8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3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5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1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8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5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6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4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4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7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9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7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5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8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0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7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2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7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4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5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9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2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5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4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3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2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5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8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5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4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4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5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0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2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4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3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3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0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7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3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9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7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5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0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6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9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8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1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3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4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4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6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0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5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3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4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3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9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5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8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6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6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2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5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9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5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6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0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5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9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0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0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3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5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9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5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6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8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8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0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5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3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0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5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5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16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0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8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37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3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1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2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6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5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0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6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3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6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8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3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8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4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8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7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8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0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957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04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5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3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1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31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880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47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7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4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925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8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6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96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13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35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4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15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67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06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0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0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2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1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72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1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45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4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45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7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66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4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9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64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7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9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2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7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7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715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3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2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28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1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9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7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09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52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06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24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7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84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4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0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85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8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4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7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24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3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8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8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4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2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4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86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1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9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8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0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0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3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51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60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63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9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78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5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60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87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14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0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5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2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46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4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9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05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42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9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5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1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64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7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8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66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7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0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6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1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1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1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6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86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1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14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529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67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4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86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5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2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1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62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0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78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9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3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92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62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85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26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2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43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40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62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2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74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50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8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5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04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6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7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94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9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00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600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36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7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9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1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16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3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5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7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0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47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0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2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63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86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8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9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1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76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1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695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79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9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98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8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06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95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95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1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46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0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9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7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7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38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97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217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4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47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25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3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9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8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4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6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0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72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37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31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71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51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8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5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0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3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8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0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0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23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8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55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63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7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9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0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5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3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1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8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87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3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5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8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3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0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64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0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73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6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9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94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0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0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40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9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13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1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6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8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43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7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1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4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7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0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1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55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4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8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0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1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9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4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6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0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69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0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36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0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41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0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5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1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0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64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4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34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5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43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19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0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89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1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8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3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89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6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7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22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7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3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33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3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4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08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65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86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7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8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4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6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9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8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72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35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5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31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93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1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9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1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7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0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8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2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3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9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35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6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8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9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122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8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2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7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1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2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4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04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5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4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0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48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3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9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53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4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4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9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1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2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6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62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45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11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6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969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8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0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5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9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9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5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7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0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8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6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9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14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8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6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44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26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36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8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73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59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29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68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7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23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7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3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4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29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45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42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4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2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3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8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893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75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6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0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9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94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38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1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1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44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06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41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3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3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9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05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06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9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17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839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1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58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8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2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2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6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7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2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2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9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3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4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43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2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2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8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8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3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8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7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3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08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3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03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99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77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3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90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3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1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0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5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55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7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92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56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9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5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9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86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1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2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4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4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45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1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07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6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9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3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22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65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44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2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3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7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7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007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8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8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5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97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99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2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7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7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8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403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33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9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6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58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48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52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79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14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4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3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5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2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2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6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74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366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1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9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1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50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26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64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8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3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19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9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8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0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98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19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0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803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9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13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37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73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26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2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8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83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4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6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38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1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5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7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8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1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8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7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6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2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34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7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58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4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0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1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0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22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33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4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4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52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95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3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2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7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67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5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1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2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15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2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7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4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46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4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5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8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73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0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47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15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6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5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8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06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6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3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34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00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44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9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8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0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9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46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6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7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2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1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3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20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2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6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0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8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5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7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0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1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3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377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32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39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5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1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53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19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26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5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6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47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86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07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1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36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6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3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316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7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57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12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5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9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0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8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9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8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7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80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9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7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28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83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58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527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2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80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7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2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4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7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28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62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8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77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66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0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2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16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2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1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5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2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36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4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38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9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9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5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7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8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37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92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01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6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5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0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3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63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3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35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4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8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09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0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1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39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9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5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73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6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2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05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039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1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7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6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1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0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9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40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04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9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30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53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74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73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655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95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09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3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8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6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38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40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0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6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1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1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4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58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09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1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4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63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0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1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4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6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8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00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1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3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6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60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5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4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2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2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8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2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01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35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23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05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8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25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9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57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82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50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9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48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6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4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1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7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7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13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18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1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96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20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60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2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16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4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4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6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02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4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3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2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6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56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94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89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6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80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2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5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3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3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39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6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6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73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1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5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75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43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0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8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1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6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9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38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3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9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6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2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9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1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1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92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1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48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0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29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50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8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79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1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6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74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5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97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1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8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40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4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43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4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3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39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94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3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39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9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63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7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289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6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36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6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43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7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99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6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80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9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7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9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9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42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99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4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57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03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6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0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9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1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8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22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9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49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6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2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8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9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3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9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67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1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2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84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3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9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46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7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66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80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7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2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14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07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1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4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1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47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790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8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9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5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4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9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6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1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990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30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3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5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8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3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0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7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95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3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9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82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83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77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6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3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2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9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0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42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96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8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9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0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75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0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6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5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1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6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10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24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8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03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8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51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35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2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4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2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1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84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22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4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89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0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7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33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56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20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2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6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34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63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5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2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9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1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43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8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40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4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5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071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1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85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3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8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3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8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1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5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7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70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23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12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9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6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72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93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13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1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5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12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03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0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3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86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2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5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1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044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79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7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6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7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19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36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2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2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13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1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56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8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3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3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6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9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0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47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4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054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26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5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3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783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31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37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36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7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4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02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6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7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06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4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05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03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11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83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1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2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9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63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86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75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2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47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72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1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8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0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8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5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2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3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5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3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1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9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2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9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2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7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1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0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0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62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4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6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8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3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7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26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5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48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01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61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9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6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5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4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1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3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1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8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4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7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1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4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3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8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0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5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7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0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7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3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7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3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9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0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1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3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8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6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0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9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6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6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8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9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8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6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7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2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1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1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1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6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6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6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6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7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0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4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4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9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2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1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5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8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6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4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3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6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4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6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4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5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5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2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4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9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1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8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8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3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6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681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64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1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76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24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2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66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4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21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5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13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88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4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94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9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9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85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82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88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3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8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54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7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2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6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06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227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86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49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98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85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0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8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9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94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75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7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3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1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5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67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3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9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7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7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4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3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8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86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66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13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7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9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3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28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86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8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29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97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07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1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76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7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07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37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22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7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45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97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05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33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3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34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4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78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25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9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49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0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16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25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7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86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0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64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38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5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1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2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44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25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4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8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5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477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8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39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90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60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6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8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1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0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8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8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4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84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5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27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73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78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0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6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42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0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1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5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8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58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06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47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50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3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8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95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4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0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9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8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0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6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6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23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1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1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8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62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51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2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5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79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2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83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90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2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0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81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2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25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07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10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66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6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29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36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86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1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9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8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73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7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6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78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98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31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88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14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37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9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64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5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1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0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35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19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48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0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8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8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8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3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0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5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97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7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0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90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5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71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4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04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7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9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7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8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18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72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14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00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83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9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55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00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46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3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5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34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56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34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97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38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0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0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1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7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4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24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89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3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81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2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1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44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3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1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7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8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43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0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5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4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22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8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16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64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30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58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3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2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82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13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62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89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37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83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2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24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16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3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93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7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4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34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6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00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02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1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1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13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65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0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5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46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0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2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3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86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35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83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4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8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1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6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77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9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9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44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03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2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18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0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1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61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47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80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0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4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66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88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7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9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1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04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72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9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1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72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68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2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0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1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7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77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61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83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116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7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0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889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02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4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9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88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09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6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70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5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0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4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9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67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26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4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8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4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43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2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2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72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54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70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3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2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2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79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4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4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9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3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4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2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2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3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7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0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59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8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46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4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8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20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1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14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7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1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154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7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5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06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9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49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70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2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43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1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0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62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66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3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83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971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74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9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8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23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3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63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3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1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2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02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2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66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3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3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47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1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78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7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3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64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3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8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1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0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4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43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8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03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1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1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43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6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3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7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12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9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6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580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57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06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10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2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67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8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38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99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8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72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49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02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86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1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7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2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75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8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18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59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5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46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30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9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00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0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7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4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7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5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5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4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2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28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5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08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93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7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58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54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8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1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07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45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8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16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855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1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1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84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18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1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60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71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0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4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12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25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0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73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7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2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6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1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29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2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11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0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4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0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54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3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97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63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3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45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56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013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0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4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0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19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32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23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9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52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33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60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3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8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9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17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240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80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5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82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10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5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6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24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3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0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83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0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2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2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0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84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47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95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079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7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57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474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14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7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951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0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9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9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0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4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2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4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7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4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69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1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8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1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5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6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52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58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8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88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18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2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2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6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6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893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3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99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22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45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50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0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8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2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3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70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1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01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6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25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735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4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35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4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7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662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39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78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15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0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7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96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99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7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7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77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74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4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55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1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00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1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85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25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8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74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1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7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13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97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4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668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7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0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7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53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30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78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4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7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07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6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72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4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43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9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75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48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3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7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8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78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81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1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76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85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85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108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9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2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64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6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8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38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0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6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73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24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9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1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02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7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39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4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5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24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13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3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94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463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319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213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03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21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784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1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0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34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6060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50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64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18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11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38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79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51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39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2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33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19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6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7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0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12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5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23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0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01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437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74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56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45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8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6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82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42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023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7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9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3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88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96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0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1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12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3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15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8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19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7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84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0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8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9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6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5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6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39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7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95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3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29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7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93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6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2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53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90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3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1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6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1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958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9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14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7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83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4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71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40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1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2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0070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8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1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5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4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76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91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115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76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1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5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80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20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3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6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33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6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5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2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9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8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210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7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8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6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4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12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65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18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86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9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2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0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09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40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1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098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1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32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341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18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7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1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65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2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44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8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7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1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29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8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9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0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3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25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6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51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9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04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37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80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3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54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5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73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81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26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0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83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1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5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4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4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2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50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6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1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6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87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1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9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53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7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14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5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60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6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53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6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3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39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63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8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02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5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77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27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40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79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42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9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8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6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508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13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00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39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5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0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82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19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43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6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45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7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22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39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1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14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9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03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5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53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3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5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1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2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2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5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3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09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8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9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7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1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2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6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0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50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4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9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37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86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2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88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17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15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8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10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0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4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33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5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00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96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5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592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8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32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6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1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5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4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41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65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1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2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23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82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6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6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91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3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34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31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2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05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36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2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88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36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82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1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6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87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8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69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7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39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70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1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1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0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4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1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57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6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1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1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8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44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93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06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24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85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26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4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1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0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3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4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57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6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6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0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5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62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2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6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17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9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01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20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1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97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96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3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6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2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49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1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4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4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7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8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0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4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6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93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41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34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4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7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16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7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45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97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3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37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16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56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53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7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3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00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5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1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44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8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4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8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9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9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9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9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0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5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34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3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0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7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4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1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69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94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74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3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6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8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0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96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01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5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5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6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8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7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378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68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5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3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86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80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06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5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68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5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1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8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9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17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28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68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18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12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06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2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5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45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5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62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63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30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7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23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6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5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7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957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55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54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6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2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6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82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5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3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2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5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87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08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16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64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77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7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9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0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7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60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9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8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1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40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9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3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1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08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34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52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7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9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838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8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64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1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0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7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2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1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5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9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8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2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5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42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8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3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94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1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30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0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5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2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13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1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0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582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4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2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4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8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0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8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3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3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0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57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7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594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55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2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53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8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33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43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4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9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01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7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05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11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7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6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2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1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5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6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3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32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63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76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5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8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1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3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62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1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1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8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90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76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01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3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53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7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9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13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8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22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76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5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72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92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68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87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34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02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02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2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644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0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2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17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8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69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4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53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6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7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2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5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9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3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13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944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23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2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774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9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0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67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4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0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2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4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9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80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58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7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5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38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86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4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79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3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2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7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5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0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25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9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1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687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7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22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9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84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45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1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70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4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1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81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99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1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58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96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3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30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6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5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18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25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8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94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90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90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8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81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02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43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40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0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39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49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6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9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0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89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51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61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636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18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6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1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79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27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8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1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2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3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46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03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14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36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0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8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12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9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81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7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9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12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2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22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8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94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3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8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85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2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58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67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7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3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4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0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4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19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6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4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4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93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7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0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4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68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60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2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7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9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9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24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42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74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63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7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19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0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7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37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73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1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94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73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8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0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9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3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09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9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8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14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43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4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20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6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1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8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0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48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13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09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9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54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92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9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47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1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2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3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3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58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0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74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0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0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57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62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4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2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5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4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3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800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6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7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59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3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3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0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3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9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4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4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9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1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2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3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4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4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0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7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5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8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6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1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1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4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3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9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7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8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2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4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65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2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8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1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0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4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3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3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9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3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4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9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8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9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9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6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1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8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2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5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2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00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56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0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70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3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22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773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2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1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24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4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6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0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8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54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1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67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42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69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91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6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10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7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1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8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0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8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95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5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9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9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9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1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31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1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4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9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3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98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5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8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68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0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7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8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4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65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1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0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9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76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4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8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5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9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4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7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2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6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1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23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59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2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30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6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1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1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9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85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143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9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34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4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88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417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85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1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0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4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2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8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9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98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8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1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8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8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7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1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35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9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7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9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0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2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5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13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2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9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47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4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7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8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9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8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7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96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15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00320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62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0890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59459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97268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1966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2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3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693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38893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7518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67526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52764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8819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12621">
              <w:marLeft w:val="6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9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7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9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8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3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2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74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7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7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6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7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9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7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5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9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2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6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8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3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8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4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9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9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2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3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5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8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0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1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2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2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1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1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0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1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5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9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9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hyperlink" Target="https://docs.microsoft.com/en-us/sql/relational-databases/system-dynamic-management-views/sys-dm-exec-cached-plans-transact-sql" TargetMode="External"/><Relationship Id="rId26" Type="http://schemas.openxmlformats.org/officeDocument/2006/relationships/image" Target="media/image9.png"/><Relationship Id="rId3" Type="http://schemas.openxmlformats.org/officeDocument/2006/relationships/settings" Target="settings.xml"/><Relationship Id="rId21" Type="http://schemas.openxmlformats.org/officeDocument/2006/relationships/image" Target="media/image8.png"/><Relationship Id="rId34" Type="http://schemas.openxmlformats.org/officeDocument/2006/relationships/fontTable" Target="fontTable.xml"/><Relationship Id="rId7" Type="http://schemas.openxmlformats.org/officeDocument/2006/relationships/hyperlink" Target="https://docs.microsoft.com/en-us/sql/relational-databases/system-dynamic-management-views/sys-dm-exec-cached-plans-transact-sql" TargetMode="Externa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yperlink" Target="https://www.techopedia.com/definition/30581/ad-hoc-query-sql-programming" TargetMode="External"/><Relationship Id="rId33" Type="http://schemas.openxmlformats.org/officeDocument/2006/relationships/image" Target="media/image16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hyperlink" Target="https://docs.microsoft.com/en-us/sql/relational-databases/system-dynamic-management-views/sys-dm-exec-query-plan-transact-sql" TargetMode="External"/><Relationship Id="rId29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24" Type="http://schemas.openxmlformats.org/officeDocument/2006/relationships/hyperlink" Target="https://docs.microsoft.com/en-us/sql/relational-databases/system-dynamic-management-views/sys-dm-exec-query-plan-transact-sql" TargetMode="External"/><Relationship Id="rId32" Type="http://schemas.openxmlformats.org/officeDocument/2006/relationships/image" Target="media/image15.png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hyperlink" Target="https://docs.microsoft.com/en-us/sql/relational-databases/system-dynamic-management-views/sys-dm-exec-sql-text-transact-sql" TargetMode="External"/><Relationship Id="rId28" Type="http://schemas.openxmlformats.org/officeDocument/2006/relationships/image" Target="media/image11.png"/><Relationship Id="rId10" Type="http://schemas.openxmlformats.org/officeDocument/2006/relationships/hyperlink" Target="https://www.techopedia.com/definition/30581/ad-hoc-query-sql-programming" TargetMode="External"/><Relationship Id="rId19" Type="http://schemas.openxmlformats.org/officeDocument/2006/relationships/hyperlink" Target="https://docs.microsoft.com/en-us/sql/relational-databases/system-dynamic-management-views/sys-dm-exec-sql-text-transact-sql" TargetMode="External"/><Relationship Id="rId31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hyperlink" Target="https://docs.microsoft.com/en-us/sql/relational-databases/system-dynamic-management-views/sys-dm-exec-query-plan-transact-sql" TargetMode="External"/><Relationship Id="rId14" Type="http://schemas.openxmlformats.org/officeDocument/2006/relationships/image" Target="media/image4.png"/><Relationship Id="rId22" Type="http://schemas.openxmlformats.org/officeDocument/2006/relationships/hyperlink" Target="https://docs.microsoft.com/en-us/sql/relational-databases/system-dynamic-management-views/sys-dm-exec-cached-plans-transact-sql" TargetMode="External"/><Relationship Id="rId27" Type="http://schemas.openxmlformats.org/officeDocument/2006/relationships/image" Target="media/image10.png"/><Relationship Id="rId30" Type="http://schemas.openxmlformats.org/officeDocument/2006/relationships/image" Target="media/image13.png"/><Relationship Id="rId35" Type="http://schemas.openxmlformats.org/officeDocument/2006/relationships/theme" Target="theme/theme1.xml"/><Relationship Id="rId8" Type="http://schemas.openxmlformats.org/officeDocument/2006/relationships/hyperlink" Target="https://docs.microsoft.com/en-us/sql/relational-databases/system-dynamic-management-views/sys-dm-exec-sql-text-transact-sq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40</Pages>
  <Words>6398</Words>
  <Characters>36471</Characters>
  <Application>Microsoft Office Word</Application>
  <DocSecurity>0</DocSecurity>
  <Lines>303</Lines>
  <Paragraphs>85</Paragraphs>
  <ScaleCrop>false</ScaleCrop>
  <Company/>
  <LinksUpToDate>false</LinksUpToDate>
  <CharactersWithSpaces>42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122</cp:revision>
  <dcterms:created xsi:type="dcterms:W3CDTF">2020-06-13T10:05:00Z</dcterms:created>
  <dcterms:modified xsi:type="dcterms:W3CDTF">2022-11-13T19:51:00Z</dcterms:modified>
</cp:coreProperties>
</file>